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67C97" w14:textId="3C52312C" w:rsidR="003C15D0" w:rsidRPr="00E06DA1" w:rsidRDefault="00CC1044" w:rsidP="007C0A89">
      <w:pPr>
        <w:jc w:val="center"/>
        <w:rPr>
          <w:b/>
          <w:bCs/>
          <w:color w:val="000000" w:themeColor="text1"/>
        </w:rPr>
      </w:pPr>
      <w:r w:rsidRPr="00E06DA1">
        <w:rPr>
          <w:b/>
          <w:bCs/>
          <w:noProof/>
          <w:color w:val="000000" w:themeColor="text1"/>
        </w:rPr>
        <w:drawing>
          <wp:anchor distT="0" distB="0" distL="114300" distR="114300" simplePos="0" relativeHeight="251656192" behindDoc="1" locked="0" layoutInCell="1" allowOverlap="1" wp14:anchorId="02E9BDDB" wp14:editId="0F350B98">
            <wp:simplePos x="0" y="0"/>
            <wp:positionH relativeFrom="page">
              <wp:posOffset>900752</wp:posOffset>
            </wp:positionH>
            <wp:positionV relativeFrom="paragraph">
              <wp:posOffset>-247622</wp:posOffset>
            </wp:positionV>
            <wp:extent cx="6074410" cy="8748215"/>
            <wp:effectExtent l="0" t="0" r="2540" b="0"/>
            <wp:wrapNone/>
            <wp:docPr id="25" name="Picture 25" descr="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4410" cy="8748215"/>
                    </a:xfrm>
                    <a:prstGeom prst="rect">
                      <a:avLst/>
                    </a:prstGeom>
                    <a:noFill/>
                    <a:ln>
                      <a:noFill/>
                    </a:ln>
                  </pic:spPr>
                </pic:pic>
              </a:graphicData>
            </a:graphic>
            <wp14:sizeRelH relativeFrom="page">
              <wp14:pctWidth>0</wp14:pctWidth>
            </wp14:sizeRelH>
            <wp14:sizeRelV relativeFrom="page">
              <wp14:pctHeight>0</wp14:pctHeight>
            </wp14:sizeRelV>
          </wp:anchor>
        </w:drawing>
      </w:r>
      <w:r w:rsidR="003C477C" w:rsidRPr="00E06DA1">
        <w:rPr>
          <w:b/>
          <w:bCs/>
          <w:color w:val="000000" w:themeColor="text1"/>
        </w:rPr>
        <w:t>TRƯỜNG</w:t>
      </w:r>
      <w:r w:rsidR="0003617F" w:rsidRPr="00E06DA1">
        <w:rPr>
          <w:b/>
          <w:bCs/>
          <w:color w:val="000000" w:themeColor="text1"/>
        </w:rPr>
        <w:t xml:space="preserve"> </w:t>
      </w:r>
      <w:r w:rsidR="003C477C" w:rsidRPr="00E06DA1">
        <w:rPr>
          <w:b/>
          <w:bCs/>
          <w:color w:val="000000" w:themeColor="text1"/>
        </w:rPr>
        <w:t>ĐẠI</w:t>
      </w:r>
      <w:r w:rsidR="0003617F" w:rsidRPr="00E06DA1">
        <w:rPr>
          <w:b/>
          <w:bCs/>
          <w:color w:val="000000" w:themeColor="text1"/>
        </w:rPr>
        <w:t xml:space="preserve"> </w:t>
      </w:r>
      <w:r w:rsidR="003C477C" w:rsidRPr="00E06DA1">
        <w:rPr>
          <w:b/>
          <w:bCs/>
          <w:color w:val="000000" w:themeColor="text1"/>
        </w:rPr>
        <w:t>HỌC</w:t>
      </w:r>
      <w:r w:rsidR="0003617F" w:rsidRPr="00E06DA1">
        <w:rPr>
          <w:b/>
          <w:bCs/>
          <w:color w:val="000000" w:themeColor="text1"/>
        </w:rPr>
        <w:t xml:space="preserve"> </w:t>
      </w:r>
      <w:r w:rsidR="003C477C" w:rsidRPr="00E06DA1">
        <w:rPr>
          <w:b/>
          <w:bCs/>
          <w:color w:val="000000" w:themeColor="text1"/>
        </w:rPr>
        <w:t>CÔNG</w:t>
      </w:r>
      <w:r w:rsidR="0003617F" w:rsidRPr="00E06DA1">
        <w:rPr>
          <w:b/>
          <w:bCs/>
          <w:color w:val="000000" w:themeColor="text1"/>
        </w:rPr>
        <w:t xml:space="preserve"> </w:t>
      </w:r>
      <w:r w:rsidR="003C477C" w:rsidRPr="00E06DA1">
        <w:rPr>
          <w:b/>
          <w:bCs/>
          <w:color w:val="000000" w:themeColor="text1"/>
        </w:rPr>
        <w:t>NGHIỆP</w:t>
      </w:r>
      <w:r w:rsidR="0003617F" w:rsidRPr="00E06DA1">
        <w:rPr>
          <w:b/>
          <w:bCs/>
          <w:color w:val="000000" w:themeColor="text1"/>
        </w:rPr>
        <w:t xml:space="preserve"> </w:t>
      </w:r>
      <w:r w:rsidR="003C477C" w:rsidRPr="00E06DA1">
        <w:rPr>
          <w:b/>
          <w:bCs/>
          <w:color w:val="000000" w:themeColor="text1"/>
        </w:rPr>
        <w:t>THỰC</w:t>
      </w:r>
      <w:r w:rsidR="0003617F" w:rsidRPr="00E06DA1">
        <w:rPr>
          <w:b/>
          <w:bCs/>
          <w:color w:val="000000" w:themeColor="text1"/>
        </w:rPr>
        <w:t xml:space="preserve"> </w:t>
      </w:r>
      <w:r w:rsidR="003C477C" w:rsidRPr="00E06DA1">
        <w:rPr>
          <w:b/>
          <w:bCs/>
          <w:color w:val="000000" w:themeColor="text1"/>
        </w:rPr>
        <w:t>PHẨM</w:t>
      </w:r>
      <w:r w:rsidR="0003617F" w:rsidRPr="00E06DA1">
        <w:rPr>
          <w:b/>
          <w:bCs/>
          <w:color w:val="000000" w:themeColor="text1"/>
        </w:rPr>
        <w:t xml:space="preserve"> </w:t>
      </w:r>
      <w:r w:rsidR="003C477C" w:rsidRPr="00E06DA1">
        <w:rPr>
          <w:b/>
          <w:bCs/>
          <w:color w:val="000000" w:themeColor="text1"/>
        </w:rPr>
        <w:t>TP.</w:t>
      </w:r>
      <w:r w:rsidR="0003617F" w:rsidRPr="00E06DA1">
        <w:rPr>
          <w:b/>
          <w:bCs/>
          <w:color w:val="000000" w:themeColor="text1"/>
        </w:rPr>
        <w:t xml:space="preserve"> </w:t>
      </w:r>
      <w:r w:rsidR="003C477C" w:rsidRPr="00E06DA1">
        <w:rPr>
          <w:b/>
          <w:bCs/>
          <w:color w:val="000000" w:themeColor="text1"/>
        </w:rPr>
        <w:t>HCM</w:t>
      </w:r>
    </w:p>
    <w:p w14:paraId="18D699BB" w14:textId="59C83F10" w:rsidR="003C15D0" w:rsidRPr="00E06DA1" w:rsidRDefault="003C477C" w:rsidP="008158D8">
      <w:pPr>
        <w:jc w:val="center"/>
        <w:rPr>
          <w:b/>
          <w:bCs/>
          <w:color w:val="000000" w:themeColor="text1"/>
        </w:rPr>
      </w:pPr>
      <w:r w:rsidRPr="00E06DA1">
        <w:rPr>
          <w:b/>
          <w:bCs/>
          <w:color w:val="000000" w:themeColor="text1"/>
        </w:rPr>
        <w:t>KHOA</w:t>
      </w:r>
      <w:r w:rsidR="0003617F" w:rsidRPr="00E06DA1">
        <w:rPr>
          <w:b/>
          <w:bCs/>
          <w:color w:val="000000" w:themeColor="text1"/>
        </w:rPr>
        <w:t xml:space="preserve"> </w:t>
      </w:r>
      <w:r w:rsidRPr="00E06DA1">
        <w:rPr>
          <w:b/>
          <w:bCs/>
          <w:color w:val="000000" w:themeColor="text1"/>
        </w:rPr>
        <w:t>KHOA</w:t>
      </w:r>
      <w:r w:rsidR="0003617F" w:rsidRPr="00E06DA1">
        <w:rPr>
          <w:b/>
          <w:bCs/>
          <w:color w:val="000000" w:themeColor="text1"/>
        </w:rPr>
        <w:t xml:space="preserve"> </w:t>
      </w:r>
      <w:r w:rsidRPr="00E06DA1">
        <w:rPr>
          <w:b/>
          <w:bCs/>
          <w:color w:val="000000" w:themeColor="text1"/>
        </w:rPr>
        <w:t>HỌC</w:t>
      </w:r>
      <w:r w:rsidR="0003617F" w:rsidRPr="00E06DA1">
        <w:rPr>
          <w:b/>
          <w:bCs/>
          <w:color w:val="000000" w:themeColor="text1"/>
        </w:rPr>
        <w:t xml:space="preserve"> </w:t>
      </w:r>
      <w:r w:rsidRPr="00E06DA1">
        <w:rPr>
          <w:b/>
          <w:bCs/>
          <w:color w:val="000000" w:themeColor="text1"/>
        </w:rPr>
        <w:t>ỨNG</w:t>
      </w:r>
      <w:r w:rsidR="0003617F" w:rsidRPr="00E06DA1">
        <w:rPr>
          <w:b/>
          <w:bCs/>
          <w:color w:val="000000" w:themeColor="text1"/>
        </w:rPr>
        <w:t xml:space="preserve"> </w:t>
      </w:r>
      <w:r w:rsidRPr="00E06DA1">
        <w:rPr>
          <w:b/>
          <w:bCs/>
          <w:color w:val="000000" w:themeColor="text1"/>
        </w:rPr>
        <w:t>DỤNG</w:t>
      </w:r>
    </w:p>
    <w:p w14:paraId="7BD44B7C" w14:textId="77777777" w:rsidR="003C15D0" w:rsidRPr="00E06DA1" w:rsidRDefault="003C15D0" w:rsidP="008158D8">
      <w:pPr>
        <w:jc w:val="center"/>
        <w:rPr>
          <w:b/>
          <w:bCs/>
          <w:color w:val="000000" w:themeColor="text1"/>
          <w:u w:val="single"/>
        </w:rPr>
      </w:pPr>
      <w:r w:rsidRPr="00E06DA1">
        <w:rPr>
          <w:b/>
          <w:bCs/>
          <w:color w:val="000000" w:themeColor="text1"/>
        </w:rPr>
        <w:t>-----</w:t>
      </w:r>
      <w:r w:rsidRPr="00E06DA1">
        <w:rPr>
          <w:b/>
          <w:bCs/>
          <w:color w:val="000000" w:themeColor="text1"/>
        </w:rPr>
        <w:sym w:font="Wingdings" w:char="F097"/>
      </w:r>
      <w:r w:rsidRPr="00E06DA1">
        <w:rPr>
          <w:b/>
          <w:bCs/>
          <w:color w:val="000000" w:themeColor="text1"/>
        </w:rPr>
        <w:sym w:font="Wingdings" w:char="F05B"/>
      </w:r>
      <w:r w:rsidRPr="00E06DA1">
        <w:rPr>
          <w:b/>
          <w:bCs/>
          <w:color w:val="000000" w:themeColor="text1"/>
        </w:rPr>
        <w:sym w:font="Wingdings" w:char="F096"/>
      </w:r>
      <w:r w:rsidRPr="00E06DA1">
        <w:rPr>
          <w:b/>
          <w:bCs/>
          <w:color w:val="000000" w:themeColor="text1"/>
        </w:rPr>
        <w:t>-----</w:t>
      </w:r>
    </w:p>
    <w:p w14:paraId="1A60C8DD" w14:textId="77777777" w:rsidR="003C15D0" w:rsidRPr="00E06DA1" w:rsidRDefault="003C15D0" w:rsidP="008158D8">
      <w:pPr>
        <w:jc w:val="center"/>
        <w:rPr>
          <w:b/>
          <w:bCs/>
          <w:color w:val="000000" w:themeColor="text1"/>
        </w:rPr>
      </w:pPr>
    </w:p>
    <w:p w14:paraId="0E0680A8" w14:textId="77777777" w:rsidR="003C15D0" w:rsidRPr="00E06DA1" w:rsidRDefault="003C15D0" w:rsidP="008158D8">
      <w:pPr>
        <w:jc w:val="center"/>
        <w:rPr>
          <w:b/>
          <w:bCs/>
          <w:color w:val="000000" w:themeColor="text1"/>
        </w:rPr>
      </w:pPr>
    </w:p>
    <w:p w14:paraId="2A82739E" w14:textId="77777777" w:rsidR="003C15D0" w:rsidRPr="00E06DA1" w:rsidRDefault="00362968" w:rsidP="008158D8">
      <w:pPr>
        <w:jc w:val="center"/>
        <w:rPr>
          <w:b/>
          <w:bCs/>
          <w:color w:val="000000" w:themeColor="text1"/>
        </w:rPr>
      </w:pPr>
      <w:r w:rsidRPr="00E06DA1">
        <w:rPr>
          <w:noProof/>
          <w:color w:val="000000" w:themeColor="text1"/>
        </w:rPr>
        <w:drawing>
          <wp:inline distT="0" distB="0" distL="0" distR="0" wp14:anchorId="0882C9C3" wp14:editId="1F4DDB05">
            <wp:extent cx="1295400" cy="1295400"/>
            <wp:effectExtent l="0" t="0" r="0" b="0"/>
            <wp:docPr id="3"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699A2BEB" w14:textId="77777777" w:rsidR="003C15D0" w:rsidRPr="00E06DA1" w:rsidRDefault="003C15D0" w:rsidP="008158D8">
      <w:pPr>
        <w:jc w:val="center"/>
        <w:rPr>
          <w:b/>
          <w:bCs/>
          <w:color w:val="000000" w:themeColor="text1"/>
        </w:rPr>
      </w:pPr>
    </w:p>
    <w:p w14:paraId="5A93C710" w14:textId="2FE2BC1D" w:rsidR="003C15D0" w:rsidRPr="00E06DA1" w:rsidRDefault="00490B34" w:rsidP="008158D8">
      <w:pPr>
        <w:jc w:val="center"/>
        <w:rPr>
          <w:b/>
          <w:bCs/>
          <w:color w:val="000000" w:themeColor="text1"/>
          <w:lang w:val="vi-VN"/>
        </w:rPr>
      </w:pPr>
      <w:r w:rsidRPr="00E06DA1">
        <w:rPr>
          <w:b/>
          <w:bCs/>
          <w:color w:val="000000" w:themeColor="text1"/>
        </w:rPr>
        <w:t>NHÓM</w:t>
      </w:r>
      <w:r w:rsidR="0003617F" w:rsidRPr="00E06DA1">
        <w:rPr>
          <w:b/>
          <w:bCs/>
          <w:color w:val="000000" w:themeColor="text1"/>
          <w:lang w:val="vi-VN"/>
        </w:rPr>
        <w:t xml:space="preserve"> </w:t>
      </w:r>
      <w:r w:rsidR="007C0A89" w:rsidRPr="00E06DA1">
        <w:rPr>
          <w:b/>
          <w:bCs/>
          <w:color w:val="000000" w:themeColor="text1"/>
          <w:lang w:val="vi-VN"/>
        </w:rPr>
        <w:t>7</w:t>
      </w:r>
    </w:p>
    <w:p w14:paraId="2B815DDF" w14:textId="656EFFF4" w:rsidR="00071EB1" w:rsidRPr="00E06DA1" w:rsidRDefault="00071EB1" w:rsidP="00071EB1">
      <w:pPr>
        <w:rPr>
          <w:b/>
          <w:bCs/>
          <w:color w:val="000000" w:themeColor="text1"/>
          <w:lang w:val="vi-VN"/>
        </w:rPr>
      </w:pPr>
    </w:p>
    <w:p w14:paraId="5310B123" w14:textId="77777777" w:rsidR="00071EB1" w:rsidRPr="00E06DA1" w:rsidRDefault="00071EB1" w:rsidP="008158D8">
      <w:pPr>
        <w:jc w:val="center"/>
        <w:rPr>
          <w:b/>
          <w:bCs/>
          <w:color w:val="000000" w:themeColor="text1"/>
          <w:shd w:val="clear" w:color="auto" w:fill="FFFFFF"/>
        </w:rPr>
      </w:pPr>
    </w:p>
    <w:p w14:paraId="4694493E" w14:textId="773E6535" w:rsidR="003C15D0" w:rsidRPr="00E06DA1" w:rsidRDefault="007C0A89" w:rsidP="00751781">
      <w:pPr>
        <w:jc w:val="center"/>
        <w:rPr>
          <w:b/>
          <w:bCs/>
          <w:color w:val="000000" w:themeColor="text1"/>
          <w:shd w:val="clear" w:color="auto" w:fill="FFFFFF"/>
        </w:rPr>
      </w:pPr>
      <w:r w:rsidRPr="00E06DA1">
        <w:rPr>
          <w:b/>
          <w:bCs/>
          <w:color w:val="000000" w:themeColor="text1"/>
          <w:shd w:val="clear" w:color="auto" w:fill="FFFFFF"/>
        </w:rPr>
        <w:t xml:space="preserve">TÌM HIỂU </w:t>
      </w:r>
      <w:r w:rsidR="00751781" w:rsidRPr="00E06DA1">
        <w:rPr>
          <w:b/>
          <w:bCs/>
          <w:color w:val="000000" w:themeColor="text1"/>
          <w:shd w:val="clear" w:color="auto" w:fill="FFFFFF"/>
        </w:rPr>
        <w:t xml:space="preserve">THUẬT </w:t>
      </w:r>
      <w:r w:rsidR="00102869">
        <w:rPr>
          <w:b/>
          <w:bCs/>
          <w:color w:val="000000" w:themeColor="text1"/>
          <w:shd w:val="clear" w:color="auto" w:fill="FFFFFF"/>
        </w:rPr>
        <w:t>GTS VÀ TÔ MÀU</w:t>
      </w:r>
    </w:p>
    <w:p w14:paraId="09AC362F" w14:textId="2EA76A0A" w:rsidR="00751781" w:rsidRPr="00E06DA1" w:rsidRDefault="00751781" w:rsidP="00751781">
      <w:pPr>
        <w:jc w:val="center"/>
        <w:rPr>
          <w:b/>
          <w:bCs/>
          <w:color w:val="000000" w:themeColor="text1"/>
          <w:shd w:val="clear" w:color="auto" w:fill="FFFFFF"/>
        </w:rPr>
      </w:pPr>
    </w:p>
    <w:p w14:paraId="679BD31E" w14:textId="5FFF010C" w:rsidR="00751781" w:rsidRPr="00E06DA1" w:rsidRDefault="00751781" w:rsidP="00751781">
      <w:pPr>
        <w:jc w:val="center"/>
        <w:rPr>
          <w:b/>
          <w:bCs/>
          <w:color w:val="000000" w:themeColor="text1"/>
          <w:shd w:val="clear" w:color="auto" w:fill="FFFFFF"/>
        </w:rPr>
      </w:pPr>
    </w:p>
    <w:p w14:paraId="54D8151B" w14:textId="00AE8E4B" w:rsidR="00751781" w:rsidRPr="00E06DA1" w:rsidRDefault="00751781" w:rsidP="00751781">
      <w:pPr>
        <w:jc w:val="center"/>
        <w:rPr>
          <w:b/>
          <w:bCs/>
          <w:color w:val="000000" w:themeColor="text1"/>
          <w:shd w:val="clear" w:color="auto" w:fill="FFFFFF"/>
        </w:rPr>
      </w:pPr>
    </w:p>
    <w:p w14:paraId="439592C9" w14:textId="5C2D040F" w:rsidR="00751781" w:rsidRPr="00E06DA1" w:rsidRDefault="00751781" w:rsidP="00751781">
      <w:pPr>
        <w:jc w:val="center"/>
        <w:rPr>
          <w:b/>
          <w:bCs/>
          <w:color w:val="000000" w:themeColor="text1"/>
          <w:shd w:val="clear" w:color="auto" w:fill="FFFFFF"/>
        </w:rPr>
      </w:pPr>
    </w:p>
    <w:p w14:paraId="46018CFD" w14:textId="448AA212" w:rsidR="00751781" w:rsidRPr="00E06DA1" w:rsidRDefault="00751781" w:rsidP="00751781">
      <w:pPr>
        <w:jc w:val="center"/>
        <w:rPr>
          <w:b/>
          <w:bCs/>
          <w:color w:val="000000" w:themeColor="text1"/>
          <w:shd w:val="clear" w:color="auto" w:fill="FFFFFF"/>
        </w:rPr>
      </w:pPr>
    </w:p>
    <w:p w14:paraId="37E4F3DB" w14:textId="77777777" w:rsidR="00751781" w:rsidRPr="00E06DA1" w:rsidRDefault="00751781" w:rsidP="00751781">
      <w:pPr>
        <w:jc w:val="center"/>
        <w:rPr>
          <w:b/>
          <w:bCs/>
          <w:color w:val="000000" w:themeColor="text1"/>
          <w:shd w:val="clear" w:color="auto" w:fill="FFFFFF"/>
        </w:rPr>
      </w:pPr>
    </w:p>
    <w:p w14:paraId="38915B54" w14:textId="77777777" w:rsidR="00071EB1" w:rsidRPr="00E06DA1" w:rsidRDefault="00071EB1" w:rsidP="008158D8">
      <w:pPr>
        <w:jc w:val="center"/>
        <w:rPr>
          <w:b/>
          <w:bCs/>
          <w:color w:val="000000" w:themeColor="text1"/>
        </w:rPr>
      </w:pPr>
    </w:p>
    <w:p w14:paraId="54C22A34" w14:textId="77777777" w:rsidR="00071EB1" w:rsidRPr="00E06DA1" w:rsidRDefault="00071EB1" w:rsidP="008158D8">
      <w:pPr>
        <w:jc w:val="center"/>
        <w:rPr>
          <w:b/>
          <w:bCs/>
          <w:color w:val="000000" w:themeColor="text1"/>
        </w:rPr>
      </w:pPr>
    </w:p>
    <w:p w14:paraId="41CAAD09" w14:textId="7670E57A" w:rsidR="003C15D0" w:rsidRPr="00E06DA1" w:rsidRDefault="00753279" w:rsidP="00751781">
      <w:pPr>
        <w:jc w:val="center"/>
        <w:rPr>
          <w:b/>
          <w:bCs/>
          <w:color w:val="000000" w:themeColor="text1"/>
          <w:lang w:val="vi-VN"/>
        </w:rPr>
      </w:pPr>
      <w:r w:rsidRPr="00E06DA1">
        <w:rPr>
          <w:b/>
          <w:bCs/>
          <w:color w:val="000000" w:themeColor="text1"/>
        </w:rPr>
        <w:t>BÀI</w:t>
      </w:r>
      <w:r w:rsidR="0003617F" w:rsidRPr="00E06DA1">
        <w:rPr>
          <w:b/>
          <w:bCs/>
          <w:color w:val="000000" w:themeColor="text1"/>
        </w:rPr>
        <w:t xml:space="preserve"> </w:t>
      </w:r>
      <w:r w:rsidRPr="00E06DA1">
        <w:rPr>
          <w:b/>
          <w:bCs/>
          <w:color w:val="000000" w:themeColor="text1"/>
        </w:rPr>
        <w:t>TẬP</w:t>
      </w:r>
      <w:r w:rsidR="0003617F" w:rsidRPr="00E06DA1">
        <w:rPr>
          <w:b/>
          <w:bCs/>
          <w:color w:val="000000" w:themeColor="text1"/>
        </w:rPr>
        <w:t xml:space="preserve"> </w:t>
      </w:r>
      <w:r w:rsidR="00751781" w:rsidRPr="00E06DA1">
        <w:rPr>
          <w:b/>
          <w:bCs/>
          <w:color w:val="000000" w:themeColor="text1"/>
        </w:rPr>
        <w:t>NHÓM</w:t>
      </w:r>
      <w:r w:rsidR="0003617F" w:rsidRPr="00E06DA1">
        <w:rPr>
          <w:b/>
          <w:bCs/>
          <w:color w:val="000000" w:themeColor="text1"/>
        </w:rPr>
        <w:t xml:space="preserve"> </w:t>
      </w:r>
      <w:r w:rsidR="0012773E" w:rsidRPr="00E06DA1">
        <w:rPr>
          <w:b/>
          <w:bCs/>
          <w:color w:val="000000" w:themeColor="text1"/>
        </w:rPr>
        <w:t>MÔN:</w:t>
      </w:r>
      <w:r w:rsidR="00751781" w:rsidRPr="00E06DA1">
        <w:rPr>
          <w:b/>
          <w:bCs/>
          <w:color w:val="000000" w:themeColor="text1"/>
        </w:rPr>
        <w:t>TRÍ TUỆ NHÂN TẠO</w:t>
      </w:r>
    </w:p>
    <w:p w14:paraId="175D001F" w14:textId="77777777" w:rsidR="003C15D0" w:rsidRPr="00E06DA1" w:rsidRDefault="003C15D0" w:rsidP="008158D8">
      <w:pPr>
        <w:jc w:val="center"/>
        <w:rPr>
          <w:b/>
          <w:color w:val="000000" w:themeColor="text1"/>
        </w:rPr>
      </w:pPr>
    </w:p>
    <w:p w14:paraId="65DA7489" w14:textId="77777777" w:rsidR="003C15D0" w:rsidRPr="00E06DA1" w:rsidRDefault="003C15D0" w:rsidP="008158D8">
      <w:pPr>
        <w:jc w:val="center"/>
        <w:rPr>
          <w:b/>
          <w:color w:val="000000" w:themeColor="text1"/>
        </w:rPr>
      </w:pPr>
    </w:p>
    <w:p w14:paraId="08B58C5B" w14:textId="77777777" w:rsidR="003C15D0" w:rsidRPr="00E06DA1" w:rsidRDefault="003C15D0" w:rsidP="008158D8">
      <w:pPr>
        <w:jc w:val="center"/>
        <w:rPr>
          <w:b/>
          <w:color w:val="000000" w:themeColor="text1"/>
        </w:rPr>
      </w:pPr>
    </w:p>
    <w:p w14:paraId="37D637B5" w14:textId="77777777" w:rsidR="003C15D0" w:rsidRPr="00E06DA1" w:rsidRDefault="003C15D0" w:rsidP="008158D8">
      <w:pPr>
        <w:jc w:val="center"/>
        <w:rPr>
          <w:b/>
          <w:color w:val="000000" w:themeColor="text1"/>
        </w:rPr>
      </w:pPr>
    </w:p>
    <w:p w14:paraId="3023DA85" w14:textId="77777777" w:rsidR="00223EA5" w:rsidRPr="00E06DA1" w:rsidRDefault="00223EA5" w:rsidP="008158D8">
      <w:pPr>
        <w:jc w:val="center"/>
        <w:rPr>
          <w:b/>
          <w:color w:val="000000" w:themeColor="text1"/>
        </w:rPr>
      </w:pPr>
    </w:p>
    <w:p w14:paraId="6A82E9E5" w14:textId="77777777" w:rsidR="00223EA5" w:rsidRPr="00E06DA1" w:rsidRDefault="00223EA5" w:rsidP="008158D8">
      <w:pPr>
        <w:jc w:val="center"/>
        <w:rPr>
          <w:b/>
          <w:color w:val="000000" w:themeColor="text1"/>
        </w:rPr>
      </w:pPr>
    </w:p>
    <w:p w14:paraId="23666F86" w14:textId="77777777" w:rsidR="00490B34" w:rsidRPr="00E06DA1" w:rsidRDefault="00490B34" w:rsidP="008158D8">
      <w:pPr>
        <w:jc w:val="center"/>
        <w:rPr>
          <w:b/>
          <w:color w:val="000000" w:themeColor="text1"/>
        </w:rPr>
      </w:pPr>
    </w:p>
    <w:p w14:paraId="137857C3" w14:textId="77777777" w:rsidR="00490B34" w:rsidRPr="00E06DA1" w:rsidRDefault="00490B34" w:rsidP="008158D8">
      <w:pPr>
        <w:jc w:val="center"/>
        <w:rPr>
          <w:b/>
          <w:color w:val="000000" w:themeColor="text1"/>
        </w:rPr>
      </w:pPr>
    </w:p>
    <w:p w14:paraId="2B54610B" w14:textId="77777777" w:rsidR="00071EB1" w:rsidRPr="00E06DA1" w:rsidRDefault="00071EB1" w:rsidP="008158D8">
      <w:pPr>
        <w:jc w:val="center"/>
        <w:rPr>
          <w:b/>
          <w:color w:val="000000" w:themeColor="text1"/>
        </w:rPr>
      </w:pPr>
    </w:p>
    <w:p w14:paraId="44FD3CDD" w14:textId="77777777" w:rsidR="00071EB1" w:rsidRPr="00E06DA1" w:rsidRDefault="00071EB1" w:rsidP="008158D8">
      <w:pPr>
        <w:jc w:val="center"/>
        <w:rPr>
          <w:b/>
          <w:color w:val="000000" w:themeColor="text1"/>
        </w:rPr>
      </w:pPr>
    </w:p>
    <w:p w14:paraId="32A086B1" w14:textId="77777777" w:rsidR="00071EB1" w:rsidRPr="00E06DA1" w:rsidRDefault="00071EB1" w:rsidP="008158D8">
      <w:pPr>
        <w:jc w:val="center"/>
        <w:rPr>
          <w:b/>
          <w:color w:val="000000" w:themeColor="text1"/>
        </w:rPr>
      </w:pPr>
    </w:p>
    <w:p w14:paraId="465F0003" w14:textId="77777777" w:rsidR="00B50800" w:rsidRPr="00E06DA1" w:rsidRDefault="00B50800" w:rsidP="00B50800">
      <w:pPr>
        <w:rPr>
          <w:b/>
          <w:color w:val="000000" w:themeColor="text1"/>
        </w:rPr>
      </w:pPr>
    </w:p>
    <w:p w14:paraId="4B2C2069" w14:textId="77777777" w:rsidR="00B50800" w:rsidRPr="00E06DA1" w:rsidRDefault="00B50800" w:rsidP="00B50800">
      <w:pPr>
        <w:rPr>
          <w:b/>
          <w:color w:val="000000" w:themeColor="text1"/>
        </w:rPr>
      </w:pPr>
    </w:p>
    <w:p w14:paraId="3B53DE44" w14:textId="468C5419" w:rsidR="00490B34" w:rsidRPr="00E06DA1" w:rsidRDefault="00975BC4" w:rsidP="00B50800">
      <w:pPr>
        <w:jc w:val="center"/>
        <w:rPr>
          <w:b/>
          <w:color w:val="000000" w:themeColor="text1"/>
        </w:rPr>
      </w:pPr>
      <w:r w:rsidRPr="00E06DA1">
        <w:rPr>
          <w:b/>
          <w:color w:val="000000" w:themeColor="text1"/>
        </w:rPr>
        <w:t>TP.</w:t>
      </w:r>
      <w:r w:rsidR="0003617F" w:rsidRPr="00E06DA1">
        <w:rPr>
          <w:b/>
          <w:color w:val="000000" w:themeColor="text1"/>
        </w:rPr>
        <w:t xml:space="preserve"> </w:t>
      </w:r>
      <w:r w:rsidRPr="00E06DA1">
        <w:rPr>
          <w:b/>
          <w:color w:val="000000" w:themeColor="text1"/>
        </w:rPr>
        <w:t>HCM</w:t>
      </w:r>
      <w:r w:rsidR="003C15D0" w:rsidRPr="00E06DA1">
        <w:rPr>
          <w:b/>
          <w:color w:val="000000" w:themeColor="text1"/>
        </w:rPr>
        <w:t>,</w:t>
      </w:r>
      <w:r w:rsidR="0003617F" w:rsidRPr="00E06DA1">
        <w:rPr>
          <w:b/>
          <w:color w:val="000000" w:themeColor="text1"/>
        </w:rPr>
        <w:t xml:space="preserve"> </w:t>
      </w:r>
      <w:r w:rsidRPr="00E06DA1">
        <w:rPr>
          <w:b/>
          <w:color w:val="000000" w:themeColor="text1"/>
        </w:rPr>
        <w:t>NĂM</w:t>
      </w:r>
      <w:r w:rsidR="0003617F" w:rsidRPr="00E06DA1">
        <w:rPr>
          <w:b/>
          <w:color w:val="000000" w:themeColor="text1"/>
        </w:rPr>
        <w:t xml:space="preserve"> </w:t>
      </w:r>
      <w:r w:rsidR="003C15D0" w:rsidRPr="00E06DA1">
        <w:rPr>
          <w:b/>
          <w:color w:val="000000" w:themeColor="text1"/>
        </w:rPr>
        <w:t>20</w:t>
      </w:r>
      <w:r w:rsidRPr="00E06DA1">
        <w:rPr>
          <w:b/>
          <w:color w:val="000000" w:themeColor="text1"/>
        </w:rPr>
        <w:t>2</w:t>
      </w:r>
      <w:r w:rsidR="00751781" w:rsidRPr="00E06DA1">
        <w:rPr>
          <w:b/>
          <w:color w:val="000000" w:themeColor="text1"/>
        </w:rPr>
        <w:t>2</w:t>
      </w:r>
    </w:p>
    <w:p w14:paraId="4E1C8419" w14:textId="45FAFE32" w:rsidR="00D164A5" w:rsidRPr="00E06DA1" w:rsidRDefault="00D164A5" w:rsidP="00D164A5">
      <w:pPr>
        <w:jc w:val="center"/>
        <w:rPr>
          <w:b/>
          <w:bCs/>
          <w:color w:val="000000" w:themeColor="text1"/>
        </w:rPr>
      </w:pPr>
      <w:r w:rsidRPr="00E06DA1">
        <w:rPr>
          <w:b/>
          <w:color w:val="000000" w:themeColor="text1"/>
        </w:rPr>
        <w:br w:type="page"/>
      </w:r>
      <w:r w:rsidRPr="00E06DA1">
        <w:rPr>
          <w:b/>
          <w:bCs/>
          <w:noProof/>
          <w:color w:val="000000" w:themeColor="text1"/>
        </w:rPr>
        <w:lastRenderedPageBreak/>
        <w:drawing>
          <wp:anchor distT="0" distB="0" distL="114300" distR="114300" simplePos="0" relativeHeight="251671552" behindDoc="1" locked="0" layoutInCell="1" allowOverlap="1" wp14:anchorId="78C109D2" wp14:editId="7FB7CB40">
            <wp:simplePos x="0" y="0"/>
            <wp:positionH relativeFrom="margin">
              <wp:posOffset>-291484</wp:posOffset>
            </wp:positionH>
            <wp:positionV relativeFrom="paragraph">
              <wp:posOffset>-302213</wp:posOffset>
            </wp:positionV>
            <wp:extent cx="6004560" cy="8794115"/>
            <wp:effectExtent l="0" t="0" r="0" b="6985"/>
            <wp:wrapNone/>
            <wp:docPr id="26" name="Picture 26" descr="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04560" cy="8794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6DA1">
        <w:rPr>
          <w:b/>
          <w:bCs/>
          <w:color w:val="000000" w:themeColor="text1"/>
        </w:rPr>
        <w:t>TRƯỜNG</w:t>
      </w:r>
      <w:r w:rsidR="0003617F" w:rsidRPr="00E06DA1">
        <w:rPr>
          <w:b/>
          <w:bCs/>
          <w:color w:val="000000" w:themeColor="text1"/>
        </w:rPr>
        <w:t xml:space="preserve"> </w:t>
      </w:r>
      <w:r w:rsidRPr="00E06DA1">
        <w:rPr>
          <w:b/>
          <w:bCs/>
          <w:color w:val="000000" w:themeColor="text1"/>
        </w:rPr>
        <w:t>ĐẠI</w:t>
      </w:r>
      <w:r w:rsidR="0003617F" w:rsidRPr="00E06DA1">
        <w:rPr>
          <w:b/>
          <w:bCs/>
          <w:color w:val="000000" w:themeColor="text1"/>
        </w:rPr>
        <w:t xml:space="preserve"> </w:t>
      </w:r>
      <w:r w:rsidRPr="00E06DA1">
        <w:rPr>
          <w:b/>
          <w:bCs/>
          <w:color w:val="000000" w:themeColor="text1"/>
        </w:rPr>
        <w:t>HỌC</w:t>
      </w:r>
      <w:r w:rsidR="0003617F" w:rsidRPr="00E06DA1">
        <w:rPr>
          <w:b/>
          <w:bCs/>
          <w:color w:val="000000" w:themeColor="text1"/>
        </w:rPr>
        <w:t xml:space="preserve"> </w:t>
      </w:r>
      <w:r w:rsidRPr="00E06DA1">
        <w:rPr>
          <w:b/>
          <w:bCs/>
          <w:color w:val="000000" w:themeColor="text1"/>
        </w:rPr>
        <w:t>CÔNG</w:t>
      </w:r>
      <w:r w:rsidR="0003617F" w:rsidRPr="00E06DA1">
        <w:rPr>
          <w:b/>
          <w:bCs/>
          <w:color w:val="000000" w:themeColor="text1"/>
        </w:rPr>
        <w:t xml:space="preserve"> </w:t>
      </w:r>
      <w:r w:rsidRPr="00E06DA1">
        <w:rPr>
          <w:b/>
          <w:bCs/>
          <w:color w:val="000000" w:themeColor="text1"/>
        </w:rPr>
        <w:t>NGHIỆP</w:t>
      </w:r>
      <w:r w:rsidR="0003617F" w:rsidRPr="00E06DA1">
        <w:rPr>
          <w:b/>
          <w:bCs/>
          <w:color w:val="000000" w:themeColor="text1"/>
        </w:rPr>
        <w:t xml:space="preserve"> </w:t>
      </w:r>
      <w:r w:rsidRPr="00E06DA1">
        <w:rPr>
          <w:b/>
          <w:bCs/>
          <w:color w:val="000000" w:themeColor="text1"/>
        </w:rPr>
        <w:t>THỰC</w:t>
      </w:r>
      <w:r w:rsidR="0003617F" w:rsidRPr="00E06DA1">
        <w:rPr>
          <w:b/>
          <w:bCs/>
          <w:color w:val="000000" w:themeColor="text1"/>
        </w:rPr>
        <w:t xml:space="preserve"> </w:t>
      </w:r>
      <w:r w:rsidRPr="00E06DA1">
        <w:rPr>
          <w:b/>
          <w:bCs/>
          <w:color w:val="000000" w:themeColor="text1"/>
        </w:rPr>
        <w:t>PHẨM</w:t>
      </w:r>
      <w:r w:rsidR="0003617F" w:rsidRPr="00E06DA1">
        <w:rPr>
          <w:b/>
          <w:bCs/>
          <w:color w:val="000000" w:themeColor="text1"/>
        </w:rPr>
        <w:t xml:space="preserve"> </w:t>
      </w:r>
      <w:r w:rsidRPr="00E06DA1">
        <w:rPr>
          <w:b/>
          <w:bCs/>
          <w:color w:val="000000" w:themeColor="text1"/>
        </w:rPr>
        <w:t>TP.</w:t>
      </w:r>
      <w:r w:rsidR="0003617F" w:rsidRPr="00E06DA1">
        <w:rPr>
          <w:b/>
          <w:bCs/>
          <w:color w:val="000000" w:themeColor="text1"/>
        </w:rPr>
        <w:t xml:space="preserve"> </w:t>
      </w:r>
      <w:r w:rsidRPr="00E06DA1">
        <w:rPr>
          <w:b/>
          <w:bCs/>
          <w:color w:val="000000" w:themeColor="text1"/>
        </w:rPr>
        <w:t>HCM</w:t>
      </w:r>
    </w:p>
    <w:p w14:paraId="37049623" w14:textId="76E05E2D" w:rsidR="00D164A5" w:rsidRPr="00E06DA1" w:rsidRDefault="00D164A5" w:rsidP="00D164A5">
      <w:pPr>
        <w:jc w:val="center"/>
        <w:rPr>
          <w:b/>
          <w:bCs/>
          <w:color w:val="000000" w:themeColor="text1"/>
        </w:rPr>
      </w:pPr>
      <w:r w:rsidRPr="00E06DA1">
        <w:rPr>
          <w:b/>
          <w:bCs/>
          <w:color w:val="000000" w:themeColor="text1"/>
        </w:rPr>
        <w:t>KHOA</w:t>
      </w:r>
      <w:r w:rsidR="0003617F" w:rsidRPr="00E06DA1">
        <w:rPr>
          <w:b/>
          <w:bCs/>
          <w:color w:val="000000" w:themeColor="text1"/>
        </w:rPr>
        <w:t xml:space="preserve"> </w:t>
      </w:r>
      <w:r w:rsidRPr="00E06DA1">
        <w:rPr>
          <w:b/>
          <w:bCs/>
          <w:color w:val="000000" w:themeColor="text1"/>
        </w:rPr>
        <w:t>KHOA</w:t>
      </w:r>
      <w:r w:rsidR="0003617F" w:rsidRPr="00E06DA1">
        <w:rPr>
          <w:b/>
          <w:bCs/>
          <w:color w:val="000000" w:themeColor="text1"/>
        </w:rPr>
        <w:t xml:space="preserve"> </w:t>
      </w:r>
      <w:r w:rsidRPr="00E06DA1">
        <w:rPr>
          <w:b/>
          <w:bCs/>
          <w:color w:val="000000" w:themeColor="text1"/>
        </w:rPr>
        <w:t>HỌC</w:t>
      </w:r>
      <w:r w:rsidR="0003617F" w:rsidRPr="00E06DA1">
        <w:rPr>
          <w:b/>
          <w:bCs/>
          <w:color w:val="000000" w:themeColor="text1"/>
        </w:rPr>
        <w:t xml:space="preserve"> </w:t>
      </w:r>
      <w:r w:rsidRPr="00E06DA1">
        <w:rPr>
          <w:b/>
          <w:bCs/>
          <w:color w:val="000000" w:themeColor="text1"/>
        </w:rPr>
        <w:t>ỨNG</w:t>
      </w:r>
      <w:r w:rsidR="0003617F" w:rsidRPr="00E06DA1">
        <w:rPr>
          <w:b/>
          <w:bCs/>
          <w:color w:val="000000" w:themeColor="text1"/>
        </w:rPr>
        <w:t xml:space="preserve"> </w:t>
      </w:r>
      <w:r w:rsidRPr="00E06DA1">
        <w:rPr>
          <w:b/>
          <w:bCs/>
          <w:color w:val="000000" w:themeColor="text1"/>
        </w:rPr>
        <w:t>DỤNG</w:t>
      </w:r>
    </w:p>
    <w:p w14:paraId="46009B80" w14:textId="77777777" w:rsidR="00D164A5" w:rsidRPr="00E06DA1" w:rsidRDefault="00D164A5" w:rsidP="00D164A5">
      <w:pPr>
        <w:jc w:val="center"/>
        <w:rPr>
          <w:b/>
          <w:bCs/>
          <w:color w:val="000000" w:themeColor="text1"/>
          <w:u w:val="single"/>
        </w:rPr>
      </w:pPr>
      <w:r w:rsidRPr="00E06DA1">
        <w:rPr>
          <w:b/>
          <w:bCs/>
          <w:color w:val="000000" w:themeColor="text1"/>
        </w:rPr>
        <w:t>-----</w:t>
      </w:r>
      <w:r w:rsidRPr="00E06DA1">
        <w:rPr>
          <w:b/>
          <w:bCs/>
          <w:color w:val="000000" w:themeColor="text1"/>
        </w:rPr>
        <w:sym w:font="Wingdings" w:char="F097"/>
      </w:r>
      <w:r w:rsidRPr="00E06DA1">
        <w:rPr>
          <w:b/>
          <w:bCs/>
          <w:color w:val="000000" w:themeColor="text1"/>
        </w:rPr>
        <w:sym w:font="Wingdings" w:char="F05B"/>
      </w:r>
      <w:r w:rsidRPr="00E06DA1">
        <w:rPr>
          <w:b/>
          <w:bCs/>
          <w:color w:val="000000" w:themeColor="text1"/>
        </w:rPr>
        <w:sym w:font="Wingdings" w:char="F096"/>
      </w:r>
      <w:r w:rsidRPr="00E06DA1">
        <w:rPr>
          <w:b/>
          <w:bCs/>
          <w:color w:val="000000" w:themeColor="text1"/>
        </w:rPr>
        <w:t>-----</w:t>
      </w:r>
    </w:p>
    <w:p w14:paraId="205A4EB9" w14:textId="3CD5E65D" w:rsidR="00D164A5" w:rsidRPr="00E06DA1" w:rsidRDefault="00D164A5" w:rsidP="00D164A5">
      <w:pPr>
        <w:jc w:val="center"/>
        <w:rPr>
          <w:b/>
          <w:bCs/>
          <w:color w:val="000000" w:themeColor="text1"/>
        </w:rPr>
      </w:pPr>
    </w:p>
    <w:p w14:paraId="438AE526" w14:textId="15F58906" w:rsidR="00D164A5" w:rsidRPr="00E06DA1" w:rsidRDefault="00D164A5" w:rsidP="00D164A5">
      <w:pPr>
        <w:jc w:val="center"/>
        <w:rPr>
          <w:b/>
          <w:bCs/>
          <w:color w:val="000000" w:themeColor="text1"/>
        </w:rPr>
      </w:pPr>
    </w:p>
    <w:p w14:paraId="4285C9C2" w14:textId="6CA0C413" w:rsidR="00D164A5" w:rsidRPr="00E06DA1" w:rsidRDefault="00D164A5" w:rsidP="00D164A5">
      <w:pPr>
        <w:jc w:val="center"/>
        <w:rPr>
          <w:b/>
          <w:bCs/>
          <w:color w:val="000000" w:themeColor="text1"/>
        </w:rPr>
      </w:pPr>
      <w:r w:rsidRPr="00E06DA1">
        <w:rPr>
          <w:noProof/>
          <w:color w:val="000000" w:themeColor="text1"/>
        </w:rPr>
        <w:drawing>
          <wp:inline distT="0" distB="0" distL="0" distR="0" wp14:anchorId="2356C77C" wp14:editId="532FB6E3">
            <wp:extent cx="1295400" cy="1295400"/>
            <wp:effectExtent l="0" t="0" r="0" b="0"/>
            <wp:docPr id="1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2199E0FC" w14:textId="3D006D23" w:rsidR="00D164A5" w:rsidRPr="00E06DA1" w:rsidRDefault="00D164A5" w:rsidP="00D164A5">
      <w:pPr>
        <w:jc w:val="center"/>
        <w:rPr>
          <w:b/>
          <w:bCs/>
          <w:color w:val="000000" w:themeColor="text1"/>
        </w:rPr>
      </w:pPr>
    </w:p>
    <w:p w14:paraId="2758DE4B" w14:textId="656BE6C8" w:rsidR="00D164A5" w:rsidRPr="00E06DA1" w:rsidRDefault="00D164A5" w:rsidP="00D164A5">
      <w:pPr>
        <w:jc w:val="center"/>
        <w:rPr>
          <w:b/>
          <w:bCs/>
          <w:color w:val="000000" w:themeColor="text1"/>
          <w:lang w:val="vi-VN"/>
        </w:rPr>
      </w:pPr>
      <w:r w:rsidRPr="00E06DA1">
        <w:rPr>
          <w:b/>
          <w:bCs/>
          <w:color w:val="000000" w:themeColor="text1"/>
        </w:rPr>
        <w:t>NHÓM</w:t>
      </w:r>
      <w:r w:rsidR="0003617F" w:rsidRPr="00E06DA1">
        <w:rPr>
          <w:b/>
          <w:bCs/>
          <w:color w:val="000000" w:themeColor="text1"/>
          <w:lang w:val="vi-VN"/>
        </w:rPr>
        <w:t xml:space="preserve"> </w:t>
      </w:r>
      <w:r w:rsidR="007C0A89" w:rsidRPr="00E06DA1">
        <w:rPr>
          <w:b/>
          <w:bCs/>
          <w:color w:val="000000" w:themeColor="text1"/>
          <w:lang w:val="vi-VN"/>
        </w:rPr>
        <w:t>7</w:t>
      </w:r>
    </w:p>
    <w:p w14:paraId="1754A64F" w14:textId="77777777" w:rsidR="00D164A5" w:rsidRPr="00E06DA1" w:rsidRDefault="00D164A5" w:rsidP="00D164A5">
      <w:pPr>
        <w:rPr>
          <w:b/>
          <w:bCs/>
          <w:color w:val="000000" w:themeColor="text1"/>
          <w:lang w:val="vi-VN"/>
        </w:rPr>
      </w:pPr>
    </w:p>
    <w:p w14:paraId="257CEDFB" w14:textId="22249D9B" w:rsidR="00D164A5" w:rsidRPr="00E06DA1" w:rsidRDefault="00D164A5" w:rsidP="00D164A5">
      <w:pPr>
        <w:jc w:val="center"/>
        <w:rPr>
          <w:b/>
          <w:bCs/>
          <w:color w:val="000000" w:themeColor="text1"/>
          <w:shd w:val="clear" w:color="auto" w:fill="FFFFFF"/>
        </w:rPr>
      </w:pPr>
    </w:p>
    <w:p w14:paraId="43489764" w14:textId="4837C11D" w:rsidR="00D164A5" w:rsidRDefault="00102869" w:rsidP="00102869">
      <w:pPr>
        <w:jc w:val="center"/>
        <w:rPr>
          <w:b/>
          <w:bCs/>
          <w:color w:val="000000" w:themeColor="text1"/>
          <w:shd w:val="clear" w:color="auto" w:fill="FFFFFF"/>
        </w:rPr>
      </w:pPr>
      <w:r w:rsidRPr="00E06DA1">
        <w:rPr>
          <w:b/>
          <w:bCs/>
          <w:color w:val="000000" w:themeColor="text1"/>
          <w:shd w:val="clear" w:color="auto" w:fill="FFFFFF"/>
        </w:rPr>
        <w:t xml:space="preserve">TÌM HIỂU THUẬT </w:t>
      </w:r>
      <w:r>
        <w:rPr>
          <w:b/>
          <w:bCs/>
          <w:color w:val="000000" w:themeColor="text1"/>
          <w:shd w:val="clear" w:color="auto" w:fill="FFFFFF"/>
        </w:rPr>
        <w:t>GTS VÀ TÔ MÀU</w:t>
      </w:r>
    </w:p>
    <w:p w14:paraId="1DF847F5" w14:textId="77777777" w:rsidR="00102869" w:rsidRPr="00102869" w:rsidRDefault="00102869" w:rsidP="00102869">
      <w:pPr>
        <w:jc w:val="center"/>
        <w:rPr>
          <w:b/>
          <w:bCs/>
          <w:color w:val="000000" w:themeColor="text1"/>
          <w:shd w:val="clear" w:color="auto" w:fill="FFFFFF"/>
        </w:rPr>
      </w:pPr>
    </w:p>
    <w:p w14:paraId="27B5EF97" w14:textId="77777777" w:rsidR="00D164A5" w:rsidRPr="00E06DA1" w:rsidRDefault="00D164A5" w:rsidP="00D164A5">
      <w:pPr>
        <w:jc w:val="center"/>
        <w:rPr>
          <w:b/>
          <w:bCs/>
          <w:color w:val="000000" w:themeColor="text1"/>
        </w:rPr>
      </w:pPr>
    </w:p>
    <w:p w14:paraId="7C0C1A9B" w14:textId="4A9D1492" w:rsidR="00D164A5" w:rsidRPr="00E06DA1" w:rsidRDefault="00751781" w:rsidP="00751781">
      <w:pPr>
        <w:jc w:val="center"/>
        <w:rPr>
          <w:b/>
          <w:bCs/>
          <w:color w:val="000000" w:themeColor="text1"/>
          <w:lang w:val="vi-VN"/>
        </w:rPr>
      </w:pPr>
      <w:r w:rsidRPr="00E06DA1">
        <w:rPr>
          <w:b/>
          <w:bCs/>
          <w:color w:val="000000" w:themeColor="text1"/>
        </w:rPr>
        <w:t>BÀI TẬP NHÓM MÔN:TRÍ TUỆ NHÂN TẠO</w:t>
      </w:r>
    </w:p>
    <w:p w14:paraId="22D846FE" w14:textId="5E284E12" w:rsidR="00D164A5" w:rsidRPr="00E06DA1" w:rsidRDefault="00D164A5" w:rsidP="00D164A5">
      <w:pPr>
        <w:jc w:val="center"/>
        <w:rPr>
          <w:b/>
          <w:bCs/>
          <w:color w:val="000000" w:themeColor="text1"/>
          <w:lang w:val="vi-VN"/>
        </w:rPr>
      </w:pPr>
    </w:p>
    <w:p w14:paraId="32DC9A4C" w14:textId="38E65707" w:rsidR="00D164A5" w:rsidRPr="00E06DA1" w:rsidRDefault="0003617F" w:rsidP="00D164A5">
      <w:pPr>
        <w:tabs>
          <w:tab w:val="left" w:pos="3969"/>
        </w:tabs>
        <w:jc w:val="both"/>
        <w:rPr>
          <w:b/>
          <w:bCs/>
          <w:iCs/>
          <w:color w:val="000000" w:themeColor="text1"/>
        </w:rPr>
      </w:pPr>
      <w:r w:rsidRPr="00E06DA1">
        <w:rPr>
          <w:b/>
          <w:bCs/>
          <w:iCs/>
          <w:color w:val="000000" w:themeColor="text1"/>
        </w:rPr>
        <w:t xml:space="preserve"> </w:t>
      </w:r>
      <w:r w:rsidR="00D164A5" w:rsidRPr="00E06DA1">
        <w:rPr>
          <w:b/>
          <w:bCs/>
          <w:iCs/>
          <w:color w:val="000000" w:themeColor="text1"/>
        </w:rPr>
        <w:t>GVHD:</w:t>
      </w:r>
      <w:r w:rsidR="00751781" w:rsidRPr="00E06DA1">
        <w:rPr>
          <w:b/>
          <w:bCs/>
          <w:iCs/>
          <w:color w:val="000000" w:themeColor="text1"/>
        </w:rPr>
        <w:t>Trần Đình Toàn</w:t>
      </w:r>
    </w:p>
    <w:p w14:paraId="4A639250" w14:textId="2FA8A07C" w:rsidR="00D164A5" w:rsidRPr="00E06DA1" w:rsidRDefault="00D164A5" w:rsidP="00D164A5">
      <w:pPr>
        <w:ind w:left="3969"/>
        <w:jc w:val="both"/>
        <w:rPr>
          <w:b/>
          <w:color w:val="000000" w:themeColor="text1"/>
        </w:rPr>
      </w:pPr>
      <w:r w:rsidRPr="00E06DA1">
        <w:rPr>
          <w:b/>
          <w:color w:val="000000" w:themeColor="text1"/>
        </w:rPr>
        <w:t>NHÓM</w:t>
      </w:r>
      <w:r w:rsidR="0003617F" w:rsidRPr="00E06DA1">
        <w:rPr>
          <w:b/>
          <w:color w:val="000000" w:themeColor="text1"/>
        </w:rPr>
        <w:t xml:space="preserve"> </w:t>
      </w:r>
      <w:r w:rsidRPr="00E06DA1">
        <w:rPr>
          <w:b/>
          <w:color w:val="000000" w:themeColor="text1"/>
        </w:rPr>
        <w:t>THỰC</w:t>
      </w:r>
      <w:r w:rsidR="0003617F" w:rsidRPr="00E06DA1">
        <w:rPr>
          <w:b/>
          <w:color w:val="000000" w:themeColor="text1"/>
        </w:rPr>
        <w:t xml:space="preserve"> </w:t>
      </w:r>
      <w:r w:rsidRPr="00E06DA1">
        <w:rPr>
          <w:b/>
          <w:color w:val="000000" w:themeColor="text1"/>
        </w:rPr>
        <w:t>HIỆN:</w:t>
      </w:r>
    </w:p>
    <w:p w14:paraId="56C87F7E" w14:textId="080FD085" w:rsidR="00A7471A" w:rsidRPr="00E06DA1" w:rsidRDefault="00A7471A" w:rsidP="00A7471A">
      <w:pPr>
        <w:tabs>
          <w:tab w:val="left" w:pos="851"/>
        </w:tabs>
        <w:rPr>
          <w:color w:val="000000" w:themeColor="text1"/>
        </w:rPr>
      </w:pP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t>1</w:t>
      </w:r>
      <w:r w:rsidRPr="00E06DA1">
        <w:rPr>
          <w:color w:val="000000" w:themeColor="text1"/>
          <w:lang w:val="vi-VN"/>
        </w:rPr>
        <w:t>.</w:t>
      </w:r>
      <w:r w:rsidRPr="00E06DA1">
        <w:rPr>
          <w:color w:val="000000" w:themeColor="text1"/>
        </w:rPr>
        <w:t>Vũ Minh Nghĩa - 2001206981</w:t>
      </w:r>
    </w:p>
    <w:p w14:paraId="387A2FB1" w14:textId="56C5CE47" w:rsidR="00A7471A" w:rsidRPr="00E06DA1" w:rsidRDefault="00A7471A" w:rsidP="00751781">
      <w:pPr>
        <w:tabs>
          <w:tab w:val="left" w:pos="851"/>
        </w:tabs>
        <w:rPr>
          <w:color w:val="000000" w:themeColor="text1"/>
        </w:rPr>
      </w:pP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r w:rsidRPr="00E06DA1">
        <w:rPr>
          <w:color w:val="000000" w:themeColor="text1"/>
        </w:rPr>
        <w:tab/>
      </w:r>
    </w:p>
    <w:p w14:paraId="72D9A128" w14:textId="77777777" w:rsidR="00751781" w:rsidRPr="00E06DA1" w:rsidRDefault="00751781" w:rsidP="00751781">
      <w:pPr>
        <w:ind w:left="2880"/>
        <w:rPr>
          <w:color w:val="000000" w:themeColor="text1"/>
        </w:rPr>
      </w:pPr>
    </w:p>
    <w:p w14:paraId="36B418C2" w14:textId="77777777" w:rsidR="00751781" w:rsidRPr="00E06DA1" w:rsidRDefault="00751781" w:rsidP="00751781">
      <w:pPr>
        <w:ind w:left="2880"/>
        <w:rPr>
          <w:color w:val="000000" w:themeColor="text1"/>
        </w:rPr>
      </w:pPr>
    </w:p>
    <w:p w14:paraId="007B0BA2" w14:textId="77777777" w:rsidR="00751781" w:rsidRPr="00E06DA1" w:rsidRDefault="00751781" w:rsidP="00751781">
      <w:pPr>
        <w:ind w:left="2880"/>
        <w:rPr>
          <w:color w:val="000000" w:themeColor="text1"/>
        </w:rPr>
      </w:pPr>
    </w:p>
    <w:p w14:paraId="5F79130B" w14:textId="77777777" w:rsidR="00751781" w:rsidRPr="00E06DA1" w:rsidRDefault="00751781" w:rsidP="00751781">
      <w:pPr>
        <w:ind w:left="2880"/>
        <w:rPr>
          <w:color w:val="000000" w:themeColor="text1"/>
        </w:rPr>
      </w:pPr>
    </w:p>
    <w:p w14:paraId="1EED0416" w14:textId="77777777" w:rsidR="00751781" w:rsidRPr="00E06DA1" w:rsidRDefault="00751781" w:rsidP="00751781">
      <w:pPr>
        <w:ind w:left="2880"/>
        <w:rPr>
          <w:color w:val="000000" w:themeColor="text1"/>
        </w:rPr>
      </w:pPr>
    </w:p>
    <w:p w14:paraId="13162EC4" w14:textId="77777777" w:rsidR="00751781" w:rsidRPr="00E06DA1" w:rsidRDefault="00751781" w:rsidP="00751781">
      <w:pPr>
        <w:ind w:left="2880"/>
        <w:rPr>
          <w:color w:val="000000" w:themeColor="text1"/>
        </w:rPr>
      </w:pPr>
    </w:p>
    <w:p w14:paraId="658A17BF" w14:textId="77777777" w:rsidR="00751781" w:rsidRPr="00E06DA1" w:rsidRDefault="00751781" w:rsidP="00751781">
      <w:pPr>
        <w:ind w:left="2880"/>
        <w:rPr>
          <w:color w:val="000000" w:themeColor="text1"/>
        </w:rPr>
      </w:pPr>
    </w:p>
    <w:p w14:paraId="7694C5F7" w14:textId="77777777" w:rsidR="00751781" w:rsidRPr="00E06DA1" w:rsidRDefault="00751781" w:rsidP="00751781">
      <w:pPr>
        <w:ind w:left="2880"/>
        <w:rPr>
          <w:color w:val="000000" w:themeColor="text1"/>
        </w:rPr>
      </w:pPr>
    </w:p>
    <w:p w14:paraId="50479206" w14:textId="77777777" w:rsidR="00751781" w:rsidRPr="00E06DA1" w:rsidRDefault="00751781" w:rsidP="00751781">
      <w:pPr>
        <w:ind w:left="2880"/>
        <w:rPr>
          <w:color w:val="000000" w:themeColor="text1"/>
        </w:rPr>
      </w:pPr>
    </w:p>
    <w:p w14:paraId="480C0207" w14:textId="77777777" w:rsidR="00751781" w:rsidRPr="00E06DA1" w:rsidRDefault="00751781" w:rsidP="00751781">
      <w:pPr>
        <w:ind w:left="2880"/>
        <w:rPr>
          <w:color w:val="000000" w:themeColor="text1"/>
        </w:rPr>
      </w:pPr>
    </w:p>
    <w:p w14:paraId="6EFF6112" w14:textId="77777777" w:rsidR="00751781" w:rsidRPr="00E06DA1" w:rsidRDefault="00751781" w:rsidP="00751781">
      <w:pPr>
        <w:ind w:left="2880"/>
        <w:rPr>
          <w:color w:val="000000" w:themeColor="text1"/>
        </w:rPr>
      </w:pPr>
    </w:p>
    <w:p w14:paraId="500AF027" w14:textId="77777777" w:rsidR="00751781" w:rsidRPr="00E06DA1" w:rsidRDefault="00751781" w:rsidP="00751781">
      <w:pPr>
        <w:ind w:left="2880"/>
        <w:rPr>
          <w:color w:val="000000" w:themeColor="text1"/>
        </w:rPr>
      </w:pPr>
    </w:p>
    <w:p w14:paraId="33D64F38" w14:textId="77777777" w:rsidR="00751781" w:rsidRPr="00E06DA1" w:rsidRDefault="00751781" w:rsidP="00751781">
      <w:pPr>
        <w:ind w:left="2880"/>
        <w:rPr>
          <w:color w:val="000000" w:themeColor="text1"/>
        </w:rPr>
      </w:pPr>
    </w:p>
    <w:p w14:paraId="71EA7408" w14:textId="77777777" w:rsidR="00751781" w:rsidRPr="00E06DA1" w:rsidRDefault="00751781" w:rsidP="00751781">
      <w:pPr>
        <w:ind w:left="2880"/>
        <w:rPr>
          <w:color w:val="000000" w:themeColor="text1"/>
        </w:rPr>
      </w:pPr>
    </w:p>
    <w:p w14:paraId="37DE569A" w14:textId="21B231AD" w:rsidR="00D164A5" w:rsidRPr="00E06DA1" w:rsidRDefault="00751781" w:rsidP="00751781">
      <w:pPr>
        <w:ind w:left="2880"/>
        <w:rPr>
          <w:b/>
          <w:color w:val="000000" w:themeColor="text1"/>
        </w:rPr>
      </w:pPr>
      <w:r w:rsidRPr="00E06DA1">
        <w:rPr>
          <w:color w:val="000000" w:themeColor="text1"/>
        </w:rPr>
        <w:t xml:space="preserve">   </w:t>
      </w:r>
      <w:r w:rsidR="00D164A5" w:rsidRPr="00E06DA1">
        <w:rPr>
          <w:b/>
          <w:color w:val="000000" w:themeColor="text1"/>
          <w:lang w:val="vi-VN"/>
        </w:rPr>
        <w:t>TP.HCM,</w:t>
      </w:r>
      <w:r w:rsidR="0003617F" w:rsidRPr="00E06DA1">
        <w:rPr>
          <w:b/>
          <w:color w:val="000000" w:themeColor="text1"/>
          <w:lang w:val="vi-VN"/>
        </w:rPr>
        <w:t xml:space="preserve"> </w:t>
      </w:r>
      <w:r w:rsidR="00D164A5" w:rsidRPr="00E06DA1">
        <w:rPr>
          <w:b/>
          <w:color w:val="000000" w:themeColor="text1"/>
          <w:lang w:val="vi-VN"/>
        </w:rPr>
        <w:t>NĂM</w:t>
      </w:r>
      <w:r w:rsidR="0003617F" w:rsidRPr="00E06DA1">
        <w:rPr>
          <w:b/>
          <w:color w:val="000000" w:themeColor="text1"/>
          <w:lang w:val="vi-VN"/>
        </w:rPr>
        <w:t xml:space="preserve"> </w:t>
      </w:r>
      <w:r w:rsidR="00D164A5" w:rsidRPr="00E06DA1">
        <w:rPr>
          <w:b/>
          <w:color w:val="000000" w:themeColor="text1"/>
          <w:lang w:val="vi-VN"/>
        </w:rPr>
        <w:t>202</w:t>
      </w:r>
      <w:r w:rsidRPr="00E06DA1">
        <w:rPr>
          <w:b/>
          <w:color w:val="000000" w:themeColor="text1"/>
        </w:rPr>
        <w:t>2</w:t>
      </w:r>
    </w:p>
    <w:p w14:paraId="610A12A2" w14:textId="444D0882" w:rsidR="00EC532C" w:rsidRPr="00E06DA1" w:rsidRDefault="00EC532C" w:rsidP="008158D8">
      <w:pPr>
        <w:rPr>
          <w:b/>
          <w:color w:val="000000" w:themeColor="text1"/>
        </w:rPr>
        <w:sectPr w:rsidR="00EC532C" w:rsidRPr="00E06DA1" w:rsidSect="001B0D16">
          <w:footerReference w:type="default" r:id="rId11"/>
          <w:pgSz w:w="11907" w:h="16840" w:code="9"/>
          <w:pgMar w:top="1701" w:right="1134" w:bottom="1701" w:left="1985" w:header="720" w:footer="720" w:gutter="0"/>
          <w:pgNumType w:start="1"/>
          <w:cols w:space="720"/>
          <w:titlePg/>
          <w:docGrid w:linePitch="381"/>
        </w:sectPr>
      </w:pPr>
    </w:p>
    <w:p w14:paraId="4624D8D3" w14:textId="3BAAC2F3" w:rsidR="00EA6C2F" w:rsidRPr="00E06DA1" w:rsidRDefault="00EA6C2F" w:rsidP="00B73EEE">
      <w:pPr>
        <w:pStyle w:val="Heading1"/>
        <w:jc w:val="center"/>
        <w:rPr>
          <w:b w:val="0"/>
          <w:color w:val="000000" w:themeColor="text1"/>
          <w:sz w:val="36"/>
          <w:szCs w:val="36"/>
        </w:rPr>
      </w:pPr>
      <w:bookmarkStart w:id="0" w:name="_Toc118665533"/>
      <w:r w:rsidRPr="00E06DA1">
        <w:rPr>
          <w:color w:val="000000" w:themeColor="text1"/>
          <w:sz w:val="36"/>
          <w:szCs w:val="36"/>
        </w:rPr>
        <w:lastRenderedPageBreak/>
        <w:t>BẢNG</w:t>
      </w:r>
      <w:r w:rsidR="0003617F" w:rsidRPr="00E06DA1">
        <w:rPr>
          <w:color w:val="000000" w:themeColor="text1"/>
          <w:sz w:val="36"/>
          <w:szCs w:val="36"/>
        </w:rPr>
        <w:t xml:space="preserve"> </w:t>
      </w:r>
      <w:r w:rsidRPr="00E06DA1">
        <w:rPr>
          <w:color w:val="000000" w:themeColor="text1"/>
          <w:sz w:val="36"/>
          <w:szCs w:val="36"/>
        </w:rPr>
        <w:t>ĐÁNH</w:t>
      </w:r>
      <w:r w:rsidR="0003617F" w:rsidRPr="00E06DA1">
        <w:rPr>
          <w:color w:val="000000" w:themeColor="text1"/>
          <w:sz w:val="36"/>
          <w:szCs w:val="36"/>
        </w:rPr>
        <w:t xml:space="preserve"> </w:t>
      </w:r>
      <w:r w:rsidRPr="00E06DA1">
        <w:rPr>
          <w:color w:val="000000" w:themeColor="text1"/>
          <w:sz w:val="36"/>
          <w:szCs w:val="36"/>
        </w:rPr>
        <w:t>GIÁ</w:t>
      </w:r>
      <w:r w:rsidR="0003617F" w:rsidRPr="00E06DA1">
        <w:rPr>
          <w:color w:val="000000" w:themeColor="text1"/>
          <w:sz w:val="36"/>
          <w:szCs w:val="36"/>
        </w:rPr>
        <w:t xml:space="preserve"> </w:t>
      </w:r>
      <w:r w:rsidRPr="00E06DA1">
        <w:rPr>
          <w:color w:val="000000" w:themeColor="text1"/>
          <w:sz w:val="36"/>
          <w:szCs w:val="36"/>
        </w:rPr>
        <w:t>KẾT</w:t>
      </w:r>
      <w:r w:rsidR="0003617F" w:rsidRPr="00E06DA1">
        <w:rPr>
          <w:color w:val="000000" w:themeColor="text1"/>
          <w:sz w:val="36"/>
          <w:szCs w:val="36"/>
        </w:rPr>
        <w:t xml:space="preserve"> </w:t>
      </w:r>
      <w:r w:rsidRPr="00E06DA1">
        <w:rPr>
          <w:color w:val="000000" w:themeColor="text1"/>
          <w:sz w:val="36"/>
          <w:szCs w:val="36"/>
        </w:rPr>
        <w:t>QUẢ</w:t>
      </w:r>
      <w:r w:rsidR="0003617F" w:rsidRPr="00E06DA1">
        <w:rPr>
          <w:color w:val="000000" w:themeColor="text1"/>
          <w:sz w:val="36"/>
          <w:szCs w:val="36"/>
        </w:rPr>
        <w:t xml:space="preserve"> </w:t>
      </w:r>
      <w:r w:rsidRPr="00E06DA1">
        <w:rPr>
          <w:color w:val="000000" w:themeColor="text1"/>
          <w:sz w:val="36"/>
          <w:szCs w:val="36"/>
        </w:rPr>
        <w:t>THỰC</w:t>
      </w:r>
      <w:r w:rsidR="0003617F" w:rsidRPr="00E06DA1">
        <w:rPr>
          <w:color w:val="000000" w:themeColor="text1"/>
          <w:sz w:val="36"/>
          <w:szCs w:val="36"/>
        </w:rPr>
        <w:t xml:space="preserve"> </w:t>
      </w:r>
      <w:r w:rsidRPr="00E06DA1">
        <w:rPr>
          <w:color w:val="000000" w:themeColor="text1"/>
          <w:sz w:val="36"/>
          <w:szCs w:val="36"/>
        </w:rPr>
        <w:t>HIỆN</w:t>
      </w:r>
      <w:r w:rsidR="0003617F" w:rsidRPr="00E06DA1">
        <w:rPr>
          <w:color w:val="000000" w:themeColor="text1"/>
          <w:sz w:val="36"/>
          <w:szCs w:val="36"/>
        </w:rPr>
        <w:t xml:space="preserve"> </w:t>
      </w:r>
      <w:r w:rsidRPr="00E06DA1">
        <w:rPr>
          <w:color w:val="000000" w:themeColor="text1"/>
          <w:sz w:val="36"/>
          <w:szCs w:val="36"/>
        </w:rPr>
        <w:t>CÔNG</w:t>
      </w:r>
      <w:r w:rsidR="0003617F" w:rsidRPr="00E06DA1">
        <w:rPr>
          <w:color w:val="000000" w:themeColor="text1"/>
          <w:sz w:val="36"/>
          <w:szCs w:val="36"/>
        </w:rPr>
        <w:t xml:space="preserve"> </w:t>
      </w:r>
      <w:r w:rsidRPr="00E06DA1">
        <w:rPr>
          <w:color w:val="000000" w:themeColor="text1"/>
          <w:sz w:val="36"/>
          <w:szCs w:val="36"/>
        </w:rPr>
        <w:t>VIỆC</w:t>
      </w:r>
      <w:r w:rsidR="0003617F" w:rsidRPr="00E06DA1">
        <w:rPr>
          <w:color w:val="000000" w:themeColor="text1"/>
          <w:sz w:val="36"/>
          <w:szCs w:val="36"/>
        </w:rPr>
        <w:t xml:space="preserve"> </w:t>
      </w:r>
      <w:r w:rsidRPr="00E06DA1">
        <w:rPr>
          <w:color w:val="000000" w:themeColor="text1"/>
          <w:sz w:val="36"/>
          <w:szCs w:val="36"/>
        </w:rPr>
        <w:t>NHÓM</w:t>
      </w:r>
      <w:bookmarkEnd w:id="0"/>
    </w:p>
    <w:p w14:paraId="0E9EFA9C" w14:textId="77777777" w:rsidR="00EA6C2F" w:rsidRPr="00E06DA1" w:rsidRDefault="00EA6C2F" w:rsidP="008158D8">
      <w:pPr>
        <w:rPr>
          <w:b/>
          <w:color w:val="000000" w:themeColor="text1"/>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045"/>
        <w:gridCol w:w="3583"/>
        <w:gridCol w:w="1276"/>
        <w:gridCol w:w="1134"/>
      </w:tblGrid>
      <w:tr w:rsidR="00F51279" w:rsidRPr="00E06DA1" w14:paraId="1B74FA5D" w14:textId="77777777" w:rsidTr="006C70DC">
        <w:trPr>
          <w:trHeight w:val="765"/>
        </w:trPr>
        <w:tc>
          <w:tcPr>
            <w:tcW w:w="746" w:type="dxa"/>
            <w:shd w:val="clear" w:color="auto" w:fill="auto"/>
            <w:vAlign w:val="center"/>
          </w:tcPr>
          <w:p w14:paraId="0400F1FE" w14:textId="77777777" w:rsidR="00F51279" w:rsidRPr="00E06DA1" w:rsidRDefault="00F51279" w:rsidP="008158D8">
            <w:pPr>
              <w:rPr>
                <w:b/>
                <w:color w:val="000000" w:themeColor="text1"/>
              </w:rPr>
            </w:pPr>
            <w:r w:rsidRPr="00E06DA1">
              <w:rPr>
                <w:b/>
                <w:color w:val="000000" w:themeColor="text1"/>
              </w:rPr>
              <w:t>STT</w:t>
            </w:r>
          </w:p>
        </w:tc>
        <w:tc>
          <w:tcPr>
            <w:tcW w:w="2045" w:type="dxa"/>
            <w:shd w:val="clear" w:color="auto" w:fill="auto"/>
            <w:vAlign w:val="center"/>
          </w:tcPr>
          <w:p w14:paraId="33503D0B" w14:textId="707B0914" w:rsidR="00F51279" w:rsidRPr="00E06DA1" w:rsidRDefault="00F51279" w:rsidP="008158D8">
            <w:pPr>
              <w:rPr>
                <w:b/>
                <w:color w:val="000000" w:themeColor="text1"/>
              </w:rPr>
            </w:pPr>
            <w:r w:rsidRPr="00E06DA1">
              <w:rPr>
                <w:b/>
                <w:color w:val="000000" w:themeColor="text1"/>
              </w:rPr>
              <w:t>Họ và tên</w:t>
            </w:r>
          </w:p>
        </w:tc>
        <w:tc>
          <w:tcPr>
            <w:tcW w:w="3583" w:type="dxa"/>
            <w:shd w:val="clear" w:color="auto" w:fill="auto"/>
            <w:vAlign w:val="center"/>
          </w:tcPr>
          <w:p w14:paraId="2842A970" w14:textId="709495B0" w:rsidR="00F51279" w:rsidRPr="00E06DA1" w:rsidRDefault="00F51279" w:rsidP="008158D8">
            <w:pPr>
              <w:rPr>
                <w:b/>
                <w:color w:val="000000" w:themeColor="text1"/>
              </w:rPr>
            </w:pPr>
            <w:r w:rsidRPr="00E06DA1">
              <w:rPr>
                <w:b/>
                <w:color w:val="000000" w:themeColor="text1"/>
              </w:rPr>
              <w:t>Công việc đảm nhận</w:t>
            </w:r>
          </w:p>
        </w:tc>
        <w:tc>
          <w:tcPr>
            <w:tcW w:w="1276" w:type="dxa"/>
            <w:shd w:val="clear" w:color="auto" w:fill="auto"/>
            <w:vAlign w:val="center"/>
          </w:tcPr>
          <w:p w14:paraId="40AE6A06" w14:textId="3ADEDEF1" w:rsidR="00F51279" w:rsidRPr="00E06DA1" w:rsidRDefault="00F51279" w:rsidP="008158D8">
            <w:pPr>
              <w:rPr>
                <w:b/>
                <w:color w:val="000000" w:themeColor="text1"/>
              </w:rPr>
            </w:pPr>
            <w:r w:rsidRPr="00E06DA1">
              <w:rPr>
                <w:b/>
                <w:color w:val="000000" w:themeColor="text1"/>
              </w:rPr>
              <w:t>Nhóm đánh giá kết quả</w:t>
            </w:r>
          </w:p>
        </w:tc>
        <w:tc>
          <w:tcPr>
            <w:tcW w:w="1134" w:type="dxa"/>
            <w:shd w:val="clear" w:color="auto" w:fill="auto"/>
            <w:vAlign w:val="center"/>
          </w:tcPr>
          <w:p w14:paraId="7E263966" w14:textId="1FFF1D01" w:rsidR="00F51279" w:rsidRPr="00E06DA1" w:rsidRDefault="00F51279" w:rsidP="008158D8">
            <w:pPr>
              <w:rPr>
                <w:b/>
                <w:color w:val="000000" w:themeColor="text1"/>
                <w:lang w:val="vi-VN"/>
              </w:rPr>
            </w:pPr>
            <w:r w:rsidRPr="00E06DA1">
              <w:rPr>
                <w:b/>
                <w:color w:val="000000" w:themeColor="text1"/>
              </w:rPr>
              <w:t>Ghi</w:t>
            </w:r>
            <w:r w:rsidRPr="00E06DA1">
              <w:rPr>
                <w:b/>
                <w:color w:val="000000" w:themeColor="text1"/>
                <w:lang w:val="vi-VN"/>
              </w:rPr>
              <w:t xml:space="preserve"> chú</w:t>
            </w:r>
          </w:p>
        </w:tc>
      </w:tr>
      <w:tr w:rsidR="00F51279" w:rsidRPr="00E06DA1" w14:paraId="15B54BE9" w14:textId="77777777" w:rsidTr="006C70DC">
        <w:tc>
          <w:tcPr>
            <w:tcW w:w="746" w:type="dxa"/>
            <w:shd w:val="clear" w:color="auto" w:fill="auto"/>
            <w:vAlign w:val="center"/>
          </w:tcPr>
          <w:p w14:paraId="71B58272" w14:textId="77777777" w:rsidR="00F51279" w:rsidRPr="00E06DA1" w:rsidRDefault="00F51279" w:rsidP="00F51279">
            <w:pPr>
              <w:rPr>
                <w:color w:val="000000" w:themeColor="text1"/>
              </w:rPr>
            </w:pPr>
            <w:r w:rsidRPr="00E06DA1">
              <w:rPr>
                <w:color w:val="000000" w:themeColor="text1"/>
              </w:rPr>
              <w:t>1</w:t>
            </w:r>
          </w:p>
        </w:tc>
        <w:tc>
          <w:tcPr>
            <w:tcW w:w="2045" w:type="dxa"/>
            <w:shd w:val="clear" w:color="auto" w:fill="auto"/>
          </w:tcPr>
          <w:p w14:paraId="5B5A4640" w14:textId="49CB2467" w:rsidR="00F51279" w:rsidRPr="00E06DA1" w:rsidRDefault="00F51279" w:rsidP="00F51279">
            <w:pPr>
              <w:rPr>
                <w:color w:val="000000" w:themeColor="text1"/>
                <w:lang w:val="vi-VN"/>
              </w:rPr>
            </w:pPr>
            <w:r w:rsidRPr="00E06DA1">
              <w:rPr>
                <w:bCs/>
                <w:szCs w:val="26"/>
              </w:rPr>
              <w:t>Vũ Minh Nghĩa</w:t>
            </w:r>
          </w:p>
        </w:tc>
        <w:tc>
          <w:tcPr>
            <w:tcW w:w="3583" w:type="dxa"/>
            <w:shd w:val="clear" w:color="auto" w:fill="auto"/>
          </w:tcPr>
          <w:p w14:paraId="74A7E41E" w14:textId="40C5B783" w:rsidR="00F51279" w:rsidRPr="00282769" w:rsidRDefault="00751781" w:rsidP="00F51279">
            <w:pPr>
              <w:rPr>
                <w:color w:val="000000" w:themeColor="text1"/>
                <w:lang w:val="vi-VN"/>
              </w:rPr>
            </w:pPr>
            <w:r w:rsidRPr="00E06DA1">
              <w:rPr>
                <w:szCs w:val="26"/>
                <w:lang w:val="vi-VN"/>
              </w:rPr>
              <w:t xml:space="preserve">Tìm Hiểu Thuật Toán, Nguyên lý </w:t>
            </w:r>
            <w:r w:rsidR="00282769" w:rsidRPr="00282769">
              <w:rPr>
                <w:szCs w:val="26"/>
                <w:lang w:val="vi-VN"/>
              </w:rPr>
              <w:t>thuật toán</w:t>
            </w:r>
          </w:p>
        </w:tc>
        <w:tc>
          <w:tcPr>
            <w:tcW w:w="1276" w:type="dxa"/>
            <w:shd w:val="clear" w:color="auto" w:fill="auto"/>
            <w:vAlign w:val="center"/>
          </w:tcPr>
          <w:p w14:paraId="3515E12F" w14:textId="7C1C1748" w:rsidR="00F51279" w:rsidRPr="00E06DA1" w:rsidRDefault="00F51279" w:rsidP="00F51279">
            <w:pPr>
              <w:rPr>
                <w:color w:val="000000" w:themeColor="text1"/>
                <w:lang w:val="vi-VN"/>
              </w:rPr>
            </w:pPr>
            <w:r w:rsidRPr="00E06DA1">
              <w:rPr>
                <w:color w:val="000000" w:themeColor="text1"/>
              </w:rPr>
              <w:t>100</w:t>
            </w:r>
            <w:r w:rsidRPr="00E06DA1">
              <w:rPr>
                <w:color w:val="000000" w:themeColor="text1"/>
                <w:lang w:val="vi-VN"/>
              </w:rPr>
              <w:t>%</w:t>
            </w:r>
          </w:p>
        </w:tc>
        <w:tc>
          <w:tcPr>
            <w:tcW w:w="1134" w:type="dxa"/>
            <w:shd w:val="clear" w:color="auto" w:fill="auto"/>
            <w:vAlign w:val="center"/>
          </w:tcPr>
          <w:p w14:paraId="236C884A" w14:textId="759317DA" w:rsidR="00F51279" w:rsidRPr="00E06DA1" w:rsidRDefault="00F51279" w:rsidP="00F51279">
            <w:pPr>
              <w:rPr>
                <w:color w:val="000000" w:themeColor="text1"/>
                <w:lang w:val="vi-VN"/>
              </w:rPr>
            </w:pPr>
          </w:p>
        </w:tc>
      </w:tr>
      <w:tr w:rsidR="00751781" w:rsidRPr="00E06DA1" w14:paraId="1137296C" w14:textId="77777777" w:rsidTr="006C70DC">
        <w:tc>
          <w:tcPr>
            <w:tcW w:w="746" w:type="dxa"/>
            <w:shd w:val="clear" w:color="auto" w:fill="auto"/>
            <w:vAlign w:val="center"/>
          </w:tcPr>
          <w:p w14:paraId="672DF8FE" w14:textId="77777777" w:rsidR="00751781" w:rsidRPr="00E06DA1" w:rsidRDefault="00751781" w:rsidP="00751781">
            <w:pPr>
              <w:rPr>
                <w:color w:val="000000" w:themeColor="text1"/>
              </w:rPr>
            </w:pPr>
            <w:r w:rsidRPr="00E06DA1">
              <w:rPr>
                <w:color w:val="000000" w:themeColor="text1"/>
              </w:rPr>
              <w:t>2</w:t>
            </w:r>
          </w:p>
        </w:tc>
        <w:tc>
          <w:tcPr>
            <w:tcW w:w="2045" w:type="dxa"/>
            <w:shd w:val="clear" w:color="auto" w:fill="auto"/>
          </w:tcPr>
          <w:p w14:paraId="0889EC8B" w14:textId="621B2847" w:rsidR="00751781" w:rsidRPr="00E06DA1" w:rsidRDefault="00751781" w:rsidP="00751781">
            <w:pPr>
              <w:rPr>
                <w:color w:val="000000" w:themeColor="text1"/>
              </w:rPr>
            </w:pPr>
            <w:r w:rsidRPr="00E06DA1">
              <w:rPr>
                <w:bCs/>
                <w:szCs w:val="26"/>
              </w:rPr>
              <w:t>Vũ Minh Nghĩa</w:t>
            </w:r>
          </w:p>
        </w:tc>
        <w:tc>
          <w:tcPr>
            <w:tcW w:w="3583" w:type="dxa"/>
            <w:shd w:val="clear" w:color="auto" w:fill="auto"/>
          </w:tcPr>
          <w:p w14:paraId="2E4450A3" w14:textId="02451A42" w:rsidR="00751781" w:rsidRPr="00E06DA1" w:rsidRDefault="00751781" w:rsidP="00751781">
            <w:pPr>
              <w:rPr>
                <w:color w:val="000000" w:themeColor="text1"/>
                <w:lang w:val="vi-VN"/>
              </w:rPr>
            </w:pPr>
            <w:r w:rsidRPr="00E06DA1">
              <w:rPr>
                <w:szCs w:val="26"/>
              </w:rPr>
              <w:t>Viết Chương Trình Minh Hoạ Python</w:t>
            </w:r>
          </w:p>
        </w:tc>
        <w:tc>
          <w:tcPr>
            <w:tcW w:w="1276" w:type="dxa"/>
            <w:shd w:val="clear" w:color="auto" w:fill="auto"/>
            <w:vAlign w:val="center"/>
          </w:tcPr>
          <w:p w14:paraId="6FDFA7E6" w14:textId="5B7FAA96" w:rsidR="00751781" w:rsidRPr="00E06DA1" w:rsidRDefault="00751781" w:rsidP="00751781">
            <w:pPr>
              <w:rPr>
                <w:color w:val="000000" w:themeColor="text1"/>
                <w:lang w:val="vi-VN"/>
              </w:rPr>
            </w:pPr>
            <w:r w:rsidRPr="00E06DA1">
              <w:rPr>
                <w:color w:val="000000" w:themeColor="text1"/>
              </w:rPr>
              <w:t>100</w:t>
            </w:r>
            <w:r w:rsidRPr="00E06DA1">
              <w:rPr>
                <w:color w:val="000000" w:themeColor="text1"/>
                <w:lang w:val="vi-VN"/>
              </w:rPr>
              <w:t>%</w:t>
            </w:r>
          </w:p>
        </w:tc>
        <w:tc>
          <w:tcPr>
            <w:tcW w:w="1134" w:type="dxa"/>
            <w:shd w:val="clear" w:color="auto" w:fill="auto"/>
            <w:vAlign w:val="center"/>
          </w:tcPr>
          <w:p w14:paraId="723909BA" w14:textId="77777777" w:rsidR="00751781" w:rsidRPr="00E06DA1" w:rsidRDefault="00751781" w:rsidP="00751781">
            <w:pPr>
              <w:rPr>
                <w:color w:val="000000" w:themeColor="text1"/>
              </w:rPr>
            </w:pPr>
          </w:p>
        </w:tc>
      </w:tr>
      <w:tr w:rsidR="00751781" w:rsidRPr="00E06DA1" w14:paraId="3D254956" w14:textId="77777777" w:rsidTr="006C70DC">
        <w:tc>
          <w:tcPr>
            <w:tcW w:w="746" w:type="dxa"/>
            <w:shd w:val="clear" w:color="auto" w:fill="auto"/>
            <w:vAlign w:val="center"/>
          </w:tcPr>
          <w:p w14:paraId="0C3CC9A9" w14:textId="77777777" w:rsidR="00751781" w:rsidRPr="00E06DA1" w:rsidRDefault="00751781" w:rsidP="00751781">
            <w:pPr>
              <w:rPr>
                <w:color w:val="000000" w:themeColor="text1"/>
              </w:rPr>
            </w:pPr>
            <w:r w:rsidRPr="00E06DA1">
              <w:rPr>
                <w:color w:val="000000" w:themeColor="text1"/>
              </w:rPr>
              <w:t>3</w:t>
            </w:r>
          </w:p>
        </w:tc>
        <w:tc>
          <w:tcPr>
            <w:tcW w:w="2045" w:type="dxa"/>
            <w:shd w:val="clear" w:color="auto" w:fill="auto"/>
          </w:tcPr>
          <w:p w14:paraId="12EF79EF" w14:textId="0E999FA0" w:rsidR="00751781" w:rsidRPr="00E06DA1" w:rsidRDefault="00751781" w:rsidP="00751781">
            <w:pPr>
              <w:rPr>
                <w:color w:val="000000" w:themeColor="text1"/>
                <w:lang w:val="vi-VN"/>
              </w:rPr>
            </w:pPr>
            <w:r w:rsidRPr="00E06DA1">
              <w:rPr>
                <w:bCs/>
                <w:szCs w:val="26"/>
              </w:rPr>
              <w:t>Vũ Minh Nghĩa</w:t>
            </w:r>
          </w:p>
        </w:tc>
        <w:tc>
          <w:tcPr>
            <w:tcW w:w="3583" w:type="dxa"/>
            <w:shd w:val="clear" w:color="auto" w:fill="auto"/>
          </w:tcPr>
          <w:p w14:paraId="0825776E" w14:textId="639F835F" w:rsidR="00751781" w:rsidRPr="00E06DA1" w:rsidRDefault="00751781" w:rsidP="00751781">
            <w:pPr>
              <w:rPr>
                <w:color w:val="000000" w:themeColor="text1"/>
                <w:lang w:val="vi-VN"/>
              </w:rPr>
            </w:pPr>
            <w:r w:rsidRPr="00E06DA1">
              <w:rPr>
                <w:szCs w:val="26"/>
                <w:lang w:val="vi-VN"/>
              </w:rPr>
              <w:t>Viết Báo Cáo Và Thuyết Trình</w:t>
            </w:r>
          </w:p>
        </w:tc>
        <w:tc>
          <w:tcPr>
            <w:tcW w:w="1276" w:type="dxa"/>
            <w:shd w:val="clear" w:color="auto" w:fill="auto"/>
            <w:vAlign w:val="center"/>
          </w:tcPr>
          <w:p w14:paraId="22614C11" w14:textId="49716C31" w:rsidR="00751781" w:rsidRPr="00E06DA1" w:rsidRDefault="00751781" w:rsidP="00751781">
            <w:pPr>
              <w:rPr>
                <w:color w:val="000000" w:themeColor="text1"/>
                <w:lang w:val="vi-VN"/>
              </w:rPr>
            </w:pPr>
            <w:r w:rsidRPr="00E06DA1">
              <w:rPr>
                <w:color w:val="000000" w:themeColor="text1"/>
              </w:rPr>
              <w:t>100</w:t>
            </w:r>
            <w:r w:rsidRPr="00E06DA1">
              <w:rPr>
                <w:color w:val="000000" w:themeColor="text1"/>
                <w:lang w:val="vi-VN"/>
              </w:rPr>
              <w:t>%</w:t>
            </w:r>
          </w:p>
        </w:tc>
        <w:tc>
          <w:tcPr>
            <w:tcW w:w="1134" w:type="dxa"/>
            <w:shd w:val="clear" w:color="auto" w:fill="auto"/>
            <w:vAlign w:val="center"/>
          </w:tcPr>
          <w:p w14:paraId="09AFED0A" w14:textId="77777777" w:rsidR="00751781" w:rsidRPr="00E06DA1" w:rsidRDefault="00751781" w:rsidP="00751781">
            <w:pPr>
              <w:rPr>
                <w:color w:val="000000" w:themeColor="text1"/>
              </w:rPr>
            </w:pPr>
          </w:p>
        </w:tc>
      </w:tr>
    </w:tbl>
    <w:p w14:paraId="2A3966EA" w14:textId="77777777" w:rsidR="00917336" w:rsidRPr="00E06DA1" w:rsidRDefault="00917336" w:rsidP="006C70DC">
      <w:pPr>
        <w:pStyle w:val="Heading1"/>
        <w:jc w:val="center"/>
        <w:rPr>
          <w:sz w:val="32"/>
          <w:szCs w:val="32"/>
        </w:rPr>
      </w:pPr>
    </w:p>
    <w:p w14:paraId="15210A17" w14:textId="77777777" w:rsidR="00071BD7" w:rsidRPr="00E06DA1" w:rsidRDefault="00071BD7">
      <w:pPr>
        <w:rPr>
          <w:b/>
          <w:bCs/>
          <w:kern w:val="36"/>
          <w:sz w:val="32"/>
          <w:szCs w:val="32"/>
          <w:lang w:val="vi-VN" w:eastAsia="vi-VN"/>
        </w:rPr>
      </w:pPr>
      <w:r w:rsidRPr="00E06DA1">
        <w:rPr>
          <w:sz w:val="32"/>
          <w:szCs w:val="32"/>
        </w:rPr>
        <w:br w:type="page"/>
      </w:r>
    </w:p>
    <w:p w14:paraId="52E0A5BE" w14:textId="307860A9" w:rsidR="00451007" w:rsidRPr="00E06DA1" w:rsidRDefault="00451007" w:rsidP="008F2FF3">
      <w:pPr>
        <w:pStyle w:val="Heading1"/>
        <w:jc w:val="center"/>
        <w:rPr>
          <w:szCs w:val="26"/>
        </w:rPr>
      </w:pPr>
      <w:bookmarkStart w:id="1" w:name="_Toc118665534"/>
      <w:r w:rsidRPr="00E06DA1">
        <w:rPr>
          <w:sz w:val="32"/>
          <w:szCs w:val="32"/>
        </w:rPr>
        <w:lastRenderedPageBreak/>
        <w:t>Lời cam đoan</w:t>
      </w:r>
      <w:bookmarkEnd w:id="1"/>
    </w:p>
    <w:p w14:paraId="0F433B2D" w14:textId="7C2C4828" w:rsidR="00451007" w:rsidRPr="00E06DA1" w:rsidRDefault="00451007" w:rsidP="00451007">
      <w:pPr>
        <w:tabs>
          <w:tab w:val="left" w:pos="153"/>
          <w:tab w:val="left" w:pos="720"/>
        </w:tabs>
        <w:spacing w:after="120" w:line="360" w:lineRule="auto"/>
        <w:jc w:val="both"/>
        <w:rPr>
          <w:szCs w:val="26"/>
          <w:lang w:val="vi-VN"/>
        </w:rPr>
      </w:pPr>
      <w:r w:rsidRPr="00E06DA1">
        <w:rPr>
          <w:szCs w:val="26"/>
          <w:lang w:val="vi-VN"/>
        </w:rPr>
        <w:t>Chúng em xin cam đoan đề tài</w:t>
      </w:r>
      <w:r w:rsidR="009663F0" w:rsidRPr="00E06DA1">
        <w:rPr>
          <w:szCs w:val="26"/>
          <w:lang w:val="vi-VN"/>
        </w:rPr>
        <w:t xml:space="preserve"> </w:t>
      </w:r>
      <w:r w:rsidRPr="00E06DA1">
        <w:rPr>
          <w:i/>
          <w:iCs/>
          <w:szCs w:val="26"/>
          <w:lang w:val="vi-VN"/>
        </w:rPr>
        <w:t xml:space="preserve">“Tìm hiểu </w:t>
      </w:r>
      <w:r w:rsidR="009663F0" w:rsidRPr="00E06DA1">
        <w:rPr>
          <w:i/>
          <w:iCs/>
          <w:szCs w:val="26"/>
          <w:lang w:val="vi-VN"/>
        </w:rPr>
        <w:t xml:space="preserve">tìm hiểu giải thuật </w:t>
      </w:r>
      <w:r w:rsidR="00102869" w:rsidRPr="00102869">
        <w:rPr>
          <w:i/>
          <w:iCs/>
          <w:szCs w:val="26"/>
          <w:lang w:val="vi-VN"/>
        </w:rPr>
        <w:t>gts và tô màu</w:t>
      </w:r>
      <w:r w:rsidR="009663F0" w:rsidRPr="00E06DA1">
        <w:rPr>
          <w:i/>
          <w:iCs/>
          <w:szCs w:val="26"/>
          <w:lang w:val="vi-VN"/>
        </w:rPr>
        <w:t>, Và viết chương trình minh hoạ</w:t>
      </w:r>
      <w:r w:rsidRPr="00E06DA1">
        <w:rPr>
          <w:i/>
          <w:iCs/>
          <w:szCs w:val="26"/>
          <w:lang w:val="vi-VN"/>
        </w:rPr>
        <w:t>”</w:t>
      </w:r>
      <w:r w:rsidRPr="00E06DA1">
        <w:rPr>
          <w:bCs/>
          <w:szCs w:val="26"/>
          <w:lang w:val="vi-VN"/>
        </w:rPr>
        <w:t xml:space="preserve"> </w:t>
      </w:r>
      <w:r w:rsidRPr="00E06DA1">
        <w:rPr>
          <w:szCs w:val="26"/>
          <w:lang w:val="vi-VN"/>
        </w:rPr>
        <w:t>do nhóm 7 nghiên cứu và thực hiện, không sao chép của bất kỳ nhóm hay của ai khác.</w:t>
      </w:r>
    </w:p>
    <w:p w14:paraId="58F874EA" w14:textId="77777777" w:rsidR="009663F0" w:rsidRPr="00E06DA1" w:rsidRDefault="009663F0" w:rsidP="00451007">
      <w:pPr>
        <w:tabs>
          <w:tab w:val="left" w:pos="153"/>
          <w:tab w:val="left" w:pos="720"/>
        </w:tabs>
        <w:spacing w:after="120" w:line="360" w:lineRule="auto"/>
        <w:jc w:val="both"/>
        <w:rPr>
          <w:b/>
          <w:bCs/>
          <w:color w:val="000000" w:themeColor="text1"/>
          <w:spacing w:val="30"/>
          <w:u w:val="single"/>
          <w:lang w:val="vi-VN"/>
        </w:rPr>
      </w:pPr>
    </w:p>
    <w:p w14:paraId="2141D5F6" w14:textId="204FC75B" w:rsidR="00451007" w:rsidRPr="00E06DA1" w:rsidRDefault="00451007" w:rsidP="00451007">
      <w:pPr>
        <w:shd w:val="clear" w:color="auto" w:fill="FFFFFF"/>
        <w:spacing w:line="360" w:lineRule="auto"/>
        <w:jc w:val="both"/>
        <w:rPr>
          <w:szCs w:val="26"/>
          <w:lang w:val="vi-VN"/>
        </w:rPr>
      </w:pPr>
      <w:r w:rsidRPr="00E06DA1">
        <w:rPr>
          <w:szCs w:val="26"/>
          <w:lang w:val="vi-VN"/>
        </w:rPr>
        <w:t>Chúng em đã kiểm tra dữ liệu theo quy định hiện hành.</w:t>
      </w:r>
    </w:p>
    <w:p w14:paraId="2F9FA9C7" w14:textId="77777777" w:rsidR="009663F0" w:rsidRPr="00E06DA1" w:rsidRDefault="009663F0" w:rsidP="00451007">
      <w:pPr>
        <w:shd w:val="clear" w:color="auto" w:fill="FFFFFF"/>
        <w:spacing w:line="360" w:lineRule="auto"/>
        <w:jc w:val="both"/>
        <w:rPr>
          <w:rFonts w:eastAsiaTheme="minorHAnsi"/>
          <w:sz w:val="26"/>
          <w:szCs w:val="26"/>
          <w:lang w:val="vi-VN"/>
        </w:rPr>
      </w:pPr>
    </w:p>
    <w:p w14:paraId="75BA0313" w14:textId="79877E69" w:rsidR="00451007" w:rsidRPr="00E06DA1" w:rsidRDefault="00451007" w:rsidP="00451007">
      <w:pPr>
        <w:jc w:val="both"/>
        <w:rPr>
          <w:szCs w:val="26"/>
          <w:lang w:val="vi-VN"/>
        </w:rPr>
      </w:pPr>
      <w:r w:rsidRPr="00E06DA1">
        <w:rPr>
          <w:szCs w:val="26"/>
          <w:lang w:val="vi-VN"/>
        </w:rPr>
        <w:t>Kết quả bài làm đề tài  “</w:t>
      </w:r>
      <w:r w:rsidR="00102869" w:rsidRPr="00102869">
        <w:rPr>
          <w:i/>
          <w:iCs/>
          <w:color w:val="3C4043"/>
          <w:spacing w:val="3"/>
          <w:lang w:val="vi-VN"/>
        </w:rPr>
        <w:t>GTS và tô màu</w:t>
      </w:r>
      <w:r w:rsidR="009663F0" w:rsidRPr="00E06DA1">
        <w:rPr>
          <w:i/>
          <w:iCs/>
          <w:szCs w:val="26"/>
          <w:lang w:val="vi-VN"/>
        </w:rPr>
        <w:t xml:space="preserve">, Và viết chương trình </w:t>
      </w:r>
      <w:r w:rsidR="00E17BB9" w:rsidRPr="00E06DA1">
        <w:rPr>
          <w:i/>
          <w:iCs/>
          <w:szCs w:val="26"/>
          <w:lang w:val="vi-VN"/>
        </w:rPr>
        <w:t>ứng dụng của thuật toán</w:t>
      </w:r>
      <w:r w:rsidRPr="00E06DA1">
        <w:rPr>
          <w:szCs w:val="26"/>
          <w:lang w:val="vi-VN"/>
        </w:rPr>
        <w:t xml:space="preserve">” do nhóm 7 nghiên cứu và thực hiện  là trung thực và </w:t>
      </w:r>
      <w:r w:rsidRPr="00E06DA1">
        <w:rPr>
          <w:bCs/>
          <w:szCs w:val="26"/>
          <w:lang w:val="vi-VN"/>
        </w:rPr>
        <w:t>không sao chép từ bất kỳ bài tập của nhóm khác</w:t>
      </w:r>
      <w:r w:rsidRPr="00E06DA1">
        <w:rPr>
          <w:szCs w:val="26"/>
          <w:lang w:val="vi-VN"/>
        </w:rPr>
        <w:t xml:space="preserve">. </w:t>
      </w:r>
    </w:p>
    <w:p w14:paraId="7C14DF64" w14:textId="77777777" w:rsidR="00451007" w:rsidRPr="00E06DA1" w:rsidRDefault="00451007" w:rsidP="00451007">
      <w:pPr>
        <w:shd w:val="clear" w:color="auto" w:fill="FFFFFF"/>
        <w:spacing w:line="360" w:lineRule="auto"/>
        <w:jc w:val="both"/>
        <w:rPr>
          <w:szCs w:val="26"/>
          <w:lang w:val="vi-VN"/>
        </w:rPr>
      </w:pPr>
      <w:r w:rsidRPr="00E06DA1">
        <w:rPr>
          <w:szCs w:val="26"/>
          <w:lang w:val="vi-VN"/>
        </w:rPr>
        <w:t>Các tài liệu được sử dụng trong tiểu luận có nguồn gốc, xuất xứ rõ ràng.</w:t>
      </w:r>
    </w:p>
    <w:p w14:paraId="47CB0A52" w14:textId="77777777" w:rsidR="00451007" w:rsidRPr="00E06DA1" w:rsidRDefault="00451007" w:rsidP="00451007">
      <w:pPr>
        <w:shd w:val="clear" w:color="auto" w:fill="FFFFFF"/>
        <w:spacing w:line="360" w:lineRule="auto"/>
        <w:ind w:firstLine="720"/>
        <w:jc w:val="both"/>
        <w:rPr>
          <w:szCs w:val="26"/>
          <w:lang w:val="vi-VN"/>
        </w:rPr>
      </w:pPr>
    </w:p>
    <w:p w14:paraId="5357C387" w14:textId="77777777" w:rsidR="00451007" w:rsidRPr="00E06DA1" w:rsidRDefault="00451007" w:rsidP="00451007">
      <w:pPr>
        <w:shd w:val="clear" w:color="auto" w:fill="FFFFFF"/>
        <w:spacing w:line="360" w:lineRule="auto"/>
        <w:ind w:firstLine="720"/>
        <w:jc w:val="right"/>
        <w:rPr>
          <w:b/>
          <w:szCs w:val="26"/>
          <w:lang w:val="vi-VN"/>
        </w:rPr>
      </w:pPr>
      <w:r w:rsidRPr="00E06DA1">
        <w:rPr>
          <w:b/>
          <w:szCs w:val="26"/>
          <w:lang w:val="vi-VN"/>
        </w:rPr>
        <w:t>(Ký và ghi rõ họ tên)</w:t>
      </w:r>
    </w:p>
    <w:p w14:paraId="68F506C7" w14:textId="5034E9CE" w:rsidR="00451007" w:rsidRPr="00E06DA1" w:rsidRDefault="00451007" w:rsidP="00451007">
      <w:pPr>
        <w:tabs>
          <w:tab w:val="center" w:pos="1710"/>
        </w:tabs>
        <w:jc w:val="both"/>
        <w:rPr>
          <w:b/>
          <w:bCs/>
          <w:szCs w:val="26"/>
          <w:lang w:val="vi-VN"/>
        </w:rPr>
      </w:pP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Pr="00E06DA1">
        <w:rPr>
          <w:szCs w:val="26"/>
          <w:lang w:val="vi-VN"/>
        </w:rPr>
        <w:tab/>
      </w:r>
      <w:r w:rsidR="00E402ED" w:rsidRPr="00E06DA1">
        <w:rPr>
          <w:szCs w:val="26"/>
          <w:lang w:val="vi-VN"/>
        </w:rPr>
        <w:t xml:space="preserve">         </w:t>
      </w:r>
      <w:r w:rsidRPr="00E06DA1">
        <w:rPr>
          <w:szCs w:val="26"/>
          <w:lang w:val="vi-VN"/>
        </w:rPr>
        <w:t>Nghĩa</w:t>
      </w:r>
    </w:p>
    <w:p w14:paraId="1B120059" w14:textId="7FB57390" w:rsidR="00451007" w:rsidRPr="00E06DA1" w:rsidRDefault="00340AF6" w:rsidP="00103BEB">
      <w:pPr>
        <w:ind w:left="6480"/>
        <w:rPr>
          <w:szCs w:val="22"/>
          <w:lang w:val="vi-VN"/>
        </w:rPr>
      </w:pPr>
      <w:r w:rsidRPr="00E06DA1">
        <w:rPr>
          <w:lang w:val="vi-VN"/>
        </w:rPr>
        <w:t xml:space="preserve">   </w:t>
      </w:r>
      <w:r w:rsidR="00451007" w:rsidRPr="00E06DA1">
        <w:rPr>
          <w:lang w:val="vi-VN"/>
        </w:rPr>
        <w:t xml:space="preserve">Vũ </w:t>
      </w:r>
      <w:r w:rsidR="00103BEB" w:rsidRPr="00E06DA1">
        <w:rPr>
          <w:lang w:val="vi-VN"/>
        </w:rPr>
        <w:t xml:space="preserve">Minh </w:t>
      </w:r>
      <w:r w:rsidR="00451007" w:rsidRPr="00E06DA1">
        <w:rPr>
          <w:lang w:val="vi-VN"/>
        </w:rPr>
        <w:t>Nghĩa</w:t>
      </w:r>
    </w:p>
    <w:p w14:paraId="028EA8ED" w14:textId="77777777" w:rsidR="00C779C7" w:rsidRPr="00E06DA1" w:rsidRDefault="00C779C7" w:rsidP="0084425A">
      <w:pPr>
        <w:spacing w:line="360" w:lineRule="auto"/>
        <w:rPr>
          <w:color w:val="000000" w:themeColor="text1"/>
          <w:highlight w:val="yellow"/>
          <w:lang w:val="vi-VN"/>
        </w:rPr>
      </w:pPr>
    </w:p>
    <w:p w14:paraId="03558C0A" w14:textId="77777777" w:rsidR="00451007" w:rsidRPr="00E06DA1" w:rsidRDefault="00451007">
      <w:pPr>
        <w:rPr>
          <w:color w:val="000000" w:themeColor="text1"/>
          <w:highlight w:val="yellow"/>
          <w:lang w:val="vi-VN"/>
        </w:rPr>
      </w:pPr>
      <w:bookmarkStart w:id="2" w:name="_Toc405624878"/>
      <w:bookmarkStart w:id="3" w:name="_Toc405797571"/>
      <w:bookmarkStart w:id="4" w:name="_Toc405798048"/>
      <w:bookmarkStart w:id="5" w:name="_Toc406158610"/>
      <w:bookmarkStart w:id="6" w:name="_Toc410076712"/>
      <w:r w:rsidRPr="00E06DA1">
        <w:rPr>
          <w:color w:val="000000" w:themeColor="text1"/>
          <w:highlight w:val="yellow"/>
          <w:lang w:val="vi-VN"/>
        </w:rPr>
        <w:br w:type="page"/>
      </w:r>
    </w:p>
    <w:p w14:paraId="03E63DDC" w14:textId="53E495D9" w:rsidR="00451007" w:rsidRPr="00E06DA1" w:rsidRDefault="00451007" w:rsidP="008F2FF3">
      <w:pPr>
        <w:pStyle w:val="Heading1"/>
        <w:jc w:val="center"/>
        <w:rPr>
          <w:color w:val="000000" w:themeColor="text1"/>
          <w:sz w:val="28"/>
          <w:szCs w:val="28"/>
          <w:highlight w:val="yellow"/>
        </w:rPr>
      </w:pPr>
      <w:bookmarkStart w:id="7" w:name="_Toc118665535"/>
      <w:r w:rsidRPr="00E06DA1">
        <w:rPr>
          <w:color w:val="000000" w:themeColor="text1"/>
          <w:sz w:val="36"/>
          <w:szCs w:val="36"/>
        </w:rPr>
        <w:lastRenderedPageBreak/>
        <w:t>LỜI CẢM ƠN</w:t>
      </w:r>
      <w:bookmarkEnd w:id="7"/>
    </w:p>
    <w:p w14:paraId="32DFC929" w14:textId="77777777" w:rsidR="00451007" w:rsidRPr="00E06DA1" w:rsidRDefault="00451007" w:rsidP="00451007">
      <w:pPr>
        <w:spacing w:line="360" w:lineRule="auto"/>
        <w:jc w:val="both"/>
        <w:rPr>
          <w:bCs/>
          <w:color w:val="000000" w:themeColor="text1"/>
          <w:szCs w:val="26"/>
          <w:lang w:val="vi-VN"/>
        </w:rPr>
      </w:pPr>
      <w:r w:rsidRPr="00E06DA1">
        <w:rPr>
          <w:szCs w:val="26"/>
          <w:shd w:val="clear" w:color="auto" w:fill="FFFFFF"/>
          <w:lang w:val="vi-VN"/>
        </w:rPr>
        <w:t>Trong quá trình học tập và thực hiện bài tiểu luận chúng em xin chân thành cảm ơn Khoa</w:t>
      </w:r>
      <w:r w:rsidRPr="00E06DA1">
        <w:rPr>
          <w:bCs/>
          <w:szCs w:val="26"/>
          <w:lang w:val="vi-VN"/>
        </w:rPr>
        <w:t xml:space="preserve"> Công Nghệ Thông Tin,</w:t>
      </w:r>
      <w:r w:rsidRPr="00E06DA1">
        <w:rPr>
          <w:b/>
          <w:color w:val="000000" w:themeColor="text1"/>
          <w:szCs w:val="26"/>
          <w:lang w:val="vi-VN"/>
        </w:rPr>
        <w:t xml:space="preserve"> </w:t>
      </w:r>
      <w:r w:rsidRPr="00E06DA1">
        <w:rPr>
          <w:bCs/>
          <w:color w:val="000000" w:themeColor="text1"/>
          <w:szCs w:val="26"/>
          <w:lang w:val="vi-VN"/>
        </w:rPr>
        <w:t>Trường Đại Học Công Nghiệp Thực Phẩm Tp.Hồ Chí Minh.</w:t>
      </w:r>
    </w:p>
    <w:p w14:paraId="4E34F220" w14:textId="7D523D76" w:rsidR="00451007" w:rsidRPr="00E06DA1" w:rsidRDefault="00451007" w:rsidP="00451007">
      <w:pPr>
        <w:spacing w:line="360" w:lineRule="auto"/>
        <w:jc w:val="both"/>
        <w:rPr>
          <w:szCs w:val="26"/>
          <w:lang w:val="vi-VN"/>
        </w:rPr>
      </w:pPr>
      <w:r w:rsidRPr="00E06DA1">
        <w:rPr>
          <w:szCs w:val="26"/>
          <w:lang w:val="vi-VN"/>
        </w:rPr>
        <w:t xml:space="preserve">Trước hết nhóm em cảm ơn thầy </w:t>
      </w:r>
      <w:r w:rsidR="00616C0A" w:rsidRPr="00E06DA1">
        <w:rPr>
          <w:szCs w:val="26"/>
          <w:lang w:val="vi-VN"/>
        </w:rPr>
        <w:t>Trần Đình Toàn</w:t>
      </w:r>
      <w:r w:rsidRPr="00E06DA1">
        <w:rPr>
          <w:szCs w:val="26"/>
          <w:lang w:val="vi-VN"/>
        </w:rPr>
        <w:t xml:space="preserve"> là giảng viên đứng lớp môn </w:t>
      </w:r>
      <w:r w:rsidR="00616C0A" w:rsidRPr="00E06DA1">
        <w:rPr>
          <w:szCs w:val="26"/>
          <w:lang w:val="vi-VN"/>
        </w:rPr>
        <w:t>Trí Tuệ Nhân Tạo</w:t>
      </w:r>
      <w:r w:rsidRPr="00E06DA1">
        <w:rPr>
          <w:szCs w:val="26"/>
          <w:lang w:val="vi-VN"/>
        </w:rPr>
        <w:t xml:space="preserve"> của bọn em, dù dịch bệnh khó khăn vẫn tạo điều kiện cho bọn em làm bài của mình một cách tốt nhất, luôn nhiệt tình với bọn em dù trong hoàn cảnh nào đi nữa.</w:t>
      </w:r>
    </w:p>
    <w:p w14:paraId="6039935C" w14:textId="77777777" w:rsidR="00451007" w:rsidRPr="00E06DA1" w:rsidRDefault="00451007" w:rsidP="00451007">
      <w:pPr>
        <w:spacing w:line="360" w:lineRule="auto"/>
        <w:jc w:val="both"/>
        <w:rPr>
          <w:szCs w:val="26"/>
          <w:lang w:val="vi-VN"/>
        </w:rPr>
      </w:pPr>
      <w:r w:rsidRPr="00E06DA1">
        <w:rPr>
          <w:szCs w:val="26"/>
          <w:lang w:val="vi-VN"/>
        </w:rPr>
        <w:t>Mặc dù nhóm em đã có nhiều cố gắng thực hiện đề tài, có thể còn nhũng hạn chế và thiếu sót.Chúng em rất mong nhận được sự thông cảm,đóng góp ý kiến và giúp đỡ từ quý thầy cô và các bạn.</w:t>
      </w:r>
    </w:p>
    <w:p w14:paraId="1BD7132E" w14:textId="77777777" w:rsidR="00451007" w:rsidRPr="00E06DA1" w:rsidRDefault="00451007" w:rsidP="00451007">
      <w:pPr>
        <w:spacing w:line="360" w:lineRule="auto"/>
        <w:jc w:val="both"/>
        <w:rPr>
          <w:szCs w:val="26"/>
          <w:lang w:val="vi-VN"/>
        </w:rPr>
      </w:pPr>
      <w:r w:rsidRPr="00E06DA1">
        <w:rPr>
          <w:szCs w:val="26"/>
          <w:lang w:val="vi-VN"/>
        </w:rPr>
        <w:t>Chúng em xin cảm ơn!</w:t>
      </w:r>
    </w:p>
    <w:p w14:paraId="25078EA0" w14:textId="570CE029" w:rsidR="00451007" w:rsidRPr="00E06DA1" w:rsidRDefault="00451007" w:rsidP="00451007">
      <w:pPr>
        <w:spacing w:line="360" w:lineRule="auto"/>
        <w:jc w:val="both"/>
        <w:rPr>
          <w:szCs w:val="26"/>
        </w:rPr>
      </w:pPr>
      <w:r w:rsidRPr="00E06DA1">
        <w:rPr>
          <w:szCs w:val="26"/>
        </w:rPr>
        <w:t>Nhóm 7 thực hiện.</w:t>
      </w:r>
    </w:p>
    <w:p w14:paraId="149D4F06" w14:textId="77777777" w:rsidR="00FD1FB4" w:rsidRPr="00E06DA1" w:rsidRDefault="00FD1FB4" w:rsidP="008158D8">
      <w:pPr>
        <w:rPr>
          <w:b/>
          <w:color w:val="000000" w:themeColor="text1"/>
        </w:rPr>
      </w:pPr>
    </w:p>
    <w:p w14:paraId="71ED63BB" w14:textId="77777777" w:rsidR="00FD1FB4" w:rsidRPr="00E06DA1" w:rsidRDefault="00FD1FB4" w:rsidP="008158D8">
      <w:pPr>
        <w:rPr>
          <w:b/>
          <w:color w:val="000000" w:themeColor="text1"/>
        </w:rPr>
      </w:pPr>
    </w:p>
    <w:p w14:paraId="3B17F2DF" w14:textId="77777777" w:rsidR="00FD1FB4" w:rsidRPr="00E06DA1" w:rsidRDefault="00FD1FB4" w:rsidP="008158D8">
      <w:pPr>
        <w:rPr>
          <w:b/>
          <w:color w:val="000000" w:themeColor="text1"/>
        </w:rPr>
      </w:pPr>
    </w:p>
    <w:p w14:paraId="20CD2B42" w14:textId="77777777" w:rsidR="00FD1FB4" w:rsidRPr="00E06DA1" w:rsidRDefault="00FD1FB4" w:rsidP="008158D8">
      <w:pPr>
        <w:rPr>
          <w:b/>
          <w:color w:val="000000" w:themeColor="text1"/>
        </w:rPr>
      </w:pPr>
    </w:p>
    <w:p w14:paraId="7A013912" w14:textId="77777777" w:rsidR="00FD1FB4" w:rsidRPr="00E06DA1" w:rsidRDefault="00FD1FB4" w:rsidP="008158D8">
      <w:pPr>
        <w:rPr>
          <w:b/>
          <w:color w:val="000000" w:themeColor="text1"/>
        </w:rPr>
      </w:pPr>
    </w:p>
    <w:p w14:paraId="1BF76D4A" w14:textId="77777777" w:rsidR="00FD1FB4" w:rsidRPr="00E06DA1" w:rsidRDefault="00FD1FB4" w:rsidP="008158D8">
      <w:pPr>
        <w:rPr>
          <w:b/>
          <w:color w:val="000000" w:themeColor="text1"/>
        </w:rPr>
      </w:pPr>
    </w:p>
    <w:p w14:paraId="7E286C32" w14:textId="77777777" w:rsidR="00FD1FB4" w:rsidRPr="00E06DA1" w:rsidRDefault="00FD1FB4" w:rsidP="008158D8">
      <w:pPr>
        <w:rPr>
          <w:b/>
          <w:color w:val="000000" w:themeColor="text1"/>
        </w:rPr>
      </w:pPr>
    </w:p>
    <w:p w14:paraId="6FCBC2D5" w14:textId="77777777" w:rsidR="00FD1FB4" w:rsidRPr="00E06DA1" w:rsidRDefault="00FD1FB4" w:rsidP="008158D8">
      <w:pPr>
        <w:rPr>
          <w:b/>
          <w:color w:val="000000" w:themeColor="text1"/>
        </w:rPr>
      </w:pPr>
    </w:p>
    <w:p w14:paraId="76FE4B34" w14:textId="77777777" w:rsidR="00FD1FB4" w:rsidRPr="00E06DA1" w:rsidRDefault="00FD1FB4" w:rsidP="008158D8">
      <w:pPr>
        <w:rPr>
          <w:b/>
          <w:color w:val="000000" w:themeColor="text1"/>
        </w:rPr>
      </w:pPr>
    </w:p>
    <w:p w14:paraId="14980467" w14:textId="77777777" w:rsidR="00FD1FB4" w:rsidRPr="00E06DA1" w:rsidRDefault="00FD1FB4" w:rsidP="008158D8">
      <w:pPr>
        <w:rPr>
          <w:b/>
          <w:color w:val="000000" w:themeColor="text1"/>
        </w:rPr>
      </w:pPr>
    </w:p>
    <w:p w14:paraId="26ED964C" w14:textId="77777777" w:rsidR="00FD1FB4" w:rsidRPr="00E06DA1" w:rsidRDefault="00FD1FB4" w:rsidP="008158D8">
      <w:pPr>
        <w:rPr>
          <w:b/>
          <w:color w:val="000000" w:themeColor="text1"/>
        </w:rPr>
      </w:pPr>
    </w:p>
    <w:p w14:paraId="03ABA1E7" w14:textId="77777777" w:rsidR="00FD1FB4" w:rsidRPr="00E06DA1" w:rsidRDefault="00FD1FB4" w:rsidP="008158D8">
      <w:pPr>
        <w:rPr>
          <w:b/>
          <w:color w:val="000000" w:themeColor="text1"/>
        </w:rPr>
      </w:pPr>
    </w:p>
    <w:p w14:paraId="6A6EC88C" w14:textId="77777777" w:rsidR="00FD1FB4" w:rsidRPr="00E06DA1" w:rsidRDefault="00FD1FB4" w:rsidP="008158D8">
      <w:pPr>
        <w:rPr>
          <w:b/>
          <w:color w:val="000000" w:themeColor="text1"/>
        </w:rPr>
      </w:pPr>
    </w:p>
    <w:p w14:paraId="37109474" w14:textId="77777777" w:rsidR="00FD1FB4" w:rsidRPr="00E06DA1" w:rsidRDefault="00FD1FB4" w:rsidP="008158D8">
      <w:pPr>
        <w:rPr>
          <w:b/>
          <w:color w:val="000000" w:themeColor="text1"/>
        </w:rPr>
      </w:pPr>
    </w:p>
    <w:bookmarkEnd w:id="2"/>
    <w:bookmarkEnd w:id="3"/>
    <w:bookmarkEnd w:id="4"/>
    <w:bookmarkEnd w:id="5"/>
    <w:bookmarkEnd w:id="6"/>
    <w:p w14:paraId="333F66EE" w14:textId="25FAD9DF" w:rsidR="00295121" w:rsidRPr="00E06DA1" w:rsidRDefault="00295121" w:rsidP="00451007">
      <w:pPr>
        <w:rPr>
          <w:b/>
          <w:color w:val="000000" w:themeColor="text1"/>
        </w:rPr>
      </w:pPr>
    </w:p>
    <w:p w14:paraId="225C8C4F" w14:textId="77777777" w:rsidR="00E0095B" w:rsidRPr="00E06DA1" w:rsidRDefault="00E0095B" w:rsidP="008158D8">
      <w:pPr>
        <w:rPr>
          <w:color w:val="000000" w:themeColor="text1"/>
        </w:rPr>
      </w:pPr>
    </w:p>
    <w:p w14:paraId="537F6FFD" w14:textId="77777777" w:rsidR="008B6085" w:rsidRPr="00E06DA1" w:rsidRDefault="008B6085" w:rsidP="008158D8">
      <w:pPr>
        <w:rPr>
          <w:color w:val="000000" w:themeColor="text1"/>
        </w:rPr>
      </w:pPr>
    </w:p>
    <w:p w14:paraId="5AF82D14" w14:textId="77777777" w:rsidR="002C5680" w:rsidRPr="00E06DA1" w:rsidRDefault="002C5680" w:rsidP="008158D8">
      <w:pPr>
        <w:rPr>
          <w:color w:val="000000" w:themeColor="text1"/>
        </w:rPr>
      </w:pPr>
    </w:p>
    <w:p w14:paraId="2C086949" w14:textId="4A09B400" w:rsidR="00EC532C" w:rsidRPr="00E06DA1" w:rsidRDefault="00EC532C">
      <w:pPr>
        <w:rPr>
          <w:b/>
          <w:color w:val="000000" w:themeColor="text1"/>
        </w:rPr>
      </w:pPr>
      <w:bookmarkStart w:id="8" w:name="_Toc405624882"/>
      <w:bookmarkStart w:id="9" w:name="_Toc405797575"/>
      <w:bookmarkStart w:id="10" w:name="_Toc405798052"/>
      <w:bookmarkStart w:id="11" w:name="_Toc406158614"/>
      <w:bookmarkStart w:id="12" w:name="_Toc520990629"/>
      <w:bookmarkStart w:id="13" w:name="_Toc521312116"/>
      <w:r w:rsidRPr="00E06DA1">
        <w:rPr>
          <w:b/>
          <w:color w:val="000000" w:themeColor="text1"/>
        </w:rPr>
        <w:br w:type="page"/>
      </w:r>
    </w:p>
    <w:p w14:paraId="67065F10" w14:textId="77777777" w:rsidR="009F1176" w:rsidRPr="00E06DA1" w:rsidRDefault="00EC532C" w:rsidP="008E33BE">
      <w:pPr>
        <w:pStyle w:val="Heading1"/>
        <w:jc w:val="center"/>
        <w:rPr>
          <w:color w:val="000000" w:themeColor="text1"/>
          <w:sz w:val="36"/>
          <w:szCs w:val="36"/>
        </w:rPr>
      </w:pPr>
      <w:bookmarkStart w:id="14" w:name="_Toc118665536"/>
      <w:r w:rsidRPr="00E06DA1">
        <w:rPr>
          <w:color w:val="000000" w:themeColor="text1"/>
          <w:sz w:val="36"/>
          <w:szCs w:val="36"/>
        </w:rPr>
        <w:lastRenderedPageBreak/>
        <w:t>MỤC</w:t>
      </w:r>
      <w:r w:rsidR="0003617F" w:rsidRPr="00E06DA1">
        <w:rPr>
          <w:color w:val="000000" w:themeColor="text1"/>
          <w:sz w:val="36"/>
          <w:szCs w:val="36"/>
        </w:rPr>
        <w:t xml:space="preserve"> </w:t>
      </w:r>
      <w:r w:rsidRPr="00E06DA1">
        <w:rPr>
          <w:color w:val="000000" w:themeColor="text1"/>
          <w:sz w:val="36"/>
          <w:szCs w:val="36"/>
        </w:rPr>
        <w:t>LỤC</w:t>
      </w:r>
      <w:bookmarkEnd w:id="14"/>
    </w:p>
    <w:sdt>
      <w:sdtPr>
        <w:rPr>
          <w:rFonts w:ascii="Times New Roman" w:hAnsi="Times New Roman"/>
          <w:b w:val="0"/>
          <w:bCs w:val="0"/>
          <w:color w:val="auto"/>
        </w:rPr>
        <w:id w:val="225568689"/>
        <w:docPartObj>
          <w:docPartGallery w:val="Table of Contents"/>
          <w:docPartUnique/>
        </w:docPartObj>
      </w:sdtPr>
      <w:sdtEndPr>
        <w:rPr>
          <w:noProof/>
        </w:rPr>
      </w:sdtEndPr>
      <w:sdtContent>
        <w:p w14:paraId="4FC2FFC6" w14:textId="0C51B4CE" w:rsidR="006D0834" w:rsidRPr="00E06DA1" w:rsidRDefault="006D0834">
          <w:pPr>
            <w:pStyle w:val="TOCHeading"/>
            <w:rPr>
              <w:rFonts w:ascii="Times New Roman" w:hAnsi="Times New Roman"/>
              <w:b w:val="0"/>
              <w:bCs w:val="0"/>
            </w:rPr>
          </w:pPr>
        </w:p>
        <w:p w14:paraId="2D930457" w14:textId="64EC4E00" w:rsidR="00CE0ECF" w:rsidRDefault="006D0834">
          <w:pPr>
            <w:pStyle w:val="TOC1"/>
            <w:rPr>
              <w:rFonts w:asciiTheme="minorHAnsi" w:eastAsiaTheme="minorEastAsia" w:hAnsiTheme="minorHAnsi" w:cstheme="minorBidi"/>
              <w:b w:val="0"/>
              <w:bCs w:val="0"/>
              <w:i w:val="0"/>
              <w:iCs w:val="0"/>
              <w:noProof/>
              <w:sz w:val="22"/>
              <w:szCs w:val="22"/>
            </w:rPr>
          </w:pPr>
          <w:r w:rsidRPr="00E06DA1">
            <w:rPr>
              <w:rFonts w:ascii="Times New Roman" w:hAnsi="Times New Roman" w:cs="Times New Roman"/>
              <w:b w:val="0"/>
              <w:bCs w:val="0"/>
              <w:sz w:val="28"/>
              <w:szCs w:val="28"/>
            </w:rPr>
            <w:fldChar w:fldCharType="begin"/>
          </w:r>
          <w:r w:rsidRPr="00E06DA1">
            <w:rPr>
              <w:rFonts w:ascii="Times New Roman" w:hAnsi="Times New Roman" w:cs="Times New Roman"/>
              <w:b w:val="0"/>
              <w:bCs w:val="0"/>
              <w:sz w:val="28"/>
              <w:szCs w:val="28"/>
            </w:rPr>
            <w:instrText xml:space="preserve"> TOC \o "1-3" \h \z \u </w:instrText>
          </w:r>
          <w:r w:rsidRPr="00E06DA1">
            <w:rPr>
              <w:rFonts w:ascii="Times New Roman" w:hAnsi="Times New Roman" w:cs="Times New Roman"/>
              <w:b w:val="0"/>
              <w:bCs w:val="0"/>
              <w:sz w:val="28"/>
              <w:szCs w:val="28"/>
            </w:rPr>
            <w:fldChar w:fldCharType="separate"/>
          </w:r>
          <w:hyperlink w:anchor="_Toc118665533" w:history="1">
            <w:r w:rsidR="00CE0ECF" w:rsidRPr="007C3B16">
              <w:rPr>
                <w:rStyle w:val="Hyperlink"/>
                <w:noProof/>
              </w:rPr>
              <w:t>BẢNG ĐÁNH GIÁ KẾT QUẢ THỰC HIỆN CÔNG VIỆC NHÓM</w:t>
            </w:r>
            <w:r w:rsidR="00CE0ECF">
              <w:rPr>
                <w:noProof/>
                <w:webHidden/>
              </w:rPr>
              <w:tab/>
            </w:r>
            <w:r w:rsidR="00CE0ECF">
              <w:rPr>
                <w:noProof/>
                <w:webHidden/>
              </w:rPr>
              <w:fldChar w:fldCharType="begin"/>
            </w:r>
            <w:r w:rsidR="00CE0ECF">
              <w:rPr>
                <w:noProof/>
                <w:webHidden/>
              </w:rPr>
              <w:instrText xml:space="preserve"> PAGEREF _Toc118665533 \h </w:instrText>
            </w:r>
            <w:r w:rsidR="00CE0ECF">
              <w:rPr>
                <w:noProof/>
                <w:webHidden/>
              </w:rPr>
            </w:r>
            <w:r w:rsidR="00CE0ECF">
              <w:rPr>
                <w:noProof/>
                <w:webHidden/>
              </w:rPr>
              <w:fldChar w:fldCharType="separate"/>
            </w:r>
            <w:r w:rsidR="00CE0ECF">
              <w:rPr>
                <w:noProof/>
                <w:webHidden/>
              </w:rPr>
              <w:t>i</w:t>
            </w:r>
            <w:r w:rsidR="00CE0ECF">
              <w:rPr>
                <w:noProof/>
                <w:webHidden/>
              </w:rPr>
              <w:fldChar w:fldCharType="end"/>
            </w:r>
          </w:hyperlink>
        </w:p>
        <w:p w14:paraId="7C1A58F1" w14:textId="3D638ED0" w:rsidR="00CE0ECF" w:rsidRDefault="00CE0ECF">
          <w:pPr>
            <w:pStyle w:val="TOC1"/>
            <w:rPr>
              <w:rFonts w:asciiTheme="minorHAnsi" w:eastAsiaTheme="minorEastAsia" w:hAnsiTheme="minorHAnsi" w:cstheme="minorBidi"/>
              <w:b w:val="0"/>
              <w:bCs w:val="0"/>
              <w:i w:val="0"/>
              <w:iCs w:val="0"/>
              <w:noProof/>
              <w:sz w:val="22"/>
              <w:szCs w:val="22"/>
            </w:rPr>
          </w:pPr>
          <w:hyperlink w:anchor="_Toc118665534" w:history="1">
            <w:r w:rsidRPr="007C3B16">
              <w:rPr>
                <w:rStyle w:val="Hyperlink"/>
                <w:noProof/>
              </w:rPr>
              <w:t>Lời cam đoan</w:t>
            </w:r>
            <w:r>
              <w:rPr>
                <w:noProof/>
                <w:webHidden/>
              </w:rPr>
              <w:tab/>
            </w:r>
            <w:r>
              <w:rPr>
                <w:noProof/>
                <w:webHidden/>
              </w:rPr>
              <w:fldChar w:fldCharType="begin"/>
            </w:r>
            <w:r>
              <w:rPr>
                <w:noProof/>
                <w:webHidden/>
              </w:rPr>
              <w:instrText xml:space="preserve"> PAGEREF _Toc118665534 \h </w:instrText>
            </w:r>
            <w:r>
              <w:rPr>
                <w:noProof/>
                <w:webHidden/>
              </w:rPr>
            </w:r>
            <w:r>
              <w:rPr>
                <w:noProof/>
                <w:webHidden/>
              </w:rPr>
              <w:fldChar w:fldCharType="separate"/>
            </w:r>
            <w:r>
              <w:rPr>
                <w:noProof/>
                <w:webHidden/>
              </w:rPr>
              <w:t>ii</w:t>
            </w:r>
            <w:r>
              <w:rPr>
                <w:noProof/>
                <w:webHidden/>
              </w:rPr>
              <w:fldChar w:fldCharType="end"/>
            </w:r>
          </w:hyperlink>
        </w:p>
        <w:p w14:paraId="19D2FF81" w14:textId="2451F8B3" w:rsidR="00CE0ECF" w:rsidRDefault="00CE0ECF">
          <w:pPr>
            <w:pStyle w:val="TOC1"/>
            <w:rPr>
              <w:rFonts w:asciiTheme="minorHAnsi" w:eastAsiaTheme="minorEastAsia" w:hAnsiTheme="minorHAnsi" w:cstheme="minorBidi"/>
              <w:b w:val="0"/>
              <w:bCs w:val="0"/>
              <w:i w:val="0"/>
              <w:iCs w:val="0"/>
              <w:noProof/>
              <w:sz w:val="22"/>
              <w:szCs w:val="22"/>
            </w:rPr>
          </w:pPr>
          <w:hyperlink w:anchor="_Toc118665535" w:history="1">
            <w:r w:rsidRPr="007C3B16">
              <w:rPr>
                <w:rStyle w:val="Hyperlink"/>
                <w:noProof/>
              </w:rPr>
              <w:t>LỜI CẢM ƠN</w:t>
            </w:r>
            <w:r>
              <w:rPr>
                <w:noProof/>
                <w:webHidden/>
              </w:rPr>
              <w:tab/>
            </w:r>
            <w:r>
              <w:rPr>
                <w:noProof/>
                <w:webHidden/>
              </w:rPr>
              <w:fldChar w:fldCharType="begin"/>
            </w:r>
            <w:r>
              <w:rPr>
                <w:noProof/>
                <w:webHidden/>
              </w:rPr>
              <w:instrText xml:space="preserve"> PAGEREF _Toc118665535 \h </w:instrText>
            </w:r>
            <w:r>
              <w:rPr>
                <w:noProof/>
                <w:webHidden/>
              </w:rPr>
            </w:r>
            <w:r>
              <w:rPr>
                <w:noProof/>
                <w:webHidden/>
              </w:rPr>
              <w:fldChar w:fldCharType="separate"/>
            </w:r>
            <w:r>
              <w:rPr>
                <w:noProof/>
                <w:webHidden/>
              </w:rPr>
              <w:t>iii</w:t>
            </w:r>
            <w:r>
              <w:rPr>
                <w:noProof/>
                <w:webHidden/>
              </w:rPr>
              <w:fldChar w:fldCharType="end"/>
            </w:r>
          </w:hyperlink>
        </w:p>
        <w:p w14:paraId="4EA0A558" w14:textId="6AF55CF1" w:rsidR="00CE0ECF" w:rsidRDefault="00CE0ECF">
          <w:pPr>
            <w:pStyle w:val="TOC1"/>
            <w:rPr>
              <w:rFonts w:asciiTheme="minorHAnsi" w:eastAsiaTheme="minorEastAsia" w:hAnsiTheme="minorHAnsi" w:cstheme="minorBidi"/>
              <w:b w:val="0"/>
              <w:bCs w:val="0"/>
              <w:i w:val="0"/>
              <w:iCs w:val="0"/>
              <w:noProof/>
              <w:sz w:val="22"/>
              <w:szCs w:val="22"/>
            </w:rPr>
          </w:pPr>
          <w:hyperlink w:anchor="_Toc118665536" w:history="1">
            <w:r w:rsidRPr="007C3B16">
              <w:rPr>
                <w:rStyle w:val="Hyperlink"/>
                <w:noProof/>
              </w:rPr>
              <w:t>MỤC LỤC</w:t>
            </w:r>
            <w:r>
              <w:rPr>
                <w:noProof/>
                <w:webHidden/>
              </w:rPr>
              <w:tab/>
            </w:r>
            <w:r>
              <w:rPr>
                <w:noProof/>
                <w:webHidden/>
              </w:rPr>
              <w:fldChar w:fldCharType="begin"/>
            </w:r>
            <w:r>
              <w:rPr>
                <w:noProof/>
                <w:webHidden/>
              </w:rPr>
              <w:instrText xml:space="preserve"> PAGEREF _Toc118665536 \h </w:instrText>
            </w:r>
            <w:r>
              <w:rPr>
                <w:noProof/>
                <w:webHidden/>
              </w:rPr>
            </w:r>
            <w:r>
              <w:rPr>
                <w:noProof/>
                <w:webHidden/>
              </w:rPr>
              <w:fldChar w:fldCharType="separate"/>
            </w:r>
            <w:r>
              <w:rPr>
                <w:noProof/>
                <w:webHidden/>
              </w:rPr>
              <w:t>iv</w:t>
            </w:r>
            <w:r>
              <w:rPr>
                <w:noProof/>
                <w:webHidden/>
              </w:rPr>
              <w:fldChar w:fldCharType="end"/>
            </w:r>
          </w:hyperlink>
        </w:p>
        <w:p w14:paraId="03F404A1" w14:textId="06C7268F" w:rsidR="00CE0ECF" w:rsidRDefault="00CE0ECF">
          <w:pPr>
            <w:pStyle w:val="TOC1"/>
            <w:rPr>
              <w:rFonts w:asciiTheme="minorHAnsi" w:eastAsiaTheme="minorEastAsia" w:hAnsiTheme="minorHAnsi" w:cstheme="minorBidi"/>
              <w:b w:val="0"/>
              <w:bCs w:val="0"/>
              <w:i w:val="0"/>
              <w:iCs w:val="0"/>
              <w:noProof/>
              <w:sz w:val="22"/>
              <w:szCs w:val="22"/>
            </w:rPr>
          </w:pPr>
          <w:hyperlink w:anchor="_Toc118665537" w:history="1">
            <w:r w:rsidRPr="007C3B16">
              <w:rPr>
                <w:rStyle w:val="Hyperlink"/>
                <w:noProof/>
              </w:rPr>
              <w:t>PHẦN MỞ ĐẦU</w:t>
            </w:r>
            <w:r>
              <w:rPr>
                <w:noProof/>
                <w:webHidden/>
              </w:rPr>
              <w:tab/>
            </w:r>
            <w:r>
              <w:rPr>
                <w:noProof/>
                <w:webHidden/>
              </w:rPr>
              <w:fldChar w:fldCharType="begin"/>
            </w:r>
            <w:r>
              <w:rPr>
                <w:noProof/>
                <w:webHidden/>
              </w:rPr>
              <w:instrText xml:space="preserve"> PAGEREF _Toc118665537 \h </w:instrText>
            </w:r>
            <w:r>
              <w:rPr>
                <w:noProof/>
                <w:webHidden/>
              </w:rPr>
            </w:r>
            <w:r>
              <w:rPr>
                <w:noProof/>
                <w:webHidden/>
              </w:rPr>
              <w:fldChar w:fldCharType="separate"/>
            </w:r>
            <w:r>
              <w:rPr>
                <w:noProof/>
                <w:webHidden/>
              </w:rPr>
              <w:t>1</w:t>
            </w:r>
            <w:r>
              <w:rPr>
                <w:noProof/>
                <w:webHidden/>
              </w:rPr>
              <w:fldChar w:fldCharType="end"/>
            </w:r>
          </w:hyperlink>
        </w:p>
        <w:p w14:paraId="436237EE" w14:textId="39C8A64C" w:rsidR="00CE0ECF" w:rsidRDefault="00CE0ECF">
          <w:pPr>
            <w:pStyle w:val="TOC2"/>
            <w:tabs>
              <w:tab w:val="left" w:pos="840"/>
              <w:tab w:val="right" w:leader="dot" w:pos="8778"/>
            </w:tabs>
            <w:rPr>
              <w:rFonts w:asciiTheme="minorHAnsi" w:eastAsiaTheme="minorEastAsia" w:hAnsiTheme="minorHAnsi" w:cstheme="minorBidi"/>
              <w:b w:val="0"/>
              <w:bCs w:val="0"/>
              <w:noProof/>
            </w:rPr>
          </w:pPr>
          <w:hyperlink w:anchor="_Toc118665538" w:history="1">
            <w:r w:rsidRPr="007C3B16">
              <w:rPr>
                <w:rStyle w:val="Hyperlink"/>
                <w:noProof/>
                <w:lang w:val="vi-VN"/>
              </w:rPr>
              <w:t>1.</w:t>
            </w:r>
            <w:r>
              <w:rPr>
                <w:rFonts w:asciiTheme="minorHAnsi" w:eastAsiaTheme="minorEastAsia" w:hAnsiTheme="minorHAnsi" w:cstheme="minorBidi"/>
                <w:b w:val="0"/>
                <w:bCs w:val="0"/>
                <w:noProof/>
              </w:rPr>
              <w:tab/>
            </w:r>
            <w:r w:rsidRPr="007C3B16">
              <w:rPr>
                <w:rStyle w:val="Hyperlink"/>
                <w:noProof/>
              </w:rPr>
              <w:t>Thuật toán GTS</w:t>
            </w:r>
            <w:r>
              <w:rPr>
                <w:noProof/>
                <w:webHidden/>
              </w:rPr>
              <w:tab/>
            </w:r>
            <w:r>
              <w:rPr>
                <w:noProof/>
                <w:webHidden/>
              </w:rPr>
              <w:fldChar w:fldCharType="begin"/>
            </w:r>
            <w:r>
              <w:rPr>
                <w:noProof/>
                <w:webHidden/>
              </w:rPr>
              <w:instrText xml:space="preserve"> PAGEREF _Toc118665538 \h </w:instrText>
            </w:r>
            <w:r>
              <w:rPr>
                <w:noProof/>
                <w:webHidden/>
              </w:rPr>
            </w:r>
            <w:r>
              <w:rPr>
                <w:noProof/>
                <w:webHidden/>
              </w:rPr>
              <w:fldChar w:fldCharType="separate"/>
            </w:r>
            <w:r>
              <w:rPr>
                <w:noProof/>
                <w:webHidden/>
              </w:rPr>
              <w:t>1</w:t>
            </w:r>
            <w:r>
              <w:rPr>
                <w:noProof/>
                <w:webHidden/>
              </w:rPr>
              <w:fldChar w:fldCharType="end"/>
            </w:r>
          </w:hyperlink>
        </w:p>
        <w:p w14:paraId="2A087C14" w14:textId="66F2EDDF" w:rsidR="00CE0ECF" w:rsidRDefault="00CE0ECF">
          <w:pPr>
            <w:pStyle w:val="TOC2"/>
            <w:tabs>
              <w:tab w:val="left" w:pos="840"/>
              <w:tab w:val="right" w:leader="dot" w:pos="8778"/>
            </w:tabs>
            <w:rPr>
              <w:rFonts w:asciiTheme="minorHAnsi" w:eastAsiaTheme="minorEastAsia" w:hAnsiTheme="minorHAnsi" w:cstheme="minorBidi"/>
              <w:b w:val="0"/>
              <w:bCs w:val="0"/>
              <w:noProof/>
            </w:rPr>
          </w:pPr>
          <w:hyperlink w:anchor="_Toc118665539" w:history="1">
            <w:r w:rsidRPr="007C3B16">
              <w:rPr>
                <w:rStyle w:val="Hyperlink"/>
                <w:noProof/>
                <w:lang w:val="vi-VN"/>
              </w:rPr>
              <w:t>2.</w:t>
            </w:r>
            <w:r>
              <w:rPr>
                <w:rFonts w:asciiTheme="minorHAnsi" w:eastAsiaTheme="minorEastAsia" w:hAnsiTheme="minorHAnsi" w:cstheme="minorBidi"/>
                <w:b w:val="0"/>
                <w:bCs w:val="0"/>
                <w:noProof/>
              </w:rPr>
              <w:tab/>
            </w:r>
            <w:r w:rsidRPr="007C3B16">
              <w:rPr>
                <w:rStyle w:val="Hyperlink"/>
                <w:noProof/>
              </w:rPr>
              <w:t>Mã giả</w:t>
            </w:r>
            <w:r>
              <w:rPr>
                <w:noProof/>
                <w:webHidden/>
              </w:rPr>
              <w:tab/>
            </w:r>
            <w:r>
              <w:rPr>
                <w:noProof/>
                <w:webHidden/>
              </w:rPr>
              <w:fldChar w:fldCharType="begin"/>
            </w:r>
            <w:r>
              <w:rPr>
                <w:noProof/>
                <w:webHidden/>
              </w:rPr>
              <w:instrText xml:space="preserve"> PAGEREF _Toc118665539 \h </w:instrText>
            </w:r>
            <w:r>
              <w:rPr>
                <w:noProof/>
                <w:webHidden/>
              </w:rPr>
            </w:r>
            <w:r>
              <w:rPr>
                <w:noProof/>
                <w:webHidden/>
              </w:rPr>
              <w:fldChar w:fldCharType="separate"/>
            </w:r>
            <w:r>
              <w:rPr>
                <w:noProof/>
                <w:webHidden/>
              </w:rPr>
              <w:t>1</w:t>
            </w:r>
            <w:r>
              <w:rPr>
                <w:noProof/>
                <w:webHidden/>
              </w:rPr>
              <w:fldChar w:fldCharType="end"/>
            </w:r>
          </w:hyperlink>
        </w:p>
        <w:p w14:paraId="228CE435" w14:textId="5AC35A9D" w:rsidR="00CE0ECF" w:rsidRDefault="00CE0ECF">
          <w:pPr>
            <w:pStyle w:val="TOC2"/>
            <w:tabs>
              <w:tab w:val="right" w:leader="dot" w:pos="8778"/>
            </w:tabs>
            <w:rPr>
              <w:rFonts w:asciiTheme="minorHAnsi" w:eastAsiaTheme="minorEastAsia" w:hAnsiTheme="minorHAnsi" w:cstheme="minorBidi"/>
              <w:b w:val="0"/>
              <w:bCs w:val="0"/>
              <w:noProof/>
            </w:rPr>
          </w:pPr>
          <w:hyperlink w:anchor="_Toc118665540" w:history="1">
            <w:r w:rsidRPr="007C3B16">
              <w:rPr>
                <w:rStyle w:val="Hyperlink"/>
                <w:rFonts w:ascii="Times New Roman" w:hAnsi="Times New Roman"/>
                <w:noProof/>
                <w:lang w:val="vi-VN"/>
              </w:rPr>
              <w:t>3.       Các bước giải thuật toán</w:t>
            </w:r>
            <w:r>
              <w:rPr>
                <w:noProof/>
                <w:webHidden/>
              </w:rPr>
              <w:tab/>
            </w:r>
            <w:r>
              <w:rPr>
                <w:noProof/>
                <w:webHidden/>
              </w:rPr>
              <w:fldChar w:fldCharType="begin"/>
            </w:r>
            <w:r>
              <w:rPr>
                <w:noProof/>
                <w:webHidden/>
              </w:rPr>
              <w:instrText xml:space="preserve"> PAGEREF _Toc118665540 \h </w:instrText>
            </w:r>
            <w:r>
              <w:rPr>
                <w:noProof/>
                <w:webHidden/>
              </w:rPr>
            </w:r>
            <w:r>
              <w:rPr>
                <w:noProof/>
                <w:webHidden/>
              </w:rPr>
              <w:fldChar w:fldCharType="separate"/>
            </w:r>
            <w:r>
              <w:rPr>
                <w:noProof/>
                <w:webHidden/>
              </w:rPr>
              <w:t>4</w:t>
            </w:r>
            <w:r>
              <w:rPr>
                <w:noProof/>
                <w:webHidden/>
              </w:rPr>
              <w:fldChar w:fldCharType="end"/>
            </w:r>
          </w:hyperlink>
        </w:p>
        <w:p w14:paraId="121B9009" w14:textId="042AA281" w:rsidR="00CE0ECF" w:rsidRDefault="00CE0ECF">
          <w:pPr>
            <w:pStyle w:val="TOC2"/>
            <w:tabs>
              <w:tab w:val="left" w:pos="840"/>
              <w:tab w:val="right" w:leader="dot" w:pos="8778"/>
            </w:tabs>
            <w:rPr>
              <w:rFonts w:asciiTheme="minorHAnsi" w:eastAsiaTheme="minorEastAsia" w:hAnsiTheme="minorHAnsi" w:cstheme="minorBidi"/>
              <w:b w:val="0"/>
              <w:bCs w:val="0"/>
              <w:noProof/>
            </w:rPr>
          </w:pPr>
          <w:hyperlink w:anchor="_Toc118665541" w:history="1">
            <w:r w:rsidRPr="007C3B16">
              <w:rPr>
                <w:rStyle w:val="Hyperlink"/>
                <w:noProof/>
                <w:lang w:val="vi-VN"/>
              </w:rPr>
              <w:t>4.</w:t>
            </w:r>
            <w:r>
              <w:rPr>
                <w:rFonts w:asciiTheme="minorHAnsi" w:eastAsiaTheme="minorEastAsia" w:hAnsiTheme="minorHAnsi" w:cstheme="minorBidi"/>
                <w:b w:val="0"/>
                <w:bCs w:val="0"/>
                <w:noProof/>
              </w:rPr>
              <w:tab/>
            </w:r>
            <w:r w:rsidRPr="007C3B16">
              <w:rPr>
                <w:rStyle w:val="Hyperlink"/>
                <w:noProof/>
              </w:rPr>
              <w:t>Ví dụ</w:t>
            </w:r>
            <w:r>
              <w:rPr>
                <w:noProof/>
                <w:webHidden/>
              </w:rPr>
              <w:tab/>
            </w:r>
            <w:r>
              <w:rPr>
                <w:noProof/>
                <w:webHidden/>
              </w:rPr>
              <w:fldChar w:fldCharType="begin"/>
            </w:r>
            <w:r>
              <w:rPr>
                <w:noProof/>
                <w:webHidden/>
              </w:rPr>
              <w:instrText xml:space="preserve"> PAGEREF _Toc118665541 \h </w:instrText>
            </w:r>
            <w:r>
              <w:rPr>
                <w:noProof/>
                <w:webHidden/>
              </w:rPr>
            </w:r>
            <w:r>
              <w:rPr>
                <w:noProof/>
                <w:webHidden/>
              </w:rPr>
              <w:fldChar w:fldCharType="separate"/>
            </w:r>
            <w:r>
              <w:rPr>
                <w:noProof/>
                <w:webHidden/>
              </w:rPr>
              <w:t>5</w:t>
            </w:r>
            <w:r>
              <w:rPr>
                <w:noProof/>
                <w:webHidden/>
              </w:rPr>
              <w:fldChar w:fldCharType="end"/>
            </w:r>
          </w:hyperlink>
        </w:p>
        <w:p w14:paraId="46716763" w14:textId="51F7ACAF" w:rsidR="00CE0ECF" w:rsidRDefault="00CE0ECF">
          <w:pPr>
            <w:pStyle w:val="TOC2"/>
            <w:tabs>
              <w:tab w:val="left" w:pos="840"/>
              <w:tab w:val="right" w:leader="dot" w:pos="8778"/>
            </w:tabs>
            <w:rPr>
              <w:rFonts w:asciiTheme="minorHAnsi" w:eastAsiaTheme="minorEastAsia" w:hAnsiTheme="minorHAnsi" w:cstheme="minorBidi"/>
              <w:b w:val="0"/>
              <w:bCs w:val="0"/>
              <w:noProof/>
            </w:rPr>
          </w:pPr>
          <w:hyperlink w:anchor="_Toc118665542" w:history="1">
            <w:r w:rsidRPr="007C3B16">
              <w:rPr>
                <w:rStyle w:val="Hyperlink"/>
                <w:noProof/>
              </w:rPr>
              <w:t>5.</w:t>
            </w:r>
            <w:r>
              <w:rPr>
                <w:rFonts w:asciiTheme="minorHAnsi" w:eastAsiaTheme="minorEastAsia" w:hAnsiTheme="minorHAnsi" w:cstheme="minorBidi"/>
                <w:b w:val="0"/>
                <w:bCs w:val="0"/>
                <w:noProof/>
              </w:rPr>
              <w:tab/>
            </w:r>
            <w:r w:rsidRPr="007C3B16">
              <w:rPr>
                <w:rStyle w:val="Hyperlink"/>
                <w:noProof/>
              </w:rPr>
              <w:t>Ứng  dụng</w:t>
            </w:r>
            <w:r>
              <w:rPr>
                <w:noProof/>
                <w:webHidden/>
              </w:rPr>
              <w:tab/>
            </w:r>
            <w:r>
              <w:rPr>
                <w:noProof/>
                <w:webHidden/>
              </w:rPr>
              <w:fldChar w:fldCharType="begin"/>
            </w:r>
            <w:r>
              <w:rPr>
                <w:noProof/>
                <w:webHidden/>
              </w:rPr>
              <w:instrText xml:space="preserve"> PAGEREF _Toc118665542 \h </w:instrText>
            </w:r>
            <w:r>
              <w:rPr>
                <w:noProof/>
                <w:webHidden/>
              </w:rPr>
            </w:r>
            <w:r>
              <w:rPr>
                <w:noProof/>
                <w:webHidden/>
              </w:rPr>
              <w:fldChar w:fldCharType="separate"/>
            </w:r>
            <w:r>
              <w:rPr>
                <w:noProof/>
                <w:webHidden/>
              </w:rPr>
              <w:t>6</w:t>
            </w:r>
            <w:r>
              <w:rPr>
                <w:noProof/>
                <w:webHidden/>
              </w:rPr>
              <w:fldChar w:fldCharType="end"/>
            </w:r>
          </w:hyperlink>
        </w:p>
        <w:p w14:paraId="07980AB3" w14:textId="5110CA78" w:rsidR="00CE0ECF" w:rsidRDefault="00CE0ECF">
          <w:pPr>
            <w:pStyle w:val="TOC2"/>
            <w:tabs>
              <w:tab w:val="left" w:pos="840"/>
              <w:tab w:val="right" w:leader="dot" w:pos="8778"/>
            </w:tabs>
            <w:rPr>
              <w:rFonts w:asciiTheme="minorHAnsi" w:eastAsiaTheme="minorEastAsia" w:hAnsiTheme="minorHAnsi" w:cstheme="minorBidi"/>
              <w:b w:val="0"/>
              <w:bCs w:val="0"/>
              <w:noProof/>
            </w:rPr>
          </w:pPr>
          <w:hyperlink w:anchor="_Toc118665543" w:history="1">
            <w:r w:rsidRPr="007C3B16">
              <w:rPr>
                <w:rStyle w:val="Hyperlink"/>
                <w:noProof/>
              </w:rPr>
              <w:t>6.</w:t>
            </w:r>
            <w:r>
              <w:rPr>
                <w:rFonts w:asciiTheme="minorHAnsi" w:eastAsiaTheme="minorEastAsia" w:hAnsiTheme="minorHAnsi" w:cstheme="minorBidi"/>
                <w:b w:val="0"/>
                <w:bCs w:val="0"/>
                <w:noProof/>
              </w:rPr>
              <w:tab/>
            </w:r>
            <w:r w:rsidRPr="007C3B16">
              <w:rPr>
                <w:rStyle w:val="Hyperlink"/>
                <w:noProof/>
              </w:rPr>
              <w:t>Thuật toán tô màu</w:t>
            </w:r>
            <w:r>
              <w:rPr>
                <w:noProof/>
                <w:webHidden/>
              </w:rPr>
              <w:tab/>
            </w:r>
            <w:r>
              <w:rPr>
                <w:noProof/>
                <w:webHidden/>
              </w:rPr>
              <w:fldChar w:fldCharType="begin"/>
            </w:r>
            <w:r>
              <w:rPr>
                <w:noProof/>
                <w:webHidden/>
              </w:rPr>
              <w:instrText xml:space="preserve"> PAGEREF _Toc118665543 \h </w:instrText>
            </w:r>
            <w:r>
              <w:rPr>
                <w:noProof/>
                <w:webHidden/>
              </w:rPr>
            </w:r>
            <w:r>
              <w:rPr>
                <w:noProof/>
                <w:webHidden/>
              </w:rPr>
              <w:fldChar w:fldCharType="separate"/>
            </w:r>
            <w:r>
              <w:rPr>
                <w:noProof/>
                <w:webHidden/>
              </w:rPr>
              <w:t>6</w:t>
            </w:r>
            <w:r>
              <w:rPr>
                <w:noProof/>
                <w:webHidden/>
              </w:rPr>
              <w:fldChar w:fldCharType="end"/>
            </w:r>
          </w:hyperlink>
        </w:p>
        <w:p w14:paraId="6EDF1E4F" w14:textId="4B0E65AF" w:rsidR="00CE0ECF" w:rsidRDefault="00CE0ECF">
          <w:pPr>
            <w:pStyle w:val="TOC1"/>
            <w:rPr>
              <w:rFonts w:asciiTheme="minorHAnsi" w:eastAsiaTheme="minorEastAsia" w:hAnsiTheme="minorHAnsi" w:cstheme="minorBidi"/>
              <w:b w:val="0"/>
              <w:bCs w:val="0"/>
              <w:i w:val="0"/>
              <w:iCs w:val="0"/>
              <w:noProof/>
              <w:sz w:val="22"/>
              <w:szCs w:val="22"/>
            </w:rPr>
          </w:pPr>
          <w:hyperlink w:anchor="_Toc118665544" w:history="1">
            <w:r w:rsidRPr="007C3B16">
              <w:rPr>
                <w:rStyle w:val="Hyperlink"/>
                <w:noProof/>
              </w:rPr>
              <w:t>KẾT LUẬN</w:t>
            </w:r>
            <w:r>
              <w:rPr>
                <w:noProof/>
                <w:webHidden/>
              </w:rPr>
              <w:tab/>
            </w:r>
            <w:r>
              <w:rPr>
                <w:noProof/>
                <w:webHidden/>
              </w:rPr>
              <w:fldChar w:fldCharType="begin"/>
            </w:r>
            <w:r>
              <w:rPr>
                <w:noProof/>
                <w:webHidden/>
              </w:rPr>
              <w:instrText xml:space="preserve"> PAGEREF _Toc118665544 \h </w:instrText>
            </w:r>
            <w:r>
              <w:rPr>
                <w:noProof/>
                <w:webHidden/>
              </w:rPr>
            </w:r>
            <w:r>
              <w:rPr>
                <w:noProof/>
                <w:webHidden/>
              </w:rPr>
              <w:fldChar w:fldCharType="separate"/>
            </w:r>
            <w:r>
              <w:rPr>
                <w:noProof/>
                <w:webHidden/>
              </w:rPr>
              <w:t>9</w:t>
            </w:r>
            <w:r>
              <w:rPr>
                <w:noProof/>
                <w:webHidden/>
              </w:rPr>
              <w:fldChar w:fldCharType="end"/>
            </w:r>
          </w:hyperlink>
        </w:p>
        <w:p w14:paraId="009AC021" w14:textId="3074975E" w:rsidR="00CE0ECF" w:rsidRDefault="00CE0ECF">
          <w:pPr>
            <w:pStyle w:val="TOC1"/>
            <w:rPr>
              <w:rFonts w:asciiTheme="minorHAnsi" w:eastAsiaTheme="minorEastAsia" w:hAnsiTheme="minorHAnsi" w:cstheme="minorBidi"/>
              <w:b w:val="0"/>
              <w:bCs w:val="0"/>
              <w:i w:val="0"/>
              <w:iCs w:val="0"/>
              <w:noProof/>
              <w:sz w:val="22"/>
              <w:szCs w:val="22"/>
            </w:rPr>
          </w:pPr>
          <w:hyperlink w:anchor="_Toc118665545" w:history="1">
            <w:r w:rsidRPr="007C3B16">
              <w:rPr>
                <w:rStyle w:val="Hyperlink"/>
                <w:noProof/>
              </w:rPr>
              <w:t>TÀI LIỆU THAM KHẢO</w:t>
            </w:r>
            <w:r>
              <w:rPr>
                <w:noProof/>
                <w:webHidden/>
              </w:rPr>
              <w:tab/>
            </w:r>
            <w:r>
              <w:rPr>
                <w:noProof/>
                <w:webHidden/>
              </w:rPr>
              <w:fldChar w:fldCharType="begin"/>
            </w:r>
            <w:r>
              <w:rPr>
                <w:noProof/>
                <w:webHidden/>
              </w:rPr>
              <w:instrText xml:space="preserve"> PAGEREF _Toc118665545 \h </w:instrText>
            </w:r>
            <w:r>
              <w:rPr>
                <w:noProof/>
                <w:webHidden/>
              </w:rPr>
            </w:r>
            <w:r>
              <w:rPr>
                <w:noProof/>
                <w:webHidden/>
              </w:rPr>
              <w:fldChar w:fldCharType="separate"/>
            </w:r>
            <w:r>
              <w:rPr>
                <w:noProof/>
                <w:webHidden/>
              </w:rPr>
              <w:t>10</w:t>
            </w:r>
            <w:r>
              <w:rPr>
                <w:noProof/>
                <w:webHidden/>
              </w:rPr>
              <w:fldChar w:fldCharType="end"/>
            </w:r>
          </w:hyperlink>
        </w:p>
        <w:p w14:paraId="06DB2BFF" w14:textId="4BC9562E" w:rsidR="006D0834" w:rsidRPr="00E06DA1" w:rsidRDefault="006D0834">
          <w:r w:rsidRPr="00E06DA1">
            <w:rPr>
              <w:noProof/>
            </w:rPr>
            <w:fldChar w:fldCharType="end"/>
          </w:r>
        </w:p>
      </w:sdtContent>
    </w:sdt>
    <w:p w14:paraId="1FE6383A" w14:textId="587DA3EB" w:rsidR="006D0834" w:rsidRPr="00E06DA1" w:rsidRDefault="006D0834" w:rsidP="006D0834">
      <w:pPr>
        <w:pStyle w:val="Heading1"/>
        <w:rPr>
          <w:b w:val="0"/>
          <w:color w:val="000000" w:themeColor="text1"/>
        </w:rPr>
        <w:sectPr w:rsidR="006D0834" w:rsidRPr="00E06DA1" w:rsidSect="00EC532C">
          <w:footerReference w:type="default" r:id="rId12"/>
          <w:pgSz w:w="11907" w:h="16840" w:code="9"/>
          <w:pgMar w:top="1701" w:right="1134" w:bottom="1701" w:left="1985" w:header="720" w:footer="720" w:gutter="0"/>
          <w:pgNumType w:fmt="lowerRoman" w:start="1"/>
          <w:cols w:space="720"/>
          <w:docGrid w:linePitch="381"/>
        </w:sectPr>
      </w:pPr>
    </w:p>
    <w:p w14:paraId="76704754" w14:textId="19D80B2A" w:rsidR="0036691A" w:rsidRPr="00E06DA1" w:rsidRDefault="00A2441F" w:rsidP="008F2FF3">
      <w:pPr>
        <w:pStyle w:val="Heading1"/>
        <w:jc w:val="center"/>
        <w:rPr>
          <w:b w:val="0"/>
          <w:color w:val="000000" w:themeColor="text1"/>
          <w:sz w:val="36"/>
          <w:szCs w:val="36"/>
        </w:rPr>
      </w:pPr>
      <w:bookmarkStart w:id="15" w:name="_Toc118665537"/>
      <w:r w:rsidRPr="00E06DA1">
        <w:rPr>
          <w:color w:val="000000" w:themeColor="text1"/>
          <w:sz w:val="36"/>
          <w:szCs w:val="36"/>
        </w:rPr>
        <w:lastRenderedPageBreak/>
        <w:t>PHẦN</w:t>
      </w:r>
      <w:r w:rsidR="0003617F" w:rsidRPr="00E06DA1">
        <w:rPr>
          <w:color w:val="000000" w:themeColor="text1"/>
          <w:sz w:val="36"/>
          <w:szCs w:val="36"/>
        </w:rPr>
        <w:t xml:space="preserve"> </w:t>
      </w:r>
      <w:r w:rsidR="0099570F" w:rsidRPr="00E06DA1">
        <w:rPr>
          <w:color w:val="000000" w:themeColor="text1"/>
          <w:sz w:val="36"/>
          <w:szCs w:val="36"/>
        </w:rPr>
        <w:t>MỞ</w:t>
      </w:r>
      <w:r w:rsidR="0003617F" w:rsidRPr="00E06DA1">
        <w:rPr>
          <w:color w:val="000000" w:themeColor="text1"/>
          <w:sz w:val="36"/>
          <w:szCs w:val="36"/>
        </w:rPr>
        <w:t xml:space="preserve"> </w:t>
      </w:r>
      <w:r w:rsidR="0099570F" w:rsidRPr="00E06DA1">
        <w:rPr>
          <w:color w:val="000000" w:themeColor="text1"/>
          <w:sz w:val="36"/>
          <w:szCs w:val="36"/>
        </w:rPr>
        <w:t>ĐẦU</w:t>
      </w:r>
      <w:bookmarkEnd w:id="8"/>
      <w:bookmarkEnd w:id="9"/>
      <w:bookmarkEnd w:id="10"/>
      <w:bookmarkEnd w:id="11"/>
      <w:bookmarkEnd w:id="12"/>
      <w:bookmarkEnd w:id="13"/>
      <w:bookmarkEnd w:id="15"/>
    </w:p>
    <w:p w14:paraId="67227294" w14:textId="6241AB66" w:rsidR="00A2475A" w:rsidRPr="002954C3" w:rsidRDefault="00183833" w:rsidP="002620E7">
      <w:pPr>
        <w:pStyle w:val="ListParagraph"/>
        <w:numPr>
          <w:ilvl w:val="0"/>
          <w:numId w:val="1"/>
        </w:numPr>
        <w:spacing w:line="360" w:lineRule="auto"/>
        <w:ind w:left="0" w:firstLine="720"/>
        <w:jc w:val="both"/>
        <w:outlineLvl w:val="1"/>
        <w:rPr>
          <w:b/>
          <w:bCs/>
          <w:sz w:val="28"/>
          <w:lang w:val="vi-VN"/>
        </w:rPr>
      </w:pPr>
      <w:bookmarkStart w:id="16" w:name="_Toc118665538"/>
      <w:r>
        <w:rPr>
          <w:b/>
          <w:bCs/>
          <w:sz w:val="28"/>
        </w:rPr>
        <w:t>Thuật toán GTS</w:t>
      </w:r>
      <w:bookmarkEnd w:id="16"/>
    </w:p>
    <w:p w14:paraId="0AC9E311" w14:textId="622EFC18" w:rsidR="00DA482A" w:rsidRPr="00183833" w:rsidRDefault="00183833" w:rsidP="00A73D7F">
      <w:pPr>
        <w:spacing w:line="360" w:lineRule="auto"/>
        <w:ind w:left="1440"/>
        <w:jc w:val="both"/>
        <w:rPr>
          <w:bCs/>
          <w:color w:val="000000" w:themeColor="text1"/>
          <w:lang w:val="vi-VN"/>
        </w:rPr>
      </w:pPr>
      <w:r w:rsidRPr="00183833">
        <w:rPr>
          <w:bCs/>
          <w:color w:val="000000" w:themeColor="text1"/>
          <w:lang w:val="vi-VN"/>
        </w:rPr>
        <w:t xml:space="preserve">Chiến lược này bảo đảm tìm được đường đi (tối ưu) nhưng phải duyệt nhiều trạng thái, đặc biệt khi bài toán có độ sâu lời giải lớn. Các bài toán dưới đây áp dụng các chiến lược tìm kiếm heuristic (cố gắng đưa ra lời giải tốt tại mỗi bước thực hiện) và không quay lui. </w:t>
      </w:r>
      <w:r w:rsidRPr="00183833">
        <w:rPr>
          <w:bCs/>
          <w:color w:val="000000" w:themeColor="text1"/>
          <w:lang w:val="vi-VN"/>
        </w:rPr>
        <w:t>Do đó thuật toán này không phải vét cạn không gian tìm kiếm và chỉ tìm được những lời giải ‘đủ tốt’ ở trạng thái nào đó.</w:t>
      </w:r>
    </w:p>
    <w:p w14:paraId="7E18AB69" w14:textId="5DBE0C68" w:rsidR="00DA482A" w:rsidRPr="002954C3" w:rsidRDefault="00183833" w:rsidP="002620E7">
      <w:pPr>
        <w:pStyle w:val="ListParagraph"/>
        <w:numPr>
          <w:ilvl w:val="0"/>
          <w:numId w:val="1"/>
        </w:numPr>
        <w:spacing w:line="360" w:lineRule="auto"/>
        <w:ind w:left="0" w:firstLine="720"/>
        <w:jc w:val="both"/>
        <w:outlineLvl w:val="1"/>
        <w:rPr>
          <w:b/>
          <w:color w:val="000000" w:themeColor="text1"/>
          <w:sz w:val="28"/>
          <w:lang w:val="vi-VN"/>
        </w:rPr>
      </w:pPr>
      <w:bookmarkStart w:id="17" w:name="_Toc118665539"/>
      <w:r>
        <w:rPr>
          <w:b/>
          <w:color w:val="000000" w:themeColor="text1"/>
          <w:sz w:val="28"/>
        </w:rPr>
        <w:t>Mã giả</w:t>
      </w:r>
      <w:bookmarkEnd w:id="17"/>
    </w:p>
    <w:p w14:paraId="1BF1E167"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Trong các thập niên 1950s và 1960s, một số các nhà khoa học máy tính, trong quá nghiên cứu các hệ thống tiến hóa, đã đề xuất ý tưởng trong tất cả các hệ thống này là để phát triển một số các giải pháp ứng cử viên cho một vấn đề nào đó, bằng cách sử dụng toán tử lấy cảm hứng từ sự biến đổi di truyền tự nhiên và chọn lọc tự nhiên lấy từ thuyết tiến hóa của nhà sinh vật học Darwin.</w:t>
      </w:r>
    </w:p>
    <w:p w14:paraId="2960FF97" w14:textId="77777777" w:rsidR="00A73D7F" w:rsidRPr="002954C3" w:rsidRDefault="00A73D7F" w:rsidP="00A73D7F">
      <w:pPr>
        <w:spacing w:line="360" w:lineRule="auto"/>
        <w:ind w:left="1440"/>
        <w:jc w:val="both"/>
        <w:rPr>
          <w:bCs/>
          <w:color w:val="000000" w:themeColor="text1"/>
          <w:lang w:val="vi-VN"/>
        </w:rPr>
      </w:pPr>
    </w:p>
    <w:p w14:paraId="093A0F29"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Năm 1965, Rechenberg giới thiệu cuốn sách " Evolution Strategies "[15]-[16], trong đó ông đề xuất một phương pháp mà ông sử dụng để tối ưu hóa các thông số giá trị thực cho các thiết bị như Airfoils. Ý tưởng này đã được phát triển thêm bởi Schwefel [18]. Trong các lĩnh vực chiến lược tiến hóa chủ yếu là phát triển một cách độc lập từ các lĩnh vực của các thuật toán di truyền.</w:t>
      </w:r>
    </w:p>
    <w:p w14:paraId="1364606E" w14:textId="77777777" w:rsidR="00A73D7F" w:rsidRPr="002954C3" w:rsidRDefault="00A73D7F" w:rsidP="00A73D7F">
      <w:pPr>
        <w:spacing w:line="360" w:lineRule="auto"/>
        <w:ind w:left="1440"/>
        <w:jc w:val="both"/>
        <w:rPr>
          <w:bCs/>
          <w:color w:val="000000" w:themeColor="text1"/>
          <w:lang w:val="vi-VN"/>
        </w:rPr>
      </w:pPr>
    </w:p>
    <w:p w14:paraId="0CD408D9"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 xml:space="preserve">Năm 1966, Fogel, Owens, và Walsh đã phát triển "lập trình tiến hóa (evolutionary programming)", một kỹ thuật trong đó các giải pháp ứng cử viên với nhiệm vụ được biểu diễn như là máy trạng thái hữu hạn (finite−state machine), được phát triển bởi đột biến </w:t>
      </w:r>
      <w:r w:rsidRPr="002954C3">
        <w:rPr>
          <w:bCs/>
          <w:color w:val="000000" w:themeColor="text1"/>
          <w:lang w:val="vi-VN"/>
        </w:rPr>
        <w:lastRenderedPageBreak/>
        <w:t>ngẫu nhiên sơ đồ trạng thái của họ và lựa chọn thích hợp nhất. Cùng với các chiến lược tiến hóa, lập trình tiến hóa, và các thuật toán di truyền tạo thành xương sống của lĩnh vực tính toán tiến hóa.</w:t>
      </w:r>
    </w:p>
    <w:p w14:paraId="3D6418BE" w14:textId="77777777" w:rsidR="00A73D7F" w:rsidRPr="002954C3" w:rsidRDefault="00A73D7F" w:rsidP="00A73D7F">
      <w:pPr>
        <w:spacing w:line="360" w:lineRule="auto"/>
        <w:ind w:left="1440"/>
        <w:jc w:val="both"/>
        <w:rPr>
          <w:bCs/>
          <w:color w:val="000000" w:themeColor="text1"/>
          <w:lang w:val="vi-VN"/>
        </w:rPr>
      </w:pPr>
    </w:p>
    <w:p w14:paraId="4415F56F"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Một số nhà khoa học khác trong thập niên 1950 và thập niên 1960 đã phát triển các thuật toán tiến hóa lấy cảm hứng để tối ưu hóa và máy học như Box (1957), Friedman (1959), Bledsoe (1961), Bremermann (1962), Reed, Toombs và Baricelli (1967).</w:t>
      </w:r>
    </w:p>
    <w:p w14:paraId="197576F2" w14:textId="77777777" w:rsidR="00A73D7F" w:rsidRPr="002954C3" w:rsidRDefault="00A73D7F" w:rsidP="00A73D7F">
      <w:pPr>
        <w:spacing w:line="360" w:lineRule="auto"/>
        <w:ind w:left="1440"/>
        <w:jc w:val="both"/>
        <w:rPr>
          <w:bCs/>
          <w:color w:val="000000" w:themeColor="text1"/>
          <w:lang w:val="vi-VN"/>
        </w:rPr>
      </w:pPr>
    </w:p>
    <w:p w14:paraId="4A60F0AA"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Thuật toán di truyền (Genetic algorithms - GAs) đã được phát minh bởi John Holland trong những năm 1960; sau đó được tiếp tục phát triển bởi sinh viên và đồng nghiệp của ông tại Đại học Michigan trong thập niên 1960 và thập niên 1970[9]. Ngược lại với các chiến lược phát triển và lập trình tiến hóa, mục tiêu ban đầu của Holland không để thiết kế các thuật toán để giải quyết các vấn đề cụ thể, mà là để chính thức nghiên cứu các hiện tượng của sự thích nghi khi nó xảy ra trong tự nhiên và phát triển những cách thức mà các cơ chế thích ứng tự nhiên có thể được  đem vào vào hệ thống máy tính.</w:t>
      </w:r>
    </w:p>
    <w:p w14:paraId="03FD7FEE" w14:textId="77777777" w:rsidR="00A73D7F" w:rsidRPr="002954C3" w:rsidRDefault="00A73D7F" w:rsidP="00A73D7F">
      <w:pPr>
        <w:spacing w:line="360" w:lineRule="auto"/>
        <w:ind w:left="1440"/>
        <w:jc w:val="both"/>
        <w:rPr>
          <w:bCs/>
          <w:color w:val="000000" w:themeColor="text1"/>
          <w:lang w:val="vi-VN"/>
        </w:rPr>
      </w:pPr>
    </w:p>
    <w:p w14:paraId="2F217C98"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 xml:space="preserve">1975 cuốn sách Adaptation in Natural and Artificial Systems  của Holland [10] đã trình bày các thuật toán di truyền như là một sự trừu tượng của sự tiến hóa sinh học và đã đưa ra một khuôn khổ lý thuyết cho thích ứng theo GA. GA của Holland là một phương pháp để di chuyển từ một dân số "nhiễm sắc thể" (ví dụ, chuỗi của những số 1 và số 0, hoặc "bits") cho một dân số mới bằng cách sử dụng một loại "chọn lọc tự nhiên" cùng với các  hoạt động di </w:t>
      </w:r>
      <w:r w:rsidRPr="002954C3">
        <w:rPr>
          <w:bCs/>
          <w:color w:val="000000" w:themeColor="text1"/>
          <w:lang w:val="vi-VN"/>
        </w:rPr>
        <w:lastRenderedPageBreak/>
        <w:t>truyền như lai chéo, đột biến, và đảo ngược. Mỗi nhiễm sắc thể bao gồm "Genetics" (ví dụ, bits), mỗi gen là một thể hiện của một "allele" đặc biệt (ví dụ, 0 hoặc 1). Thuật toán sẽ lựa chọn chọn những nhiễm sắc thể trong dân số sẽ được cho phép để tái sản xuất và sinh sản nhiều hơn so với những người ít phù hợp. Trao đổi chéo (Crossover) các thành phần con của hai nhiễm sắc thể  bắt chước tái tổ hợp sinh học giữa hai đơn nhiễm sắc thể ("đơn bội") sinh vật. Đột biến thay đổi ngẫu nhiên (mutation randomly) các giá trị alen của một số địa điểm trong các nhiễm sắc thể; và đảo ngược thứ tự (Inversion Reverses) của một phần tiếp giáp của các nhiễm sắc thể, do đó sắp xếp lại thứ tự các gen.</w:t>
      </w:r>
    </w:p>
    <w:p w14:paraId="32B5905D" w14:textId="77777777" w:rsidR="00A73D7F" w:rsidRPr="002954C3" w:rsidRDefault="00A73D7F" w:rsidP="00A73D7F">
      <w:pPr>
        <w:spacing w:line="360" w:lineRule="auto"/>
        <w:ind w:left="1440"/>
        <w:jc w:val="both"/>
        <w:rPr>
          <w:bCs/>
          <w:color w:val="000000" w:themeColor="text1"/>
          <w:lang w:val="vi-VN"/>
        </w:rPr>
      </w:pPr>
    </w:p>
    <w:p w14:paraId="7A6FFBA6"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Thuật toán dựa trên dân số của Holland với các với hoạt động lai ghép, đảo ngược, và đột biến là một sự đổi mới lớn và là nguồn cảm hứng cho việc giải quyết các vấn đề về tính toán.</w:t>
      </w:r>
    </w:p>
    <w:p w14:paraId="35161487" w14:textId="77777777" w:rsidR="00A73D7F" w:rsidRPr="002954C3" w:rsidRDefault="00A73D7F" w:rsidP="00A73D7F">
      <w:pPr>
        <w:spacing w:line="360" w:lineRule="auto"/>
        <w:ind w:left="1440"/>
        <w:jc w:val="both"/>
        <w:rPr>
          <w:bCs/>
          <w:color w:val="000000" w:themeColor="text1"/>
          <w:lang w:val="vi-VN"/>
        </w:rPr>
      </w:pPr>
    </w:p>
    <w:p w14:paraId="2B1E5763" w14:textId="77777777" w:rsidR="00A73D7F" w:rsidRPr="002954C3" w:rsidRDefault="00A73D7F" w:rsidP="00A73D7F">
      <w:pPr>
        <w:spacing w:line="360" w:lineRule="auto"/>
        <w:ind w:left="1440"/>
        <w:jc w:val="both"/>
        <w:rPr>
          <w:bCs/>
          <w:color w:val="000000" w:themeColor="text1"/>
          <w:lang w:val="vi-VN"/>
        </w:rPr>
      </w:pPr>
      <w:r w:rsidRPr="002954C3">
        <w:rPr>
          <w:bCs/>
          <w:color w:val="000000" w:themeColor="text1"/>
          <w:lang w:val="vi-VN"/>
        </w:rPr>
        <w:t>Chẳng hạn, việc tìm kiếm tìm kiếm các chuỗi thứ tự các axit amin có thể với một protein cho trước hoặc tìm kiếm một bộ quy tắc hoặc các phương trình dự đoán những thăng trầm của thị trường tài chính. Hoặc trong điều khiển robot, làm thế nào robot có thể thực hiện một nhiệm vụ trong một điều kiện môi trường thay đổi v.v...</w:t>
      </w:r>
    </w:p>
    <w:p w14:paraId="460B2A5C" w14:textId="77777777" w:rsidR="00A73D7F" w:rsidRPr="002954C3" w:rsidRDefault="00A73D7F" w:rsidP="00A73D7F">
      <w:pPr>
        <w:spacing w:line="360" w:lineRule="auto"/>
        <w:ind w:left="1440"/>
        <w:jc w:val="both"/>
        <w:rPr>
          <w:bCs/>
          <w:color w:val="000000" w:themeColor="text1"/>
          <w:lang w:val="vi-VN"/>
        </w:rPr>
      </w:pPr>
    </w:p>
    <w:p w14:paraId="3FD7C6C5" w14:textId="3564EA82" w:rsidR="000F6A56" w:rsidRPr="002954C3" w:rsidRDefault="00A73D7F" w:rsidP="00A73D7F">
      <w:pPr>
        <w:spacing w:line="360" w:lineRule="auto"/>
        <w:ind w:left="1440"/>
        <w:jc w:val="both"/>
        <w:rPr>
          <w:bCs/>
          <w:color w:val="000000" w:themeColor="text1"/>
          <w:lang w:val="vi-VN"/>
        </w:rPr>
      </w:pPr>
      <w:r w:rsidRPr="002954C3">
        <w:rPr>
          <w:bCs/>
          <w:color w:val="000000" w:themeColor="text1"/>
          <w:lang w:val="vi-VN"/>
        </w:rPr>
        <w:t xml:space="preserve">Thông thường, các vấn đề này đòi hỏi tìm kiếm một tập liên tục thay đổi các khả năng với số lượng lớn các khả năng để thích nghi cho điều kiện môi trường thay đổi. Các giải pháp. tìm kiếm như vậy thường yêu cầu sử dụng hiệu quả của xử lý song song, trong đó có nhiều khả năng khác nhau được khám phá cùng một lúc một </w:t>
      </w:r>
      <w:r w:rsidRPr="002954C3">
        <w:rPr>
          <w:bCs/>
          <w:color w:val="000000" w:themeColor="text1"/>
          <w:lang w:val="vi-VN"/>
        </w:rPr>
        <w:lastRenderedPageBreak/>
        <w:t>cách hiệu quả để tạo ra thay đổi hàng triệu loài song song. Có thể nói, nhìn từ một mức độ cao các "nguyên tắc" của tiến hóa là khá đơn giản: các loài tiến hóa bằng phương tiện của biến ngẫu nhiên (thông qua đột biến, tái tổ hợp, và khai khác), tiếp theo là chọn lọc tự nhiên trong đó có xu hướng các thích nghi (fitness) để tồn tại và tái sản xuất; do đó truyền cho các thế hệ tương lai tạo ra  sự đa dạng bất thường và phức tạp như chúng ta thấy trong sinh quyển ngày nay.</w:t>
      </w:r>
    </w:p>
    <w:p w14:paraId="7CCCF710" w14:textId="3F325D0E" w:rsidR="009226E3" w:rsidRPr="00183833" w:rsidRDefault="00DA482A" w:rsidP="009226E3">
      <w:pPr>
        <w:pStyle w:val="Heading2"/>
        <w:wordWrap/>
        <w:spacing w:line="360" w:lineRule="auto"/>
        <w:ind w:firstLine="720"/>
        <w:rPr>
          <w:rFonts w:ascii="Times New Roman" w:hAnsi="Times New Roman"/>
          <w:b/>
          <w:color w:val="000000" w:themeColor="text1"/>
          <w:sz w:val="28"/>
          <w:szCs w:val="28"/>
          <w:lang w:val="vi-VN"/>
        </w:rPr>
      </w:pPr>
      <w:bookmarkStart w:id="18" w:name="_Toc118665540"/>
      <w:r w:rsidRPr="002954C3">
        <w:rPr>
          <w:rFonts w:ascii="Times New Roman" w:hAnsi="Times New Roman"/>
          <w:b/>
          <w:color w:val="000000" w:themeColor="text1"/>
          <w:sz w:val="28"/>
          <w:szCs w:val="28"/>
          <w:lang w:val="vi-VN"/>
        </w:rPr>
        <w:t xml:space="preserve">3. </w:t>
      </w:r>
      <w:r w:rsidR="002620E7" w:rsidRPr="002954C3">
        <w:rPr>
          <w:rFonts w:ascii="Times New Roman" w:hAnsi="Times New Roman"/>
          <w:b/>
          <w:color w:val="000000" w:themeColor="text1"/>
          <w:sz w:val="28"/>
          <w:szCs w:val="28"/>
          <w:lang w:val="vi-VN"/>
        </w:rPr>
        <w:t xml:space="preserve">      </w:t>
      </w:r>
      <w:r w:rsidR="00183833" w:rsidRPr="00183833">
        <w:rPr>
          <w:rFonts w:ascii="Times New Roman" w:hAnsi="Times New Roman"/>
          <w:b/>
          <w:color w:val="000000" w:themeColor="text1"/>
          <w:sz w:val="28"/>
          <w:szCs w:val="28"/>
          <w:lang w:val="vi-VN"/>
        </w:rPr>
        <w:t>Các bước giải thuật toán</w:t>
      </w:r>
      <w:bookmarkEnd w:id="18"/>
    </w:p>
    <w:p w14:paraId="0A28BB55" w14:textId="77777777" w:rsidR="00183833" w:rsidRPr="00183833" w:rsidRDefault="00183833" w:rsidP="00A951B9">
      <w:pPr>
        <w:spacing w:line="360" w:lineRule="auto"/>
        <w:ind w:left="1440"/>
        <w:rPr>
          <w:bCs/>
          <w:iCs/>
        </w:rPr>
      </w:pPr>
      <w:r w:rsidRPr="00183833">
        <w:rPr>
          <w:b/>
          <w:bCs/>
          <w:i/>
          <w:iCs/>
        </w:rPr>
        <w:t>Thuật toán GTS1</w:t>
      </w:r>
    </w:p>
    <w:p w14:paraId="57A75CCE" w14:textId="77777777" w:rsidR="00183833" w:rsidRPr="00183833" w:rsidRDefault="00183833" w:rsidP="00A951B9">
      <w:pPr>
        <w:spacing w:line="360" w:lineRule="auto"/>
        <w:ind w:left="1440"/>
        <w:rPr>
          <w:bCs/>
          <w:iCs/>
        </w:rPr>
      </w:pPr>
      <w:r w:rsidRPr="00183833">
        <w:rPr>
          <w:b/>
          <w:bCs/>
          <w:iCs/>
        </w:rPr>
        <w:t>Bước 1</w:t>
      </w:r>
      <w:r w:rsidRPr="00183833">
        <w:rPr>
          <w:bCs/>
          <w:iCs/>
        </w:rPr>
        <w:t xml:space="preserve">: </w:t>
      </w:r>
      <w:r w:rsidRPr="00183833">
        <w:rPr>
          <w:bCs/>
          <w:i/>
          <w:iCs/>
          <w:u w:val="single"/>
        </w:rPr>
        <w:t>Khởi đầu</w:t>
      </w:r>
    </w:p>
    <w:p w14:paraId="4AA03C21" w14:textId="77777777" w:rsidR="00183833" w:rsidRPr="00183833" w:rsidRDefault="00183833" w:rsidP="00A951B9">
      <w:pPr>
        <w:spacing w:line="360" w:lineRule="auto"/>
        <w:ind w:left="1440"/>
        <w:rPr>
          <w:rFonts w:eastAsiaTheme="minorEastAsia"/>
          <w:bCs/>
          <w:iCs/>
        </w:rPr>
      </w:pPr>
      <w:r w:rsidRPr="00183833">
        <w:rPr>
          <w:bCs/>
          <w:iCs/>
        </w:rPr>
        <w:t xml:space="preserve">COST = 0, TOUR = </w:t>
      </w:r>
      <m:oMath>
        <m:r>
          <m:rPr>
            <m:sty m:val="p"/>
          </m:rPr>
          <w:rPr>
            <w:rFonts w:ascii="Cambria Math" w:hAnsi="Cambria Math"/>
          </w:rPr>
          <m:t>∅</m:t>
        </m:r>
      </m:oMath>
      <w:r w:rsidRPr="00183833">
        <w:rPr>
          <w:rFonts w:eastAsiaTheme="minorEastAsia"/>
          <w:bCs/>
          <w:iCs/>
        </w:rPr>
        <w:t>, v = u( u là thành phố xuất phát)</w:t>
      </w:r>
    </w:p>
    <w:p w14:paraId="002F8A0B" w14:textId="77777777" w:rsidR="00183833" w:rsidRPr="00183833" w:rsidRDefault="00183833" w:rsidP="00A951B9">
      <w:pPr>
        <w:spacing w:line="360" w:lineRule="auto"/>
        <w:ind w:left="1440"/>
        <w:rPr>
          <w:bCs/>
          <w:iCs/>
        </w:rPr>
      </w:pPr>
      <w:r w:rsidRPr="00183833">
        <w:rPr>
          <w:b/>
          <w:bCs/>
          <w:iCs/>
        </w:rPr>
        <w:t>Bước 2</w:t>
      </w:r>
      <w:r w:rsidRPr="00183833">
        <w:rPr>
          <w:bCs/>
          <w:iCs/>
        </w:rPr>
        <w:t xml:space="preserve">: </w:t>
      </w:r>
      <w:r w:rsidRPr="00183833">
        <w:rPr>
          <w:bCs/>
          <w:i/>
          <w:iCs/>
          <w:u w:val="single"/>
        </w:rPr>
        <w:t>Thăm tất cả các thành phố</w:t>
      </w:r>
    </w:p>
    <w:p w14:paraId="3ACF897C" w14:textId="77777777" w:rsidR="00183833" w:rsidRPr="00183833" w:rsidRDefault="00183833" w:rsidP="00A951B9">
      <w:pPr>
        <w:spacing w:line="360" w:lineRule="auto"/>
        <w:ind w:left="1440"/>
        <w:rPr>
          <w:bCs/>
          <w:iCs/>
        </w:rPr>
      </w:pPr>
      <w:r w:rsidRPr="00183833">
        <w:rPr>
          <w:bCs/>
          <w:iCs/>
        </w:rPr>
        <w:t>Cho k chạy từ 1 đến n – 1</w:t>
      </w:r>
    </w:p>
    <w:p w14:paraId="46DA2A72" w14:textId="77777777" w:rsidR="00183833" w:rsidRPr="00183833" w:rsidRDefault="00183833" w:rsidP="00A951B9">
      <w:pPr>
        <w:spacing w:line="360" w:lineRule="auto"/>
        <w:ind w:left="1440"/>
        <w:rPr>
          <w:bCs/>
          <w:iCs/>
        </w:rPr>
      </w:pPr>
      <w:r w:rsidRPr="00183833">
        <w:rPr>
          <w:b/>
          <w:bCs/>
          <w:iCs/>
        </w:rPr>
        <w:t>Bước 3</w:t>
      </w:r>
      <w:r w:rsidRPr="00183833">
        <w:rPr>
          <w:bCs/>
          <w:iCs/>
        </w:rPr>
        <w:t xml:space="preserve">: </w:t>
      </w:r>
      <w:r w:rsidRPr="00183833">
        <w:rPr>
          <w:bCs/>
          <w:i/>
          <w:iCs/>
          <w:u w:val="single"/>
        </w:rPr>
        <w:t>Tìm cạnh có chi phí thấp nhất</w:t>
      </w:r>
    </w:p>
    <w:p w14:paraId="3A9B3BD2" w14:textId="77777777" w:rsidR="00183833" w:rsidRPr="00183833" w:rsidRDefault="00183833" w:rsidP="00A951B9">
      <w:pPr>
        <w:spacing w:line="360" w:lineRule="auto"/>
        <w:ind w:left="1440"/>
        <w:rPr>
          <w:bCs/>
          <w:iCs/>
        </w:rPr>
      </w:pPr>
      <w:r w:rsidRPr="00183833">
        <w:rPr>
          <w:bCs/>
          <w:iCs/>
        </w:rPr>
        <w:t>Tìm (v,w) là cạnh có chi phí thất nhất từ v đến các đỉnh chưa đi qua w</w:t>
      </w:r>
    </w:p>
    <w:p w14:paraId="7052AA0C" w14:textId="77777777" w:rsidR="00183833" w:rsidRPr="00183833" w:rsidRDefault="00183833" w:rsidP="00A951B9">
      <w:pPr>
        <w:spacing w:line="360" w:lineRule="auto"/>
        <w:ind w:left="1440"/>
        <w:rPr>
          <w:bCs/>
          <w:iCs/>
        </w:rPr>
      </w:pPr>
      <w:r w:rsidRPr="00183833">
        <w:rPr>
          <w:bCs/>
          <w:iCs/>
        </w:rPr>
        <w:t>COST  = COST + C[v,w]</w:t>
      </w:r>
    </w:p>
    <w:p w14:paraId="2E52887E" w14:textId="77777777" w:rsidR="00183833" w:rsidRPr="00183833" w:rsidRDefault="00183833" w:rsidP="00A951B9">
      <w:pPr>
        <w:spacing w:line="360" w:lineRule="auto"/>
        <w:ind w:left="1440"/>
        <w:rPr>
          <w:bCs/>
          <w:iCs/>
        </w:rPr>
      </w:pPr>
      <w:r w:rsidRPr="00183833">
        <w:rPr>
          <w:bCs/>
          <w:iCs/>
        </w:rPr>
        <w:t>TOUR = TOUR + (v,w)</w:t>
      </w:r>
    </w:p>
    <w:p w14:paraId="2F4B269C" w14:textId="77777777" w:rsidR="00183833" w:rsidRPr="00183833" w:rsidRDefault="00183833" w:rsidP="00A951B9">
      <w:pPr>
        <w:spacing w:line="360" w:lineRule="auto"/>
        <w:ind w:left="1440"/>
        <w:rPr>
          <w:bCs/>
          <w:iCs/>
        </w:rPr>
      </w:pPr>
      <w:r w:rsidRPr="00183833">
        <w:rPr>
          <w:bCs/>
          <w:iCs/>
        </w:rPr>
        <w:t>v = w</w:t>
      </w:r>
    </w:p>
    <w:p w14:paraId="71150A88" w14:textId="77777777" w:rsidR="00183833" w:rsidRPr="00183833" w:rsidRDefault="00183833" w:rsidP="00A951B9">
      <w:pPr>
        <w:spacing w:line="360" w:lineRule="auto"/>
        <w:ind w:left="1440"/>
        <w:rPr>
          <w:bCs/>
          <w:iCs/>
        </w:rPr>
      </w:pPr>
      <w:r w:rsidRPr="00183833">
        <w:rPr>
          <w:bCs/>
          <w:iCs/>
        </w:rPr>
        <w:t>Bước 4: Quay về thành phố xuất phát</w:t>
      </w:r>
    </w:p>
    <w:p w14:paraId="4F41F7C5" w14:textId="77777777" w:rsidR="00183833" w:rsidRPr="00183833" w:rsidRDefault="00183833" w:rsidP="00A951B9">
      <w:pPr>
        <w:spacing w:line="360" w:lineRule="auto"/>
        <w:ind w:left="1440"/>
        <w:rPr>
          <w:bCs/>
          <w:iCs/>
        </w:rPr>
      </w:pPr>
      <w:r w:rsidRPr="00183833">
        <w:rPr>
          <w:bCs/>
          <w:iCs/>
        </w:rPr>
        <w:t>COST = COST + C[v,u]</w:t>
      </w:r>
    </w:p>
    <w:p w14:paraId="30CB1DDA" w14:textId="367B426A" w:rsidR="00183833" w:rsidRDefault="00183833" w:rsidP="00A951B9">
      <w:pPr>
        <w:spacing w:line="360" w:lineRule="auto"/>
        <w:ind w:left="1440"/>
        <w:rPr>
          <w:bCs/>
          <w:iCs/>
        </w:rPr>
      </w:pPr>
      <w:r w:rsidRPr="00183833">
        <w:rPr>
          <w:bCs/>
          <w:iCs/>
        </w:rPr>
        <w:t>TOUR = TOUR + (v,u)</w:t>
      </w:r>
    </w:p>
    <w:p w14:paraId="7564CE54" w14:textId="374C65FA" w:rsidR="00A951B9" w:rsidRDefault="00A951B9" w:rsidP="00183833">
      <w:pPr>
        <w:ind w:left="1440"/>
        <w:rPr>
          <w:bCs/>
          <w:iCs/>
        </w:rPr>
      </w:pPr>
    </w:p>
    <w:p w14:paraId="1DA3670E" w14:textId="77777777" w:rsidR="00A951B9" w:rsidRDefault="00A951B9" w:rsidP="00A951B9">
      <w:pPr>
        <w:spacing w:line="360" w:lineRule="auto"/>
        <w:ind w:left="1440"/>
        <w:rPr>
          <w:b/>
          <w:bCs/>
          <w:i/>
          <w:iCs/>
        </w:rPr>
      </w:pPr>
      <w:r w:rsidRPr="00C71228">
        <w:rPr>
          <w:b/>
          <w:bCs/>
          <w:i/>
          <w:iCs/>
        </w:rPr>
        <w:t>Thuậ</w:t>
      </w:r>
      <w:r>
        <w:rPr>
          <w:b/>
          <w:bCs/>
          <w:i/>
          <w:iCs/>
        </w:rPr>
        <w:t>t toán GTS2</w:t>
      </w:r>
    </w:p>
    <w:p w14:paraId="20B552D6" w14:textId="77777777" w:rsidR="00A951B9" w:rsidRDefault="00A951B9" w:rsidP="00A951B9">
      <w:pPr>
        <w:spacing w:line="360" w:lineRule="auto"/>
        <w:ind w:left="1440"/>
        <w:rPr>
          <w:bCs/>
          <w:iCs/>
        </w:rPr>
      </w:pPr>
      <w:r>
        <w:rPr>
          <w:bCs/>
          <w:iCs/>
        </w:rPr>
        <w:t xml:space="preserve">Giải thuật này sẽ tạo ra các lịch trình từ P thành phố xuất phát riêng biệc cho bài toán tìm chu trình đi qua N thành phố(GTS1) </w:t>
      </w:r>
      <w:r>
        <w:rPr>
          <w:bCs/>
          <w:iCs/>
        </w:rPr>
        <w:lastRenderedPageBreak/>
        <w:t>như đã nói ở trên, với 1 &lt; P &lt; N. Khi đó P chu trình đc tạo ra 1 cách tuần tự và chỉ có chu trình tốt nhất đã tìm thấy được giữ lại.</w:t>
      </w:r>
    </w:p>
    <w:p w14:paraId="6737B1E8" w14:textId="77777777" w:rsidR="00A951B9" w:rsidRPr="00113956" w:rsidRDefault="00A951B9" w:rsidP="00A951B9">
      <w:pPr>
        <w:ind w:left="1440"/>
        <w:rPr>
          <w:bCs/>
          <w:iCs/>
        </w:rPr>
      </w:pPr>
      <w:r w:rsidRPr="00113956">
        <w:rPr>
          <w:bCs/>
          <w:iCs/>
          <w:noProof/>
        </w:rPr>
        <w:drawing>
          <wp:inline distT="0" distB="0" distL="0" distR="0" wp14:anchorId="5EB10D23" wp14:editId="4951DB38">
            <wp:extent cx="4686954" cy="28578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6954" cy="2857899"/>
                    </a:xfrm>
                    <a:prstGeom prst="rect">
                      <a:avLst/>
                    </a:prstGeom>
                  </pic:spPr>
                </pic:pic>
              </a:graphicData>
            </a:graphic>
          </wp:inline>
        </w:drawing>
      </w:r>
    </w:p>
    <w:p w14:paraId="08F0EC3C" w14:textId="77777777" w:rsidR="00A951B9" w:rsidRPr="00183833" w:rsidRDefault="00A951B9" w:rsidP="00183833">
      <w:pPr>
        <w:ind w:left="1440"/>
        <w:rPr>
          <w:bCs/>
          <w:iCs/>
        </w:rPr>
      </w:pPr>
    </w:p>
    <w:p w14:paraId="21DDFC73" w14:textId="1C040914" w:rsidR="002620E7" w:rsidRPr="002954C3" w:rsidRDefault="00A951B9" w:rsidP="00470AE2">
      <w:pPr>
        <w:pStyle w:val="ListParagraph"/>
        <w:numPr>
          <w:ilvl w:val="0"/>
          <w:numId w:val="11"/>
        </w:numPr>
        <w:spacing w:line="360" w:lineRule="auto"/>
        <w:ind w:left="360" w:firstLine="360"/>
        <w:jc w:val="both"/>
        <w:outlineLvl w:val="1"/>
        <w:rPr>
          <w:b/>
          <w:color w:val="000000" w:themeColor="text1"/>
          <w:sz w:val="28"/>
          <w:lang w:val="vi-VN"/>
        </w:rPr>
      </w:pPr>
      <w:bookmarkStart w:id="19" w:name="_Toc118665541"/>
      <w:r>
        <w:rPr>
          <w:b/>
          <w:color w:val="000000" w:themeColor="text1"/>
          <w:sz w:val="28"/>
        </w:rPr>
        <w:t>Ví dụ</w:t>
      </w:r>
      <w:bookmarkEnd w:id="19"/>
    </w:p>
    <w:p w14:paraId="1FF56AC5" w14:textId="3A3225C9" w:rsidR="00A951B9" w:rsidRDefault="00A951B9" w:rsidP="00A951B9">
      <w:pPr>
        <w:spacing w:after="160" w:line="360" w:lineRule="auto"/>
        <w:ind w:left="1440"/>
        <w:rPr>
          <w:noProof/>
          <w:lang w:val="vi-VN"/>
        </w:rPr>
      </w:pPr>
      <w:r w:rsidRPr="00A951B9">
        <w:rPr>
          <w:noProof/>
          <w:lang w:val="vi-VN"/>
        </w:rPr>
        <w:t>Tìm hành trình tốt nhất và chi phí tương ưng theo thuật giải GTS1 với thành phố xuất phát là A.</w:t>
      </w:r>
    </w:p>
    <w:p w14:paraId="30E06870" w14:textId="09FAF53C" w:rsidR="00A951B9" w:rsidRDefault="00A951B9" w:rsidP="00A951B9">
      <w:pPr>
        <w:spacing w:after="160" w:line="360" w:lineRule="auto"/>
        <w:ind w:left="1440"/>
        <w:rPr>
          <w:b/>
          <w:bCs/>
          <w:noProof/>
          <w:u w:val="single"/>
        </w:rPr>
      </w:pPr>
      <w:r w:rsidRPr="00A951B9">
        <w:rPr>
          <w:b/>
          <w:bCs/>
          <w:noProof/>
          <w:u w:val="single"/>
        </w:rPr>
        <w:t>Giải</w:t>
      </w:r>
    </w:p>
    <w:p w14:paraId="0B8E274F" w14:textId="77777777" w:rsidR="00A951B9" w:rsidRPr="00C71228" w:rsidRDefault="00A951B9" w:rsidP="00A951B9">
      <w:pPr>
        <w:pStyle w:val="ListParagraph"/>
        <w:spacing w:line="360" w:lineRule="auto"/>
        <w:ind w:left="1440"/>
        <w:rPr>
          <w:rFonts w:eastAsiaTheme="minorEastAsia"/>
          <w:bCs/>
          <w:iCs/>
          <w:noProof/>
          <w:sz w:val="28"/>
        </w:rPr>
      </w:pPr>
      <w:r w:rsidRPr="00113956">
        <w:rPr>
          <w:b/>
          <w:noProof/>
          <w:color w:val="2E74B5" w:themeColor="accent1" w:themeShade="BF"/>
          <w:sz w:val="28"/>
        </w:rPr>
        <w:t xml:space="preserve">Bước </w:t>
      </w:r>
      <w:r w:rsidRPr="00113956">
        <w:rPr>
          <w:noProof/>
          <w:color w:val="2E74B5" w:themeColor="accent1" w:themeShade="BF"/>
          <w:sz w:val="28"/>
        </w:rPr>
        <w:t xml:space="preserve">1: </w:t>
      </w:r>
      <w:r w:rsidRPr="00C71228">
        <w:rPr>
          <w:noProof/>
          <w:sz w:val="28"/>
        </w:rPr>
        <w:t xml:space="preserve">COST = 0, TOUR = </w:t>
      </w:r>
      <m:oMath>
        <m:r>
          <m:rPr>
            <m:sty m:val="p"/>
          </m:rPr>
          <w:rPr>
            <w:rFonts w:ascii="Cambria Math" w:hAnsi="Cambria Math"/>
            <w:sz w:val="28"/>
          </w:rPr>
          <m:t>∅</m:t>
        </m:r>
      </m:oMath>
      <w:r w:rsidRPr="00C71228">
        <w:rPr>
          <w:rFonts w:eastAsiaTheme="minorEastAsia"/>
          <w:bCs/>
          <w:iCs/>
          <w:noProof/>
          <w:sz w:val="28"/>
        </w:rPr>
        <w:t xml:space="preserve"> , v = A</w:t>
      </w:r>
    </w:p>
    <w:p w14:paraId="6786C030" w14:textId="77777777" w:rsidR="00A951B9" w:rsidRPr="00C71228" w:rsidRDefault="00A951B9" w:rsidP="00A951B9">
      <w:pPr>
        <w:pStyle w:val="ListParagraph"/>
        <w:spacing w:line="360" w:lineRule="auto"/>
        <w:ind w:left="1440"/>
        <w:rPr>
          <w:rFonts w:eastAsiaTheme="minorEastAsia"/>
          <w:bCs/>
          <w:iCs/>
          <w:noProof/>
          <w:sz w:val="28"/>
        </w:rPr>
      </w:pPr>
      <w:r w:rsidRPr="00113956">
        <w:rPr>
          <w:rFonts w:eastAsiaTheme="minorEastAsia"/>
          <w:b/>
          <w:bCs/>
          <w:iCs/>
          <w:noProof/>
          <w:color w:val="2E74B5" w:themeColor="accent1" w:themeShade="BF"/>
          <w:sz w:val="28"/>
        </w:rPr>
        <w:t>Bước 2</w:t>
      </w:r>
      <w:r w:rsidRPr="00113956">
        <w:rPr>
          <w:rFonts w:eastAsiaTheme="minorEastAsia"/>
          <w:bCs/>
          <w:iCs/>
          <w:noProof/>
          <w:color w:val="2E74B5" w:themeColor="accent1" w:themeShade="BF"/>
          <w:sz w:val="28"/>
        </w:rPr>
        <w:t xml:space="preserve">: </w:t>
      </w:r>
      <w:r w:rsidRPr="00C71228">
        <w:rPr>
          <w:rFonts w:eastAsiaTheme="minorEastAsia"/>
          <w:bCs/>
          <w:iCs/>
          <w:noProof/>
          <w:sz w:val="28"/>
        </w:rPr>
        <w:t>k = 1 .... 5</w:t>
      </w:r>
    </w:p>
    <w:p w14:paraId="3787DE02" w14:textId="77777777" w:rsidR="00A951B9" w:rsidRPr="00113956" w:rsidRDefault="00A951B9" w:rsidP="00A951B9">
      <w:pPr>
        <w:pStyle w:val="ListParagraph"/>
        <w:spacing w:line="360" w:lineRule="auto"/>
        <w:ind w:left="1440"/>
        <w:rPr>
          <w:rFonts w:eastAsiaTheme="minorEastAsia"/>
          <w:bCs/>
          <w:iCs/>
          <w:noProof/>
          <w:color w:val="2E74B5" w:themeColor="accent1" w:themeShade="BF"/>
          <w:sz w:val="28"/>
        </w:rPr>
      </w:pPr>
      <w:r w:rsidRPr="00113956">
        <w:rPr>
          <w:rFonts w:eastAsiaTheme="minorEastAsia"/>
          <w:b/>
          <w:bCs/>
          <w:iCs/>
          <w:noProof/>
          <w:color w:val="2E74B5" w:themeColor="accent1" w:themeShade="BF"/>
          <w:sz w:val="28"/>
        </w:rPr>
        <w:t>Bước 3</w:t>
      </w:r>
      <w:r w:rsidRPr="00113956">
        <w:rPr>
          <w:rFonts w:eastAsiaTheme="minorEastAsia"/>
          <w:bCs/>
          <w:iCs/>
          <w:noProof/>
          <w:color w:val="2E74B5" w:themeColor="accent1" w:themeShade="BF"/>
          <w:sz w:val="28"/>
        </w:rPr>
        <w:t xml:space="preserve">: </w:t>
      </w:r>
    </w:p>
    <w:p w14:paraId="725CD421" w14:textId="77777777" w:rsidR="00A951B9" w:rsidRPr="00C71228" w:rsidRDefault="00A951B9" w:rsidP="00A951B9">
      <w:pPr>
        <w:pStyle w:val="ListParagraph"/>
        <w:spacing w:line="360" w:lineRule="auto"/>
        <w:ind w:left="1440"/>
        <w:rPr>
          <w:rFonts w:eastAsiaTheme="minorEastAsia"/>
          <w:b/>
          <w:bCs/>
          <w:i/>
          <w:iCs/>
          <w:noProof/>
          <w:sz w:val="28"/>
          <w:u w:val="single"/>
        </w:rPr>
      </w:pPr>
      <w:r w:rsidRPr="00C71228">
        <w:rPr>
          <w:rFonts w:eastAsiaTheme="minorEastAsia"/>
          <w:b/>
          <w:bCs/>
          <w:i/>
          <w:iCs/>
          <w:noProof/>
          <w:sz w:val="28"/>
          <w:u w:val="single"/>
        </w:rPr>
        <w:t>K = 1</w:t>
      </w:r>
    </w:p>
    <w:p w14:paraId="6E42FB49"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C71228">
        <w:rPr>
          <w:rFonts w:eastAsiaTheme="minorEastAsia"/>
          <w:bCs/>
          <w:iCs/>
          <w:noProof/>
          <w:sz w:val="28"/>
        </w:rPr>
        <w:t>Từ A có thể đi đến B,C,D,E,F : {AB = 100, AC = 50, AD = 30, AE = 200, AF = 150}</w:t>
      </w:r>
    </w:p>
    <w:p w14:paraId="1AAEFEC2"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C71228">
        <w:rPr>
          <w:rFonts w:eastAsiaTheme="minorEastAsia"/>
          <w:bCs/>
          <w:iCs/>
          <w:noProof/>
          <w:sz w:val="28"/>
        </w:rPr>
        <w:t xml:space="preserve">w= D, COST = 0 + 30 = 30, TOUR = {(AD)}, v = D </w:t>
      </w:r>
    </w:p>
    <w:p w14:paraId="467006DB" w14:textId="77777777" w:rsidR="00A951B9" w:rsidRPr="00113956" w:rsidRDefault="00A951B9" w:rsidP="00A951B9">
      <w:pPr>
        <w:pStyle w:val="ListParagraph"/>
        <w:spacing w:line="360" w:lineRule="auto"/>
        <w:ind w:left="1440"/>
        <w:rPr>
          <w:rFonts w:eastAsiaTheme="minorEastAsia"/>
          <w:b/>
          <w:bCs/>
          <w:i/>
          <w:iCs/>
          <w:noProof/>
          <w:sz w:val="28"/>
          <w:u w:val="single"/>
        </w:rPr>
      </w:pPr>
      <w:r w:rsidRPr="00113956">
        <w:rPr>
          <w:rFonts w:eastAsiaTheme="minorEastAsia"/>
          <w:b/>
          <w:bCs/>
          <w:i/>
          <w:iCs/>
          <w:noProof/>
          <w:sz w:val="28"/>
          <w:u w:val="single"/>
        </w:rPr>
        <w:t>K = 2</w:t>
      </w:r>
    </w:p>
    <w:p w14:paraId="52C3EA1B"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C71228">
        <w:rPr>
          <w:rFonts w:eastAsiaTheme="minorEastAsia"/>
          <w:bCs/>
          <w:iCs/>
          <w:noProof/>
          <w:sz w:val="28"/>
        </w:rPr>
        <w:t>Từ D có thể đi đến B,C, E,F : {DB = 70, DC = 130, DE = 50, DF = 120}</w:t>
      </w:r>
    </w:p>
    <w:p w14:paraId="40F8F2E3"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113956">
        <w:rPr>
          <w:rFonts w:eastAsiaTheme="minorEastAsia"/>
          <w:bCs/>
          <w:iCs/>
          <w:noProof/>
          <w:sz w:val="28"/>
        </w:rPr>
        <w:t>w= E, COST = 30 + 50 = 80, TOUR = {(AD),(DE)}, v = E</w:t>
      </w:r>
    </w:p>
    <w:p w14:paraId="298AC994" w14:textId="77777777" w:rsidR="00A951B9" w:rsidRDefault="00A951B9" w:rsidP="00A951B9">
      <w:pPr>
        <w:pStyle w:val="ListParagraph"/>
        <w:spacing w:line="360" w:lineRule="auto"/>
        <w:ind w:left="1440"/>
        <w:rPr>
          <w:rFonts w:eastAsiaTheme="minorEastAsia"/>
          <w:bCs/>
          <w:iCs/>
          <w:noProof/>
          <w:sz w:val="28"/>
        </w:rPr>
      </w:pPr>
      <w:r w:rsidRPr="00113956">
        <w:rPr>
          <w:rFonts w:eastAsiaTheme="minorEastAsia"/>
          <w:bCs/>
          <w:iCs/>
          <w:noProof/>
          <w:sz w:val="28"/>
        </w:rPr>
        <w:lastRenderedPageBreak/>
        <w:t>K = 3</w:t>
      </w:r>
    </w:p>
    <w:p w14:paraId="4C6407CF"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113956">
        <w:rPr>
          <w:rFonts w:eastAsiaTheme="minorEastAsia"/>
          <w:bCs/>
          <w:iCs/>
          <w:noProof/>
          <w:sz w:val="28"/>
        </w:rPr>
        <w:t>Từ E có thể đi đến B,C, F : {EB = 150, EC = 130, EF = 200}</w:t>
      </w:r>
    </w:p>
    <w:p w14:paraId="348C7042"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113956">
        <w:rPr>
          <w:rFonts w:eastAsiaTheme="minorEastAsia"/>
          <w:bCs/>
          <w:iCs/>
          <w:noProof/>
          <w:sz w:val="28"/>
        </w:rPr>
        <w:t>w= C, COST = 80 + 130 = 210, TOUR = {(AD),(DE),(EC)}, v = C</w:t>
      </w:r>
    </w:p>
    <w:p w14:paraId="0ABB6893" w14:textId="77777777" w:rsidR="00A951B9" w:rsidRDefault="00A951B9" w:rsidP="00A951B9">
      <w:pPr>
        <w:pStyle w:val="ListParagraph"/>
        <w:spacing w:line="360" w:lineRule="auto"/>
        <w:ind w:left="1440"/>
        <w:rPr>
          <w:rFonts w:eastAsiaTheme="minorEastAsia"/>
          <w:b/>
          <w:bCs/>
          <w:i/>
          <w:iCs/>
          <w:noProof/>
          <w:sz w:val="28"/>
          <w:u w:val="single"/>
        </w:rPr>
      </w:pPr>
      <w:r w:rsidRPr="00113956">
        <w:rPr>
          <w:rFonts w:eastAsiaTheme="minorEastAsia"/>
          <w:b/>
          <w:bCs/>
          <w:i/>
          <w:iCs/>
          <w:noProof/>
          <w:sz w:val="28"/>
          <w:u w:val="single"/>
        </w:rPr>
        <w:t>K = 4</w:t>
      </w:r>
    </w:p>
    <w:p w14:paraId="52A785A6"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T</w:t>
      </w:r>
      <w:r w:rsidRPr="00113956">
        <w:rPr>
          <w:rFonts w:eastAsiaTheme="minorEastAsia"/>
          <w:bCs/>
          <w:iCs/>
          <w:noProof/>
          <w:sz w:val="28"/>
        </w:rPr>
        <w:t>ừ C có thể đi đến B, F : {CB = 20, CF = 30}</w:t>
      </w:r>
    </w:p>
    <w:p w14:paraId="7FBF1E9F"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113956">
        <w:rPr>
          <w:rFonts w:eastAsiaTheme="minorEastAsia"/>
          <w:bCs/>
          <w:iCs/>
          <w:noProof/>
          <w:sz w:val="28"/>
        </w:rPr>
        <w:t>w= B, COST = 210 + 20 = 230, TOUR = {(AD),(DE),(EC),(CB)}, v = B</w:t>
      </w:r>
    </w:p>
    <w:p w14:paraId="6206BA7D" w14:textId="77777777" w:rsidR="00A951B9" w:rsidRDefault="00A951B9" w:rsidP="00A951B9">
      <w:pPr>
        <w:pStyle w:val="ListParagraph"/>
        <w:spacing w:line="360" w:lineRule="auto"/>
        <w:ind w:left="1440"/>
        <w:rPr>
          <w:rFonts w:eastAsiaTheme="minorEastAsia"/>
          <w:b/>
          <w:bCs/>
          <w:i/>
          <w:iCs/>
          <w:noProof/>
          <w:sz w:val="28"/>
          <w:u w:val="single"/>
        </w:rPr>
      </w:pPr>
      <w:r w:rsidRPr="00113956">
        <w:rPr>
          <w:rFonts w:eastAsiaTheme="minorEastAsia"/>
          <w:b/>
          <w:bCs/>
          <w:i/>
          <w:iCs/>
          <w:noProof/>
          <w:sz w:val="28"/>
          <w:u w:val="single"/>
        </w:rPr>
        <w:t>K = 5</w:t>
      </w:r>
    </w:p>
    <w:p w14:paraId="372D29A6" w14:textId="77777777" w:rsidR="00A951B9" w:rsidRDefault="00A951B9" w:rsidP="00A951B9">
      <w:pPr>
        <w:pStyle w:val="ListParagraph"/>
        <w:spacing w:line="360" w:lineRule="auto"/>
        <w:ind w:left="1440"/>
        <w:rPr>
          <w:rFonts w:eastAsiaTheme="minorEastAsia"/>
          <w:bCs/>
          <w:iCs/>
          <w:noProof/>
          <w:sz w:val="28"/>
        </w:rPr>
      </w:pPr>
      <w:r w:rsidRPr="00113956">
        <w:rPr>
          <w:rFonts w:eastAsiaTheme="minorEastAsia"/>
          <w:bCs/>
          <w:i/>
          <w:iCs/>
          <w:noProof/>
          <w:sz w:val="28"/>
        </w:rPr>
        <w:t>-</w:t>
      </w:r>
      <w:r w:rsidRPr="00113956">
        <w:rPr>
          <w:rFonts w:eastAsiaTheme="minorEastAsia"/>
          <w:bCs/>
          <w:iCs/>
          <w:noProof/>
          <w:sz w:val="28"/>
        </w:rPr>
        <w:t>Từ B có thể đi đến F : {BF = 50}</w:t>
      </w:r>
    </w:p>
    <w:p w14:paraId="5AA38FC8" w14:textId="77777777" w:rsidR="00A951B9" w:rsidRDefault="00A951B9" w:rsidP="00A951B9">
      <w:pPr>
        <w:pStyle w:val="ListParagraph"/>
        <w:spacing w:line="360" w:lineRule="auto"/>
        <w:ind w:left="1440"/>
        <w:rPr>
          <w:rFonts w:eastAsiaTheme="minorEastAsia"/>
          <w:bCs/>
          <w:iCs/>
          <w:noProof/>
          <w:sz w:val="28"/>
        </w:rPr>
      </w:pPr>
      <w:r>
        <w:rPr>
          <w:rFonts w:eastAsiaTheme="minorEastAsia"/>
          <w:bCs/>
          <w:iCs/>
          <w:noProof/>
          <w:sz w:val="28"/>
        </w:rPr>
        <w:t xml:space="preserve">→ </w:t>
      </w:r>
      <w:r w:rsidRPr="00113956">
        <w:rPr>
          <w:rFonts w:eastAsiaTheme="minorEastAsia"/>
          <w:bCs/>
          <w:iCs/>
          <w:noProof/>
          <w:sz w:val="28"/>
        </w:rPr>
        <w:t>w= F, COST = 230 + 50 = 280, TOUR = {(AD),(DE),(EC),(CB), (BF)}, v = F</w:t>
      </w:r>
    </w:p>
    <w:p w14:paraId="4FCFDAA0" w14:textId="77777777" w:rsidR="00A951B9" w:rsidRDefault="00A951B9" w:rsidP="00A951B9">
      <w:pPr>
        <w:pStyle w:val="ListParagraph"/>
        <w:spacing w:line="360" w:lineRule="auto"/>
        <w:ind w:left="1440"/>
        <w:rPr>
          <w:rFonts w:eastAsiaTheme="minorEastAsia"/>
          <w:bCs/>
          <w:iCs/>
          <w:noProof/>
          <w:sz w:val="28"/>
        </w:rPr>
      </w:pPr>
    </w:p>
    <w:p w14:paraId="74030656" w14:textId="77777777" w:rsidR="00A951B9" w:rsidRPr="00113956" w:rsidRDefault="00A951B9" w:rsidP="00A951B9">
      <w:pPr>
        <w:pStyle w:val="ListParagraph"/>
        <w:spacing w:line="360" w:lineRule="auto"/>
        <w:ind w:left="1440"/>
        <w:rPr>
          <w:rFonts w:eastAsiaTheme="minorEastAsia"/>
          <w:b/>
          <w:bCs/>
          <w:i/>
          <w:iCs/>
          <w:noProof/>
          <w:sz w:val="28"/>
          <w:u w:val="single"/>
        </w:rPr>
      </w:pPr>
      <w:r w:rsidRPr="00113956">
        <w:rPr>
          <w:b/>
          <w:noProof/>
          <w:color w:val="2E74B5" w:themeColor="accent1" w:themeShade="BF"/>
          <w:sz w:val="28"/>
        </w:rPr>
        <w:t>Bước 4</w:t>
      </w:r>
      <w:r w:rsidRPr="00113956">
        <w:rPr>
          <w:noProof/>
          <w:color w:val="2E74B5" w:themeColor="accent1" w:themeShade="BF"/>
          <w:sz w:val="28"/>
        </w:rPr>
        <w:t xml:space="preserve">: </w:t>
      </w:r>
      <w:r w:rsidRPr="00C71228">
        <w:rPr>
          <w:noProof/>
          <w:sz w:val="28"/>
        </w:rPr>
        <w:t>Quay về A {FA = 200}</w:t>
      </w:r>
    </w:p>
    <w:p w14:paraId="331705C2" w14:textId="77777777" w:rsidR="00A951B9" w:rsidRDefault="00A951B9" w:rsidP="00A951B9">
      <w:pPr>
        <w:spacing w:line="360" w:lineRule="auto"/>
        <w:ind w:left="1440"/>
        <w:rPr>
          <w:noProof/>
        </w:rPr>
      </w:pPr>
      <w:r w:rsidRPr="00C71228">
        <w:rPr>
          <w:noProof/>
        </w:rPr>
        <w:t xml:space="preserve">COST = 480, TOUR = </w:t>
      </w:r>
      <w:r w:rsidRPr="00C71228">
        <w:rPr>
          <w:rFonts w:eastAsiaTheme="minorEastAsia"/>
          <w:bCs/>
          <w:iCs/>
          <w:noProof/>
        </w:rPr>
        <w:t>{(AD),(DE),(EC),(CB), (BF),(FA)}</w:t>
      </w:r>
    </w:p>
    <w:p w14:paraId="0CAE0021" w14:textId="34574E99" w:rsidR="00670BCD" w:rsidRDefault="00A951B9" w:rsidP="00670BCD">
      <w:pPr>
        <w:spacing w:line="360" w:lineRule="auto"/>
        <w:rPr>
          <w:noProof/>
        </w:rPr>
      </w:pPr>
      <w:r>
        <w:rPr>
          <w:noProof/>
        </w:rPr>
        <w:tab/>
      </w:r>
      <w:r>
        <w:rPr>
          <w:noProof/>
        </w:rPr>
        <w:tab/>
      </w:r>
    </w:p>
    <w:tbl>
      <w:tblPr>
        <w:tblStyle w:val="TableGrid"/>
        <w:tblpPr w:leftFromText="180" w:rightFromText="180" w:vertAnchor="text" w:horzAnchor="page" w:tblpX="3554" w:tblpY="-95"/>
        <w:tblW w:w="0" w:type="auto"/>
        <w:tblLook w:val="04A0" w:firstRow="1" w:lastRow="0" w:firstColumn="1" w:lastColumn="0" w:noHBand="0" w:noVBand="1"/>
      </w:tblPr>
      <w:tblGrid>
        <w:gridCol w:w="1152"/>
        <w:gridCol w:w="1152"/>
        <w:gridCol w:w="1154"/>
        <w:gridCol w:w="1154"/>
        <w:gridCol w:w="1154"/>
        <w:gridCol w:w="1154"/>
        <w:gridCol w:w="1154"/>
      </w:tblGrid>
      <w:tr w:rsidR="00A951B9" w:rsidRPr="00C71228" w14:paraId="110003D1" w14:textId="77777777" w:rsidTr="00A951B9">
        <w:trPr>
          <w:trHeight w:val="382"/>
        </w:trPr>
        <w:tc>
          <w:tcPr>
            <w:tcW w:w="1152" w:type="dxa"/>
            <w:shd w:val="clear" w:color="auto" w:fill="FFE599" w:themeFill="accent4" w:themeFillTint="66"/>
            <w:vAlign w:val="center"/>
          </w:tcPr>
          <w:p w14:paraId="02096A7F" w14:textId="77777777" w:rsidR="00A951B9" w:rsidRPr="00C71228" w:rsidRDefault="00A951B9" w:rsidP="00A951B9">
            <w:pPr>
              <w:pStyle w:val="ListParagraph"/>
              <w:ind w:left="0" w:right="-810"/>
              <w:rPr>
                <w:noProof/>
                <w:sz w:val="28"/>
              </w:rPr>
            </w:pPr>
          </w:p>
        </w:tc>
        <w:tc>
          <w:tcPr>
            <w:tcW w:w="1152" w:type="dxa"/>
            <w:shd w:val="clear" w:color="auto" w:fill="FFE599" w:themeFill="accent4" w:themeFillTint="66"/>
            <w:vAlign w:val="center"/>
          </w:tcPr>
          <w:p w14:paraId="3E472E8D" w14:textId="77777777" w:rsidR="00A951B9" w:rsidRPr="00C71228" w:rsidRDefault="00A951B9" w:rsidP="00A951B9">
            <w:pPr>
              <w:pStyle w:val="ListParagraph"/>
              <w:ind w:left="0" w:right="-810"/>
              <w:rPr>
                <w:noProof/>
                <w:sz w:val="28"/>
              </w:rPr>
            </w:pPr>
            <w:r w:rsidRPr="00C71228">
              <w:rPr>
                <w:noProof/>
                <w:sz w:val="28"/>
              </w:rPr>
              <w:t>A</w:t>
            </w:r>
          </w:p>
        </w:tc>
        <w:tc>
          <w:tcPr>
            <w:tcW w:w="1154" w:type="dxa"/>
            <w:shd w:val="clear" w:color="auto" w:fill="FFE599" w:themeFill="accent4" w:themeFillTint="66"/>
            <w:vAlign w:val="center"/>
          </w:tcPr>
          <w:p w14:paraId="4BD1BBB4" w14:textId="77777777" w:rsidR="00A951B9" w:rsidRPr="00C71228" w:rsidRDefault="00A951B9" w:rsidP="00A951B9">
            <w:pPr>
              <w:pStyle w:val="ListParagraph"/>
              <w:ind w:left="0" w:right="-810"/>
              <w:rPr>
                <w:noProof/>
                <w:sz w:val="28"/>
              </w:rPr>
            </w:pPr>
            <w:r w:rsidRPr="00C71228">
              <w:rPr>
                <w:noProof/>
                <w:sz w:val="28"/>
              </w:rPr>
              <w:t>B</w:t>
            </w:r>
          </w:p>
        </w:tc>
        <w:tc>
          <w:tcPr>
            <w:tcW w:w="1154" w:type="dxa"/>
            <w:shd w:val="clear" w:color="auto" w:fill="FFE599" w:themeFill="accent4" w:themeFillTint="66"/>
            <w:vAlign w:val="center"/>
          </w:tcPr>
          <w:p w14:paraId="481AC91F" w14:textId="77777777" w:rsidR="00A951B9" w:rsidRPr="00C71228" w:rsidRDefault="00A951B9" w:rsidP="00A951B9">
            <w:pPr>
              <w:pStyle w:val="ListParagraph"/>
              <w:ind w:left="0" w:right="-810"/>
              <w:rPr>
                <w:noProof/>
                <w:sz w:val="28"/>
              </w:rPr>
            </w:pPr>
            <w:r w:rsidRPr="00C71228">
              <w:rPr>
                <w:noProof/>
                <w:sz w:val="28"/>
              </w:rPr>
              <w:t>C</w:t>
            </w:r>
          </w:p>
        </w:tc>
        <w:tc>
          <w:tcPr>
            <w:tcW w:w="1154" w:type="dxa"/>
            <w:shd w:val="clear" w:color="auto" w:fill="FFE599" w:themeFill="accent4" w:themeFillTint="66"/>
            <w:vAlign w:val="center"/>
          </w:tcPr>
          <w:p w14:paraId="46A29735" w14:textId="77777777" w:rsidR="00A951B9" w:rsidRPr="00C71228" w:rsidRDefault="00A951B9" w:rsidP="00A951B9">
            <w:pPr>
              <w:pStyle w:val="ListParagraph"/>
              <w:ind w:left="0" w:right="-810"/>
              <w:rPr>
                <w:noProof/>
                <w:sz w:val="28"/>
              </w:rPr>
            </w:pPr>
            <w:r w:rsidRPr="00C71228">
              <w:rPr>
                <w:noProof/>
                <w:sz w:val="28"/>
              </w:rPr>
              <w:t>D</w:t>
            </w:r>
          </w:p>
        </w:tc>
        <w:tc>
          <w:tcPr>
            <w:tcW w:w="1154" w:type="dxa"/>
            <w:shd w:val="clear" w:color="auto" w:fill="FFE599" w:themeFill="accent4" w:themeFillTint="66"/>
            <w:vAlign w:val="center"/>
          </w:tcPr>
          <w:p w14:paraId="668FAA23" w14:textId="77777777" w:rsidR="00A951B9" w:rsidRPr="00C71228" w:rsidRDefault="00A951B9" w:rsidP="00A951B9">
            <w:pPr>
              <w:pStyle w:val="ListParagraph"/>
              <w:ind w:left="0" w:right="-810"/>
              <w:rPr>
                <w:noProof/>
                <w:sz w:val="28"/>
              </w:rPr>
            </w:pPr>
            <w:r w:rsidRPr="00C71228">
              <w:rPr>
                <w:noProof/>
                <w:sz w:val="28"/>
              </w:rPr>
              <w:t>E</w:t>
            </w:r>
          </w:p>
        </w:tc>
        <w:tc>
          <w:tcPr>
            <w:tcW w:w="1154" w:type="dxa"/>
            <w:shd w:val="clear" w:color="auto" w:fill="FFE599" w:themeFill="accent4" w:themeFillTint="66"/>
            <w:vAlign w:val="center"/>
          </w:tcPr>
          <w:p w14:paraId="307EF169" w14:textId="77777777" w:rsidR="00A951B9" w:rsidRPr="00C71228" w:rsidRDefault="00A951B9" w:rsidP="00A951B9">
            <w:pPr>
              <w:pStyle w:val="ListParagraph"/>
              <w:ind w:left="0" w:right="-810"/>
              <w:rPr>
                <w:noProof/>
                <w:sz w:val="28"/>
              </w:rPr>
            </w:pPr>
            <w:r w:rsidRPr="00C71228">
              <w:rPr>
                <w:noProof/>
                <w:sz w:val="28"/>
              </w:rPr>
              <w:t>F</w:t>
            </w:r>
          </w:p>
        </w:tc>
      </w:tr>
      <w:tr w:rsidR="00A951B9" w:rsidRPr="00C71228" w14:paraId="534BF903" w14:textId="77777777" w:rsidTr="00A951B9">
        <w:trPr>
          <w:trHeight w:val="367"/>
        </w:trPr>
        <w:tc>
          <w:tcPr>
            <w:tcW w:w="1152" w:type="dxa"/>
            <w:shd w:val="clear" w:color="auto" w:fill="DBDBDB" w:themeFill="accent3" w:themeFillTint="66"/>
            <w:vAlign w:val="center"/>
          </w:tcPr>
          <w:p w14:paraId="489F2505" w14:textId="77777777" w:rsidR="00A951B9" w:rsidRPr="00C71228" w:rsidRDefault="00A951B9" w:rsidP="00A951B9">
            <w:pPr>
              <w:pStyle w:val="ListParagraph"/>
              <w:ind w:left="0" w:right="-810"/>
              <w:rPr>
                <w:noProof/>
                <w:sz w:val="28"/>
              </w:rPr>
            </w:pPr>
            <w:r w:rsidRPr="00C71228">
              <w:rPr>
                <w:noProof/>
                <w:sz w:val="28"/>
              </w:rPr>
              <w:t>A</w:t>
            </w:r>
          </w:p>
        </w:tc>
        <w:tc>
          <w:tcPr>
            <w:tcW w:w="1152" w:type="dxa"/>
            <w:vAlign w:val="center"/>
          </w:tcPr>
          <w:p w14:paraId="1C5BFE38" w14:textId="77777777" w:rsidR="00A951B9" w:rsidRPr="00C71228" w:rsidRDefault="00A951B9" w:rsidP="00A951B9">
            <w:pPr>
              <w:pStyle w:val="ListParagraph"/>
              <w:ind w:left="0" w:right="-810"/>
              <w:rPr>
                <w:noProof/>
                <w:sz w:val="28"/>
              </w:rPr>
            </w:pPr>
            <w:r w:rsidRPr="00C71228">
              <w:rPr>
                <w:noProof/>
                <w:sz w:val="28"/>
              </w:rPr>
              <w:t>0</w:t>
            </w:r>
          </w:p>
        </w:tc>
        <w:tc>
          <w:tcPr>
            <w:tcW w:w="1154" w:type="dxa"/>
            <w:vAlign w:val="center"/>
          </w:tcPr>
          <w:p w14:paraId="1034762D" w14:textId="77777777" w:rsidR="00A951B9" w:rsidRPr="00C71228" w:rsidRDefault="00A951B9" w:rsidP="00A951B9">
            <w:pPr>
              <w:pStyle w:val="ListParagraph"/>
              <w:ind w:left="0" w:right="-810"/>
              <w:rPr>
                <w:noProof/>
                <w:sz w:val="28"/>
              </w:rPr>
            </w:pPr>
            <w:r w:rsidRPr="00C71228">
              <w:rPr>
                <w:noProof/>
                <w:sz w:val="28"/>
              </w:rPr>
              <w:t>100</w:t>
            </w:r>
          </w:p>
        </w:tc>
        <w:tc>
          <w:tcPr>
            <w:tcW w:w="1154" w:type="dxa"/>
            <w:vAlign w:val="center"/>
          </w:tcPr>
          <w:p w14:paraId="47A648EE" w14:textId="77777777" w:rsidR="00A951B9" w:rsidRPr="00C71228" w:rsidRDefault="00A951B9" w:rsidP="00A951B9">
            <w:pPr>
              <w:pStyle w:val="ListParagraph"/>
              <w:ind w:left="0" w:right="-810"/>
              <w:rPr>
                <w:noProof/>
                <w:sz w:val="28"/>
              </w:rPr>
            </w:pPr>
            <w:r w:rsidRPr="00C71228">
              <w:rPr>
                <w:noProof/>
                <w:sz w:val="28"/>
              </w:rPr>
              <w:t>50</w:t>
            </w:r>
          </w:p>
        </w:tc>
        <w:tc>
          <w:tcPr>
            <w:tcW w:w="1154" w:type="dxa"/>
            <w:vAlign w:val="center"/>
          </w:tcPr>
          <w:p w14:paraId="5148AF39" w14:textId="77777777" w:rsidR="00A951B9" w:rsidRPr="00C71228" w:rsidRDefault="00A951B9" w:rsidP="00A951B9">
            <w:pPr>
              <w:pStyle w:val="ListParagraph"/>
              <w:ind w:left="0" w:right="-810"/>
              <w:rPr>
                <w:noProof/>
                <w:sz w:val="28"/>
              </w:rPr>
            </w:pPr>
            <w:r w:rsidRPr="00C71228">
              <w:rPr>
                <w:noProof/>
                <w:sz w:val="28"/>
              </w:rPr>
              <w:t>30</w:t>
            </w:r>
          </w:p>
        </w:tc>
        <w:tc>
          <w:tcPr>
            <w:tcW w:w="1154" w:type="dxa"/>
            <w:vAlign w:val="center"/>
          </w:tcPr>
          <w:p w14:paraId="6C76F299" w14:textId="77777777" w:rsidR="00A951B9" w:rsidRPr="00C71228" w:rsidRDefault="00A951B9" w:rsidP="00A951B9">
            <w:pPr>
              <w:pStyle w:val="ListParagraph"/>
              <w:ind w:left="0" w:right="-810"/>
              <w:rPr>
                <w:noProof/>
                <w:sz w:val="28"/>
              </w:rPr>
            </w:pPr>
            <w:r w:rsidRPr="00C71228">
              <w:rPr>
                <w:noProof/>
                <w:sz w:val="28"/>
              </w:rPr>
              <w:t>200</w:t>
            </w:r>
          </w:p>
        </w:tc>
        <w:tc>
          <w:tcPr>
            <w:tcW w:w="1154" w:type="dxa"/>
            <w:vAlign w:val="center"/>
          </w:tcPr>
          <w:p w14:paraId="2A45D012" w14:textId="77777777" w:rsidR="00A951B9" w:rsidRPr="00C71228" w:rsidRDefault="00A951B9" w:rsidP="00A951B9">
            <w:pPr>
              <w:pStyle w:val="ListParagraph"/>
              <w:ind w:left="0" w:right="-810"/>
              <w:rPr>
                <w:noProof/>
                <w:sz w:val="28"/>
              </w:rPr>
            </w:pPr>
            <w:r w:rsidRPr="00C71228">
              <w:rPr>
                <w:noProof/>
                <w:sz w:val="28"/>
              </w:rPr>
              <w:t>150</w:t>
            </w:r>
          </w:p>
        </w:tc>
      </w:tr>
      <w:tr w:rsidR="00A951B9" w:rsidRPr="00C71228" w14:paraId="3A4BC4DB" w14:textId="77777777" w:rsidTr="00A951B9">
        <w:trPr>
          <w:trHeight w:val="382"/>
        </w:trPr>
        <w:tc>
          <w:tcPr>
            <w:tcW w:w="1152" w:type="dxa"/>
            <w:shd w:val="clear" w:color="auto" w:fill="DBDBDB" w:themeFill="accent3" w:themeFillTint="66"/>
            <w:vAlign w:val="center"/>
          </w:tcPr>
          <w:p w14:paraId="249CC3F4" w14:textId="77777777" w:rsidR="00A951B9" w:rsidRPr="00C71228" w:rsidRDefault="00A951B9" w:rsidP="00A951B9">
            <w:pPr>
              <w:pStyle w:val="ListParagraph"/>
              <w:ind w:left="0" w:right="-810"/>
              <w:rPr>
                <w:noProof/>
                <w:sz w:val="28"/>
              </w:rPr>
            </w:pPr>
            <w:r w:rsidRPr="00C71228">
              <w:rPr>
                <w:noProof/>
                <w:sz w:val="28"/>
              </w:rPr>
              <w:t>B</w:t>
            </w:r>
          </w:p>
        </w:tc>
        <w:tc>
          <w:tcPr>
            <w:tcW w:w="1152" w:type="dxa"/>
            <w:vAlign w:val="center"/>
          </w:tcPr>
          <w:p w14:paraId="2D1635A4" w14:textId="77777777" w:rsidR="00A951B9" w:rsidRPr="00C71228" w:rsidRDefault="00A951B9" w:rsidP="00A951B9">
            <w:pPr>
              <w:pStyle w:val="ListParagraph"/>
              <w:ind w:left="0" w:right="-810"/>
              <w:rPr>
                <w:noProof/>
                <w:sz w:val="28"/>
              </w:rPr>
            </w:pPr>
            <w:r w:rsidRPr="00C71228">
              <w:rPr>
                <w:noProof/>
                <w:sz w:val="28"/>
              </w:rPr>
              <w:t>120</w:t>
            </w:r>
          </w:p>
        </w:tc>
        <w:tc>
          <w:tcPr>
            <w:tcW w:w="1154" w:type="dxa"/>
            <w:vAlign w:val="center"/>
          </w:tcPr>
          <w:p w14:paraId="4814B1CA" w14:textId="77777777" w:rsidR="00A951B9" w:rsidRPr="00C71228" w:rsidRDefault="00A951B9" w:rsidP="00A951B9">
            <w:pPr>
              <w:pStyle w:val="ListParagraph"/>
              <w:ind w:left="0" w:right="-810"/>
              <w:rPr>
                <w:noProof/>
                <w:sz w:val="28"/>
              </w:rPr>
            </w:pPr>
            <w:r w:rsidRPr="00C71228">
              <w:rPr>
                <w:noProof/>
                <w:sz w:val="28"/>
              </w:rPr>
              <w:t>0</w:t>
            </w:r>
          </w:p>
        </w:tc>
        <w:tc>
          <w:tcPr>
            <w:tcW w:w="1154" w:type="dxa"/>
            <w:vAlign w:val="center"/>
          </w:tcPr>
          <w:p w14:paraId="5CF56AB9" w14:textId="77777777" w:rsidR="00A951B9" w:rsidRPr="00C71228" w:rsidRDefault="00A951B9" w:rsidP="00A951B9">
            <w:pPr>
              <w:pStyle w:val="ListParagraph"/>
              <w:ind w:left="0" w:right="-810"/>
              <w:rPr>
                <w:noProof/>
                <w:sz w:val="28"/>
              </w:rPr>
            </w:pPr>
            <w:r w:rsidRPr="00C71228">
              <w:rPr>
                <w:noProof/>
                <w:sz w:val="28"/>
              </w:rPr>
              <w:t>30</w:t>
            </w:r>
          </w:p>
        </w:tc>
        <w:tc>
          <w:tcPr>
            <w:tcW w:w="1154" w:type="dxa"/>
            <w:vAlign w:val="center"/>
          </w:tcPr>
          <w:p w14:paraId="4E0C1AF7" w14:textId="77777777" w:rsidR="00A951B9" w:rsidRPr="00C71228" w:rsidRDefault="00A951B9" w:rsidP="00A951B9">
            <w:pPr>
              <w:pStyle w:val="ListParagraph"/>
              <w:ind w:left="0" w:right="-810"/>
              <w:rPr>
                <w:noProof/>
                <w:sz w:val="28"/>
              </w:rPr>
            </w:pPr>
            <w:r w:rsidRPr="00C71228">
              <w:rPr>
                <w:noProof/>
                <w:sz w:val="28"/>
              </w:rPr>
              <w:t>80</w:t>
            </w:r>
          </w:p>
        </w:tc>
        <w:tc>
          <w:tcPr>
            <w:tcW w:w="1154" w:type="dxa"/>
            <w:vAlign w:val="center"/>
          </w:tcPr>
          <w:p w14:paraId="417354D1" w14:textId="77777777" w:rsidR="00A951B9" w:rsidRPr="00C71228" w:rsidRDefault="00A951B9" w:rsidP="00A951B9">
            <w:pPr>
              <w:pStyle w:val="ListParagraph"/>
              <w:ind w:left="0" w:right="-810"/>
              <w:rPr>
                <w:noProof/>
                <w:sz w:val="28"/>
              </w:rPr>
            </w:pPr>
            <w:r w:rsidRPr="00C71228">
              <w:rPr>
                <w:noProof/>
                <w:sz w:val="28"/>
              </w:rPr>
              <w:t>120</w:t>
            </w:r>
          </w:p>
        </w:tc>
        <w:tc>
          <w:tcPr>
            <w:tcW w:w="1154" w:type="dxa"/>
            <w:vAlign w:val="center"/>
          </w:tcPr>
          <w:p w14:paraId="00899CAA" w14:textId="77777777" w:rsidR="00A951B9" w:rsidRPr="00C71228" w:rsidRDefault="00A951B9" w:rsidP="00A951B9">
            <w:pPr>
              <w:pStyle w:val="ListParagraph"/>
              <w:ind w:left="0" w:right="-810"/>
              <w:rPr>
                <w:noProof/>
                <w:sz w:val="28"/>
              </w:rPr>
            </w:pPr>
            <w:r w:rsidRPr="00C71228">
              <w:rPr>
                <w:noProof/>
                <w:sz w:val="28"/>
              </w:rPr>
              <w:t>50</w:t>
            </w:r>
          </w:p>
        </w:tc>
      </w:tr>
      <w:tr w:rsidR="00A951B9" w:rsidRPr="00C71228" w14:paraId="7BE0FB8A" w14:textId="77777777" w:rsidTr="00A951B9">
        <w:trPr>
          <w:trHeight w:val="382"/>
        </w:trPr>
        <w:tc>
          <w:tcPr>
            <w:tcW w:w="1152" w:type="dxa"/>
            <w:shd w:val="clear" w:color="auto" w:fill="DBDBDB" w:themeFill="accent3" w:themeFillTint="66"/>
            <w:vAlign w:val="center"/>
          </w:tcPr>
          <w:p w14:paraId="07CBC7A6" w14:textId="77777777" w:rsidR="00A951B9" w:rsidRPr="00C71228" w:rsidRDefault="00A951B9" w:rsidP="00A951B9">
            <w:pPr>
              <w:pStyle w:val="ListParagraph"/>
              <w:ind w:left="0" w:right="-810"/>
              <w:rPr>
                <w:noProof/>
                <w:sz w:val="28"/>
              </w:rPr>
            </w:pPr>
            <w:r w:rsidRPr="00C71228">
              <w:rPr>
                <w:noProof/>
                <w:sz w:val="28"/>
              </w:rPr>
              <w:t>C</w:t>
            </w:r>
          </w:p>
        </w:tc>
        <w:tc>
          <w:tcPr>
            <w:tcW w:w="1152" w:type="dxa"/>
            <w:vAlign w:val="center"/>
          </w:tcPr>
          <w:p w14:paraId="2FB6F230" w14:textId="77777777" w:rsidR="00A951B9" w:rsidRPr="00C71228" w:rsidRDefault="00A951B9" w:rsidP="00A951B9">
            <w:pPr>
              <w:pStyle w:val="ListParagraph"/>
              <w:ind w:left="0" w:right="-810"/>
              <w:rPr>
                <w:noProof/>
                <w:sz w:val="28"/>
              </w:rPr>
            </w:pPr>
            <w:r w:rsidRPr="00C71228">
              <w:rPr>
                <w:noProof/>
                <w:sz w:val="28"/>
              </w:rPr>
              <w:t>80</w:t>
            </w:r>
          </w:p>
        </w:tc>
        <w:tc>
          <w:tcPr>
            <w:tcW w:w="1154" w:type="dxa"/>
            <w:vAlign w:val="center"/>
          </w:tcPr>
          <w:p w14:paraId="1875EED6" w14:textId="77777777" w:rsidR="00A951B9" w:rsidRPr="00C71228" w:rsidRDefault="00A951B9" w:rsidP="00A951B9">
            <w:pPr>
              <w:pStyle w:val="ListParagraph"/>
              <w:ind w:left="0" w:right="-810"/>
              <w:rPr>
                <w:noProof/>
                <w:sz w:val="28"/>
              </w:rPr>
            </w:pPr>
            <w:r w:rsidRPr="00C71228">
              <w:rPr>
                <w:noProof/>
                <w:sz w:val="28"/>
              </w:rPr>
              <w:t>20</w:t>
            </w:r>
          </w:p>
        </w:tc>
        <w:tc>
          <w:tcPr>
            <w:tcW w:w="1154" w:type="dxa"/>
            <w:vAlign w:val="center"/>
          </w:tcPr>
          <w:p w14:paraId="7F584195" w14:textId="77777777" w:rsidR="00A951B9" w:rsidRPr="00C71228" w:rsidRDefault="00A951B9" w:rsidP="00A951B9">
            <w:pPr>
              <w:pStyle w:val="ListParagraph"/>
              <w:ind w:left="0" w:right="-810"/>
              <w:rPr>
                <w:noProof/>
                <w:sz w:val="28"/>
              </w:rPr>
            </w:pPr>
            <w:r w:rsidRPr="00C71228">
              <w:rPr>
                <w:noProof/>
                <w:sz w:val="28"/>
              </w:rPr>
              <w:t>0</w:t>
            </w:r>
          </w:p>
        </w:tc>
        <w:tc>
          <w:tcPr>
            <w:tcW w:w="1154" w:type="dxa"/>
            <w:vAlign w:val="center"/>
          </w:tcPr>
          <w:p w14:paraId="77D8FA05" w14:textId="77777777" w:rsidR="00A951B9" w:rsidRPr="00C71228" w:rsidRDefault="00A951B9" w:rsidP="00A951B9">
            <w:pPr>
              <w:pStyle w:val="ListParagraph"/>
              <w:ind w:left="0" w:right="-810"/>
              <w:rPr>
                <w:noProof/>
                <w:sz w:val="28"/>
              </w:rPr>
            </w:pPr>
            <w:r w:rsidRPr="00C71228">
              <w:rPr>
                <w:noProof/>
                <w:sz w:val="28"/>
              </w:rPr>
              <w:t>120</w:t>
            </w:r>
          </w:p>
        </w:tc>
        <w:tc>
          <w:tcPr>
            <w:tcW w:w="1154" w:type="dxa"/>
            <w:vAlign w:val="center"/>
          </w:tcPr>
          <w:p w14:paraId="59FC8C9F" w14:textId="77777777" w:rsidR="00A951B9" w:rsidRPr="00C71228" w:rsidRDefault="00A951B9" w:rsidP="00A951B9">
            <w:pPr>
              <w:pStyle w:val="ListParagraph"/>
              <w:ind w:left="0" w:right="-810"/>
              <w:rPr>
                <w:noProof/>
                <w:sz w:val="28"/>
              </w:rPr>
            </w:pPr>
            <w:r w:rsidRPr="00C71228">
              <w:rPr>
                <w:noProof/>
                <w:sz w:val="28"/>
              </w:rPr>
              <w:t>100</w:t>
            </w:r>
          </w:p>
        </w:tc>
        <w:tc>
          <w:tcPr>
            <w:tcW w:w="1154" w:type="dxa"/>
            <w:vAlign w:val="center"/>
          </w:tcPr>
          <w:p w14:paraId="48ABA4E0" w14:textId="77777777" w:rsidR="00A951B9" w:rsidRPr="00C71228" w:rsidRDefault="00A951B9" w:rsidP="00A951B9">
            <w:pPr>
              <w:pStyle w:val="ListParagraph"/>
              <w:ind w:left="0" w:right="-810"/>
              <w:rPr>
                <w:noProof/>
                <w:sz w:val="28"/>
              </w:rPr>
            </w:pPr>
            <w:r w:rsidRPr="00C71228">
              <w:rPr>
                <w:noProof/>
                <w:sz w:val="28"/>
              </w:rPr>
              <w:t>30</w:t>
            </w:r>
          </w:p>
        </w:tc>
      </w:tr>
      <w:tr w:rsidR="00A951B9" w:rsidRPr="00C71228" w14:paraId="1D64BD52" w14:textId="77777777" w:rsidTr="00A951B9">
        <w:trPr>
          <w:trHeight w:val="367"/>
        </w:trPr>
        <w:tc>
          <w:tcPr>
            <w:tcW w:w="1152" w:type="dxa"/>
            <w:shd w:val="clear" w:color="auto" w:fill="DBDBDB" w:themeFill="accent3" w:themeFillTint="66"/>
            <w:vAlign w:val="center"/>
          </w:tcPr>
          <w:p w14:paraId="011ED8FE" w14:textId="77777777" w:rsidR="00A951B9" w:rsidRPr="00C71228" w:rsidRDefault="00A951B9" w:rsidP="00A951B9">
            <w:pPr>
              <w:pStyle w:val="ListParagraph"/>
              <w:ind w:left="0" w:right="-810"/>
              <w:rPr>
                <w:noProof/>
                <w:sz w:val="28"/>
              </w:rPr>
            </w:pPr>
            <w:r w:rsidRPr="00C71228">
              <w:rPr>
                <w:noProof/>
                <w:sz w:val="28"/>
              </w:rPr>
              <w:t>D</w:t>
            </w:r>
          </w:p>
        </w:tc>
        <w:tc>
          <w:tcPr>
            <w:tcW w:w="1152" w:type="dxa"/>
            <w:vAlign w:val="center"/>
          </w:tcPr>
          <w:p w14:paraId="1777457E" w14:textId="77777777" w:rsidR="00A951B9" w:rsidRPr="00C71228" w:rsidRDefault="00A951B9" w:rsidP="00A951B9">
            <w:pPr>
              <w:pStyle w:val="ListParagraph"/>
              <w:ind w:left="0" w:right="-810"/>
              <w:rPr>
                <w:noProof/>
                <w:sz w:val="28"/>
              </w:rPr>
            </w:pPr>
            <w:r w:rsidRPr="00C71228">
              <w:rPr>
                <w:noProof/>
                <w:sz w:val="28"/>
              </w:rPr>
              <w:t>40</w:t>
            </w:r>
          </w:p>
        </w:tc>
        <w:tc>
          <w:tcPr>
            <w:tcW w:w="1154" w:type="dxa"/>
            <w:vAlign w:val="center"/>
          </w:tcPr>
          <w:p w14:paraId="55B1B59C" w14:textId="77777777" w:rsidR="00A951B9" w:rsidRPr="00C71228" w:rsidRDefault="00A951B9" w:rsidP="00A951B9">
            <w:pPr>
              <w:pStyle w:val="ListParagraph"/>
              <w:ind w:left="0" w:right="-810"/>
              <w:rPr>
                <w:noProof/>
                <w:sz w:val="28"/>
              </w:rPr>
            </w:pPr>
            <w:r w:rsidRPr="00C71228">
              <w:rPr>
                <w:noProof/>
                <w:sz w:val="28"/>
              </w:rPr>
              <w:t>70</w:t>
            </w:r>
          </w:p>
        </w:tc>
        <w:tc>
          <w:tcPr>
            <w:tcW w:w="1154" w:type="dxa"/>
            <w:vAlign w:val="center"/>
          </w:tcPr>
          <w:p w14:paraId="1D9107EA" w14:textId="77777777" w:rsidR="00A951B9" w:rsidRPr="00C71228" w:rsidRDefault="00A951B9" w:rsidP="00A951B9">
            <w:pPr>
              <w:pStyle w:val="ListParagraph"/>
              <w:ind w:left="0" w:right="-810"/>
              <w:rPr>
                <w:noProof/>
                <w:sz w:val="28"/>
              </w:rPr>
            </w:pPr>
            <w:r w:rsidRPr="00C71228">
              <w:rPr>
                <w:noProof/>
                <w:sz w:val="28"/>
              </w:rPr>
              <w:t>130</w:t>
            </w:r>
          </w:p>
        </w:tc>
        <w:tc>
          <w:tcPr>
            <w:tcW w:w="1154" w:type="dxa"/>
            <w:vAlign w:val="center"/>
          </w:tcPr>
          <w:p w14:paraId="5FE95CE5" w14:textId="77777777" w:rsidR="00A951B9" w:rsidRPr="00C71228" w:rsidRDefault="00A951B9" w:rsidP="00A951B9">
            <w:pPr>
              <w:pStyle w:val="ListParagraph"/>
              <w:ind w:left="0" w:right="-810"/>
              <w:rPr>
                <w:noProof/>
                <w:sz w:val="28"/>
              </w:rPr>
            </w:pPr>
            <w:r w:rsidRPr="00C71228">
              <w:rPr>
                <w:noProof/>
                <w:sz w:val="28"/>
              </w:rPr>
              <w:t>0</w:t>
            </w:r>
          </w:p>
        </w:tc>
        <w:tc>
          <w:tcPr>
            <w:tcW w:w="1154" w:type="dxa"/>
            <w:vAlign w:val="center"/>
          </w:tcPr>
          <w:p w14:paraId="169DA292" w14:textId="77777777" w:rsidR="00A951B9" w:rsidRPr="00C71228" w:rsidRDefault="00A951B9" w:rsidP="00A951B9">
            <w:pPr>
              <w:pStyle w:val="ListParagraph"/>
              <w:ind w:left="0" w:right="-810"/>
              <w:rPr>
                <w:noProof/>
                <w:sz w:val="28"/>
              </w:rPr>
            </w:pPr>
            <w:r w:rsidRPr="00C71228">
              <w:rPr>
                <w:noProof/>
                <w:sz w:val="28"/>
              </w:rPr>
              <w:t>50</w:t>
            </w:r>
          </w:p>
        </w:tc>
        <w:tc>
          <w:tcPr>
            <w:tcW w:w="1154" w:type="dxa"/>
            <w:vAlign w:val="center"/>
          </w:tcPr>
          <w:p w14:paraId="38728BAA" w14:textId="77777777" w:rsidR="00A951B9" w:rsidRPr="00C71228" w:rsidRDefault="00A951B9" w:rsidP="00A951B9">
            <w:pPr>
              <w:pStyle w:val="ListParagraph"/>
              <w:ind w:left="0" w:right="-810"/>
              <w:rPr>
                <w:noProof/>
                <w:sz w:val="28"/>
              </w:rPr>
            </w:pPr>
            <w:r w:rsidRPr="00C71228">
              <w:rPr>
                <w:noProof/>
                <w:sz w:val="28"/>
              </w:rPr>
              <w:t>120</w:t>
            </w:r>
          </w:p>
        </w:tc>
      </w:tr>
      <w:tr w:rsidR="00A951B9" w:rsidRPr="00C71228" w14:paraId="33466011" w14:textId="77777777" w:rsidTr="00A951B9">
        <w:trPr>
          <w:trHeight w:val="382"/>
        </w:trPr>
        <w:tc>
          <w:tcPr>
            <w:tcW w:w="1152" w:type="dxa"/>
            <w:shd w:val="clear" w:color="auto" w:fill="DBDBDB" w:themeFill="accent3" w:themeFillTint="66"/>
            <w:vAlign w:val="center"/>
          </w:tcPr>
          <w:p w14:paraId="3CBFADFC" w14:textId="77777777" w:rsidR="00A951B9" w:rsidRPr="00C71228" w:rsidRDefault="00A951B9" w:rsidP="00A951B9">
            <w:pPr>
              <w:pStyle w:val="ListParagraph"/>
              <w:ind w:left="0" w:right="-810"/>
              <w:rPr>
                <w:noProof/>
                <w:sz w:val="28"/>
              </w:rPr>
            </w:pPr>
            <w:r w:rsidRPr="00C71228">
              <w:rPr>
                <w:noProof/>
                <w:sz w:val="28"/>
              </w:rPr>
              <w:t>E</w:t>
            </w:r>
          </w:p>
        </w:tc>
        <w:tc>
          <w:tcPr>
            <w:tcW w:w="1152" w:type="dxa"/>
            <w:vAlign w:val="center"/>
          </w:tcPr>
          <w:p w14:paraId="2082630F" w14:textId="77777777" w:rsidR="00A951B9" w:rsidRPr="00C71228" w:rsidRDefault="00A951B9" w:rsidP="00A951B9">
            <w:pPr>
              <w:pStyle w:val="ListParagraph"/>
              <w:ind w:left="0" w:right="-810"/>
              <w:rPr>
                <w:noProof/>
                <w:sz w:val="28"/>
              </w:rPr>
            </w:pPr>
            <w:r w:rsidRPr="00C71228">
              <w:rPr>
                <w:noProof/>
                <w:sz w:val="28"/>
              </w:rPr>
              <w:t>180</w:t>
            </w:r>
          </w:p>
        </w:tc>
        <w:tc>
          <w:tcPr>
            <w:tcW w:w="1154" w:type="dxa"/>
            <w:vAlign w:val="center"/>
          </w:tcPr>
          <w:p w14:paraId="451EE701" w14:textId="77777777" w:rsidR="00A951B9" w:rsidRPr="00C71228" w:rsidRDefault="00A951B9" w:rsidP="00A951B9">
            <w:pPr>
              <w:pStyle w:val="ListParagraph"/>
              <w:ind w:left="0" w:right="-810"/>
              <w:rPr>
                <w:noProof/>
                <w:sz w:val="28"/>
              </w:rPr>
            </w:pPr>
            <w:r w:rsidRPr="00C71228">
              <w:rPr>
                <w:noProof/>
                <w:sz w:val="28"/>
              </w:rPr>
              <w:t>150</w:t>
            </w:r>
          </w:p>
        </w:tc>
        <w:tc>
          <w:tcPr>
            <w:tcW w:w="1154" w:type="dxa"/>
            <w:vAlign w:val="center"/>
          </w:tcPr>
          <w:p w14:paraId="4D90DFD0" w14:textId="77777777" w:rsidR="00A951B9" w:rsidRPr="00C71228" w:rsidRDefault="00A951B9" w:rsidP="00A951B9">
            <w:pPr>
              <w:pStyle w:val="ListParagraph"/>
              <w:ind w:left="0" w:right="-810"/>
              <w:rPr>
                <w:noProof/>
                <w:sz w:val="28"/>
              </w:rPr>
            </w:pPr>
            <w:r w:rsidRPr="00C71228">
              <w:rPr>
                <w:noProof/>
                <w:sz w:val="28"/>
              </w:rPr>
              <w:t>130</w:t>
            </w:r>
          </w:p>
        </w:tc>
        <w:tc>
          <w:tcPr>
            <w:tcW w:w="1154" w:type="dxa"/>
            <w:vAlign w:val="center"/>
          </w:tcPr>
          <w:p w14:paraId="49E70F38" w14:textId="77777777" w:rsidR="00A951B9" w:rsidRPr="00C71228" w:rsidRDefault="00A951B9" w:rsidP="00A951B9">
            <w:pPr>
              <w:pStyle w:val="ListParagraph"/>
              <w:ind w:left="0" w:right="-810"/>
              <w:rPr>
                <w:noProof/>
                <w:sz w:val="28"/>
              </w:rPr>
            </w:pPr>
            <w:r w:rsidRPr="00C71228">
              <w:rPr>
                <w:noProof/>
                <w:sz w:val="28"/>
              </w:rPr>
              <w:t>70</w:t>
            </w:r>
          </w:p>
        </w:tc>
        <w:tc>
          <w:tcPr>
            <w:tcW w:w="1154" w:type="dxa"/>
            <w:vAlign w:val="center"/>
          </w:tcPr>
          <w:p w14:paraId="403FBD52" w14:textId="77777777" w:rsidR="00A951B9" w:rsidRPr="00C71228" w:rsidRDefault="00A951B9" w:rsidP="00A951B9">
            <w:pPr>
              <w:pStyle w:val="ListParagraph"/>
              <w:ind w:left="0" w:right="-810"/>
              <w:rPr>
                <w:noProof/>
                <w:sz w:val="28"/>
              </w:rPr>
            </w:pPr>
            <w:r w:rsidRPr="00C71228">
              <w:rPr>
                <w:noProof/>
                <w:sz w:val="28"/>
              </w:rPr>
              <w:t>0</w:t>
            </w:r>
          </w:p>
        </w:tc>
        <w:tc>
          <w:tcPr>
            <w:tcW w:w="1154" w:type="dxa"/>
            <w:vAlign w:val="center"/>
          </w:tcPr>
          <w:p w14:paraId="684ED4CB" w14:textId="77777777" w:rsidR="00A951B9" w:rsidRPr="00C71228" w:rsidRDefault="00A951B9" w:rsidP="00A951B9">
            <w:pPr>
              <w:pStyle w:val="ListParagraph"/>
              <w:ind w:left="0" w:right="-810"/>
              <w:rPr>
                <w:noProof/>
                <w:sz w:val="28"/>
              </w:rPr>
            </w:pPr>
            <w:r w:rsidRPr="00C71228">
              <w:rPr>
                <w:noProof/>
                <w:sz w:val="28"/>
              </w:rPr>
              <w:t>200</w:t>
            </w:r>
          </w:p>
        </w:tc>
      </w:tr>
      <w:tr w:rsidR="00A951B9" w:rsidRPr="00C71228" w14:paraId="4758E71C" w14:textId="77777777" w:rsidTr="00A951B9">
        <w:trPr>
          <w:trHeight w:val="367"/>
        </w:trPr>
        <w:tc>
          <w:tcPr>
            <w:tcW w:w="1152" w:type="dxa"/>
            <w:shd w:val="clear" w:color="auto" w:fill="DBDBDB" w:themeFill="accent3" w:themeFillTint="66"/>
            <w:vAlign w:val="center"/>
          </w:tcPr>
          <w:p w14:paraId="2DE02A5E" w14:textId="77777777" w:rsidR="00A951B9" w:rsidRPr="00C71228" w:rsidRDefault="00A951B9" w:rsidP="00A951B9">
            <w:pPr>
              <w:pStyle w:val="ListParagraph"/>
              <w:ind w:left="0" w:right="-810"/>
              <w:rPr>
                <w:noProof/>
                <w:sz w:val="28"/>
              </w:rPr>
            </w:pPr>
            <w:r w:rsidRPr="00C71228">
              <w:rPr>
                <w:noProof/>
                <w:sz w:val="28"/>
              </w:rPr>
              <w:t>F</w:t>
            </w:r>
          </w:p>
        </w:tc>
        <w:tc>
          <w:tcPr>
            <w:tcW w:w="1152" w:type="dxa"/>
            <w:vAlign w:val="center"/>
          </w:tcPr>
          <w:p w14:paraId="0BC628DA" w14:textId="77777777" w:rsidR="00A951B9" w:rsidRPr="00C71228" w:rsidRDefault="00A951B9" w:rsidP="00A951B9">
            <w:pPr>
              <w:pStyle w:val="ListParagraph"/>
              <w:ind w:left="0" w:right="-810"/>
              <w:rPr>
                <w:noProof/>
                <w:sz w:val="28"/>
              </w:rPr>
            </w:pPr>
            <w:r w:rsidRPr="00C71228">
              <w:rPr>
                <w:noProof/>
                <w:sz w:val="28"/>
              </w:rPr>
              <w:t>200</w:t>
            </w:r>
          </w:p>
        </w:tc>
        <w:tc>
          <w:tcPr>
            <w:tcW w:w="1154" w:type="dxa"/>
            <w:vAlign w:val="center"/>
          </w:tcPr>
          <w:p w14:paraId="4C19D85C" w14:textId="77777777" w:rsidR="00A951B9" w:rsidRPr="00C71228" w:rsidRDefault="00A951B9" w:rsidP="00A951B9">
            <w:pPr>
              <w:pStyle w:val="ListParagraph"/>
              <w:ind w:left="0" w:right="-810"/>
              <w:rPr>
                <w:noProof/>
                <w:sz w:val="28"/>
              </w:rPr>
            </w:pPr>
            <w:r w:rsidRPr="00C71228">
              <w:rPr>
                <w:noProof/>
                <w:sz w:val="28"/>
              </w:rPr>
              <w:t>80</w:t>
            </w:r>
          </w:p>
        </w:tc>
        <w:tc>
          <w:tcPr>
            <w:tcW w:w="1154" w:type="dxa"/>
            <w:vAlign w:val="center"/>
          </w:tcPr>
          <w:p w14:paraId="168E1EDC" w14:textId="77777777" w:rsidR="00A951B9" w:rsidRPr="00C71228" w:rsidRDefault="00A951B9" w:rsidP="00A951B9">
            <w:pPr>
              <w:pStyle w:val="ListParagraph"/>
              <w:ind w:left="0" w:right="-810"/>
              <w:rPr>
                <w:noProof/>
                <w:sz w:val="28"/>
              </w:rPr>
            </w:pPr>
            <w:r w:rsidRPr="00C71228">
              <w:rPr>
                <w:noProof/>
                <w:sz w:val="28"/>
              </w:rPr>
              <w:t>60</w:t>
            </w:r>
          </w:p>
        </w:tc>
        <w:tc>
          <w:tcPr>
            <w:tcW w:w="1154" w:type="dxa"/>
            <w:vAlign w:val="center"/>
          </w:tcPr>
          <w:p w14:paraId="6542A4CD" w14:textId="77777777" w:rsidR="00A951B9" w:rsidRPr="00C71228" w:rsidRDefault="00A951B9" w:rsidP="00A951B9">
            <w:pPr>
              <w:pStyle w:val="ListParagraph"/>
              <w:ind w:left="0" w:right="-810"/>
              <w:rPr>
                <w:noProof/>
                <w:sz w:val="28"/>
              </w:rPr>
            </w:pPr>
            <w:r w:rsidRPr="00C71228">
              <w:rPr>
                <w:noProof/>
                <w:sz w:val="28"/>
              </w:rPr>
              <w:t>100</w:t>
            </w:r>
          </w:p>
        </w:tc>
        <w:tc>
          <w:tcPr>
            <w:tcW w:w="1154" w:type="dxa"/>
            <w:vAlign w:val="center"/>
          </w:tcPr>
          <w:p w14:paraId="48B9463B" w14:textId="77777777" w:rsidR="00A951B9" w:rsidRPr="00C71228" w:rsidRDefault="00A951B9" w:rsidP="00A951B9">
            <w:pPr>
              <w:pStyle w:val="ListParagraph"/>
              <w:ind w:left="0" w:right="-810"/>
              <w:rPr>
                <w:noProof/>
                <w:sz w:val="28"/>
              </w:rPr>
            </w:pPr>
            <w:r w:rsidRPr="00C71228">
              <w:rPr>
                <w:noProof/>
                <w:sz w:val="28"/>
              </w:rPr>
              <w:t>150</w:t>
            </w:r>
          </w:p>
        </w:tc>
        <w:tc>
          <w:tcPr>
            <w:tcW w:w="1154" w:type="dxa"/>
            <w:vAlign w:val="center"/>
          </w:tcPr>
          <w:p w14:paraId="06C825A5" w14:textId="77777777" w:rsidR="00A951B9" w:rsidRPr="00C71228" w:rsidRDefault="00A951B9" w:rsidP="00A951B9">
            <w:pPr>
              <w:pStyle w:val="ListParagraph"/>
              <w:ind w:left="0" w:right="-810"/>
              <w:rPr>
                <w:noProof/>
                <w:sz w:val="28"/>
              </w:rPr>
            </w:pPr>
            <w:r w:rsidRPr="00C71228">
              <w:rPr>
                <w:noProof/>
                <w:sz w:val="28"/>
              </w:rPr>
              <w:t>0</w:t>
            </w:r>
          </w:p>
        </w:tc>
      </w:tr>
    </w:tbl>
    <w:p w14:paraId="052DE5DE" w14:textId="77777777" w:rsidR="00A951B9" w:rsidRPr="00A951B9" w:rsidRDefault="00A951B9" w:rsidP="00670BCD">
      <w:pPr>
        <w:spacing w:line="360" w:lineRule="auto"/>
        <w:rPr>
          <w:color w:val="000000" w:themeColor="text1"/>
          <w:lang w:val="vi-VN"/>
        </w:rPr>
      </w:pPr>
      <w:r>
        <w:rPr>
          <w:noProof/>
        </w:rPr>
        <w:tab/>
      </w:r>
      <w:r>
        <w:rPr>
          <w:noProof/>
        </w:rPr>
        <w:tab/>
      </w:r>
    </w:p>
    <w:p w14:paraId="146F07B2" w14:textId="1EE653E9" w:rsidR="00A951B9" w:rsidRPr="00A951B9" w:rsidRDefault="00A951B9" w:rsidP="00670BCD">
      <w:pPr>
        <w:spacing w:line="360" w:lineRule="auto"/>
        <w:rPr>
          <w:color w:val="000000" w:themeColor="text1"/>
          <w:lang w:val="vi-VN"/>
        </w:rPr>
      </w:pPr>
    </w:p>
    <w:p w14:paraId="56C7144F" w14:textId="77777777" w:rsidR="00670BCD" w:rsidRPr="002954C3" w:rsidRDefault="00670BCD" w:rsidP="0027724F">
      <w:pPr>
        <w:spacing w:line="360" w:lineRule="auto"/>
        <w:ind w:left="1440" w:firstLine="720"/>
        <w:rPr>
          <w:bCs/>
          <w:color w:val="000000" w:themeColor="text1"/>
          <w:lang w:val="vi-VN"/>
        </w:rPr>
      </w:pPr>
    </w:p>
    <w:p w14:paraId="19320A97" w14:textId="309D61CF" w:rsidR="00C84FA6" w:rsidRPr="002954C3" w:rsidRDefault="00470AE2" w:rsidP="00C84FA6">
      <w:pPr>
        <w:pStyle w:val="ListParagraph"/>
        <w:numPr>
          <w:ilvl w:val="0"/>
          <w:numId w:val="11"/>
        </w:numPr>
        <w:spacing w:line="360" w:lineRule="auto"/>
        <w:ind w:left="360" w:firstLine="360"/>
        <w:outlineLvl w:val="1"/>
        <w:rPr>
          <w:b/>
          <w:color w:val="000000" w:themeColor="text1"/>
          <w:sz w:val="28"/>
        </w:rPr>
      </w:pPr>
      <w:bookmarkStart w:id="20" w:name="_Toc118665542"/>
      <w:r w:rsidRPr="002954C3">
        <w:rPr>
          <w:b/>
          <w:color w:val="000000" w:themeColor="text1"/>
          <w:sz w:val="28"/>
        </w:rPr>
        <w:t>Ứng  dụng</w:t>
      </w:r>
      <w:bookmarkEnd w:id="20"/>
    </w:p>
    <w:p w14:paraId="47027E4B" w14:textId="3950E5A8" w:rsidR="00C84FA6" w:rsidRPr="00C84FA6" w:rsidRDefault="00C84FA6" w:rsidP="00C84FA6">
      <w:pPr>
        <w:spacing w:line="360" w:lineRule="auto"/>
        <w:ind w:left="1440"/>
        <w:rPr>
          <w:bCs/>
          <w:color w:val="000000" w:themeColor="text1"/>
        </w:rPr>
      </w:pPr>
      <w:r w:rsidRPr="00C84FA6">
        <w:rPr>
          <w:b/>
          <w:bCs/>
          <w:i/>
          <w:iCs/>
          <w:color w:val="000000" w:themeColor="text1"/>
        </w:rPr>
        <w:t>Trong lĩnh vực tối ưu hóa</w:t>
      </w:r>
      <w:r w:rsidR="00A951B9">
        <w:rPr>
          <w:b/>
          <w:bCs/>
          <w:i/>
          <w:iCs/>
          <w:color w:val="000000" w:themeColor="text1"/>
        </w:rPr>
        <w:t xml:space="preserve"> chi phí</w:t>
      </w:r>
    </w:p>
    <w:p w14:paraId="699398B0" w14:textId="29A36C29" w:rsidR="00C84FA6" w:rsidRPr="002954C3" w:rsidRDefault="00C84FA6" w:rsidP="00A951B9">
      <w:pPr>
        <w:spacing w:line="360" w:lineRule="auto"/>
        <w:ind w:left="1440"/>
        <w:rPr>
          <w:bCs/>
          <w:color w:val="000000" w:themeColor="text1"/>
        </w:rPr>
      </w:pPr>
      <w:r w:rsidRPr="00A951B9">
        <w:rPr>
          <w:b/>
          <w:bCs/>
          <w:i/>
          <w:iCs/>
          <w:color w:val="000000" w:themeColor="text1"/>
        </w:rPr>
        <w:t xml:space="preserve">Trong lĩnh vực </w:t>
      </w:r>
      <w:r w:rsidR="00A951B9" w:rsidRPr="00A951B9">
        <w:rPr>
          <w:b/>
          <w:bCs/>
          <w:i/>
          <w:iCs/>
          <w:color w:val="000000" w:themeColor="text1"/>
        </w:rPr>
        <w:t>trò chơi t</w:t>
      </w:r>
      <w:r w:rsidR="00A951B9">
        <w:rPr>
          <w:b/>
          <w:bCs/>
          <w:i/>
          <w:iCs/>
          <w:color w:val="000000" w:themeColor="text1"/>
        </w:rPr>
        <w:t>ìm đường ra mê cung</w:t>
      </w:r>
    </w:p>
    <w:p w14:paraId="710BE47C" w14:textId="40A92DAE" w:rsidR="00FB6736" w:rsidRPr="002954C3" w:rsidRDefault="00A951B9" w:rsidP="00FB6736">
      <w:pPr>
        <w:pStyle w:val="ListParagraph"/>
        <w:numPr>
          <w:ilvl w:val="0"/>
          <w:numId w:val="11"/>
        </w:numPr>
        <w:spacing w:line="360" w:lineRule="auto"/>
        <w:ind w:left="1440" w:hanging="720"/>
        <w:outlineLvl w:val="1"/>
        <w:rPr>
          <w:b/>
          <w:color w:val="000000" w:themeColor="text1"/>
          <w:sz w:val="28"/>
        </w:rPr>
      </w:pPr>
      <w:bookmarkStart w:id="21" w:name="_Toc118665543"/>
      <w:r>
        <w:rPr>
          <w:b/>
          <w:color w:val="000000" w:themeColor="text1"/>
          <w:sz w:val="28"/>
        </w:rPr>
        <w:t>Thuật toán tô màu</w:t>
      </w:r>
      <w:bookmarkEnd w:id="21"/>
    </w:p>
    <w:p w14:paraId="7F1F9749" w14:textId="77777777" w:rsidR="00A951B9" w:rsidRPr="006F1578" w:rsidRDefault="00A951B9" w:rsidP="00A951B9">
      <w:pPr>
        <w:pStyle w:val="ListParagraph"/>
        <w:numPr>
          <w:ilvl w:val="0"/>
          <w:numId w:val="24"/>
        </w:numPr>
        <w:spacing w:after="160" w:line="360" w:lineRule="auto"/>
        <w:ind w:left="1440" w:firstLine="0"/>
        <w:jc w:val="both"/>
        <w:rPr>
          <w:sz w:val="28"/>
        </w:rPr>
      </w:pPr>
      <w:r w:rsidRPr="00CE0079">
        <w:rPr>
          <w:sz w:val="28"/>
        </w:rPr>
        <w:t>Khái niệm tô màu đồ thị</w:t>
      </w:r>
    </w:p>
    <w:p w14:paraId="79FBC6D9" w14:textId="77777777" w:rsidR="00A951B9" w:rsidRPr="00CE0079" w:rsidRDefault="00A951B9" w:rsidP="00A951B9">
      <w:pPr>
        <w:pStyle w:val="ListParagraph"/>
        <w:numPr>
          <w:ilvl w:val="0"/>
          <w:numId w:val="26"/>
        </w:numPr>
        <w:spacing w:after="160" w:line="360" w:lineRule="auto"/>
        <w:ind w:left="1440"/>
        <w:jc w:val="both"/>
        <w:rPr>
          <w:sz w:val="28"/>
        </w:rPr>
      </w:pPr>
      <w:r w:rsidRPr="00CE0079">
        <w:rPr>
          <w:sz w:val="28"/>
        </w:rPr>
        <w:lastRenderedPageBreak/>
        <w:t>Tô màu đồ thị (Graph coloring) là trường hợp đặc biệt của gán nhãn đồ thị, mà trong đó mỗi đỉnh hay mỗi cạnh hay mỗi miền của đồ thị có thể được gán bởi một màu hay một tập hợp các màu nào đó thoả mãn các ràng buộc được đặt ra trong đồ thị đó.</w:t>
      </w:r>
    </w:p>
    <w:p w14:paraId="4B08726F" w14:textId="77777777" w:rsidR="00A951B9" w:rsidRPr="00CE0079" w:rsidRDefault="00A951B9" w:rsidP="00A951B9">
      <w:pPr>
        <w:pStyle w:val="ListParagraph"/>
        <w:spacing w:line="360" w:lineRule="auto"/>
        <w:ind w:left="1440" w:firstLine="720"/>
        <w:jc w:val="both"/>
        <w:rPr>
          <w:sz w:val="28"/>
        </w:rPr>
      </w:pPr>
    </w:p>
    <w:p w14:paraId="1E1AF30E" w14:textId="77777777" w:rsidR="00A951B9" w:rsidRPr="00CE0079" w:rsidRDefault="00A951B9" w:rsidP="00A951B9">
      <w:pPr>
        <w:pStyle w:val="ListParagraph"/>
        <w:numPr>
          <w:ilvl w:val="0"/>
          <w:numId w:val="24"/>
        </w:numPr>
        <w:spacing w:after="160" w:line="360" w:lineRule="auto"/>
        <w:ind w:left="1440" w:firstLine="0"/>
        <w:jc w:val="both"/>
        <w:rPr>
          <w:sz w:val="28"/>
        </w:rPr>
      </w:pPr>
      <w:r w:rsidRPr="00CE0079">
        <w:rPr>
          <w:sz w:val="28"/>
        </w:rPr>
        <w:t>Nguồn gốc</w:t>
      </w:r>
    </w:p>
    <w:p w14:paraId="0AEB14B0"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Thuật toán tô màu đồ thị lần đầu xuất hiện dưới dạng định lý Bốn màu trong việc tô màu bản đồ nước Anh năm 1852.</w:t>
      </w:r>
    </w:p>
    <w:p w14:paraId="77856B0B"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Định lí Bốn màu được giới thiệu một cách chính thức ra công chúng bởi Arthur Caley năm 1879 tại Hội Toán học London.</w:t>
      </w:r>
    </w:p>
    <w:p w14:paraId="54686D4C"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Có rất nhiều chứng minh sai về thuật toán này</w:t>
      </w:r>
    </w:p>
    <w:p w14:paraId="4535D074"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Năm 1976, Appel và Haken đã chứng minh được tính đúng đắn bằng cách sử dụng máy tính.</w:t>
      </w:r>
    </w:p>
    <w:p w14:paraId="3C8AD5CC" w14:textId="77777777" w:rsidR="00A951B9" w:rsidRPr="00CE0079" w:rsidRDefault="00A951B9" w:rsidP="00A951B9">
      <w:pPr>
        <w:pStyle w:val="ListParagraph"/>
        <w:spacing w:line="360" w:lineRule="auto"/>
        <w:ind w:left="1440"/>
        <w:jc w:val="both"/>
        <w:rPr>
          <w:sz w:val="28"/>
        </w:rPr>
      </w:pPr>
    </w:p>
    <w:p w14:paraId="3538BCEA" w14:textId="77777777" w:rsidR="00A951B9" w:rsidRPr="00CE0079" w:rsidRDefault="00A951B9" w:rsidP="00A951B9">
      <w:pPr>
        <w:pStyle w:val="ListParagraph"/>
        <w:numPr>
          <w:ilvl w:val="0"/>
          <w:numId w:val="24"/>
        </w:numPr>
        <w:spacing w:after="160" w:line="360" w:lineRule="auto"/>
        <w:ind w:left="1440" w:firstLine="0"/>
        <w:jc w:val="both"/>
        <w:rPr>
          <w:sz w:val="28"/>
        </w:rPr>
      </w:pPr>
      <w:r w:rsidRPr="00CE0079">
        <w:rPr>
          <w:sz w:val="28"/>
        </w:rPr>
        <w:t>Các dạng thường gặp</w:t>
      </w:r>
    </w:p>
    <w:p w14:paraId="5CB433A0"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Tô màu đồ thị theo các đỉnh (vertex coloring) là gán cho mỗi đỉnh của đồ thị một màu nào đó sao cho không có hai đỉnh nào </w:t>
      </w:r>
      <w:hyperlink r:id="rId14" w:tooltip="Liền kề (trang không tồn tại)" w:history="1">
        <w:r w:rsidRPr="006F1578">
          <w:rPr>
            <w:sz w:val="28"/>
          </w:rPr>
          <w:t>liền kề</w:t>
        </w:r>
      </w:hyperlink>
      <w:r w:rsidRPr="006F1578">
        <w:rPr>
          <w:sz w:val="28"/>
        </w:rPr>
        <w:t> lại trùng màu nhau (dạng cơ bản nhất).</w:t>
      </w:r>
    </w:p>
    <w:p w14:paraId="082D5A12"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Tô màu đồ thị theo các cạnh (edge coloring) là gán cho mỗi cạnh của đồ thị một màu nào đó sao cho không có 2 cạnh nào trùng màu.</w:t>
      </w:r>
    </w:p>
    <w:p w14:paraId="4EE508F4" w14:textId="77777777" w:rsidR="00A951B9" w:rsidRPr="006F1578" w:rsidRDefault="00A951B9" w:rsidP="00A951B9">
      <w:pPr>
        <w:pStyle w:val="ListParagraph"/>
        <w:numPr>
          <w:ilvl w:val="0"/>
          <w:numId w:val="25"/>
        </w:numPr>
        <w:spacing w:after="160" w:line="360" w:lineRule="auto"/>
        <w:ind w:left="1440"/>
        <w:jc w:val="both"/>
        <w:rPr>
          <w:sz w:val="28"/>
        </w:rPr>
      </w:pPr>
      <w:r w:rsidRPr="006F1578">
        <w:rPr>
          <w:sz w:val="28"/>
        </w:rPr>
        <w:t>Tô màu đồ thị theo các miền (face coloring) là gán cho mỗi miền của </w:t>
      </w:r>
      <w:hyperlink r:id="rId15" w:tooltip="Đồ thị phẳng" w:history="1">
        <w:r w:rsidRPr="006F1578">
          <w:rPr>
            <w:sz w:val="28"/>
          </w:rPr>
          <w:t>đồ thị phẳng</w:t>
        </w:r>
      </w:hyperlink>
      <w:r w:rsidRPr="006F1578">
        <w:rPr>
          <w:sz w:val="28"/>
        </w:rPr>
        <w:t> một màu sao cho không có 2 miền có chung đường biên lại cùng màu.</w:t>
      </w:r>
    </w:p>
    <w:p w14:paraId="43955D1F" w14:textId="77777777" w:rsidR="00A951B9" w:rsidRPr="00CE0079" w:rsidRDefault="00A951B9" w:rsidP="00A951B9">
      <w:pPr>
        <w:pStyle w:val="ListParagraph"/>
        <w:spacing w:line="360" w:lineRule="auto"/>
        <w:ind w:left="1440"/>
        <w:jc w:val="both"/>
        <w:rPr>
          <w:sz w:val="28"/>
        </w:rPr>
      </w:pPr>
    </w:p>
    <w:p w14:paraId="542237FE" w14:textId="77777777" w:rsidR="00A951B9" w:rsidRPr="00CE0079" w:rsidRDefault="00A951B9" w:rsidP="00A951B9">
      <w:pPr>
        <w:pStyle w:val="ListParagraph"/>
        <w:numPr>
          <w:ilvl w:val="0"/>
          <w:numId w:val="24"/>
        </w:numPr>
        <w:spacing w:after="160" w:line="360" w:lineRule="auto"/>
        <w:ind w:left="1440" w:hanging="11"/>
        <w:jc w:val="both"/>
        <w:rPr>
          <w:sz w:val="28"/>
        </w:rPr>
      </w:pPr>
      <w:r w:rsidRPr="00CE0079">
        <w:rPr>
          <w:sz w:val="28"/>
        </w:rPr>
        <w:t>Ý tưởng</w:t>
      </w:r>
    </w:p>
    <w:p w14:paraId="3FCADAEC" w14:textId="77777777" w:rsidR="00A951B9" w:rsidRPr="00CE0079" w:rsidRDefault="00A951B9" w:rsidP="00A951B9">
      <w:pPr>
        <w:pStyle w:val="ListParagraph"/>
        <w:numPr>
          <w:ilvl w:val="0"/>
          <w:numId w:val="25"/>
        </w:numPr>
        <w:spacing w:after="160" w:line="360" w:lineRule="auto"/>
        <w:ind w:left="1440"/>
        <w:jc w:val="both"/>
        <w:rPr>
          <w:sz w:val="28"/>
        </w:rPr>
      </w:pPr>
      <w:r w:rsidRPr="00CE0079">
        <w:rPr>
          <w:sz w:val="28"/>
        </w:rPr>
        <w:t xml:space="preserve">Bắt đầu từ một màu, cố gắng tô nhiều đỉnh nhất có thể. </w:t>
      </w:r>
    </w:p>
    <w:p w14:paraId="643D6CCB" w14:textId="77777777" w:rsidR="00A951B9" w:rsidRPr="00CE0079" w:rsidRDefault="00A951B9" w:rsidP="00A951B9">
      <w:pPr>
        <w:pStyle w:val="ListParagraph"/>
        <w:numPr>
          <w:ilvl w:val="0"/>
          <w:numId w:val="25"/>
        </w:numPr>
        <w:spacing w:after="160" w:line="360" w:lineRule="auto"/>
        <w:ind w:left="1440"/>
        <w:jc w:val="both"/>
        <w:rPr>
          <w:sz w:val="28"/>
        </w:rPr>
      </w:pPr>
      <w:r w:rsidRPr="00CE0079">
        <w:rPr>
          <w:sz w:val="28"/>
        </w:rPr>
        <w:lastRenderedPageBreak/>
        <w:t>Tiếp tục dùng một màu khác, lại cố gắng tô các đỉnh chưa tô sao cho được càng nhiều đỉnh càng tốt.</w:t>
      </w:r>
    </w:p>
    <w:p w14:paraId="23839884" w14:textId="77777777" w:rsidR="00A951B9" w:rsidRPr="00CE0079" w:rsidRDefault="00A951B9" w:rsidP="00A951B9">
      <w:pPr>
        <w:pStyle w:val="ListParagraph"/>
        <w:numPr>
          <w:ilvl w:val="0"/>
          <w:numId w:val="25"/>
        </w:numPr>
        <w:spacing w:after="160" w:line="360" w:lineRule="auto"/>
        <w:ind w:left="1440"/>
        <w:jc w:val="both"/>
        <w:rPr>
          <w:sz w:val="28"/>
        </w:rPr>
      </w:pPr>
      <w:r w:rsidRPr="00CE0079">
        <w:rPr>
          <w:sz w:val="28"/>
        </w:rPr>
        <w:t>Quá trình này được lặp lại với những màu khác cho đến khi mọi đỉnh đều được tô màu.</w:t>
      </w:r>
    </w:p>
    <w:p w14:paraId="0A7EC198" w14:textId="77777777" w:rsidR="00A951B9" w:rsidRPr="00CE0079" w:rsidRDefault="00A951B9" w:rsidP="00A951B9">
      <w:pPr>
        <w:pStyle w:val="ListParagraph"/>
        <w:spacing w:line="360" w:lineRule="auto"/>
        <w:ind w:left="1440"/>
        <w:jc w:val="both"/>
        <w:rPr>
          <w:sz w:val="28"/>
        </w:rPr>
      </w:pPr>
    </w:p>
    <w:p w14:paraId="3BD59C31" w14:textId="77777777" w:rsidR="00A951B9" w:rsidRPr="00CE0079" w:rsidRDefault="00A951B9" w:rsidP="00A951B9">
      <w:pPr>
        <w:pStyle w:val="ListParagraph"/>
        <w:numPr>
          <w:ilvl w:val="0"/>
          <w:numId w:val="24"/>
        </w:numPr>
        <w:spacing w:after="160" w:line="360" w:lineRule="auto"/>
        <w:ind w:left="1440" w:firstLine="0"/>
        <w:jc w:val="both"/>
        <w:rPr>
          <w:sz w:val="28"/>
        </w:rPr>
      </w:pPr>
      <w:r w:rsidRPr="00CE0079">
        <w:rPr>
          <w:sz w:val="28"/>
        </w:rPr>
        <w:t>Các bước của thuật toán</w:t>
      </w:r>
    </w:p>
    <w:p w14:paraId="0CD5D194" w14:textId="77777777" w:rsidR="00A951B9" w:rsidRPr="00CE0079" w:rsidRDefault="00A951B9" w:rsidP="00A951B9">
      <w:pPr>
        <w:pStyle w:val="ListParagraph"/>
        <w:numPr>
          <w:ilvl w:val="0"/>
          <w:numId w:val="25"/>
        </w:numPr>
        <w:spacing w:after="160" w:line="360" w:lineRule="auto"/>
        <w:ind w:left="1440"/>
        <w:jc w:val="both"/>
        <w:rPr>
          <w:sz w:val="28"/>
        </w:rPr>
      </w:pPr>
      <w:r w:rsidRPr="006F1578">
        <w:rPr>
          <w:sz w:val="28"/>
        </w:rPr>
        <w:t>Bước 1: Tính giá trị bậc của các đỉnh trong V. Lập danh sách V’:=[v1,v2, ...,vn] là các đỉnh của đồ thị được sắp xếp theo thứ tự bậc giảm dần: d(v1) &gt; d(v2) &gt; ... &gt; d(vn). Ban đầu tất cả các đỉnh trong V (V’) đều chưa được tô màu.</w:t>
      </w:r>
      <w:r w:rsidRPr="006F1578">
        <w:rPr>
          <w:sz w:val="28"/>
        </w:rPr>
        <w:br/>
        <w:t>Gán i := 1;</w:t>
      </w:r>
    </w:p>
    <w:p w14:paraId="01D5E313" w14:textId="77777777" w:rsidR="00A951B9" w:rsidRPr="00CE0079" w:rsidRDefault="00A951B9" w:rsidP="00A951B9">
      <w:pPr>
        <w:pStyle w:val="ListParagraph"/>
        <w:numPr>
          <w:ilvl w:val="0"/>
          <w:numId w:val="25"/>
        </w:numPr>
        <w:spacing w:after="160" w:line="360" w:lineRule="auto"/>
        <w:ind w:left="1440"/>
        <w:jc w:val="both"/>
        <w:rPr>
          <w:sz w:val="28"/>
        </w:rPr>
      </w:pPr>
      <w:r w:rsidRPr="006F1578">
        <w:rPr>
          <w:sz w:val="28"/>
        </w:rPr>
        <w:t>Bước 2: Tô màu i cho đỉnh đầu tiên trong danh sách V’. Duyệt lần lượt các đỉnh khác trong V’(nếu có) và chỉ tô màu i cho các đỉnh không kề đỉnh đã có màu i.</w:t>
      </w:r>
    </w:p>
    <w:p w14:paraId="05750E3F" w14:textId="77777777" w:rsidR="00A951B9" w:rsidRPr="00CE0079" w:rsidRDefault="00A951B9" w:rsidP="00A951B9">
      <w:pPr>
        <w:pStyle w:val="ListParagraph"/>
        <w:numPr>
          <w:ilvl w:val="0"/>
          <w:numId w:val="25"/>
        </w:numPr>
        <w:spacing w:after="160" w:line="360" w:lineRule="auto"/>
        <w:ind w:left="1440"/>
        <w:jc w:val="both"/>
        <w:rPr>
          <w:sz w:val="28"/>
        </w:rPr>
      </w:pPr>
      <w:r w:rsidRPr="006F1578">
        <w:rPr>
          <w:sz w:val="28"/>
        </w:rPr>
        <w:t>Bước 3: Kiểm tra nếu tất cả các đỉnh trong V đã được tô màu thì thuật toán kết thúc, đồ thị đã sử dụng  i màu để tô. Ngược lại, nếu vẫn còn đỉnh chưa được tô thì chuyển sang bước 4.</w:t>
      </w:r>
    </w:p>
    <w:p w14:paraId="76B03F28" w14:textId="77777777" w:rsidR="00A951B9" w:rsidRPr="00CE0079" w:rsidRDefault="00A951B9" w:rsidP="00A951B9">
      <w:pPr>
        <w:pStyle w:val="ListParagraph"/>
        <w:numPr>
          <w:ilvl w:val="0"/>
          <w:numId w:val="25"/>
        </w:numPr>
        <w:spacing w:after="160" w:line="360" w:lineRule="auto"/>
        <w:ind w:left="1440"/>
        <w:jc w:val="both"/>
        <w:rPr>
          <w:sz w:val="28"/>
        </w:rPr>
      </w:pPr>
      <w:r w:rsidRPr="006F1578">
        <w:rPr>
          <w:sz w:val="28"/>
        </w:rPr>
        <w:t>Bước 4: Loại khỏi danh sách V’ các đỉnh đã tô màu. Sắp xếp lại các đỉnh trong V’ theo thứ tự bậc giảm dần. Gán i := i + 1 và quay lại bước 2.</w:t>
      </w:r>
    </w:p>
    <w:p w14:paraId="6273E22C" w14:textId="77777777" w:rsidR="00A951B9" w:rsidRPr="00CE0079" w:rsidRDefault="00A951B9" w:rsidP="00A951B9">
      <w:pPr>
        <w:pStyle w:val="ListParagraph"/>
        <w:spacing w:line="360" w:lineRule="auto"/>
        <w:ind w:left="1440"/>
        <w:jc w:val="both"/>
        <w:rPr>
          <w:sz w:val="28"/>
        </w:rPr>
      </w:pPr>
    </w:p>
    <w:p w14:paraId="12B89E42" w14:textId="77777777" w:rsidR="00A951B9" w:rsidRPr="00CE0079" w:rsidRDefault="00A951B9" w:rsidP="00A951B9">
      <w:pPr>
        <w:pStyle w:val="ListParagraph"/>
        <w:numPr>
          <w:ilvl w:val="0"/>
          <w:numId w:val="24"/>
        </w:numPr>
        <w:spacing w:after="160" w:line="360" w:lineRule="auto"/>
        <w:ind w:left="1440" w:firstLine="0"/>
        <w:jc w:val="both"/>
        <w:rPr>
          <w:sz w:val="28"/>
        </w:rPr>
      </w:pPr>
      <w:r w:rsidRPr="00CE0079">
        <w:rPr>
          <w:sz w:val="28"/>
        </w:rPr>
        <w:t xml:space="preserve">Ứng dụng </w:t>
      </w:r>
    </w:p>
    <w:p w14:paraId="4F9C0F82" w14:textId="77777777" w:rsidR="00A951B9" w:rsidRPr="006F1578" w:rsidRDefault="00A951B9" w:rsidP="00A951B9">
      <w:pPr>
        <w:pStyle w:val="ListParagraph"/>
        <w:numPr>
          <w:ilvl w:val="0"/>
          <w:numId w:val="25"/>
        </w:numPr>
        <w:spacing w:after="160" w:line="360" w:lineRule="auto"/>
        <w:ind w:left="1440"/>
        <w:jc w:val="both"/>
        <w:rPr>
          <w:sz w:val="28"/>
        </w:rPr>
      </w:pPr>
      <w:r w:rsidRPr="00CE0079">
        <w:rPr>
          <w:sz w:val="28"/>
        </w:rPr>
        <w:t>Thuật toán tô màu đồ thị</w:t>
      </w:r>
      <w:r w:rsidRPr="006F1578">
        <w:rPr>
          <w:sz w:val="28"/>
        </w:rPr>
        <w:t> thường được ứng dụng để giải quyết vấn đề tô màu các nước trên bản đồ, giải quyết bài toán Sudoku.</w:t>
      </w:r>
    </w:p>
    <w:p w14:paraId="310BDDA5" w14:textId="77777777" w:rsidR="00A951B9" w:rsidRPr="006F1578" w:rsidRDefault="00A951B9" w:rsidP="00A951B9">
      <w:pPr>
        <w:pStyle w:val="ListParagraph"/>
        <w:numPr>
          <w:ilvl w:val="0"/>
          <w:numId w:val="25"/>
        </w:numPr>
        <w:spacing w:after="160" w:line="360" w:lineRule="auto"/>
        <w:ind w:left="1440"/>
        <w:jc w:val="both"/>
        <w:rPr>
          <w:sz w:val="28"/>
        </w:rPr>
      </w:pPr>
      <w:r w:rsidRPr="00CE0079">
        <w:rPr>
          <w:sz w:val="28"/>
        </w:rPr>
        <w:t xml:space="preserve">Ứng dụng vào thực tiễn liên quan đến phân </w:t>
      </w:r>
      <w:r w:rsidRPr="006F1578">
        <w:rPr>
          <w:sz w:val="28"/>
        </w:rPr>
        <w:t xml:space="preserve">chia thời gian biểu làm việc, dạy học, ... Sắp xếp các thanh ghi trong quá trình biên dịch, </w:t>
      </w:r>
      <w:r w:rsidRPr="006F1578">
        <w:rPr>
          <w:sz w:val="28"/>
        </w:rPr>
        <w:lastRenderedPageBreak/>
        <w:t>p</w:t>
      </w:r>
      <w:r w:rsidRPr="00CE0079">
        <w:rPr>
          <w:sz w:val="28"/>
        </w:rPr>
        <w:t>hân chia tần số của các kênh truyền thông, bố trí các con vật trong sở thú.</w:t>
      </w:r>
    </w:p>
    <w:p w14:paraId="2F42E09A" w14:textId="77777777" w:rsidR="00A951B9" w:rsidRPr="00CE0079" w:rsidRDefault="00A951B9" w:rsidP="00A951B9">
      <w:pPr>
        <w:pStyle w:val="ListParagraph"/>
        <w:spacing w:line="360" w:lineRule="auto"/>
        <w:ind w:left="1440"/>
        <w:jc w:val="both"/>
        <w:rPr>
          <w:color w:val="333333"/>
          <w:sz w:val="28"/>
          <w:shd w:val="clear" w:color="auto" w:fill="FFFFFF"/>
        </w:rPr>
      </w:pPr>
    </w:p>
    <w:p w14:paraId="33AF4FBC" w14:textId="77777777" w:rsidR="00A951B9" w:rsidRPr="006F1578" w:rsidRDefault="00A951B9" w:rsidP="00A951B9">
      <w:pPr>
        <w:pStyle w:val="ListParagraph"/>
        <w:numPr>
          <w:ilvl w:val="0"/>
          <w:numId w:val="24"/>
        </w:numPr>
        <w:spacing w:after="160" w:line="360" w:lineRule="auto"/>
        <w:ind w:left="1440" w:firstLine="0"/>
        <w:jc w:val="both"/>
        <w:rPr>
          <w:sz w:val="28"/>
        </w:rPr>
      </w:pPr>
      <w:r w:rsidRPr="006F1578">
        <w:rPr>
          <w:sz w:val="28"/>
        </w:rPr>
        <w:t>Ví dụ</w:t>
      </w:r>
    </w:p>
    <w:p w14:paraId="6792A654" w14:textId="5699833C" w:rsidR="00A951B9" w:rsidRDefault="00A951B9" w:rsidP="00A951B9">
      <w:pPr>
        <w:pStyle w:val="ListParagraph"/>
        <w:numPr>
          <w:ilvl w:val="0"/>
          <w:numId w:val="25"/>
        </w:numPr>
        <w:spacing w:after="160" w:line="360" w:lineRule="auto"/>
        <w:ind w:left="1440"/>
        <w:jc w:val="both"/>
        <w:rPr>
          <w:sz w:val="28"/>
        </w:rPr>
      </w:pPr>
      <w:r w:rsidRPr="006F1578">
        <w:rPr>
          <w:sz w:val="28"/>
        </w:rPr>
        <w:t>Tô màu cho các đỉnh của đồ thị (vertex coloring) : Gán màu cho mỗi đỉnh của đồ thị, sao cho hai đỉnh kề nhau không cùng một màu, và số màu được sử dụng là ít nhất</w:t>
      </w:r>
    </w:p>
    <w:p w14:paraId="5A4C8590" w14:textId="07435E90" w:rsidR="00A951B9" w:rsidRDefault="00A951B9" w:rsidP="00A951B9">
      <w:pPr>
        <w:pStyle w:val="ListParagraph"/>
        <w:spacing w:after="160" w:line="360" w:lineRule="auto"/>
        <w:ind w:left="1440"/>
        <w:jc w:val="both"/>
        <w:rPr>
          <w:sz w:val="28"/>
        </w:rPr>
      </w:pPr>
      <w:r w:rsidRPr="00A951B9">
        <w:rPr>
          <w:sz w:val="28"/>
        </w:rPr>
        <w:drawing>
          <wp:inline distT="0" distB="0" distL="0" distR="0" wp14:anchorId="3E8F7AC0" wp14:editId="2164F9AF">
            <wp:extent cx="5287113" cy="2372056"/>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87113" cy="2372056"/>
                    </a:xfrm>
                    <a:prstGeom prst="rect">
                      <a:avLst/>
                    </a:prstGeom>
                  </pic:spPr>
                </pic:pic>
              </a:graphicData>
            </a:graphic>
          </wp:inline>
        </w:drawing>
      </w:r>
    </w:p>
    <w:p w14:paraId="0370E35A" w14:textId="77777777" w:rsidR="00A951B9" w:rsidRPr="00CE0079" w:rsidRDefault="00A951B9" w:rsidP="00A951B9">
      <w:pPr>
        <w:pStyle w:val="ListParagraph"/>
        <w:numPr>
          <w:ilvl w:val="0"/>
          <w:numId w:val="27"/>
        </w:numPr>
        <w:spacing w:after="160" w:line="259" w:lineRule="auto"/>
        <w:ind w:left="1134"/>
        <w:rPr>
          <w:sz w:val="28"/>
        </w:rPr>
      </w:pPr>
      <w:r w:rsidRPr="00CE0079">
        <w:rPr>
          <w:sz w:val="28"/>
        </w:rPr>
        <w:t xml:space="preserve">Để tô màu các đỉnh trong đồ thị với một màu mới, ta làm như sau: </w:t>
      </w:r>
    </w:p>
    <w:p w14:paraId="1CCEB3B0" w14:textId="77777777" w:rsidR="00A951B9" w:rsidRPr="00CE0079" w:rsidRDefault="00A951B9" w:rsidP="00A951B9">
      <w:pPr>
        <w:pStyle w:val="ListParagraph"/>
        <w:numPr>
          <w:ilvl w:val="0"/>
          <w:numId w:val="28"/>
        </w:numPr>
        <w:spacing w:after="160" w:line="259" w:lineRule="auto"/>
        <w:ind w:left="1560"/>
        <w:rPr>
          <w:sz w:val="28"/>
        </w:rPr>
      </w:pPr>
      <w:r w:rsidRPr="00CE0079">
        <w:rPr>
          <w:sz w:val="28"/>
        </w:rPr>
        <w:t xml:space="preserve">Bước 1: Sắp xếp các đỉnh theo thứ tự giảm dần của bậc </w:t>
      </w:r>
    </w:p>
    <w:p w14:paraId="40D01F0F" w14:textId="77777777" w:rsidR="00A951B9" w:rsidRPr="00CE0079" w:rsidRDefault="00A951B9" w:rsidP="00A951B9">
      <w:pPr>
        <w:pStyle w:val="ListParagraph"/>
        <w:numPr>
          <w:ilvl w:val="0"/>
          <w:numId w:val="28"/>
        </w:numPr>
        <w:spacing w:after="160" w:line="259" w:lineRule="auto"/>
        <w:ind w:left="1560"/>
        <w:rPr>
          <w:sz w:val="28"/>
        </w:rPr>
      </w:pPr>
      <w:r w:rsidRPr="00CE0079">
        <w:rPr>
          <w:sz w:val="28"/>
        </w:rPr>
        <w:t xml:space="preserve">Bước 2: Xét đỉnh đầu tiên (bậc cao nhất) để gán màu </w:t>
      </w:r>
    </w:p>
    <w:p w14:paraId="0B445E2A" w14:textId="77777777" w:rsidR="00A951B9" w:rsidRPr="00CE0079" w:rsidRDefault="00A951B9" w:rsidP="00A951B9">
      <w:pPr>
        <w:pStyle w:val="ListParagraph"/>
        <w:numPr>
          <w:ilvl w:val="0"/>
          <w:numId w:val="29"/>
        </w:numPr>
        <w:spacing w:after="160" w:line="259" w:lineRule="auto"/>
        <w:rPr>
          <w:sz w:val="28"/>
        </w:rPr>
      </w:pPr>
      <w:r w:rsidRPr="00CE0079">
        <w:rPr>
          <w:sz w:val="28"/>
        </w:rPr>
        <w:t>Gán màu cho các đỉnh không kề với đỉnh đang xét, đảm bảo hai đỉnh kề không cùng màu</w:t>
      </w:r>
    </w:p>
    <w:p w14:paraId="58DD3152" w14:textId="77777777" w:rsidR="00A951B9" w:rsidRPr="00CE0079" w:rsidRDefault="00A951B9" w:rsidP="00A951B9">
      <w:pPr>
        <w:pStyle w:val="ListParagraph"/>
        <w:numPr>
          <w:ilvl w:val="0"/>
          <w:numId w:val="29"/>
        </w:numPr>
        <w:spacing w:after="160" w:line="259" w:lineRule="auto"/>
        <w:rPr>
          <w:sz w:val="28"/>
        </w:rPr>
      </w:pPr>
      <w:r w:rsidRPr="00CE0079">
        <w:rPr>
          <w:sz w:val="28"/>
        </w:rPr>
        <w:t>Lặp lại bước 2  đến hết danh sách</w:t>
      </w:r>
    </w:p>
    <w:p w14:paraId="2E6C1510" w14:textId="1C4899F3" w:rsidR="00A951B9" w:rsidRDefault="00A951B9" w:rsidP="00A951B9">
      <w:pPr>
        <w:pStyle w:val="ListParagraph"/>
        <w:spacing w:after="160" w:line="360" w:lineRule="auto"/>
        <w:ind w:left="1440"/>
        <w:jc w:val="both"/>
        <w:rPr>
          <w:sz w:val="28"/>
        </w:rPr>
      </w:pPr>
    </w:p>
    <w:tbl>
      <w:tblPr>
        <w:tblStyle w:val="TableGrid"/>
        <w:tblW w:w="11477" w:type="dxa"/>
        <w:tblInd w:w="-1776" w:type="dxa"/>
        <w:tblLook w:val="04A0" w:firstRow="1" w:lastRow="0" w:firstColumn="1" w:lastColumn="0" w:noHBand="0" w:noVBand="1"/>
      </w:tblPr>
      <w:tblGrid>
        <w:gridCol w:w="1017"/>
        <w:gridCol w:w="1246"/>
        <w:gridCol w:w="1558"/>
        <w:gridCol w:w="1561"/>
        <w:gridCol w:w="1559"/>
        <w:gridCol w:w="1418"/>
        <w:gridCol w:w="1559"/>
        <w:gridCol w:w="1559"/>
      </w:tblGrid>
      <w:tr w:rsidR="00A951B9" w14:paraId="01503B54" w14:textId="77777777" w:rsidTr="00A951B9">
        <w:tc>
          <w:tcPr>
            <w:tcW w:w="1017" w:type="dxa"/>
          </w:tcPr>
          <w:p w14:paraId="3BB482BE" w14:textId="77777777" w:rsidR="00A951B9" w:rsidRPr="002F6A91" w:rsidRDefault="00A951B9" w:rsidP="00BD1625">
            <w:pPr>
              <w:rPr>
                <w:sz w:val="32"/>
                <w:szCs w:val="32"/>
              </w:rPr>
            </w:pPr>
            <w:r w:rsidRPr="002F6A91">
              <w:rPr>
                <w:sz w:val="32"/>
                <w:szCs w:val="32"/>
              </w:rPr>
              <w:t>Đỉnh</w:t>
            </w:r>
          </w:p>
        </w:tc>
        <w:tc>
          <w:tcPr>
            <w:tcW w:w="1246" w:type="dxa"/>
          </w:tcPr>
          <w:p w14:paraId="17088526" w14:textId="77777777" w:rsidR="00A951B9" w:rsidRPr="002F6A91" w:rsidRDefault="00A951B9" w:rsidP="00BD1625">
            <w:pPr>
              <w:rPr>
                <w:sz w:val="32"/>
                <w:szCs w:val="32"/>
              </w:rPr>
            </w:pPr>
            <w:r w:rsidRPr="002F6A91">
              <w:rPr>
                <w:sz w:val="32"/>
                <w:szCs w:val="32"/>
              </w:rPr>
              <w:t>A</w:t>
            </w:r>
          </w:p>
        </w:tc>
        <w:tc>
          <w:tcPr>
            <w:tcW w:w="1558" w:type="dxa"/>
          </w:tcPr>
          <w:p w14:paraId="3CE8B947" w14:textId="77777777" w:rsidR="00A951B9" w:rsidRPr="002F6A91" w:rsidRDefault="00A951B9" w:rsidP="00BD1625">
            <w:pPr>
              <w:rPr>
                <w:sz w:val="32"/>
                <w:szCs w:val="32"/>
              </w:rPr>
            </w:pPr>
            <w:r w:rsidRPr="002F6A91">
              <w:rPr>
                <w:sz w:val="32"/>
                <w:szCs w:val="32"/>
              </w:rPr>
              <w:t>D</w:t>
            </w:r>
          </w:p>
        </w:tc>
        <w:tc>
          <w:tcPr>
            <w:tcW w:w="1561" w:type="dxa"/>
          </w:tcPr>
          <w:p w14:paraId="4718B4A8" w14:textId="77777777" w:rsidR="00A951B9" w:rsidRPr="002F6A91" w:rsidRDefault="00A951B9" w:rsidP="00BD1625">
            <w:pPr>
              <w:rPr>
                <w:sz w:val="32"/>
                <w:szCs w:val="32"/>
              </w:rPr>
            </w:pPr>
            <w:r w:rsidRPr="002F6A91">
              <w:rPr>
                <w:sz w:val="32"/>
                <w:szCs w:val="32"/>
              </w:rPr>
              <w:t>B</w:t>
            </w:r>
          </w:p>
        </w:tc>
        <w:tc>
          <w:tcPr>
            <w:tcW w:w="1559" w:type="dxa"/>
          </w:tcPr>
          <w:p w14:paraId="19D75F09" w14:textId="77777777" w:rsidR="00A951B9" w:rsidRPr="002F6A91" w:rsidRDefault="00A951B9" w:rsidP="00BD1625">
            <w:pPr>
              <w:rPr>
                <w:sz w:val="32"/>
                <w:szCs w:val="32"/>
              </w:rPr>
            </w:pPr>
            <w:r w:rsidRPr="002F6A91">
              <w:rPr>
                <w:sz w:val="32"/>
                <w:szCs w:val="32"/>
              </w:rPr>
              <w:t>E</w:t>
            </w:r>
          </w:p>
        </w:tc>
        <w:tc>
          <w:tcPr>
            <w:tcW w:w="1418" w:type="dxa"/>
          </w:tcPr>
          <w:p w14:paraId="7665931D" w14:textId="77777777" w:rsidR="00A951B9" w:rsidRPr="002F6A91" w:rsidRDefault="00A951B9" w:rsidP="00BD1625">
            <w:pPr>
              <w:rPr>
                <w:sz w:val="32"/>
                <w:szCs w:val="32"/>
              </w:rPr>
            </w:pPr>
            <w:r w:rsidRPr="002F6A91">
              <w:rPr>
                <w:sz w:val="32"/>
                <w:szCs w:val="32"/>
              </w:rPr>
              <w:t>F</w:t>
            </w:r>
          </w:p>
        </w:tc>
        <w:tc>
          <w:tcPr>
            <w:tcW w:w="1559" w:type="dxa"/>
          </w:tcPr>
          <w:p w14:paraId="31C9BE3D" w14:textId="77777777" w:rsidR="00A951B9" w:rsidRPr="002F6A91" w:rsidRDefault="00A951B9" w:rsidP="00BD1625">
            <w:pPr>
              <w:rPr>
                <w:sz w:val="32"/>
                <w:szCs w:val="32"/>
              </w:rPr>
            </w:pPr>
            <w:r w:rsidRPr="002F6A91">
              <w:rPr>
                <w:sz w:val="32"/>
                <w:szCs w:val="32"/>
              </w:rPr>
              <w:t>I</w:t>
            </w:r>
          </w:p>
        </w:tc>
        <w:tc>
          <w:tcPr>
            <w:tcW w:w="1559" w:type="dxa"/>
          </w:tcPr>
          <w:p w14:paraId="239409FF" w14:textId="77777777" w:rsidR="00A951B9" w:rsidRPr="002F6A91" w:rsidRDefault="00A951B9" w:rsidP="00BD1625">
            <w:pPr>
              <w:rPr>
                <w:sz w:val="32"/>
                <w:szCs w:val="32"/>
              </w:rPr>
            </w:pPr>
            <w:r w:rsidRPr="002F6A91">
              <w:rPr>
                <w:sz w:val="32"/>
                <w:szCs w:val="32"/>
              </w:rPr>
              <w:t>C</w:t>
            </w:r>
          </w:p>
        </w:tc>
      </w:tr>
      <w:tr w:rsidR="00A951B9" w14:paraId="67129A05" w14:textId="77777777" w:rsidTr="00A951B9">
        <w:tc>
          <w:tcPr>
            <w:tcW w:w="1017" w:type="dxa"/>
          </w:tcPr>
          <w:p w14:paraId="7E00C820" w14:textId="77777777" w:rsidR="00A951B9" w:rsidRPr="002F6A91" w:rsidRDefault="00A951B9" w:rsidP="00BD1625">
            <w:pPr>
              <w:rPr>
                <w:sz w:val="32"/>
                <w:szCs w:val="32"/>
              </w:rPr>
            </w:pPr>
            <w:r w:rsidRPr="002F6A91">
              <w:rPr>
                <w:sz w:val="32"/>
                <w:szCs w:val="32"/>
              </w:rPr>
              <w:t>Bậc</w:t>
            </w:r>
          </w:p>
        </w:tc>
        <w:tc>
          <w:tcPr>
            <w:tcW w:w="1246" w:type="dxa"/>
          </w:tcPr>
          <w:p w14:paraId="7F0A5FD2" w14:textId="77777777" w:rsidR="00A951B9" w:rsidRPr="002F6A91" w:rsidRDefault="00A951B9" w:rsidP="00BD1625">
            <w:pPr>
              <w:rPr>
                <w:sz w:val="32"/>
                <w:szCs w:val="32"/>
              </w:rPr>
            </w:pPr>
            <w:r w:rsidRPr="002F6A91">
              <w:rPr>
                <w:sz w:val="32"/>
                <w:szCs w:val="32"/>
              </w:rPr>
              <w:t>4</w:t>
            </w:r>
          </w:p>
        </w:tc>
        <w:tc>
          <w:tcPr>
            <w:tcW w:w="1558" w:type="dxa"/>
          </w:tcPr>
          <w:p w14:paraId="4C0AEBC2" w14:textId="77777777" w:rsidR="00A951B9" w:rsidRPr="002F6A91" w:rsidRDefault="00A951B9" w:rsidP="00BD1625">
            <w:pPr>
              <w:rPr>
                <w:sz w:val="32"/>
                <w:szCs w:val="32"/>
              </w:rPr>
            </w:pPr>
            <w:r w:rsidRPr="002F6A91">
              <w:rPr>
                <w:sz w:val="32"/>
                <w:szCs w:val="32"/>
              </w:rPr>
              <w:t>4</w:t>
            </w:r>
          </w:p>
        </w:tc>
        <w:tc>
          <w:tcPr>
            <w:tcW w:w="1561" w:type="dxa"/>
          </w:tcPr>
          <w:p w14:paraId="5A033DAD" w14:textId="77777777" w:rsidR="00A951B9" w:rsidRPr="002F6A91" w:rsidRDefault="00A951B9" w:rsidP="00BD1625">
            <w:pPr>
              <w:rPr>
                <w:sz w:val="32"/>
                <w:szCs w:val="32"/>
              </w:rPr>
            </w:pPr>
            <w:r w:rsidRPr="002F6A91">
              <w:rPr>
                <w:sz w:val="32"/>
                <w:szCs w:val="32"/>
              </w:rPr>
              <w:t>3</w:t>
            </w:r>
          </w:p>
        </w:tc>
        <w:tc>
          <w:tcPr>
            <w:tcW w:w="1559" w:type="dxa"/>
          </w:tcPr>
          <w:p w14:paraId="49620BA2" w14:textId="77777777" w:rsidR="00A951B9" w:rsidRPr="002F6A91" w:rsidRDefault="00A951B9" w:rsidP="00BD1625">
            <w:pPr>
              <w:rPr>
                <w:sz w:val="32"/>
                <w:szCs w:val="32"/>
              </w:rPr>
            </w:pPr>
            <w:r w:rsidRPr="002F6A91">
              <w:rPr>
                <w:sz w:val="32"/>
                <w:szCs w:val="32"/>
              </w:rPr>
              <w:t>3</w:t>
            </w:r>
          </w:p>
        </w:tc>
        <w:tc>
          <w:tcPr>
            <w:tcW w:w="1418" w:type="dxa"/>
          </w:tcPr>
          <w:p w14:paraId="5165345F" w14:textId="77777777" w:rsidR="00A951B9" w:rsidRPr="002F6A91" w:rsidRDefault="00A951B9" w:rsidP="00BD1625">
            <w:pPr>
              <w:rPr>
                <w:sz w:val="32"/>
                <w:szCs w:val="32"/>
              </w:rPr>
            </w:pPr>
            <w:r w:rsidRPr="002F6A91">
              <w:rPr>
                <w:sz w:val="32"/>
                <w:szCs w:val="32"/>
              </w:rPr>
              <w:t>3</w:t>
            </w:r>
          </w:p>
        </w:tc>
        <w:tc>
          <w:tcPr>
            <w:tcW w:w="1559" w:type="dxa"/>
          </w:tcPr>
          <w:p w14:paraId="3296F748" w14:textId="77777777" w:rsidR="00A951B9" w:rsidRPr="002F6A91" w:rsidRDefault="00A951B9" w:rsidP="00BD1625">
            <w:pPr>
              <w:rPr>
                <w:sz w:val="32"/>
                <w:szCs w:val="32"/>
              </w:rPr>
            </w:pPr>
            <w:r w:rsidRPr="002F6A91">
              <w:rPr>
                <w:sz w:val="32"/>
                <w:szCs w:val="32"/>
              </w:rPr>
              <w:t>3</w:t>
            </w:r>
          </w:p>
        </w:tc>
        <w:tc>
          <w:tcPr>
            <w:tcW w:w="1559" w:type="dxa"/>
          </w:tcPr>
          <w:p w14:paraId="649945AB" w14:textId="77777777" w:rsidR="00A951B9" w:rsidRPr="002F6A91" w:rsidRDefault="00A951B9" w:rsidP="00BD1625">
            <w:pPr>
              <w:rPr>
                <w:sz w:val="32"/>
                <w:szCs w:val="32"/>
              </w:rPr>
            </w:pPr>
            <w:r w:rsidRPr="002F6A91">
              <w:rPr>
                <w:sz w:val="32"/>
                <w:szCs w:val="32"/>
              </w:rPr>
              <w:t>2</w:t>
            </w:r>
          </w:p>
        </w:tc>
      </w:tr>
      <w:tr w:rsidR="00A951B9" w14:paraId="2353CA5A" w14:textId="77777777" w:rsidTr="00A951B9">
        <w:tc>
          <w:tcPr>
            <w:tcW w:w="1017" w:type="dxa"/>
          </w:tcPr>
          <w:p w14:paraId="4FAB970B" w14:textId="77777777" w:rsidR="00A951B9" w:rsidRPr="002F6A91" w:rsidRDefault="00A951B9" w:rsidP="00BD1625">
            <w:pPr>
              <w:rPr>
                <w:sz w:val="32"/>
                <w:szCs w:val="32"/>
              </w:rPr>
            </w:pPr>
            <w:r w:rsidRPr="002F6A91">
              <w:rPr>
                <w:sz w:val="32"/>
                <w:szCs w:val="32"/>
              </w:rPr>
              <w:t>Màu</w:t>
            </w:r>
          </w:p>
        </w:tc>
        <w:tc>
          <w:tcPr>
            <w:tcW w:w="1246" w:type="dxa"/>
          </w:tcPr>
          <w:p w14:paraId="04CE6A0D" w14:textId="77777777" w:rsidR="00A951B9" w:rsidRPr="002F6A91" w:rsidRDefault="00A951B9" w:rsidP="00BD1625">
            <w:pPr>
              <w:rPr>
                <w:sz w:val="32"/>
                <w:szCs w:val="32"/>
              </w:rPr>
            </w:pPr>
            <w:r w:rsidRPr="002F6A91">
              <w:rPr>
                <w:sz w:val="32"/>
                <w:szCs w:val="32"/>
              </w:rPr>
              <w:t>Màu đỏ</w:t>
            </w:r>
          </w:p>
        </w:tc>
        <w:tc>
          <w:tcPr>
            <w:tcW w:w="1558" w:type="dxa"/>
          </w:tcPr>
          <w:p w14:paraId="7DC71B28" w14:textId="77777777" w:rsidR="00A951B9" w:rsidRPr="002F6A91" w:rsidRDefault="00A951B9" w:rsidP="00BD1625">
            <w:pPr>
              <w:rPr>
                <w:sz w:val="32"/>
                <w:szCs w:val="32"/>
              </w:rPr>
            </w:pPr>
            <w:r w:rsidRPr="002F6A91">
              <w:rPr>
                <w:sz w:val="32"/>
                <w:szCs w:val="32"/>
              </w:rPr>
              <w:t>Màu vàng</w:t>
            </w:r>
          </w:p>
        </w:tc>
        <w:tc>
          <w:tcPr>
            <w:tcW w:w="1561" w:type="dxa"/>
          </w:tcPr>
          <w:p w14:paraId="5A69D4B3" w14:textId="77777777" w:rsidR="00A951B9" w:rsidRPr="002F6A91" w:rsidRDefault="00A951B9" w:rsidP="00BD1625">
            <w:pPr>
              <w:rPr>
                <w:sz w:val="32"/>
                <w:szCs w:val="32"/>
              </w:rPr>
            </w:pPr>
            <w:r w:rsidRPr="002F6A91">
              <w:rPr>
                <w:sz w:val="32"/>
                <w:szCs w:val="32"/>
              </w:rPr>
              <w:t>Màu xanh</w:t>
            </w:r>
          </w:p>
        </w:tc>
        <w:tc>
          <w:tcPr>
            <w:tcW w:w="1559" w:type="dxa"/>
          </w:tcPr>
          <w:p w14:paraId="2911CAF1" w14:textId="77777777" w:rsidR="00A951B9" w:rsidRPr="002F6A91" w:rsidRDefault="00A951B9" w:rsidP="00BD1625">
            <w:pPr>
              <w:rPr>
                <w:sz w:val="32"/>
                <w:szCs w:val="32"/>
              </w:rPr>
            </w:pPr>
            <w:r w:rsidRPr="002F6A91">
              <w:rPr>
                <w:sz w:val="32"/>
                <w:szCs w:val="32"/>
              </w:rPr>
              <w:t>Màu vàng</w:t>
            </w:r>
          </w:p>
        </w:tc>
        <w:tc>
          <w:tcPr>
            <w:tcW w:w="1418" w:type="dxa"/>
          </w:tcPr>
          <w:p w14:paraId="2AA35951" w14:textId="77777777" w:rsidR="00A951B9" w:rsidRPr="002F6A91" w:rsidRDefault="00A951B9" w:rsidP="00BD1625">
            <w:pPr>
              <w:rPr>
                <w:sz w:val="32"/>
                <w:szCs w:val="32"/>
              </w:rPr>
            </w:pPr>
            <w:r w:rsidRPr="002F6A91">
              <w:rPr>
                <w:sz w:val="32"/>
                <w:szCs w:val="32"/>
              </w:rPr>
              <w:t>Màu đỏ</w:t>
            </w:r>
          </w:p>
        </w:tc>
        <w:tc>
          <w:tcPr>
            <w:tcW w:w="1559" w:type="dxa"/>
          </w:tcPr>
          <w:p w14:paraId="57A64321" w14:textId="77777777" w:rsidR="00A951B9" w:rsidRPr="002F6A91" w:rsidRDefault="00A951B9" w:rsidP="00BD1625">
            <w:pPr>
              <w:rPr>
                <w:sz w:val="32"/>
                <w:szCs w:val="32"/>
              </w:rPr>
            </w:pPr>
            <w:r w:rsidRPr="002F6A91">
              <w:rPr>
                <w:sz w:val="32"/>
                <w:szCs w:val="32"/>
              </w:rPr>
              <w:t>Màu hồng</w:t>
            </w:r>
          </w:p>
        </w:tc>
        <w:tc>
          <w:tcPr>
            <w:tcW w:w="1559" w:type="dxa"/>
          </w:tcPr>
          <w:p w14:paraId="206A2680" w14:textId="77777777" w:rsidR="00A951B9" w:rsidRPr="002F6A91" w:rsidRDefault="00A951B9" w:rsidP="00BD1625">
            <w:pPr>
              <w:rPr>
                <w:sz w:val="32"/>
                <w:szCs w:val="32"/>
              </w:rPr>
            </w:pPr>
            <w:r w:rsidRPr="002F6A91">
              <w:rPr>
                <w:sz w:val="32"/>
                <w:szCs w:val="32"/>
              </w:rPr>
              <w:t>Màu xanh</w:t>
            </w:r>
          </w:p>
        </w:tc>
      </w:tr>
    </w:tbl>
    <w:p w14:paraId="34853F85" w14:textId="77777777" w:rsidR="004A1CFE" w:rsidRPr="00A951B9" w:rsidRDefault="004A1CFE" w:rsidP="00A951B9">
      <w:pPr>
        <w:spacing w:line="360" w:lineRule="auto"/>
        <w:rPr>
          <w:b/>
          <w:color w:val="000000" w:themeColor="text1"/>
          <w:szCs w:val="32"/>
        </w:rPr>
      </w:pPr>
    </w:p>
    <w:p w14:paraId="6F72CFCC" w14:textId="7C6214FE" w:rsidR="007B38C3" w:rsidRPr="00E06DA1" w:rsidRDefault="007B38C3" w:rsidP="00C10FCD">
      <w:pPr>
        <w:pStyle w:val="Heading1"/>
        <w:jc w:val="center"/>
        <w:rPr>
          <w:color w:val="000000" w:themeColor="text1"/>
          <w:sz w:val="32"/>
          <w:szCs w:val="32"/>
        </w:rPr>
      </w:pPr>
      <w:bookmarkStart w:id="22" w:name="_Toc520990675"/>
      <w:bookmarkStart w:id="23" w:name="_Toc521312162"/>
      <w:bookmarkStart w:id="24" w:name="_Toc393264581"/>
      <w:bookmarkStart w:id="25" w:name="_Toc393267161"/>
      <w:bookmarkStart w:id="26" w:name="_Toc397954247"/>
      <w:bookmarkStart w:id="27" w:name="_Toc401560333"/>
      <w:bookmarkStart w:id="28" w:name="_Toc401560685"/>
      <w:bookmarkStart w:id="29" w:name="_Toc402792802"/>
      <w:bookmarkStart w:id="30" w:name="_Toc402793311"/>
      <w:bookmarkStart w:id="31" w:name="_Toc402817749"/>
      <w:bookmarkStart w:id="32" w:name="_Toc402818310"/>
      <w:bookmarkStart w:id="33" w:name="_Toc403925191"/>
      <w:bookmarkStart w:id="34" w:name="_Toc404842798"/>
      <w:bookmarkStart w:id="35" w:name="_Toc118665544"/>
      <w:r w:rsidRPr="00E06DA1">
        <w:rPr>
          <w:color w:val="000000" w:themeColor="text1"/>
          <w:sz w:val="36"/>
          <w:szCs w:val="36"/>
        </w:rPr>
        <w:t>KẾT</w:t>
      </w:r>
      <w:r w:rsidR="0003617F" w:rsidRPr="00E06DA1">
        <w:rPr>
          <w:color w:val="000000" w:themeColor="text1"/>
          <w:sz w:val="36"/>
          <w:szCs w:val="36"/>
        </w:rPr>
        <w:t xml:space="preserve"> </w:t>
      </w:r>
      <w:r w:rsidRPr="00E06DA1">
        <w:rPr>
          <w:color w:val="000000" w:themeColor="text1"/>
          <w:sz w:val="36"/>
          <w:szCs w:val="36"/>
        </w:rPr>
        <w:t>LUẬN</w:t>
      </w:r>
      <w:bookmarkEnd w:id="22"/>
      <w:bookmarkEnd w:id="23"/>
      <w:bookmarkEnd w:id="35"/>
    </w:p>
    <w:p w14:paraId="6B4219A8" w14:textId="51908CC1" w:rsidR="00E12230" w:rsidRPr="00470AE2" w:rsidRDefault="00E12230" w:rsidP="00693511">
      <w:pPr>
        <w:spacing w:line="360" w:lineRule="auto"/>
        <w:ind w:firstLine="720"/>
        <w:jc w:val="both"/>
        <w:rPr>
          <w:lang w:val="vi-VN"/>
        </w:rPr>
      </w:pPr>
      <w:r w:rsidRPr="00470AE2">
        <w:rPr>
          <w:lang w:val="vi-VN"/>
        </w:rPr>
        <w:lastRenderedPageBreak/>
        <w:t>Qua</w:t>
      </w:r>
      <w:r w:rsidR="0003617F" w:rsidRPr="00470AE2">
        <w:rPr>
          <w:lang w:val="vi-VN"/>
        </w:rPr>
        <w:t xml:space="preserve"> </w:t>
      </w:r>
      <w:r w:rsidRPr="00470AE2">
        <w:rPr>
          <w:lang w:val="vi-VN"/>
        </w:rPr>
        <w:t>đề</w:t>
      </w:r>
      <w:r w:rsidR="0003617F" w:rsidRPr="00470AE2">
        <w:rPr>
          <w:lang w:val="vi-VN"/>
        </w:rPr>
        <w:t xml:space="preserve"> </w:t>
      </w:r>
      <w:r w:rsidRPr="00470AE2">
        <w:rPr>
          <w:lang w:val="vi-VN"/>
        </w:rPr>
        <w:t>tài</w:t>
      </w:r>
      <w:r w:rsidR="0003617F" w:rsidRPr="00470AE2">
        <w:rPr>
          <w:lang w:val="vi-VN"/>
        </w:rPr>
        <w:t xml:space="preserve"> </w:t>
      </w:r>
      <w:r w:rsidRPr="00470AE2">
        <w:rPr>
          <w:lang w:val="vi-VN"/>
        </w:rPr>
        <w:t>nghiên</w:t>
      </w:r>
      <w:r w:rsidR="0003617F" w:rsidRPr="00470AE2">
        <w:rPr>
          <w:lang w:val="vi-VN"/>
        </w:rPr>
        <w:t xml:space="preserve"> </w:t>
      </w:r>
      <w:r w:rsidRPr="00470AE2">
        <w:rPr>
          <w:lang w:val="vi-VN"/>
        </w:rPr>
        <w:t>cứu</w:t>
      </w:r>
      <w:r w:rsidR="0003617F" w:rsidRPr="00470AE2">
        <w:rPr>
          <w:lang w:val="vi-VN"/>
        </w:rPr>
        <w:t xml:space="preserve"> </w:t>
      </w:r>
      <w:r w:rsidRPr="00470AE2">
        <w:rPr>
          <w:lang w:val="vi-VN"/>
        </w:rPr>
        <w:t>này,</w:t>
      </w:r>
      <w:r w:rsidR="0003617F" w:rsidRPr="00470AE2">
        <w:rPr>
          <w:lang w:val="vi-VN"/>
        </w:rPr>
        <w:t xml:space="preserve"> </w:t>
      </w:r>
      <w:r w:rsidR="00917336" w:rsidRPr="00470AE2">
        <w:rPr>
          <w:lang w:val="vi-VN"/>
        </w:rPr>
        <w:t>chúng em</w:t>
      </w:r>
      <w:r w:rsidR="00514DD5" w:rsidRPr="00470AE2">
        <w:rPr>
          <w:lang w:val="vi-VN"/>
        </w:rPr>
        <w:t xml:space="preserve"> đã rút ra được nhiều bài học về ngôn ngữ lập trình Python, các giải thuật </w:t>
      </w:r>
      <w:r w:rsidR="00A951B9" w:rsidRPr="00A951B9">
        <w:rPr>
          <w:lang w:val="vi-VN"/>
        </w:rPr>
        <w:t>gts và tô màu.</w:t>
      </w:r>
      <w:r w:rsidR="00470AE2" w:rsidRPr="00470AE2">
        <w:rPr>
          <w:lang w:val="vi-VN"/>
        </w:rPr>
        <w:t xml:space="preserve"> </w:t>
      </w:r>
      <w:r w:rsidR="00514DD5" w:rsidRPr="00470AE2">
        <w:rPr>
          <w:lang w:val="vi-VN"/>
        </w:rPr>
        <w:t xml:space="preserve">Tìm hiểu về cấu tạo của </w:t>
      </w:r>
      <w:r w:rsidR="00D16976" w:rsidRPr="00D16976">
        <w:rPr>
          <w:lang w:val="vi-VN"/>
        </w:rPr>
        <w:t xml:space="preserve">giải thuật </w:t>
      </w:r>
      <w:r w:rsidR="00A951B9" w:rsidRPr="00A951B9">
        <w:rPr>
          <w:lang w:val="vi-VN"/>
        </w:rPr>
        <w:t>gts và tô màu</w:t>
      </w:r>
      <w:r w:rsidR="00514DD5" w:rsidRPr="00470AE2">
        <w:rPr>
          <w:lang w:val="vi-VN"/>
        </w:rPr>
        <w:t xml:space="preserve"> trên ngôn ngữ Python. Tuy còn nhiều mặt hạn chế </w:t>
      </w:r>
      <w:r w:rsidR="00C1786F" w:rsidRPr="00C1786F">
        <w:rPr>
          <w:lang w:val="vi-VN"/>
        </w:rPr>
        <w:t xml:space="preserve">về số lượng thành viên </w:t>
      </w:r>
      <w:r w:rsidR="00514DD5" w:rsidRPr="00470AE2">
        <w:rPr>
          <w:lang w:val="vi-VN"/>
        </w:rPr>
        <w:t>nhưn</w:t>
      </w:r>
      <w:r w:rsidR="00C1786F" w:rsidRPr="00C1786F">
        <w:rPr>
          <w:lang w:val="vi-VN"/>
        </w:rPr>
        <w:t>g</w:t>
      </w:r>
      <w:r w:rsidR="00514DD5" w:rsidRPr="00470AE2">
        <w:rPr>
          <w:lang w:val="vi-VN"/>
        </w:rPr>
        <w:t xml:space="preserve"> em đã</w:t>
      </w:r>
      <w:r w:rsidR="00C1786F" w:rsidRPr="00C1786F">
        <w:rPr>
          <w:lang w:val="vi-VN"/>
        </w:rPr>
        <w:t xml:space="preserve"> cố gắng</w:t>
      </w:r>
      <w:r w:rsidR="00514DD5" w:rsidRPr="00470AE2">
        <w:rPr>
          <w:lang w:val="vi-VN"/>
        </w:rPr>
        <w:t xml:space="preserve"> hoàn thành tốt bài </w:t>
      </w:r>
      <w:r w:rsidR="00C1786F" w:rsidRPr="00C1786F">
        <w:rPr>
          <w:lang w:val="vi-VN"/>
        </w:rPr>
        <w:t>tập tuần</w:t>
      </w:r>
      <w:r w:rsidR="00514DD5" w:rsidRPr="00470AE2">
        <w:rPr>
          <w:lang w:val="vi-VN"/>
        </w:rPr>
        <w:t xml:space="preserve"> lần này. </w:t>
      </w:r>
      <w:r w:rsidR="00DA4CB2" w:rsidRPr="00470AE2">
        <w:rPr>
          <w:lang w:val="vi-VN"/>
        </w:rPr>
        <w:t>Từ đó rút ra được nhiều bài học quan trọng để phát triển tốt hơn trong học tập.</w:t>
      </w:r>
    </w:p>
    <w:p w14:paraId="77D37439" w14:textId="77777777" w:rsidR="008F2FF3" w:rsidRPr="00470AE2" w:rsidRDefault="008F2FF3" w:rsidP="00917336">
      <w:pPr>
        <w:spacing w:line="360" w:lineRule="auto"/>
        <w:ind w:firstLine="720"/>
        <w:jc w:val="both"/>
        <w:rPr>
          <w:lang w:val="vi-VN"/>
        </w:rPr>
      </w:pPr>
    </w:p>
    <w:p w14:paraId="21EA555A" w14:textId="77777777" w:rsidR="00C76291" w:rsidRPr="00470AE2" w:rsidRDefault="00C76291" w:rsidP="0084425A">
      <w:pPr>
        <w:spacing w:line="360" w:lineRule="auto"/>
        <w:rPr>
          <w:b/>
          <w:color w:val="000000" w:themeColor="text1"/>
          <w:lang w:val="vi-VN"/>
        </w:rPr>
      </w:pPr>
    </w:p>
    <w:p w14:paraId="35D929D3" w14:textId="4BF2AD67" w:rsidR="00C76291" w:rsidRPr="00470AE2" w:rsidRDefault="0084425A" w:rsidP="0084425A">
      <w:pPr>
        <w:spacing w:line="360" w:lineRule="auto"/>
        <w:rPr>
          <w:b/>
          <w:color w:val="000000" w:themeColor="text1"/>
          <w:lang w:val="vi-VN"/>
        </w:rPr>
      </w:pPr>
      <w:r w:rsidRPr="00470AE2">
        <w:rPr>
          <w:b/>
          <w:color w:val="000000" w:themeColor="text1"/>
          <w:lang w:val="vi-VN"/>
        </w:rPr>
        <w:tab/>
      </w:r>
    </w:p>
    <w:p w14:paraId="3EC1FD3C" w14:textId="52976B7B" w:rsidR="00D26A12" w:rsidRPr="00E06DA1" w:rsidRDefault="00D26A12" w:rsidP="00D16976">
      <w:pPr>
        <w:pStyle w:val="Heading1"/>
        <w:jc w:val="center"/>
        <w:rPr>
          <w:color w:val="000000" w:themeColor="text1"/>
          <w:sz w:val="28"/>
          <w:szCs w:val="28"/>
        </w:rPr>
      </w:pPr>
      <w:bookmarkStart w:id="36" w:name="_Toc393264582"/>
      <w:bookmarkStart w:id="37" w:name="_Toc393267162"/>
      <w:bookmarkStart w:id="38" w:name="_Toc397954248"/>
      <w:bookmarkStart w:id="39" w:name="_Toc401560334"/>
      <w:bookmarkStart w:id="40" w:name="_Toc401560686"/>
      <w:bookmarkStart w:id="41" w:name="_Toc402792804"/>
      <w:bookmarkStart w:id="42" w:name="_Toc402793313"/>
      <w:bookmarkStart w:id="43" w:name="_Toc402817751"/>
      <w:bookmarkStart w:id="44" w:name="_Toc402818312"/>
      <w:bookmarkStart w:id="45" w:name="_Toc403925192"/>
      <w:bookmarkStart w:id="46" w:name="_Toc404842799"/>
      <w:bookmarkStart w:id="47" w:name="_Toc405624932"/>
      <w:bookmarkStart w:id="48" w:name="_Toc405797628"/>
      <w:bookmarkStart w:id="49" w:name="_Toc405798102"/>
      <w:bookmarkStart w:id="50" w:name="_Toc406158664"/>
      <w:bookmarkStart w:id="51" w:name="_Toc520990679"/>
      <w:bookmarkStart w:id="52" w:name="_Toc521312166"/>
      <w:bookmarkStart w:id="53" w:name="_Toc118665545"/>
      <w:bookmarkEnd w:id="24"/>
      <w:bookmarkEnd w:id="25"/>
      <w:bookmarkEnd w:id="26"/>
      <w:bookmarkEnd w:id="27"/>
      <w:bookmarkEnd w:id="28"/>
      <w:bookmarkEnd w:id="29"/>
      <w:bookmarkEnd w:id="30"/>
      <w:bookmarkEnd w:id="31"/>
      <w:bookmarkEnd w:id="32"/>
      <w:bookmarkEnd w:id="33"/>
      <w:bookmarkEnd w:id="34"/>
      <w:r w:rsidRPr="00E06DA1">
        <w:rPr>
          <w:color w:val="000000" w:themeColor="text1"/>
          <w:sz w:val="36"/>
          <w:szCs w:val="36"/>
        </w:rPr>
        <w:t>TÀI</w:t>
      </w:r>
      <w:r w:rsidR="0003617F" w:rsidRPr="00E06DA1">
        <w:rPr>
          <w:color w:val="000000" w:themeColor="text1"/>
          <w:sz w:val="36"/>
          <w:szCs w:val="36"/>
        </w:rPr>
        <w:t xml:space="preserve"> </w:t>
      </w:r>
      <w:r w:rsidRPr="00E06DA1">
        <w:rPr>
          <w:color w:val="000000" w:themeColor="text1"/>
          <w:sz w:val="36"/>
          <w:szCs w:val="36"/>
        </w:rPr>
        <w:t>LIỆU</w:t>
      </w:r>
      <w:r w:rsidR="0003617F" w:rsidRPr="00E06DA1">
        <w:rPr>
          <w:color w:val="000000" w:themeColor="text1"/>
          <w:sz w:val="36"/>
          <w:szCs w:val="36"/>
        </w:rPr>
        <w:t xml:space="preserve"> </w:t>
      </w:r>
      <w:r w:rsidRPr="00E06DA1">
        <w:rPr>
          <w:color w:val="000000" w:themeColor="text1"/>
          <w:sz w:val="36"/>
          <w:szCs w:val="36"/>
        </w:rPr>
        <w:t>THAM</w:t>
      </w:r>
      <w:r w:rsidR="0003617F" w:rsidRPr="00E06DA1">
        <w:rPr>
          <w:color w:val="000000" w:themeColor="text1"/>
          <w:sz w:val="36"/>
          <w:szCs w:val="36"/>
        </w:rPr>
        <w:t xml:space="preserve"> </w:t>
      </w:r>
      <w:r w:rsidRPr="00E06DA1">
        <w:rPr>
          <w:color w:val="000000" w:themeColor="text1"/>
          <w:sz w:val="36"/>
          <w:szCs w:val="36"/>
        </w:rPr>
        <w:t>KHẢO</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F25BEBC" w14:textId="5E5FF0A7" w:rsidR="002C37D4" w:rsidRPr="00470AE2" w:rsidRDefault="002C37D4" w:rsidP="00995B8B">
      <w:pPr>
        <w:shd w:val="clear" w:color="auto" w:fill="FFFFFF"/>
        <w:spacing w:after="300" w:line="360" w:lineRule="auto"/>
        <w:rPr>
          <w:color w:val="000000" w:themeColor="text1"/>
          <w:lang w:val="vi-VN"/>
        </w:rPr>
      </w:pPr>
    </w:p>
    <w:p w14:paraId="03E39CD2" w14:textId="10F2D767" w:rsidR="00413882" w:rsidRPr="00470AE2" w:rsidRDefault="00413882" w:rsidP="00995B8B">
      <w:pPr>
        <w:spacing w:line="360" w:lineRule="auto"/>
        <w:rPr>
          <w:color w:val="000000" w:themeColor="text1"/>
          <w:lang w:val="vi-VN"/>
        </w:rPr>
      </w:pPr>
    </w:p>
    <w:p w14:paraId="4E03CD59" w14:textId="77777777" w:rsidR="002448FE" w:rsidRPr="00470AE2" w:rsidRDefault="002448FE" w:rsidP="00995B8B">
      <w:pPr>
        <w:spacing w:line="360" w:lineRule="auto"/>
        <w:rPr>
          <w:color w:val="000000" w:themeColor="text1"/>
          <w:lang w:val="vi-VN"/>
        </w:rPr>
      </w:pPr>
    </w:p>
    <w:sectPr w:rsidR="002448FE" w:rsidRPr="00470AE2" w:rsidSect="00593F81">
      <w:footerReference w:type="default" r:id="rId17"/>
      <w:pgSz w:w="11907" w:h="16840" w:code="9"/>
      <w:pgMar w:top="1701" w:right="1134" w:bottom="1701" w:left="1985"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8678C" w14:textId="77777777" w:rsidR="00C707F5" w:rsidRDefault="00C707F5">
      <w:r>
        <w:separator/>
      </w:r>
    </w:p>
  </w:endnote>
  <w:endnote w:type="continuationSeparator" w:id="0">
    <w:p w14:paraId="70F1B132" w14:textId="77777777" w:rsidR="00C707F5" w:rsidRDefault="00C707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I-Helve">
    <w:altName w:val="Calibri"/>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084659"/>
      <w:docPartObj>
        <w:docPartGallery w:val="Page Numbers (Bottom of Page)"/>
        <w:docPartUnique/>
      </w:docPartObj>
    </w:sdtPr>
    <w:sdtEndPr>
      <w:rPr>
        <w:noProof/>
      </w:rPr>
    </w:sdtEndPr>
    <w:sdtContent>
      <w:p w14:paraId="1A007BC7" w14:textId="4CF3B391" w:rsidR="001B0D16" w:rsidRDefault="00000000">
        <w:pPr>
          <w:pStyle w:val="Footer"/>
          <w:jc w:val="center"/>
        </w:pPr>
      </w:p>
    </w:sdtContent>
  </w:sdt>
  <w:p w14:paraId="1F9947E1" w14:textId="77777777" w:rsidR="001B0D16" w:rsidRDefault="001B0D16" w:rsidP="00EE25D4">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878624"/>
      <w:docPartObj>
        <w:docPartGallery w:val="Page Numbers (Bottom of Page)"/>
        <w:docPartUnique/>
      </w:docPartObj>
    </w:sdtPr>
    <w:sdtEndPr>
      <w:rPr>
        <w:noProof/>
      </w:rPr>
    </w:sdtEndPr>
    <w:sdtContent>
      <w:p w14:paraId="7A34404A" w14:textId="4AB3FC2E" w:rsidR="00F40AF9" w:rsidRDefault="00F40AF9">
        <w:pPr>
          <w:pStyle w:val="Footer"/>
          <w:jc w:val="center"/>
        </w:pPr>
        <w:r>
          <w:fldChar w:fldCharType="begin"/>
        </w:r>
        <w:r>
          <w:instrText xml:space="preserve"> PAGE   \* MERGEFORMAT </w:instrText>
        </w:r>
        <w:r>
          <w:fldChar w:fldCharType="separate"/>
        </w:r>
        <w:r w:rsidR="00340AF6">
          <w:rPr>
            <w:noProof/>
          </w:rPr>
          <w:t>iv</w:t>
        </w:r>
        <w:r>
          <w:rPr>
            <w:noProof/>
          </w:rPr>
          <w:fldChar w:fldCharType="end"/>
        </w:r>
      </w:p>
    </w:sdtContent>
  </w:sdt>
  <w:p w14:paraId="41935A15" w14:textId="77777777" w:rsidR="00F40AF9" w:rsidRDefault="00F40AF9" w:rsidP="00EE25D4">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317232"/>
      <w:docPartObj>
        <w:docPartGallery w:val="Page Numbers (Bottom of Page)"/>
        <w:docPartUnique/>
      </w:docPartObj>
    </w:sdtPr>
    <w:sdtEndPr>
      <w:rPr>
        <w:noProof/>
      </w:rPr>
    </w:sdtEndPr>
    <w:sdtContent>
      <w:p w14:paraId="0BFEC29C" w14:textId="6F1AAFA5" w:rsidR="009F1176" w:rsidRDefault="009F1176">
        <w:pPr>
          <w:pStyle w:val="Footer"/>
          <w:jc w:val="center"/>
        </w:pPr>
        <w:r>
          <w:fldChar w:fldCharType="begin"/>
        </w:r>
        <w:r>
          <w:instrText xml:space="preserve"> PAGE   \* MERGEFORMAT </w:instrText>
        </w:r>
        <w:r>
          <w:fldChar w:fldCharType="separate"/>
        </w:r>
        <w:r w:rsidR="00340AF6">
          <w:rPr>
            <w:noProof/>
          </w:rPr>
          <w:t>1</w:t>
        </w:r>
        <w:r>
          <w:rPr>
            <w:noProof/>
          </w:rPr>
          <w:fldChar w:fldCharType="end"/>
        </w:r>
      </w:p>
    </w:sdtContent>
  </w:sdt>
  <w:p w14:paraId="477C98CA" w14:textId="77777777" w:rsidR="009F1176" w:rsidRDefault="009F1176" w:rsidP="00EE25D4">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1DA6F" w14:textId="77777777" w:rsidR="00C707F5" w:rsidRDefault="00C707F5">
      <w:r>
        <w:separator/>
      </w:r>
    </w:p>
  </w:footnote>
  <w:footnote w:type="continuationSeparator" w:id="0">
    <w:p w14:paraId="1D8E2ACA" w14:textId="77777777" w:rsidR="00C707F5" w:rsidRDefault="00C70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A248B"/>
    <w:multiLevelType w:val="hybridMultilevel"/>
    <w:tmpl w:val="84F08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927E2"/>
    <w:multiLevelType w:val="hybridMultilevel"/>
    <w:tmpl w:val="8CD8A5EA"/>
    <w:lvl w:ilvl="0" w:tplc="98741B00">
      <w:start w:val="1"/>
      <w:numFmt w:val="bullet"/>
      <w:lvlText w:val="●"/>
      <w:lvlJc w:val="left"/>
      <w:pPr>
        <w:tabs>
          <w:tab w:val="num" w:pos="720"/>
        </w:tabs>
        <w:ind w:left="720" w:hanging="360"/>
      </w:pPr>
      <w:rPr>
        <w:rFonts w:ascii="Times New Roman" w:hAnsi="Times New Roman" w:hint="default"/>
      </w:rPr>
    </w:lvl>
    <w:lvl w:ilvl="1" w:tplc="3B5472C2" w:tentative="1">
      <w:start w:val="1"/>
      <w:numFmt w:val="bullet"/>
      <w:lvlText w:val="●"/>
      <w:lvlJc w:val="left"/>
      <w:pPr>
        <w:tabs>
          <w:tab w:val="num" w:pos="1440"/>
        </w:tabs>
        <w:ind w:left="1440" w:hanging="360"/>
      </w:pPr>
      <w:rPr>
        <w:rFonts w:ascii="Times New Roman" w:hAnsi="Times New Roman" w:hint="default"/>
      </w:rPr>
    </w:lvl>
    <w:lvl w:ilvl="2" w:tplc="EB42E38A" w:tentative="1">
      <w:start w:val="1"/>
      <w:numFmt w:val="bullet"/>
      <w:lvlText w:val="●"/>
      <w:lvlJc w:val="left"/>
      <w:pPr>
        <w:tabs>
          <w:tab w:val="num" w:pos="2160"/>
        </w:tabs>
        <w:ind w:left="2160" w:hanging="360"/>
      </w:pPr>
      <w:rPr>
        <w:rFonts w:ascii="Times New Roman" w:hAnsi="Times New Roman" w:hint="default"/>
      </w:rPr>
    </w:lvl>
    <w:lvl w:ilvl="3" w:tplc="C47AFDC4" w:tentative="1">
      <w:start w:val="1"/>
      <w:numFmt w:val="bullet"/>
      <w:lvlText w:val="●"/>
      <w:lvlJc w:val="left"/>
      <w:pPr>
        <w:tabs>
          <w:tab w:val="num" w:pos="2880"/>
        </w:tabs>
        <w:ind w:left="2880" w:hanging="360"/>
      </w:pPr>
      <w:rPr>
        <w:rFonts w:ascii="Times New Roman" w:hAnsi="Times New Roman" w:hint="default"/>
      </w:rPr>
    </w:lvl>
    <w:lvl w:ilvl="4" w:tplc="CDBACE24" w:tentative="1">
      <w:start w:val="1"/>
      <w:numFmt w:val="bullet"/>
      <w:lvlText w:val="●"/>
      <w:lvlJc w:val="left"/>
      <w:pPr>
        <w:tabs>
          <w:tab w:val="num" w:pos="3600"/>
        </w:tabs>
        <w:ind w:left="3600" w:hanging="360"/>
      </w:pPr>
      <w:rPr>
        <w:rFonts w:ascii="Times New Roman" w:hAnsi="Times New Roman" w:hint="default"/>
      </w:rPr>
    </w:lvl>
    <w:lvl w:ilvl="5" w:tplc="B1CA2282" w:tentative="1">
      <w:start w:val="1"/>
      <w:numFmt w:val="bullet"/>
      <w:lvlText w:val="●"/>
      <w:lvlJc w:val="left"/>
      <w:pPr>
        <w:tabs>
          <w:tab w:val="num" w:pos="4320"/>
        </w:tabs>
        <w:ind w:left="4320" w:hanging="360"/>
      </w:pPr>
      <w:rPr>
        <w:rFonts w:ascii="Times New Roman" w:hAnsi="Times New Roman" w:hint="default"/>
      </w:rPr>
    </w:lvl>
    <w:lvl w:ilvl="6" w:tplc="1D162398" w:tentative="1">
      <w:start w:val="1"/>
      <w:numFmt w:val="bullet"/>
      <w:lvlText w:val="●"/>
      <w:lvlJc w:val="left"/>
      <w:pPr>
        <w:tabs>
          <w:tab w:val="num" w:pos="5040"/>
        </w:tabs>
        <w:ind w:left="5040" w:hanging="360"/>
      </w:pPr>
      <w:rPr>
        <w:rFonts w:ascii="Times New Roman" w:hAnsi="Times New Roman" w:hint="default"/>
      </w:rPr>
    </w:lvl>
    <w:lvl w:ilvl="7" w:tplc="C772E040" w:tentative="1">
      <w:start w:val="1"/>
      <w:numFmt w:val="bullet"/>
      <w:lvlText w:val="●"/>
      <w:lvlJc w:val="left"/>
      <w:pPr>
        <w:tabs>
          <w:tab w:val="num" w:pos="5760"/>
        </w:tabs>
        <w:ind w:left="5760" w:hanging="360"/>
      </w:pPr>
      <w:rPr>
        <w:rFonts w:ascii="Times New Roman" w:hAnsi="Times New Roman" w:hint="default"/>
      </w:rPr>
    </w:lvl>
    <w:lvl w:ilvl="8" w:tplc="BAB4FA3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6726E67"/>
    <w:multiLevelType w:val="hybridMultilevel"/>
    <w:tmpl w:val="571052E0"/>
    <w:lvl w:ilvl="0" w:tplc="DD26833E">
      <w:start w:val="1"/>
      <w:numFmt w:val="bullet"/>
      <w:lvlText w:val="•"/>
      <w:lvlJc w:val="left"/>
      <w:pPr>
        <w:tabs>
          <w:tab w:val="num" w:pos="720"/>
        </w:tabs>
        <w:ind w:left="720" w:hanging="360"/>
      </w:pPr>
      <w:rPr>
        <w:rFonts w:ascii="Times New Roman" w:hAnsi="Times New Roman" w:hint="default"/>
      </w:rPr>
    </w:lvl>
    <w:lvl w:ilvl="1" w:tplc="5C48BD1C">
      <w:numFmt w:val="bullet"/>
      <w:lvlText w:val="-"/>
      <w:lvlJc w:val="left"/>
      <w:pPr>
        <w:tabs>
          <w:tab w:val="num" w:pos="1440"/>
        </w:tabs>
        <w:ind w:left="1440" w:hanging="360"/>
      </w:pPr>
      <w:rPr>
        <w:rFonts w:ascii="Times New Roman" w:hAnsi="Times New Roman" w:hint="default"/>
      </w:rPr>
    </w:lvl>
    <w:lvl w:ilvl="2" w:tplc="8420487A" w:tentative="1">
      <w:start w:val="1"/>
      <w:numFmt w:val="bullet"/>
      <w:lvlText w:val="•"/>
      <w:lvlJc w:val="left"/>
      <w:pPr>
        <w:tabs>
          <w:tab w:val="num" w:pos="2160"/>
        </w:tabs>
        <w:ind w:left="2160" w:hanging="360"/>
      </w:pPr>
      <w:rPr>
        <w:rFonts w:ascii="Times New Roman" w:hAnsi="Times New Roman" w:hint="default"/>
      </w:rPr>
    </w:lvl>
    <w:lvl w:ilvl="3" w:tplc="C4A8FC08" w:tentative="1">
      <w:start w:val="1"/>
      <w:numFmt w:val="bullet"/>
      <w:lvlText w:val="•"/>
      <w:lvlJc w:val="left"/>
      <w:pPr>
        <w:tabs>
          <w:tab w:val="num" w:pos="2880"/>
        </w:tabs>
        <w:ind w:left="2880" w:hanging="360"/>
      </w:pPr>
      <w:rPr>
        <w:rFonts w:ascii="Times New Roman" w:hAnsi="Times New Roman" w:hint="default"/>
      </w:rPr>
    </w:lvl>
    <w:lvl w:ilvl="4" w:tplc="410CC97A" w:tentative="1">
      <w:start w:val="1"/>
      <w:numFmt w:val="bullet"/>
      <w:lvlText w:val="•"/>
      <w:lvlJc w:val="left"/>
      <w:pPr>
        <w:tabs>
          <w:tab w:val="num" w:pos="3600"/>
        </w:tabs>
        <w:ind w:left="3600" w:hanging="360"/>
      </w:pPr>
      <w:rPr>
        <w:rFonts w:ascii="Times New Roman" w:hAnsi="Times New Roman" w:hint="default"/>
      </w:rPr>
    </w:lvl>
    <w:lvl w:ilvl="5" w:tplc="FAC01C8A" w:tentative="1">
      <w:start w:val="1"/>
      <w:numFmt w:val="bullet"/>
      <w:lvlText w:val="•"/>
      <w:lvlJc w:val="left"/>
      <w:pPr>
        <w:tabs>
          <w:tab w:val="num" w:pos="4320"/>
        </w:tabs>
        <w:ind w:left="4320" w:hanging="360"/>
      </w:pPr>
      <w:rPr>
        <w:rFonts w:ascii="Times New Roman" w:hAnsi="Times New Roman" w:hint="default"/>
      </w:rPr>
    </w:lvl>
    <w:lvl w:ilvl="6" w:tplc="19146C12" w:tentative="1">
      <w:start w:val="1"/>
      <w:numFmt w:val="bullet"/>
      <w:lvlText w:val="•"/>
      <w:lvlJc w:val="left"/>
      <w:pPr>
        <w:tabs>
          <w:tab w:val="num" w:pos="5040"/>
        </w:tabs>
        <w:ind w:left="5040" w:hanging="360"/>
      </w:pPr>
      <w:rPr>
        <w:rFonts w:ascii="Times New Roman" w:hAnsi="Times New Roman" w:hint="default"/>
      </w:rPr>
    </w:lvl>
    <w:lvl w:ilvl="7" w:tplc="605295B4" w:tentative="1">
      <w:start w:val="1"/>
      <w:numFmt w:val="bullet"/>
      <w:lvlText w:val="•"/>
      <w:lvlJc w:val="left"/>
      <w:pPr>
        <w:tabs>
          <w:tab w:val="num" w:pos="5760"/>
        </w:tabs>
        <w:ind w:left="5760" w:hanging="360"/>
      </w:pPr>
      <w:rPr>
        <w:rFonts w:ascii="Times New Roman" w:hAnsi="Times New Roman" w:hint="default"/>
      </w:rPr>
    </w:lvl>
    <w:lvl w:ilvl="8" w:tplc="9F0C2A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C0523E5"/>
    <w:multiLevelType w:val="hybridMultilevel"/>
    <w:tmpl w:val="A542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427F5A"/>
    <w:multiLevelType w:val="hybridMultilevel"/>
    <w:tmpl w:val="A66AC2C4"/>
    <w:lvl w:ilvl="0" w:tplc="04090001">
      <w:start w:val="1"/>
      <w:numFmt w:val="bullet"/>
      <w:lvlText w:val=""/>
      <w:lvlJc w:val="left"/>
      <w:pPr>
        <w:ind w:left="1710" w:hanging="360"/>
      </w:pPr>
      <w:rPr>
        <w:rFonts w:ascii="Symbol" w:hAnsi="Symbol" w:hint="default"/>
      </w:rPr>
    </w:lvl>
    <w:lvl w:ilvl="1" w:tplc="FFFFFFFF" w:tentative="1">
      <w:start w:val="1"/>
      <w:numFmt w:val="lowerLetter"/>
      <w:lvlText w:val="%2."/>
      <w:lvlJc w:val="left"/>
      <w:pPr>
        <w:ind w:left="2430" w:hanging="360"/>
      </w:pPr>
    </w:lvl>
    <w:lvl w:ilvl="2" w:tplc="FFFFFFFF" w:tentative="1">
      <w:start w:val="1"/>
      <w:numFmt w:val="lowerRoman"/>
      <w:lvlText w:val="%3."/>
      <w:lvlJc w:val="right"/>
      <w:pPr>
        <w:ind w:left="3150" w:hanging="180"/>
      </w:pPr>
    </w:lvl>
    <w:lvl w:ilvl="3" w:tplc="FFFFFFFF" w:tentative="1">
      <w:start w:val="1"/>
      <w:numFmt w:val="decimal"/>
      <w:lvlText w:val="%4."/>
      <w:lvlJc w:val="left"/>
      <w:pPr>
        <w:ind w:left="3870" w:hanging="360"/>
      </w:pPr>
    </w:lvl>
    <w:lvl w:ilvl="4" w:tplc="FFFFFFFF" w:tentative="1">
      <w:start w:val="1"/>
      <w:numFmt w:val="lowerLetter"/>
      <w:lvlText w:val="%5."/>
      <w:lvlJc w:val="left"/>
      <w:pPr>
        <w:ind w:left="4590" w:hanging="360"/>
      </w:pPr>
    </w:lvl>
    <w:lvl w:ilvl="5" w:tplc="FFFFFFFF" w:tentative="1">
      <w:start w:val="1"/>
      <w:numFmt w:val="lowerRoman"/>
      <w:lvlText w:val="%6."/>
      <w:lvlJc w:val="right"/>
      <w:pPr>
        <w:ind w:left="5310" w:hanging="180"/>
      </w:pPr>
    </w:lvl>
    <w:lvl w:ilvl="6" w:tplc="FFFFFFFF" w:tentative="1">
      <w:start w:val="1"/>
      <w:numFmt w:val="decimal"/>
      <w:lvlText w:val="%7."/>
      <w:lvlJc w:val="left"/>
      <w:pPr>
        <w:ind w:left="6030" w:hanging="360"/>
      </w:pPr>
    </w:lvl>
    <w:lvl w:ilvl="7" w:tplc="FFFFFFFF" w:tentative="1">
      <w:start w:val="1"/>
      <w:numFmt w:val="lowerLetter"/>
      <w:lvlText w:val="%8."/>
      <w:lvlJc w:val="left"/>
      <w:pPr>
        <w:ind w:left="6750" w:hanging="360"/>
      </w:pPr>
    </w:lvl>
    <w:lvl w:ilvl="8" w:tplc="FFFFFFFF" w:tentative="1">
      <w:start w:val="1"/>
      <w:numFmt w:val="lowerRoman"/>
      <w:lvlText w:val="%9."/>
      <w:lvlJc w:val="right"/>
      <w:pPr>
        <w:ind w:left="7470" w:hanging="180"/>
      </w:pPr>
    </w:lvl>
  </w:abstractNum>
  <w:abstractNum w:abstractNumId="5" w15:restartNumberingAfterBreak="0">
    <w:nsid w:val="20C156C9"/>
    <w:multiLevelType w:val="hybridMultilevel"/>
    <w:tmpl w:val="3556770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 w15:restartNumberingAfterBreak="0">
    <w:nsid w:val="233D0FF6"/>
    <w:multiLevelType w:val="hybridMultilevel"/>
    <w:tmpl w:val="1196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893650"/>
    <w:multiLevelType w:val="hybridMultilevel"/>
    <w:tmpl w:val="D77AEB12"/>
    <w:lvl w:ilvl="0" w:tplc="8F8C8CF0">
      <w:start w:val="1"/>
      <w:numFmt w:val="bullet"/>
      <w:lvlText w:val="●"/>
      <w:lvlJc w:val="left"/>
      <w:pPr>
        <w:tabs>
          <w:tab w:val="num" w:pos="1800"/>
        </w:tabs>
        <w:ind w:left="1800" w:hanging="360"/>
      </w:pPr>
      <w:rPr>
        <w:rFonts w:ascii="Arial" w:hAnsi="Arial" w:hint="default"/>
      </w:rPr>
    </w:lvl>
    <w:lvl w:ilvl="1" w:tplc="77D0D0A2">
      <w:start w:val="1"/>
      <w:numFmt w:val="bullet"/>
      <w:lvlText w:val="●"/>
      <w:lvlJc w:val="left"/>
      <w:pPr>
        <w:tabs>
          <w:tab w:val="num" w:pos="2520"/>
        </w:tabs>
        <w:ind w:left="2520" w:hanging="360"/>
      </w:pPr>
      <w:rPr>
        <w:rFonts w:ascii="Arial" w:hAnsi="Arial" w:hint="default"/>
      </w:rPr>
    </w:lvl>
    <w:lvl w:ilvl="2" w:tplc="662C184E" w:tentative="1">
      <w:start w:val="1"/>
      <w:numFmt w:val="bullet"/>
      <w:lvlText w:val="●"/>
      <w:lvlJc w:val="left"/>
      <w:pPr>
        <w:tabs>
          <w:tab w:val="num" w:pos="3240"/>
        </w:tabs>
        <w:ind w:left="3240" w:hanging="360"/>
      </w:pPr>
      <w:rPr>
        <w:rFonts w:ascii="Arial" w:hAnsi="Arial" w:hint="default"/>
      </w:rPr>
    </w:lvl>
    <w:lvl w:ilvl="3" w:tplc="C612234E" w:tentative="1">
      <w:start w:val="1"/>
      <w:numFmt w:val="bullet"/>
      <w:lvlText w:val="●"/>
      <w:lvlJc w:val="left"/>
      <w:pPr>
        <w:tabs>
          <w:tab w:val="num" w:pos="3960"/>
        </w:tabs>
        <w:ind w:left="3960" w:hanging="360"/>
      </w:pPr>
      <w:rPr>
        <w:rFonts w:ascii="Arial" w:hAnsi="Arial" w:hint="default"/>
      </w:rPr>
    </w:lvl>
    <w:lvl w:ilvl="4" w:tplc="D9F639BA" w:tentative="1">
      <w:start w:val="1"/>
      <w:numFmt w:val="bullet"/>
      <w:lvlText w:val="●"/>
      <w:lvlJc w:val="left"/>
      <w:pPr>
        <w:tabs>
          <w:tab w:val="num" w:pos="4680"/>
        </w:tabs>
        <w:ind w:left="4680" w:hanging="360"/>
      </w:pPr>
      <w:rPr>
        <w:rFonts w:ascii="Arial" w:hAnsi="Arial" w:hint="default"/>
      </w:rPr>
    </w:lvl>
    <w:lvl w:ilvl="5" w:tplc="20EA01A2" w:tentative="1">
      <w:start w:val="1"/>
      <w:numFmt w:val="bullet"/>
      <w:lvlText w:val="●"/>
      <w:lvlJc w:val="left"/>
      <w:pPr>
        <w:tabs>
          <w:tab w:val="num" w:pos="5400"/>
        </w:tabs>
        <w:ind w:left="5400" w:hanging="360"/>
      </w:pPr>
      <w:rPr>
        <w:rFonts w:ascii="Arial" w:hAnsi="Arial" w:hint="default"/>
      </w:rPr>
    </w:lvl>
    <w:lvl w:ilvl="6" w:tplc="26F62E4A" w:tentative="1">
      <w:start w:val="1"/>
      <w:numFmt w:val="bullet"/>
      <w:lvlText w:val="●"/>
      <w:lvlJc w:val="left"/>
      <w:pPr>
        <w:tabs>
          <w:tab w:val="num" w:pos="6120"/>
        </w:tabs>
        <w:ind w:left="6120" w:hanging="360"/>
      </w:pPr>
      <w:rPr>
        <w:rFonts w:ascii="Arial" w:hAnsi="Arial" w:hint="default"/>
      </w:rPr>
    </w:lvl>
    <w:lvl w:ilvl="7" w:tplc="3C70E024" w:tentative="1">
      <w:start w:val="1"/>
      <w:numFmt w:val="bullet"/>
      <w:lvlText w:val="●"/>
      <w:lvlJc w:val="left"/>
      <w:pPr>
        <w:tabs>
          <w:tab w:val="num" w:pos="6840"/>
        </w:tabs>
        <w:ind w:left="6840" w:hanging="360"/>
      </w:pPr>
      <w:rPr>
        <w:rFonts w:ascii="Arial" w:hAnsi="Arial" w:hint="default"/>
      </w:rPr>
    </w:lvl>
    <w:lvl w:ilvl="8" w:tplc="5930F92A" w:tentative="1">
      <w:start w:val="1"/>
      <w:numFmt w:val="bullet"/>
      <w:lvlText w:val="●"/>
      <w:lvlJc w:val="left"/>
      <w:pPr>
        <w:tabs>
          <w:tab w:val="num" w:pos="7560"/>
        </w:tabs>
        <w:ind w:left="7560" w:hanging="360"/>
      </w:pPr>
      <w:rPr>
        <w:rFonts w:ascii="Arial" w:hAnsi="Arial" w:hint="default"/>
      </w:rPr>
    </w:lvl>
  </w:abstractNum>
  <w:abstractNum w:abstractNumId="8" w15:restartNumberingAfterBreak="0">
    <w:nsid w:val="366C06A5"/>
    <w:multiLevelType w:val="hybridMultilevel"/>
    <w:tmpl w:val="4570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025041"/>
    <w:multiLevelType w:val="hybridMultilevel"/>
    <w:tmpl w:val="E91EE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7C4E79"/>
    <w:multiLevelType w:val="hybridMultilevel"/>
    <w:tmpl w:val="94003FBC"/>
    <w:lvl w:ilvl="0" w:tplc="1F4C1C22">
      <w:start w:val="7"/>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5B45497"/>
    <w:multiLevelType w:val="hybridMultilevel"/>
    <w:tmpl w:val="E35A78EE"/>
    <w:lvl w:ilvl="0" w:tplc="4CEEB80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AB7555"/>
    <w:multiLevelType w:val="hybridMultilevel"/>
    <w:tmpl w:val="22789F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C0D59DE"/>
    <w:multiLevelType w:val="hybridMultilevel"/>
    <w:tmpl w:val="FA36830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E7611"/>
    <w:multiLevelType w:val="hybridMultilevel"/>
    <w:tmpl w:val="9894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DB1774"/>
    <w:multiLevelType w:val="hybridMultilevel"/>
    <w:tmpl w:val="FDE4C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C3EC3"/>
    <w:multiLevelType w:val="hybridMultilevel"/>
    <w:tmpl w:val="09DC9E28"/>
    <w:lvl w:ilvl="0" w:tplc="04090003">
      <w:start w:val="1"/>
      <w:numFmt w:val="bullet"/>
      <w:lvlText w:val="o"/>
      <w:lvlJc w:val="left"/>
      <w:pPr>
        <w:ind w:left="2291" w:hanging="360"/>
      </w:pPr>
      <w:rPr>
        <w:rFonts w:ascii="Courier New" w:hAnsi="Courier New" w:cs="Courier New"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17" w15:restartNumberingAfterBreak="0">
    <w:nsid w:val="5FB74AF9"/>
    <w:multiLevelType w:val="hybridMultilevel"/>
    <w:tmpl w:val="ED36EE6C"/>
    <w:lvl w:ilvl="0" w:tplc="04090005">
      <w:start w:val="1"/>
      <w:numFmt w:val="bullet"/>
      <w:lvlText w:val=""/>
      <w:lvlJc w:val="left"/>
      <w:pPr>
        <w:ind w:left="2280" w:hanging="360"/>
      </w:pPr>
      <w:rPr>
        <w:rFonts w:ascii="Wingdings" w:hAnsi="Wingdings"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8" w15:restartNumberingAfterBreak="0">
    <w:nsid w:val="616D5262"/>
    <w:multiLevelType w:val="hybridMultilevel"/>
    <w:tmpl w:val="6EE4A68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1D45C19"/>
    <w:multiLevelType w:val="hybridMultilevel"/>
    <w:tmpl w:val="1E3E7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5D2899"/>
    <w:multiLevelType w:val="multilevel"/>
    <w:tmpl w:val="0409001F"/>
    <w:styleLink w:val="Style1"/>
    <w:lvl w:ilvl="0">
      <w:start w:val="1"/>
      <w:numFmt w:val="decimal"/>
      <w:pStyle w:val="1"/>
      <w:lvlText w:val="%1."/>
      <w:lvlJc w:val="left"/>
      <w:pPr>
        <w:ind w:left="360" w:hanging="360"/>
      </w:pPr>
      <w:rPr>
        <w:rFonts w:ascii="Times New Roman" w:hAnsi="Times New Roman"/>
        <w:b/>
        <w:i w:val="0"/>
        <w:sz w:val="24"/>
      </w:rPr>
    </w:lvl>
    <w:lvl w:ilvl="1">
      <w:start w:val="1"/>
      <w:numFmt w:val="decimal"/>
      <w:pStyle w:val="11"/>
      <w:lvlText w:val="%1.%2."/>
      <w:lvlJc w:val="left"/>
      <w:pPr>
        <w:ind w:left="792" w:hanging="432"/>
      </w:pPr>
    </w:lvl>
    <w:lvl w:ilvl="2">
      <w:start w:val="1"/>
      <w:numFmt w:val="decimal"/>
      <w:pStyle w:val="111"/>
      <w:lvlText w:val="%1.%2.%3."/>
      <w:lvlJc w:val="left"/>
      <w:pPr>
        <w:ind w:left="1224" w:hanging="504"/>
      </w:pPr>
    </w:lvl>
    <w:lvl w:ilvl="3">
      <w:start w:val="1"/>
      <w:numFmt w:val="decimal"/>
      <w:pStyle w:val="1111"/>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1C1B97"/>
    <w:multiLevelType w:val="hybridMultilevel"/>
    <w:tmpl w:val="632638D6"/>
    <w:lvl w:ilvl="0" w:tplc="E0105ABE">
      <w:start w:val="1"/>
      <w:numFmt w:val="bullet"/>
      <w:lvlText w:val="●"/>
      <w:lvlJc w:val="left"/>
      <w:pPr>
        <w:tabs>
          <w:tab w:val="num" w:pos="1710"/>
        </w:tabs>
        <w:ind w:left="1710" w:hanging="360"/>
      </w:pPr>
      <w:rPr>
        <w:rFonts w:ascii="Times New Roman" w:hAnsi="Times New Roman" w:hint="default"/>
      </w:rPr>
    </w:lvl>
    <w:lvl w:ilvl="1" w:tplc="8194B414">
      <w:numFmt w:val="bullet"/>
      <w:lvlText w:val="○"/>
      <w:lvlJc w:val="left"/>
      <w:pPr>
        <w:tabs>
          <w:tab w:val="num" w:pos="2430"/>
        </w:tabs>
        <w:ind w:left="2430" w:hanging="360"/>
      </w:pPr>
      <w:rPr>
        <w:rFonts w:ascii="Times New Roman" w:hAnsi="Times New Roman" w:hint="default"/>
      </w:rPr>
    </w:lvl>
    <w:lvl w:ilvl="2" w:tplc="0B68FE3E">
      <w:start w:val="1"/>
      <w:numFmt w:val="bullet"/>
      <w:lvlText w:val="●"/>
      <w:lvlJc w:val="left"/>
      <w:pPr>
        <w:tabs>
          <w:tab w:val="num" w:pos="3150"/>
        </w:tabs>
        <w:ind w:left="3150" w:hanging="360"/>
      </w:pPr>
      <w:rPr>
        <w:rFonts w:ascii="Times New Roman" w:hAnsi="Times New Roman" w:hint="default"/>
      </w:rPr>
    </w:lvl>
    <w:lvl w:ilvl="3" w:tplc="1B4EE682" w:tentative="1">
      <w:start w:val="1"/>
      <w:numFmt w:val="bullet"/>
      <w:lvlText w:val="●"/>
      <w:lvlJc w:val="left"/>
      <w:pPr>
        <w:tabs>
          <w:tab w:val="num" w:pos="3870"/>
        </w:tabs>
        <w:ind w:left="3870" w:hanging="360"/>
      </w:pPr>
      <w:rPr>
        <w:rFonts w:ascii="Times New Roman" w:hAnsi="Times New Roman" w:hint="default"/>
      </w:rPr>
    </w:lvl>
    <w:lvl w:ilvl="4" w:tplc="9B14C372" w:tentative="1">
      <w:start w:val="1"/>
      <w:numFmt w:val="bullet"/>
      <w:lvlText w:val="●"/>
      <w:lvlJc w:val="left"/>
      <w:pPr>
        <w:tabs>
          <w:tab w:val="num" w:pos="4590"/>
        </w:tabs>
        <w:ind w:left="4590" w:hanging="360"/>
      </w:pPr>
      <w:rPr>
        <w:rFonts w:ascii="Times New Roman" w:hAnsi="Times New Roman" w:hint="default"/>
      </w:rPr>
    </w:lvl>
    <w:lvl w:ilvl="5" w:tplc="6DAE411E" w:tentative="1">
      <w:start w:val="1"/>
      <w:numFmt w:val="bullet"/>
      <w:lvlText w:val="●"/>
      <w:lvlJc w:val="left"/>
      <w:pPr>
        <w:tabs>
          <w:tab w:val="num" w:pos="5310"/>
        </w:tabs>
        <w:ind w:left="5310" w:hanging="360"/>
      </w:pPr>
      <w:rPr>
        <w:rFonts w:ascii="Times New Roman" w:hAnsi="Times New Roman" w:hint="default"/>
      </w:rPr>
    </w:lvl>
    <w:lvl w:ilvl="6" w:tplc="69568236" w:tentative="1">
      <w:start w:val="1"/>
      <w:numFmt w:val="bullet"/>
      <w:lvlText w:val="●"/>
      <w:lvlJc w:val="left"/>
      <w:pPr>
        <w:tabs>
          <w:tab w:val="num" w:pos="6030"/>
        </w:tabs>
        <w:ind w:left="6030" w:hanging="360"/>
      </w:pPr>
      <w:rPr>
        <w:rFonts w:ascii="Times New Roman" w:hAnsi="Times New Roman" w:hint="default"/>
      </w:rPr>
    </w:lvl>
    <w:lvl w:ilvl="7" w:tplc="CDC44CE2" w:tentative="1">
      <w:start w:val="1"/>
      <w:numFmt w:val="bullet"/>
      <w:lvlText w:val="●"/>
      <w:lvlJc w:val="left"/>
      <w:pPr>
        <w:tabs>
          <w:tab w:val="num" w:pos="6750"/>
        </w:tabs>
        <w:ind w:left="6750" w:hanging="360"/>
      </w:pPr>
      <w:rPr>
        <w:rFonts w:ascii="Times New Roman" w:hAnsi="Times New Roman" w:hint="default"/>
      </w:rPr>
    </w:lvl>
    <w:lvl w:ilvl="8" w:tplc="01383630" w:tentative="1">
      <w:start w:val="1"/>
      <w:numFmt w:val="bullet"/>
      <w:lvlText w:val="●"/>
      <w:lvlJc w:val="left"/>
      <w:pPr>
        <w:tabs>
          <w:tab w:val="num" w:pos="7470"/>
        </w:tabs>
        <w:ind w:left="7470" w:hanging="360"/>
      </w:pPr>
      <w:rPr>
        <w:rFonts w:ascii="Times New Roman" w:hAnsi="Times New Roman" w:hint="default"/>
      </w:rPr>
    </w:lvl>
  </w:abstractNum>
  <w:abstractNum w:abstractNumId="22" w15:restartNumberingAfterBreak="0">
    <w:nsid w:val="6F490B92"/>
    <w:multiLevelType w:val="hybridMultilevel"/>
    <w:tmpl w:val="9C0AD25A"/>
    <w:lvl w:ilvl="0" w:tplc="04090001">
      <w:start w:val="1"/>
      <w:numFmt w:val="bullet"/>
      <w:lvlText w:val=""/>
      <w:lvlJc w:val="left"/>
      <w:pPr>
        <w:ind w:left="2304" w:hanging="360"/>
      </w:pPr>
      <w:rPr>
        <w:rFonts w:ascii="Symbol" w:hAnsi="Symbol" w:hint="default"/>
      </w:rPr>
    </w:lvl>
    <w:lvl w:ilvl="1" w:tplc="04090003" w:tentative="1">
      <w:start w:val="1"/>
      <w:numFmt w:val="bullet"/>
      <w:lvlText w:val="o"/>
      <w:lvlJc w:val="left"/>
      <w:pPr>
        <w:ind w:left="3024" w:hanging="360"/>
      </w:pPr>
      <w:rPr>
        <w:rFonts w:ascii="Courier New" w:hAnsi="Courier New" w:cs="Courier New" w:hint="default"/>
      </w:rPr>
    </w:lvl>
    <w:lvl w:ilvl="2" w:tplc="04090005" w:tentative="1">
      <w:start w:val="1"/>
      <w:numFmt w:val="bullet"/>
      <w:lvlText w:val=""/>
      <w:lvlJc w:val="left"/>
      <w:pPr>
        <w:ind w:left="3744" w:hanging="360"/>
      </w:pPr>
      <w:rPr>
        <w:rFonts w:ascii="Wingdings" w:hAnsi="Wingdings" w:hint="default"/>
      </w:rPr>
    </w:lvl>
    <w:lvl w:ilvl="3" w:tplc="04090001" w:tentative="1">
      <w:start w:val="1"/>
      <w:numFmt w:val="bullet"/>
      <w:lvlText w:val=""/>
      <w:lvlJc w:val="left"/>
      <w:pPr>
        <w:ind w:left="4464" w:hanging="360"/>
      </w:pPr>
      <w:rPr>
        <w:rFonts w:ascii="Symbol" w:hAnsi="Symbol" w:hint="default"/>
      </w:rPr>
    </w:lvl>
    <w:lvl w:ilvl="4" w:tplc="04090003" w:tentative="1">
      <w:start w:val="1"/>
      <w:numFmt w:val="bullet"/>
      <w:lvlText w:val="o"/>
      <w:lvlJc w:val="left"/>
      <w:pPr>
        <w:ind w:left="5184" w:hanging="360"/>
      </w:pPr>
      <w:rPr>
        <w:rFonts w:ascii="Courier New" w:hAnsi="Courier New" w:cs="Courier New" w:hint="default"/>
      </w:rPr>
    </w:lvl>
    <w:lvl w:ilvl="5" w:tplc="04090005" w:tentative="1">
      <w:start w:val="1"/>
      <w:numFmt w:val="bullet"/>
      <w:lvlText w:val=""/>
      <w:lvlJc w:val="left"/>
      <w:pPr>
        <w:ind w:left="5904" w:hanging="360"/>
      </w:pPr>
      <w:rPr>
        <w:rFonts w:ascii="Wingdings" w:hAnsi="Wingdings" w:hint="default"/>
      </w:rPr>
    </w:lvl>
    <w:lvl w:ilvl="6" w:tplc="04090001" w:tentative="1">
      <w:start w:val="1"/>
      <w:numFmt w:val="bullet"/>
      <w:lvlText w:val=""/>
      <w:lvlJc w:val="left"/>
      <w:pPr>
        <w:ind w:left="6624" w:hanging="360"/>
      </w:pPr>
      <w:rPr>
        <w:rFonts w:ascii="Symbol" w:hAnsi="Symbol" w:hint="default"/>
      </w:rPr>
    </w:lvl>
    <w:lvl w:ilvl="7" w:tplc="04090003" w:tentative="1">
      <w:start w:val="1"/>
      <w:numFmt w:val="bullet"/>
      <w:lvlText w:val="o"/>
      <w:lvlJc w:val="left"/>
      <w:pPr>
        <w:ind w:left="7344" w:hanging="360"/>
      </w:pPr>
      <w:rPr>
        <w:rFonts w:ascii="Courier New" w:hAnsi="Courier New" w:cs="Courier New" w:hint="default"/>
      </w:rPr>
    </w:lvl>
    <w:lvl w:ilvl="8" w:tplc="04090005" w:tentative="1">
      <w:start w:val="1"/>
      <w:numFmt w:val="bullet"/>
      <w:lvlText w:val=""/>
      <w:lvlJc w:val="left"/>
      <w:pPr>
        <w:ind w:left="8064" w:hanging="360"/>
      </w:pPr>
      <w:rPr>
        <w:rFonts w:ascii="Wingdings" w:hAnsi="Wingdings" w:hint="default"/>
      </w:rPr>
    </w:lvl>
  </w:abstractNum>
  <w:abstractNum w:abstractNumId="23" w15:restartNumberingAfterBreak="0">
    <w:nsid w:val="7252714E"/>
    <w:multiLevelType w:val="hybridMultilevel"/>
    <w:tmpl w:val="DE1C64DE"/>
    <w:lvl w:ilvl="0" w:tplc="68062A9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CC7761"/>
    <w:multiLevelType w:val="hybridMultilevel"/>
    <w:tmpl w:val="1D4656FA"/>
    <w:lvl w:ilvl="0" w:tplc="22D83098">
      <w:start w:val="1"/>
      <w:numFmt w:val="bullet"/>
      <w:lvlText w:val="●"/>
      <w:lvlJc w:val="left"/>
      <w:pPr>
        <w:tabs>
          <w:tab w:val="num" w:pos="720"/>
        </w:tabs>
        <w:ind w:left="720" w:hanging="360"/>
      </w:pPr>
      <w:rPr>
        <w:rFonts w:ascii="Times New Roman" w:hAnsi="Times New Roman" w:hint="default"/>
      </w:rPr>
    </w:lvl>
    <w:lvl w:ilvl="1" w:tplc="C00631E4">
      <w:numFmt w:val="bullet"/>
      <w:lvlText w:val="○"/>
      <w:lvlJc w:val="left"/>
      <w:pPr>
        <w:tabs>
          <w:tab w:val="num" w:pos="1440"/>
        </w:tabs>
        <w:ind w:left="1440" w:hanging="360"/>
      </w:pPr>
      <w:rPr>
        <w:rFonts w:ascii="Times New Roman" w:hAnsi="Times New Roman" w:hint="default"/>
      </w:rPr>
    </w:lvl>
    <w:lvl w:ilvl="2" w:tplc="61C2AB2E" w:tentative="1">
      <w:start w:val="1"/>
      <w:numFmt w:val="bullet"/>
      <w:lvlText w:val="●"/>
      <w:lvlJc w:val="left"/>
      <w:pPr>
        <w:tabs>
          <w:tab w:val="num" w:pos="2160"/>
        </w:tabs>
        <w:ind w:left="2160" w:hanging="360"/>
      </w:pPr>
      <w:rPr>
        <w:rFonts w:ascii="Times New Roman" w:hAnsi="Times New Roman" w:hint="default"/>
      </w:rPr>
    </w:lvl>
    <w:lvl w:ilvl="3" w:tplc="B78CEAC6" w:tentative="1">
      <w:start w:val="1"/>
      <w:numFmt w:val="bullet"/>
      <w:lvlText w:val="●"/>
      <w:lvlJc w:val="left"/>
      <w:pPr>
        <w:tabs>
          <w:tab w:val="num" w:pos="2880"/>
        </w:tabs>
        <w:ind w:left="2880" w:hanging="360"/>
      </w:pPr>
      <w:rPr>
        <w:rFonts w:ascii="Times New Roman" w:hAnsi="Times New Roman" w:hint="default"/>
      </w:rPr>
    </w:lvl>
    <w:lvl w:ilvl="4" w:tplc="76425D6C" w:tentative="1">
      <w:start w:val="1"/>
      <w:numFmt w:val="bullet"/>
      <w:lvlText w:val="●"/>
      <w:lvlJc w:val="left"/>
      <w:pPr>
        <w:tabs>
          <w:tab w:val="num" w:pos="3600"/>
        </w:tabs>
        <w:ind w:left="3600" w:hanging="360"/>
      </w:pPr>
      <w:rPr>
        <w:rFonts w:ascii="Times New Roman" w:hAnsi="Times New Roman" w:hint="default"/>
      </w:rPr>
    </w:lvl>
    <w:lvl w:ilvl="5" w:tplc="55062DB6" w:tentative="1">
      <w:start w:val="1"/>
      <w:numFmt w:val="bullet"/>
      <w:lvlText w:val="●"/>
      <w:lvlJc w:val="left"/>
      <w:pPr>
        <w:tabs>
          <w:tab w:val="num" w:pos="4320"/>
        </w:tabs>
        <w:ind w:left="4320" w:hanging="360"/>
      </w:pPr>
      <w:rPr>
        <w:rFonts w:ascii="Times New Roman" w:hAnsi="Times New Roman" w:hint="default"/>
      </w:rPr>
    </w:lvl>
    <w:lvl w:ilvl="6" w:tplc="FD12465A" w:tentative="1">
      <w:start w:val="1"/>
      <w:numFmt w:val="bullet"/>
      <w:lvlText w:val="●"/>
      <w:lvlJc w:val="left"/>
      <w:pPr>
        <w:tabs>
          <w:tab w:val="num" w:pos="5040"/>
        </w:tabs>
        <w:ind w:left="5040" w:hanging="360"/>
      </w:pPr>
      <w:rPr>
        <w:rFonts w:ascii="Times New Roman" w:hAnsi="Times New Roman" w:hint="default"/>
      </w:rPr>
    </w:lvl>
    <w:lvl w:ilvl="7" w:tplc="4BC66DEC" w:tentative="1">
      <w:start w:val="1"/>
      <w:numFmt w:val="bullet"/>
      <w:lvlText w:val="●"/>
      <w:lvlJc w:val="left"/>
      <w:pPr>
        <w:tabs>
          <w:tab w:val="num" w:pos="5760"/>
        </w:tabs>
        <w:ind w:left="5760" w:hanging="360"/>
      </w:pPr>
      <w:rPr>
        <w:rFonts w:ascii="Times New Roman" w:hAnsi="Times New Roman" w:hint="default"/>
      </w:rPr>
    </w:lvl>
    <w:lvl w:ilvl="8" w:tplc="61383C36"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7B60701B"/>
    <w:multiLevelType w:val="hybridMultilevel"/>
    <w:tmpl w:val="3720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3B30F7"/>
    <w:multiLevelType w:val="hybridMultilevel"/>
    <w:tmpl w:val="7D7A3776"/>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27" w15:restartNumberingAfterBreak="0">
    <w:nsid w:val="7D09124B"/>
    <w:multiLevelType w:val="hybridMultilevel"/>
    <w:tmpl w:val="F816F89E"/>
    <w:lvl w:ilvl="0" w:tplc="91308BBC">
      <w:start w:val="1"/>
      <w:numFmt w:val="bullet"/>
      <w:lvlText w:val="•"/>
      <w:lvlJc w:val="left"/>
      <w:pPr>
        <w:tabs>
          <w:tab w:val="num" w:pos="720"/>
        </w:tabs>
        <w:ind w:left="720" w:hanging="360"/>
      </w:pPr>
      <w:rPr>
        <w:rFonts w:ascii="Times New Roman" w:hAnsi="Times New Roman" w:hint="default"/>
      </w:rPr>
    </w:lvl>
    <w:lvl w:ilvl="1" w:tplc="237CD7BA">
      <w:numFmt w:val="bullet"/>
      <w:lvlText w:val="-"/>
      <w:lvlJc w:val="left"/>
      <w:pPr>
        <w:tabs>
          <w:tab w:val="num" w:pos="1440"/>
        </w:tabs>
        <w:ind w:left="1440" w:hanging="360"/>
      </w:pPr>
      <w:rPr>
        <w:rFonts w:ascii="Times New Roman" w:hAnsi="Times New Roman" w:hint="default"/>
      </w:rPr>
    </w:lvl>
    <w:lvl w:ilvl="2" w:tplc="ACD05214" w:tentative="1">
      <w:start w:val="1"/>
      <w:numFmt w:val="bullet"/>
      <w:lvlText w:val="•"/>
      <w:lvlJc w:val="left"/>
      <w:pPr>
        <w:tabs>
          <w:tab w:val="num" w:pos="2160"/>
        </w:tabs>
        <w:ind w:left="2160" w:hanging="360"/>
      </w:pPr>
      <w:rPr>
        <w:rFonts w:ascii="Times New Roman" w:hAnsi="Times New Roman" w:hint="default"/>
      </w:rPr>
    </w:lvl>
    <w:lvl w:ilvl="3" w:tplc="3D00B8DE" w:tentative="1">
      <w:start w:val="1"/>
      <w:numFmt w:val="bullet"/>
      <w:lvlText w:val="•"/>
      <w:lvlJc w:val="left"/>
      <w:pPr>
        <w:tabs>
          <w:tab w:val="num" w:pos="2880"/>
        </w:tabs>
        <w:ind w:left="2880" w:hanging="360"/>
      </w:pPr>
      <w:rPr>
        <w:rFonts w:ascii="Times New Roman" w:hAnsi="Times New Roman" w:hint="default"/>
      </w:rPr>
    </w:lvl>
    <w:lvl w:ilvl="4" w:tplc="934C5EA8" w:tentative="1">
      <w:start w:val="1"/>
      <w:numFmt w:val="bullet"/>
      <w:lvlText w:val="•"/>
      <w:lvlJc w:val="left"/>
      <w:pPr>
        <w:tabs>
          <w:tab w:val="num" w:pos="3600"/>
        </w:tabs>
        <w:ind w:left="3600" w:hanging="360"/>
      </w:pPr>
      <w:rPr>
        <w:rFonts w:ascii="Times New Roman" w:hAnsi="Times New Roman" w:hint="default"/>
      </w:rPr>
    </w:lvl>
    <w:lvl w:ilvl="5" w:tplc="BEECD7E8" w:tentative="1">
      <w:start w:val="1"/>
      <w:numFmt w:val="bullet"/>
      <w:lvlText w:val="•"/>
      <w:lvlJc w:val="left"/>
      <w:pPr>
        <w:tabs>
          <w:tab w:val="num" w:pos="4320"/>
        </w:tabs>
        <w:ind w:left="4320" w:hanging="360"/>
      </w:pPr>
      <w:rPr>
        <w:rFonts w:ascii="Times New Roman" w:hAnsi="Times New Roman" w:hint="default"/>
      </w:rPr>
    </w:lvl>
    <w:lvl w:ilvl="6" w:tplc="57A4CB70" w:tentative="1">
      <w:start w:val="1"/>
      <w:numFmt w:val="bullet"/>
      <w:lvlText w:val="•"/>
      <w:lvlJc w:val="left"/>
      <w:pPr>
        <w:tabs>
          <w:tab w:val="num" w:pos="5040"/>
        </w:tabs>
        <w:ind w:left="5040" w:hanging="360"/>
      </w:pPr>
      <w:rPr>
        <w:rFonts w:ascii="Times New Roman" w:hAnsi="Times New Roman" w:hint="default"/>
      </w:rPr>
    </w:lvl>
    <w:lvl w:ilvl="7" w:tplc="0B44A748" w:tentative="1">
      <w:start w:val="1"/>
      <w:numFmt w:val="bullet"/>
      <w:lvlText w:val="•"/>
      <w:lvlJc w:val="left"/>
      <w:pPr>
        <w:tabs>
          <w:tab w:val="num" w:pos="5760"/>
        </w:tabs>
        <w:ind w:left="5760" w:hanging="360"/>
      </w:pPr>
      <w:rPr>
        <w:rFonts w:ascii="Times New Roman" w:hAnsi="Times New Roman" w:hint="default"/>
      </w:rPr>
    </w:lvl>
    <w:lvl w:ilvl="8" w:tplc="FD487EEA"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7EF30BB4"/>
    <w:multiLevelType w:val="hybridMultilevel"/>
    <w:tmpl w:val="40C04F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36416533">
    <w:abstractNumId w:val="9"/>
  </w:num>
  <w:num w:numId="2" w16cid:durableId="1124736914">
    <w:abstractNumId w:val="6"/>
  </w:num>
  <w:num w:numId="3" w16cid:durableId="188178514">
    <w:abstractNumId w:val="15"/>
  </w:num>
  <w:num w:numId="4" w16cid:durableId="458494693">
    <w:abstractNumId w:val="20"/>
  </w:num>
  <w:num w:numId="5" w16cid:durableId="868838920">
    <w:abstractNumId w:val="25"/>
  </w:num>
  <w:num w:numId="6" w16cid:durableId="885877827">
    <w:abstractNumId w:val="3"/>
  </w:num>
  <w:num w:numId="7" w16cid:durableId="437456406">
    <w:abstractNumId w:val="19"/>
  </w:num>
  <w:num w:numId="8" w16cid:durableId="1182744577">
    <w:abstractNumId w:val="8"/>
  </w:num>
  <w:num w:numId="9" w16cid:durableId="341517955">
    <w:abstractNumId w:val="28"/>
  </w:num>
  <w:num w:numId="10" w16cid:durableId="631523796">
    <w:abstractNumId w:val="14"/>
  </w:num>
  <w:num w:numId="11" w16cid:durableId="2065906430">
    <w:abstractNumId w:val="11"/>
  </w:num>
  <w:num w:numId="12" w16cid:durableId="1901821161">
    <w:abstractNumId w:val="4"/>
  </w:num>
  <w:num w:numId="13" w16cid:durableId="1912812353">
    <w:abstractNumId w:val="22"/>
  </w:num>
  <w:num w:numId="14" w16cid:durableId="904027664">
    <w:abstractNumId w:val="21"/>
  </w:num>
  <w:num w:numId="15" w16cid:durableId="1083912985">
    <w:abstractNumId w:val="1"/>
  </w:num>
  <w:num w:numId="16" w16cid:durableId="845829020">
    <w:abstractNumId w:val="27"/>
  </w:num>
  <w:num w:numId="17" w16cid:durableId="913471435">
    <w:abstractNumId w:val="2"/>
  </w:num>
  <w:num w:numId="18" w16cid:durableId="1818958534">
    <w:abstractNumId w:val="24"/>
  </w:num>
  <w:num w:numId="19" w16cid:durableId="97453531">
    <w:abstractNumId w:val="7"/>
  </w:num>
  <w:num w:numId="20" w16cid:durableId="276907255">
    <w:abstractNumId w:val="23"/>
  </w:num>
  <w:num w:numId="21" w16cid:durableId="1278681828">
    <w:abstractNumId w:val="10"/>
  </w:num>
  <w:num w:numId="22" w16cid:durableId="44987997">
    <w:abstractNumId w:val="12"/>
  </w:num>
  <w:num w:numId="23" w16cid:durableId="2060744020">
    <w:abstractNumId w:val="13"/>
  </w:num>
  <w:num w:numId="24" w16cid:durableId="624385460">
    <w:abstractNumId w:val="0"/>
  </w:num>
  <w:num w:numId="25" w16cid:durableId="402678036">
    <w:abstractNumId w:val="18"/>
  </w:num>
  <w:num w:numId="26" w16cid:durableId="418451874">
    <w:abstractNumId w:val="26"/>
  </w:num>
  <w:num w:numId="27" w16cid:durableId="517233716">
    <w:abstractNumId w:val="5"/>
  </w:num>
  <w:num w:numId="28" w16cid:durableId="215045965">
    <w:abstractNumId w:val="16"/>
  </w:num>
  <w:num w:numId="29" w16cid:durableId="2050296380">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nb-NO"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NDA2NjM3tzA3MjRV0lEKTi0uzszPAykwrAUAT7r8jiwAAAA="/>
  </w:docVars>
  <w:rsids>
    <w:rsidRoot w:val="009F5734"/>
    <w:rsid w:val="00000184"/>
    <w:rsid w:val="0000080E"/>
    <w:rsid w:val="00000C23"/>
    <w:rsid w:val="00000E7B"/>
    <w:rsid w:val="00000F3D"/>
    <w:rsid w:val="00001F7A"/>
    <w:rsid w:val="000023D5"/>
    <w:rsid w:val="00002515"/>
    <w:rsid w:val="00002A99"/>
    <w:rsid w:val="00002C3B"/>
    <w:rsid w:val="00002CF9"/>
    <w:rsid w:val="00002E4B"/>
    <w:rsid w:val="0000393C"/>
    <w:rsid w:val="00003F7C"/>
    <w:rsid w:val="00004032"/>
    <w:rsid w:val="0000470C"/>
    <w:rsid w:val="00004C3D"/>
    <w:rsid w:val="0000554F"/>
    <w:rsid w:val="00005C32"/>
    <w:rsid w:val="00005D76"/>
    <w:rsid w:val="00005EC0"/>
    <w:rsid w:val="00005FB8"/>
    <w:rsid w:val="00006086"/>
    <w:rsid w:val="00006322"/>
    <w:rsid w:val="0000677C"/>
    <w:rsid w:val="0000683F"/>
    <w:rsid w:val="00006CDC"/>
    <w:rsid w:val="00006F4D"/>
    <w:rsid w:val="0000727C"/>
    <w:rsid w:val="000073A3"/>
    <w:rsid w:val="000077C7"/>
    <w:rsid w:val="0000782A"/>
    <w:rsid w:val="00007E0C"/>
    <w:rsid w:val="00007E40"/>
    <w:rsid w:val="00010102"/>
    <w:rsid w:val="00010AF6"/>
    <w:rsid w:val="000115DD"/>
    <w:rsid w:val="000116A6"/>
    <w:rsid w:val="000121F6"/>
    <w:rsid w:val="00012B72"/>
    <w:rsid w:val="00012F62"/>
    <w:rsid w:val="00013328"/>
    <w:rsid w:val="0001397F"/>
    <w:rsid w:val="00013FF9"/>
    <w:rsid w:val="00014259"/>
    <w:rsid w:val="00014558"/>
    <w:rsid w:val="000150EB"/>
    <w:rsid w:val="000151FB"/>
    <w:rsid w:val="000153AF"/>
    <w:rsid w:val="0001578D"/>
    <w:rsid w:val="000166AE"/>
    <w:rsid w:val="0001675F"/>
    <w:rsid w:val="000169ED"/>
    <w:rsid w:val="00016E82"/>
    <w:rsid w:val="00017291"/>
    <w:rsid w:val="000172CB"/>
    <w:rsid w:val="00017F19"/>
    <w:rsid w:val="0002019D"/>
    <w:rsid w:val="00020245"/>
    <w:rsid w:val="00020318"/>
    <w:rsid w:val="000205E2"/>
    <w:rsid w:val="00020944"/>
    <w:rsid w:val="00020957"/>
    <w:rsid w:val="0002095A"/>
    <w:rsid w:val="00020D07"/>
    <w:rsid w:val="00020E6E"/>
    <w:rsid w:val="00020EB9"/>
    <w:rsid w:val="000219A8"/>
    <w:rsid w:val="00021A15"/>
    <w:rsid w:val="00022200"/>
    <w:rsid w:val="00022921"/>
    <w:rsid w:val="00022BCB"/>
    <w:rsid w:val="00023182"/>
    <w:rsid w:val="00024F1F"/>
    <w:rsid w:val="00025790"/>
    <w:rsid w:val="00026547"/>
    <w:rsid w:val="00026761"/>
    <w:rsid w:val="000267C3"/>
    <w:rsid w:val="00026B75"/>
    <w:rsid w:val="00026E0A"/>
    <w:rsid w:val="00027A65"/>
    <w:rsid w:val="00027DC3"/>
    <w:rsid w:val="000307DB"/>
    <w:rsid w:val="00031056"/>
    <w:rsid w:val="00031109"/>
    <w:rsid w:val="0003147D"/>
    <w:rsid w:val="000314F6"/>
    <w:rsid w:val="00031518"/>
    <w:rsid w:val="000320D5"/>
    <w:rsid w:val="00032291"/>
    <w:rsid w:val="000328EA"/>
    <w:rsid w:val="0003326F"/>
    <w:rsid w:val="00034581"/>
    <w:rsid w:val="000346AD"/>
    <w:rsid w:val="00034704"/>
    <w:rsid w:val="000348F9"/>
    <w:rsid w:val="00034C9D"/>
    <w:rsid w:val="00035242"/>
    <w:rsid w:val="000356DA"/>
    <w:rsid w:val="00035829"/>
    <w:rsid w:val="00035A85"/>
    <w:rsid w:val="00035C15"/>
    <w:rsid w:val="00035C45"/>
    <w:rsid w:val="00035FB1"/>
    <w:rsid w:val="0003617F"/>
    <w:rsid w:val="000363E3"/>
    <w:rsid w:val="00037059"/>
    <w:rsid w:val="00037D9D"/>
    <w:rsid w:val="000407E3"/>
    <w:rsid w:val="00040DEE"/>
    <w:rsid w:val="00040EE3"/>
    <w:rsid w:val="0004101D"/>
    <w:rsid w:val="0004104C"/>
    <w:rsid w:val="0004142A"/>
    <w:rsid w:val="00042017"/>
    <w:rsid w:val="000420B3"/>
    <w:rsid w:val="0004295C"/>
    <w:rsid w:val="0004327C"/>
    <w:rsid w:val="0004351A"/>
    <w:rsid w:val="000435C6"/>
    <w:rsid w:val="00043FDF"/>
    <w:rsid w:val="000445A3"/>
    <w:rsid w:val="0004515A"/>
    <w:rsid w:val="00045375"/>
    <w:rsid w:val="00045495"/>
    <w:rsid w:val="000459DB"/>
    <w:rsid w:val="00045B73"/>
    <w:rsid w:val="000463BB"/>
    <w:rsid w:val="00046554"/>
    <w:rsid w:val="00047296"/>
    <w:rsid w:val="00047601"/>
    <w:rsid w:val="000510AD"/>
    <w:rsid w:val="00051352"/>
    <w:rsid w:val="000515F2"/>
    <w:rsid w:val="000516A5"/>
    <w:rsid w:val="0005262E"/>
    <w:rsid w:val="00053064"/>
    <w:rsid w:val="00053393"/>
    <w:rsid w:val="0005371A"/>
    <w:rsid w:val="000543C2"/>
    <w:rsid w:val="000546C4"/>
    <w:rsid w:val="00054C29"/>
    <w:rsid w:val="00055280"/>
    <w:rsid w:val="00055B6D"/>
    <w:rsid w:val="0005616F"/>
    <w:rsid w:val="00056799"/>
    <w:rsid w:val="00057477"/>
    <w:rsid w:val="00057713"/>
    <w:rsid w:val="000577E9"/>
    <w:rsid w:val="00057992"/>
    <w:rsid w:val="000579C7"/>
    <w:rsid w:val="00057C7B"/>
    <w:rsid w:val="00060AEA"/>
    <w:rsid w:val="0006144C"/>
    <w:rsid w:val="0006155B"/>
    <w:rsid w:val="00061B0B"/>
    <w:rsid w:val="00061BA9"/>
    <w:rsid w:val="00061BF4"/>
    <w:rsid w:val="00062AC2"/>
    <w:rsid w:val="00062D72"/>
    <w:rsid w:val="00063330"/>
    <w:rsid w:val="00063AC9"/>
    <w:rsid w:val="00063C74"/>
    <w:rsid w:val="00065108"/>
    <w:rsid w:val="00065B81"/>
    <w:rsid w:val="00065C7C"/>
    <w:rsid w:val="00065DE8"/>
    <w:rsid w:val="0006613F"/>
    <w:rsid w:val="000667DB"/>
    <w:rsid w:val="00066B1C"/>
    <w:rsid w:val="0006736B"/>
    <w:rsid w:val="000711F0"/>
    <w:rsid w:val="000714E3"/>
    <w:rsid w:val="000718FE"/>
    <w:rsid w:val="00071BD7"/>
    <w:rsid w:val="00071EB1"/>
    <w:rsid w:val="00071FFE"/>
    <w:rsid w:val="0007214B"/>
    <w:rsid w:val="00072218"/>
    <w:rsid w:val="000723F6"/>
    <w:rsid w:val="00072616"/>
    <w:rsid w:val="00072BF4"/>
    <w:rsid w:val="00072CA3"/>
    <w:rsid w:val="0007310E"/>
    <w:rsid w:val="00073257"/>
    <w:rsid w:val="00074932"/>
    <w:rsid w:val="00075076"/>
    <w:rsid w:val="00075832"/>
    <w:rsid w:val="00075D3F"/>
    <w:rsid w:val="00076BF1"/>
    <w:rsid w:val="00076DD3"/>
    <w:rsid w:val="0007724C"/>
    <w:rsid w:val="00077DAB"/>
    <w:rsid w:val="00077EAA"/>
    <w:rsid w:val="0008075C"/>
    <w:rsid w:val="000807EE"/>
    <w:rsid w:val="00080A89"/>
    <w:rsid w:val="0008205A"/>
    <w:rsid w:val="00082467"/>
    <w:rsid w:val="000829AE"/>
    <w:rsid w:val="00082BA0"/>
    <w:rsid w:val="00082C05"/>
    <w:rsid w:val="00082FB9"/>
    <w:rsid w:val="000832BA"/>
    <w:rsid w:val="000832F6"/>
    <w:rsid w:val="00083317"/>
    <w:rsid w:val="00083D5D"/>
    <w:rsid w:val="00083DF0"/>
    <w:rsid w:val="00083F85"/>
    <w:rsid w:val="000845FA"/>
    <w:rsid w:val="000846FA"/>
    <w:rsid w:val="0008486E"/>
    <w:rsid w:val="000848E4"/>
    <w:rsid w:val="00084CC4"/>
    <w:rsid w:val="00085905"/>
    <w:rsid w:val="00085985"/>
    <w:rsid w:val="00085B1C"/>
    <w:rsid w:val="00087B45"/>
    <w:rsid w:val="000904D3"/>
    <w:rsid w:val="00090B72"/>
    <w:rsid w:val="00090DD0"/>
    <w:rsid w:val="00091194"/>
    <w:rsid w:val="000926DF"/>
    <w:rsid w:val="000927E9"/>
    <w:rsid w:val="00092C1D"/>
    <w:rsid w:val="00092F08"/>
    <w:rsid w:val="00092F6E"/>
    <w:rsid w:val="000934A3"/>
    <w:rsid w:val="00093876"/>
    <w:rsid w:val="00093AB4"/>
    <w:rsid w:val="000946BF"/>
    <w:rsid w:val="000948EB"/>
    <w:rsid w:val="0009504A"/>
    <w:rsid w:val="00095D73"/>
    <w:rsid w:val="0009671E"/>
    <w:rsid w:val="00096B39"/>
    <w:rsid w:val="000972B5"/>
    <w:rsid w:val="0009747C"/>
    <w:rsid w:val="00097F1E"/>
    <w:rsid w:val="000A02DA"/>
    <w:rsid w:val="000A1003"/>
    <w:rsid w:val="000A16F1"/>
    <w:rsid w:val="000A1A44"/>
    <w:rsid w:val="000A1D73"/>
    <w:rsid w:val="000A205E"/>
    <w:rsid w:val="000A274B"/>
    <w:rsid w:val="000A2D72"/>
    <w:rsid w:val="000A2FF5"/>
    <w:rsid w:val="000A3038"/>
    <w:rsid w:val="000A3577"/>
    <w:rsid w:val="000A4B54"/>
    <w:rsid w:val="000A4D6A"/>
    <w:rsid w:val="000A57DC"/>
    <w:rsid w:val="000A5A50"/>
    <w:rsid w:val="000A5AA7"/>
    <w:rsid w:val="000A5D5B"/>
    <w:rsid w:val="000A5FBC"/>
    <w:rsid w:val="000A635B"/>
    <w:rsid w:val="000A6D70"/>
    <w:rsid w:val="000A7217"/>
    <w:rsid w:val="000A7331"/>
    <w:rsid w:val="000A79A5"/>
    <w:rsid w:val="000B0A59"/>
    <w:rsid w:val="000B1872"/>
    <w:rsid w:val="000B1AB5"/>
    <w:rsid w:val="000B1EFD"/>
    <w:rsid w:val="000B2226"/>
    <w:rsid w:val="000B23D7"/>
    <w:rsid w:val="000B2C64"/>
    <w:rsid w:val="000B2F0E"/>
    <w:rsid w:val="000B3500"/>
    <w:rsid w:val="000B38C7"/>
    <w:rsid w:val="000B3CAC"/>
    <w:rsid w:val="000B3E18"/>
    <w:rsid w:val="000B49D4"/>
    <w:rsid w:val="000B5077"/>
    <w:rsid w:val="000B5A70"/>
    <w:rsid w:val="000B6380"/>
    <w:rsid w:val="000B6407"/>
    <w:rsid w:val="000B6633"/>
    <w:rsid w:val="000B69FD"/>
    <w:rsid w:val="000B6B7F"/>
    <w:rsid w:val="000B6BA3"/>
    <w:rsid w:val="000B6E34"/>
    <w:rsid w:val="000B70DB"/>
    <w:rsid w:val="000C04FF"/>
    <w:rsid w:val="000C058B"/>
    <w:rsid w:val="000C0C42"/>
    <w:rsid w:val="000C0FC7"/>
    <w:rsid w:val="000C23D9"/>
    <w:rsid w:val="000C23F1"/>
    <w:rsid w:val="000C2A98"/>
    <w:rsid w:val="000C2C06"/>
    <w:rsid w:val="000C32D6"/>
    <w:rsid w:val="000C3721"/>
    <w:rsid w:val="000C3746"/>
    <w:rsid w:val="000C38CF"/>
    <w:rsid w:val="000C4AFA"/>
    <w:rsid w:val="000C4BD1"/>
    <w:rsid w:val="000C5094"/>
    <w:rsid w:val="000C5618"/>
    <w:rsid w:val="000C5AEB"/>
    <w:rsid w:val="000C5B06"/>
    <w:rsid w:val="000C5BDA"/>
    <w:rsid w:val="000C5CB2"/>
    <w:rsid w:val="000C5CE8"/>
    <w:rsid w:val="000C5F97"/>
    <w:rsid w:val="000C6506"/>
    <w:rsid w:val="000C6D6D"/>
    <w:rsid w:val="000C7129"/>
    <w:rsid w:val="000C735E"/>
    <w:rsid w:val="000C7C5B"/>
    <w:rsid w:val="000D05EA"/>
    <w:rsid w:val="000D3576"/>
    <w:rsid w:val="000D39EF"/>
    <w:rsid w:val="000D3AAA"/>
    <w:rsid w:val="000D3D5E"/>
    <w:rsid w:val="000D3F9E"/>
    <w:rsid w:val="000D476A"/>
    <w:rsid w:val="000D4772"/>
    <w:rsid w:val="000D518E"/>
    <w:rsid w:val="000D51A0"/>
    <w:rsid w:val="000D5553"/>
    <w:rsid w:val="000D5DB3"/>
    <w:rsid w:val="000D64E1"/>
    <w:rsid w:val="000D6702"/>
    <w:rsid w:val="000D6831"/>
    <w:rsid w:val="000D6AA6"/>
    <w:rsid w:val="000D6B0C"/>
    <w:rsid w:val="000D6B16"/>
    <w:rsid w:val="000D746C"/>
    <w:rsid w:val="000D7A94"/>
    <w:rsid w:val="000D7C48"/>
    <w:rsid w:val="000D7C8A"/>
    <w:rsid w:val="000D7F15"/>
    <w:rsid w:val="000E085F"/>
    <w:rsid w:val="000E0C8C"/>
    <w:rsid w:val="000E11FA"/>
    <w:rsid w:val="000E29F9"/>
    <w:rsid w:val="000E2D20"/>
    <w:rsid w:val="000E333A"/>
    <w:rsid w:val="000E42F9"/>
    <w:rsid w:val="000E664E"/>
    <w:rsid w:val="000E6FF9"/>
    <w:rsid w:val="000E77A9"/>
    <w:rsid w:val="000F0152"/>
    <w:rsid w:val="000F10C7"/>
    <w:rsid w:val="000F1501"/>
    <w:rsid w:val="000F1D00"/>
    <w:rsid w:val="000F202A"/>
    <w:rsid w:val="000F2532"/>
    <w:rsid w:val="000F2E2B"/>
    <w:rsid w:val="000F302B"/>
    <w:rsid w:val="000F4451"/>
    <w:rsid w:val="000F47E4"/>
    <w:rsid w:val="000F498D"/>
    <w:rsid w:val="000F4DA3"/>
    <w:rsid w:val="000F4DEA"/>
    <w:rsid w:val="000F53A7"/>
    <w:rsid w:val="000F5537"/>
    <w:rsid w:val="000F5C9C"/>
    <w:rsid w:val="000F6A56"/>
    <w:rsid w:val="000F6B40"/>
    <w:rsid w:val="000F6B48"/>
    <w:rsid w:val="000F6CDE"/>
    <w:rsid w:val="000F7535"/>
    <w:rsid w:val="00100444"/>
    <w:rsid w:val="00100BF5"/>
    <w:rsid w:val="00100D01"/>
    <w:rsid w:val="00100D9D"/>
    <w:rsid w:val="001012CA"/>
    <w:rsid w:val="001021C3"/>
    <w:rsid w:val="001022CE"/>
    <w:rsid w:val="00102869"/>
    <w:rsid w:val="00102D0E"/>
    <w:rsid w:val="0010396B"/>
    <w:rsid w:val="001039FF"/>
    <w:rsid w:val="00103BEB"/>
    <w:rsid w:val="00104A60"/>
    <w:rsid w:val="001054E9"/>
    <w:rsid w:val="00105BE6"/>
    <w:rsid w:val="0010612B"/>
    <w:rsid w:val="001061A8"/>
    <w:rsid w:val="00106B12"/>
    <w:rsid w:val="00106CC6"/>
    <w:rsid w:val="00107636"/>
    <w:rsid w:val="001076C5"/>
    <w:rsid w:val="00107726"/>
    <w:rsid w:val="00107DF9"/>
    <w:rsid w:val="0011047D"/>
    <w:rsid w:val="00110798"/>
    <w:rsid w:val="00110CE3"/>
    <w:rsid w:val="0011122F"/>
    <w:rsid w:val="0011152A"/>
    <w:rsid w:val="00111729"/>
    <w:rsid w:val="00111B03"/>
    <w:rsid w:val="00111C81"/>
    <w:rsid w:val="00112129"/>
    <w:rsid w:val="00113644"/>
    <w:rsid w:val="0011386F"/>
    <w:rsid w:val="00113A09"/>
    <w:rsid w:val="001147A4"/>
    <w:rsid w:val="00114B23"/>
    <w:rsid w:val="00115887"/>
    <w:rsid w:val="00115C52"/>
    <w:rsid w:val="00115C71"/>
    <w:rsid w:val="0011695B"/>
    <w:rsid w:val="00116F7F"/>
    <w:rsid w:val="00117033"/>
    <w:rsid w:val="001177A9"/>
    <w:rsid w:val="0012089A"/>
    <w:rsid w:val="00120903"/>
    <w:rsid w:val="001209D7"/>
    <w:rsid w:val="001211F5"/>
    <w:rsid w:val="001216DF"/>
    <w:rsid w:val="00121B35"/>
    <w:rsid w:val="00121F8E"/>
    <w:rsid w:val="0012229D"/>
    <w:rsid w:val="0012280B"/>
    <w:rsid w:val="001229F2"/>
    <w:rsid w:val="00122C6F"/>
    <w:rsid w:val="00122E99"/>
    <w:rsid w:val="00123B06"/>
    <w:rsid w:val="00123C39"/>
    <w:rsid w:val="00123F05"/>
    <w:rsid w:val="00124043"/>
    <w:rsid w:val="001246C7"/>
    <w:rsid w:val="00124C8C"/>
    <w:rsid w:val="00124D3C"/>
    <w:rsid w:val="00125066"/>
    <w:rsid w:val="00125117"/>
    <w:rsid w:val="0012538F"/>
    <w:rsid w:val="00125B8B"/>
    <w:rsid w:val="00126472"/>
    <w:rsid w:val="00126485"/>
    <w:rsid w:val="00126DF2"/>
    <w:rsid w:val="00127359"/>
    <w:rsid w:val="001273F1"/>
    <w:rsid w:val="00127533"/>
    <w:rsid w:val="0012773E"/>
    <w:rsid w:val="0012781C"/>
    <w:rsid w:val="00127D79"/>
    <w:rsid w:val="00130202"/>
    <w:rsid w:val="001303AF"/>
    <w:rsid w:val="00130638"/>
    <w:rsid w:val="00130E2B"/>
    <w:rsid w:val="0013192F"/>
    <w:rsid w:val="00131A2C"/>
    <w:rsid w:val="00131E1E"/>
    <w:rsid w:val="001320D2"/>
    <w:rsid w:val="00132964"/>
    <w:rsid w:val="00132F91"/>
    <w:rsid w:val="001330E5"/>
    <w:rsid w:val="001332A9"/>
    <w:rsid w:val="001332F0"/>
    <w:rsid w:val="0013446D"/>
    <w:rsid w:val="00134705"/>
    <w:rsid w:val="00134BD0"/>
    <w:rsid w:val="00135A01"/>
    <w:rsid w:val="00135A65"/>
    <w:rsid w:val="001365A7"/>
    <w:rsid w:val="001365C9"/>
    <w:rsid w:val="00136895"/>
    <w:rsid w:val="00137448"/>
    <w:rsid w:val="0013789D"/>
    <w:rsid w:val="00137AFF"/>
    <w:rsid w:val="001402C7"/>
    <w:rsid w:val="0014073F"/>
    <w:rsid w:val="00140A2D"/>
    <w:rsid w:val="00140AC8"/>
    <w:rsid w:val="00140C5C"/>
    <w:rsid w:val="0014132A"/>
    <w:rsid w:val="00141F81"/>
    <w:rsid w:val="00142505"/>
    <w:rsid w:val="00142715"/>
    <w:rsid w:val="00142C6C"/>
    <w:rsid w:val="00142E3C"/>
    <w:rsid w:val="00143D19"/>
    <w:rsid w:val="00143FE9"/>
    <w:rsid w:val="0014421F"/>
    <w:rsid w:val="00144B53"/>
    <w:rsid w:val="00144DC1"/>
    <w:rsid w:val="0014529A"/>
    <w:rsid w:val="00145BD3"/>
    <w:rsid w:val="00146306"/>
    <w:rsid w:val="001466F3"/>
    <w:rsid w:val="001467E7"/>
    <w:rsid w:val="001469F9"/>
    <w:rsid w:val="00146DC7"/>
    <w:rsid w:val="00146DDA"/>
    <w:rsid w:val="00147A6A"/>
    <w:rsid w:val="00147C05"/>
    <w:rsid w:val="00147C0E"/>
    <w:rsid w:val="00147D21"/>
    <w:rsid w:val="00147E3F"/>
    <w:rsid w:val="0015084B"/>
    <w:rsid w:val="00150A0F"/>
    <w:rsid w:val="00150D45"/>
    <w:rsid w:val="00150D4D"/>
    <w:rsid w:val="00150DF4"/>
    <w:rsid w:val="00151415"/>
    <w:rsid w:val="001514A7"/>
    <w:rsid w:val="00151742"/>
    <w:rsid w:val="00151D4A"/>
    <w:rsid w:val="001532B6"/>
    <w:rsid w:val="001534EF"/>
    <w:rsid w:val="0015377E"/>
    <w:rsid w:val="00153A78"/>
    <w:rsid w:val="00153BDF"/>
    <w:rsid w:val="0015419E"/>
    <w:rsid w:val="001544AF"/>
    <w:rsid w:val="0015461D"/>
    <w:rsid w:val="00154AB5"/>
    <w:rsid w:val="00156016"/>
    <w:rsid w:val="00156A30"/>
    <w:rsid w:val="00156B9B"/>
    <w:rsid w:val="00156DF4"/>
    <w:rsid w:val="00156E87"/>
    <w:rsid w:val="00157111"/>
    <w:rsid w:val="001575C3"/>
    <w:rsid w:val="00160E21"/>
    <w:rsid w:val="00161586"/>
    <w:rsid w:val="00161726"/>
    <w:rsid w:val="001617FA"/>
    <w:rsid w:val="0016188D"/>
    <w:rsid w:val="00163887"/>
    <w:rsid w:val="00163D79"/>
    <w:rsid w:val="00163F20"/>
    <w:rsid w:val="0016456C"/>
    <w:rsid w:val="001645BE"/>
    <w:rsid w:val="00164733"/>
    <w:rsid w:val="00164D0B"/>
    <w:rsid w:val="00164F9E"/>
    <w:rsid w:val="0016522F"/>
    <w:rsid w:val="00165291"/>
    <w:rsid w:val="00165ED5"/>
    <w:rsid w:val="0016616B"/>
    <w:rsid w:val="001667BC"/>
    <w:rsid w:val="00166C5D"/>
    <w:rsid w:val="001672FB"/>
    <w:rsid w:val="00167F70"/>
    <w:rsid w:val="00170D78"/>
    <w:rsid w:val="00170DAE"/>
    <w:rsid w:val="00170F41"/>
    <w:rsid w:val="00171A73"/>
    <w:rsid w:val="00171F0F"/>
    <w:rsid w:val="0017237D"/>
    <w:rsid w:val="001725E2"/>
    <w:rsid w:val="00172697"/>
    <w:rsid w:val="00172735"/>
    <w:rsid w:val="00172C64"/>
    <w:rsid w:val="00173501"/>
    <w:rsid w:val="001735D6"/>
    <w:rsid w:val="00173A5C"/>
    <w:rsid w:val="00173CE1"/>
    <w:rsid w:val="00175150"/>
    <w:rsid w:val="0017575C"/>
    <w:rsid w:val="001757DA"/>
    <w:rsid w:val="001759FA"/>
    <w:rsid w:val="00176782"/>
    <w:rsid w:val="00176939"/>
    <w:rsid w:val="0017699B"/>
    <w:rsid w:val="00176EAC"/>
    <w:rsid w:val="0017783A"/>
    <w:rsid w:val="00177F6E"/>
    <w:rsid w:val="00180059"/>
    <w:rsid w:val="0018085B"/>
    <w:rsid w:val="00180BE6"/>
    <w:rsid w:val="00180D13"/>
    <w:rsid w:val="00181240"/>
    <w:rsid w:val="00181D0A"/>
    <w:rsid w:val="00182687"/>
    <w:rsid w:val="00182716"/>
    <w:rsid w:val="00182C8A"/>
    <w:rsid w:val="00183833"/>
    <w:rsid w:val="00183888"/>
    <w:rsid w:val="00183A8B"/>
    <w:rsid w:val="00183B3A"/>
    <w:rsid w:val="00183C8D"/>
    <w:rsid w:val="0018451C"/>
    <w:rsid w:val="00184959"/>
    <w:rsid w:val="00184E06"/>
    <w:rsid w:val="00185C8B"/>
    <w:rsid w:val="00185F04"/>
    <w:rsid w:val="001864A3"/>
    <w:rsid w:val="00186545"/>
    <w:rsid w:val="00186977"/>
    <w:rsid w:val="00187D32"/>
    <w:rsid w:val="00190283"/>
    <w:rsid w:val="001907B2"/>
    <w:rsid w:val="00190B2A"/>
    <w:rsid w:val="001912A5"/>
    <w:rsid w:val="00192113"/>
    <w:rsid w:val="00192AED"/>
    <w:rsid w:val="00192D2F"/>
    <w:rsid w:val="00193020"/>
    <w:rsid w:val="00193309"/>
    <w:rsid w:val="00193D20"/>
    <w:rsid w:val="00194AAB"/>
    <w:rsid w:val="0019570A"/>
    <w:rsid w:val="001957AE"/>
    <w:rsid w:val="00196103"/>
    <w:rsid w:val="0019647E"/>
    <w:rsid w:val="001968F8"/>
    <w:rsid w:val="00196B6B"/>
    <w:rsid w:val="00196ED8"/>
    <w:rsid w:val="00197DBD"/>
    <w:rsid w:val="00197F0C"/>
    <w:rsid w:val="001A0288"/>
    <w:rsid w:val="001A13DA"/>
    <w:rsid w:val="001A197E"/>
    <w:rsid w:val="001A1CB8"/>
    <w:rsid w:val="001A2410"/>
    <w:rsid w:val="001A276E"/>
    <w:rsid w:val="001A29BB"/>
    <w:rsid w:val="001A2D4C"/>
    <w:rsid w:val="001A34C4"/>
    <w:rsid w:val="001A406A"/>
    <w:rsid w:val="001A4357"/>
    <w:rsid w:val="001A49B2"/>
    <w:rsid w:val="001A4E1A"/>
    <w:rsid w:val="001A51DE"/>
    <w:rsid w:val="001A5D00"/>
    <w:rsid w:val="001A5F43"/>
    <w:rsid w:val="001A6100"/>
    <w:rsid w:val="001A6360"/>
    <w:rsid w:val="001A6411"/>
    <w:rsid w:val="001A6533"/>
    <w:rsid w:val="001A6CCB"/>
    <w:rsid w:val="001A7B19"/>
    <w:rsid w:val="001A7BA0"/>
    <w:rsid w:val="001A7C2E"/>
    <w:rsid w:val="001B03DF"/>
    <w:rsid w:val="001B061D"/>
    <w:rsid w:val="001B0D16"/>
    <w:rsid w:val="001B1041"/>
    <w:rsid w:val="001B10EC"/>
    <w:rsid w:val="001B1395"/>
    <w:rsid w:val="001B17C8"/>
    <w:rsid w:val="001B28A8"/>
    <w:rsid w:val="001B2F95"/>
    <w:rsid w:val="001B377D"/>
    <w:rsid w:val="001B394D"/>
    <w:rsid w:val="001B428A"/>
    <w:rsid w:val="001B43AE"/>
    <w:rsid w:val="001B4564"/>
    <w:rsid w:val="001B47A3"/>
    <w:rsid w:val="001B4950"/>
    <w:rsid w:val="001B51D3"/>
    <w:rsid w:val="001B6336"/>
    <w:rsid w:val="001B65E8"/>
    <w:rsid w:val="001B6636"/>
    <w:rsid w:val="001B6736"/>
    <w:rsid w:val="001B77AC"/>
    <w:rsid w:val="001C0900"/>
    <w:rsid w:val="001C1947"/>
    <w:rsid w:val="001C200E"/>
    <w:rsid w:val="001C246F"/>
    <w:rsid w:val="001C29FC"/>
    <w:rsid w:val="001C2B78"/>
    <w:rsid w:val="001C3D15"/>
    <w:rsid w:val="001C3FE5"/>
    <w:rsid w:val="001C4D89"/>
    <w:rsid w:val="001C56BD"/>
    <w:rsid w:val="001C5B9D"/>
    <w:rsid w:val="001C5D2F"/>
    <w:rsid w:val="001C5EDB"/>
    <w:rsid w:val="001C623B"/>
    <w:rsid w:val="001C6625"/>
    <w:rsid w:val="001C67CB"/>
    <w:rsid w:val="001C690B"/>
    <w:rsid w:val="001C6B21"/>
    <w:rsid w:val="001C72DE"/>
    <w:rsid w:val="001C7445"/>
    <w:rsid w:val="001C7893"/>
    <w:rsid w:val="001C7B3E"/>
    <w:rsid w:val="001C7E8B"/>
    <w:rsid w:val="001D06E4"/>
    <w:rsid w:val="001D1066"/>
    <w:rsid w:val="001D1243"/>
    <w:rsid w:val="001D1276"/>
    <w:rsid w:val="001D14D8"/>
    <w:rsid w:val="001D1728"/>
    <w:rsid w:val="001D21CB"/>
    <w:rsid w:val="001D2978"/>
    <w:rsid w:val="001D2C77"/>
    <w:rsid w:val="001D2E1E"/>
    <w:rsid w:val="001D3296"/>
    <w:rsid w:val="001D3A3A"/>
    <w:rsid w:val="001D41E6"/>
    <w:rsid w:val="001D43B5"/>
    <w:rsid w:val="001D4415"/>
    <w:rsid w:val="001D4567"/>
    <w:rsid w:val="001D51A4"/>
    <w:rsid w:val="001D5591"/>
    <w:rsid w:val="001D6DE5"/>
    <w:rsid w:val="001D73C5"/>
    <w:rsid w:val="001D73D0"/>
    <w:rsid w:val="001D75AD"/>
    <w:rsid w:val="001D75D1"/>
    <w:rsid w:val="001D7AF4"/>
    <w:rsid w:val="001E049A"/>
    <w:rsid w:val="001E0986"/>
    <w:rsid w:val="001E0AF7"/>
    <w:rsid w:val="001E0EC9"/>
    <w:rsid w:val="001E149F"/>
    <w:rsid w:val="001E16FE"/>
    <w:rsid w:val="001E1B00"/>
    <w:rsid w:val="001E1E1C"/>
    <w:rsid w:val="001E1F90"/>
    <w:rsid w:val="001E205E"/>
    <w:rsid w:val="001E224D"/>
    <w:rsid w:val="001E2B5F"/>
    <w:rsid w:val="001E2CE2"/>
    <w:rsid w:val="001E2D38"/>
    <w:rsid w:val="001E3D9F"/>
    <w:rsid w:val="001E4D21"/>
    <w:rsid w:val="001E4DAE"/>
    <w:rsid w:val="001E4F0A"/>
    <w:rsid w:val="001E5214"/>
    <w:rsid w:val="001E5D53"/>
    <w:rsid w:val="001E6172"/>
    <w:rsid w:val="001E62AE"/>
    <w:rsid w:val="001E664F"/>
    <w:rsid w:val="001E685F"/>
    <w:rsid w:val="001E68B4"/>
    <w:rsid w:val="001E6E16"/>
    <w:rsid w:val="001E6E49"/>
    <w:rsid w:val="001E71D6"/>
    <w:rsid w:val="001E772E"/>
    <w:rsid w:val="001E7A0B"/>
    <w:rsid w:val="001E7C0F"/>
    <w:rsid w:val="001E7F7C"/>
    <w:rsid w:val="001E7FA3"/>
    <w:rsid w:val="001F003A"/>
    <w:rsid w:val="001F0C68"/>
    <w:rsid w:val="001F0D2C"/>
    <w:rsid w:val="001F133E"/>
    <w:rsid w:val="001F1834"/>
    <w:rsid w:val="001F299D"/>
    <w:rsid w:val="001F2DB9"/>
    <w:rsid w:val="001F306C"/>
    <w:rsid w:val="001F30E4"/>
    <w:rsid w:val="001F385B"/>
    <w:rsid w:val="001F3F25"/>
    <w:rsid w:val="001F459D"/>
    <w:rsid w:val="001F523D"/>
    <w:rsid w:val="001F5758"/>
    <w:rsid w:val="001F5B77"/>
    <w:rsid w:val="001F6A31"/>
    <w:rsid w:val="001F72B9"/>
    <w:rsid w:val="001F72BF"/>
    <w:rsid w:val="001F7813"/>
    <w:rsid w:val="001F78A3"/>
    <w:rsid w:val="00200028"/>
    <w:rsid w:val="0020084E"/>
    <w:rsid w:val="00200857"/>
    <w:rsid w:val="00201FBC"/>
    <w:rsid w:val="00202E2B"/>
    <w:rsid w:val="00203403"/>
    <w:rsid w:val="00203828"/>
    <w:rsid w:val="002038CB"/>
    <w:rsid w:val="00203963"/>
    <w:rsid w:val="00203A36"/>
    <w:rsid w:val="002042B0"/>
    <w:rsid w:val="002049C9"/>
    <w:rsid w:val="00204D79"/>
    <w:rsid w:val="00205171"/>
    <w:rsid w:val="00205502"/>
    <w:rsid w:val="002059F2"/>
    <w:rsid w:val="00205A16"/>
    <w:rsid w:val="00206010"/>
    <w:rsid w:val="00206A70"/>
    <w:rsid w:val="00206C86"/>
    <w:rsid w:val="00206D5B"/>
    <w:rsid w:val="00207041"/>
    <w:rsid w:val="00207FEF"/>
    <w:rsid w:val="002100B0"/>
    <w:rsid w:val="0021021D"/>
    <w:rsid w:val="002104D2"/>
    <w:rsid w:val="00210888"/>
    <w:rsid w:val="0021106F"/>
    <w:rsid w:val="00211D3F"/>
    <w:rsid w:val="0021214D"/>
    <w:rsid w:val="002123B1"/>
    <w:rsid w:val="00212FA7"/>
    <w:rsid w:val="0021302E"/>
    <w:rsid w:val="0021347F"/>
    <w:rsid w:val="00213672"/>
    <w:rsid w:val="00213CD4"/>
    <w:rsid w:val="00213EF5"/>
    <w:rsid w:val="00214A9B"/>
    <w:rsid w:val="00214BAA"/>
    <w:rsid w:val="00214E08"/>
    <w:rsid w:val="00215059"/>
    <w:rsid w:val="0021531E"/>
    <w:rsid w:val="00215422"/>
    <w:rsid w:val="002154B8"/>
    <w:rsid w:val="00215818"/>
    <w:rsid w:val="00215E24"/>
    <w:rsid w:val="0021730D"/>
    <w:rsid w:val="00220198"/>
    <w:rsid w:val="00220600"/>
    <w:rsid w:val="002209D9"/>
    <w:rsid w:val="00220BCB"/>
    <w:rsid w:val="00220DE0"/>
    <w:rsid w:val="002211A7"/>
    <w:rsid w:val="00221538"/>
    <w:rsid w:val="0022177B"/>
    <w:rsid w:val="0022179E"/>
    <w:rsid w:val="00221F5B"/>
    <w:rsid w:val="00222A6D"/>
    <w:rsid w:val="00222C4B"/>
    <w:rsid w:val="00222CED"/>
    <w:rsid w:val="002230DB"/>
    <w:rsid w:val="00223368"/>
    <w:rsid w:val="00223EA5"/>
    <w:rsid w:val="00223EDA"/>
    <w:rsid w:val="00223F82"/>
    <w:rsid w:val="002241A9"/>
    <w:rsid w:val="0022429B"/>
    <w:rsid w:val="00224379"/>
    <w:rsid w:val="00224E10"/>
    <w:rsid w:val="0022501F"/>
    <w:rsid w:val="002251FC"/>
    <w:rsid w:val="00225857"/>
    <w:rsid w:val="00225D0E"/>
    <w:rsid w:val="00225D80"/>
    <w:rsid w:val="0022645E"/>
    <w:rsid w:val="0022746C"/>
    <w:rsid w:val="00227613"/>
    <w:rsid w:val="00227F15"/>
    <w:rsid w:val="00230A04"/>
    <w:rsid w:val="00231AF5"/>
    <w:rsid w:val="00231BFE"/>
    <w:rsid w:val="00231CF2"/>
    <w:rsid w:val="00231D13"/>
    <w:rsid w:val="00232059"/>
    <w:rsid w:val="0023220B"/>
    <w:rsid w:val="0023260D"/>
    <w:rsid w:val="00232BBD"/>
    <w:rsid w:val="0023329C"/>
    <w:rsid w:val="00233349"/>
    <w:rsid w:val="002337E3"/>
    <w:rsid w:val="00234512"/>
    <w:rsid w:val="00234754"/>
    <w:rsid w:val="0023480B"/>
    <w:rsid w:val="0023518B"/>
    <w:rsid w:val="00235292"/>
    <w:rsid w:val="002355D1"/>
    <w:rsid w:val="00236966"/>
    <w:rsid w:val="00236D7E"/>
    <w:rsid w:val="00236DFD"/>
    <w:rsid w:val="00236FA7"/>
    <w:rsid w:val="00237BEC"/>
    <w:rsid w:val="002401B4"/>
    <w:rsid w:val="00240577"/>
    <w:rsid w:val="002411AF"/>
    <w:rsid w:val="00241290"/>
    <w:rsid w:val="002414A8"/>
    <w:rsid w:val="002420B0"/>
    <w:rsid w:val="0024212F"/>
    <w:rsid w:val="00242274"/>
    <w:rsid w:val="0024288F"/>
    <w:rsid w:val="00243A11"/>
    <w:rsid w:val="00243A7B"/>
    <w:rsid w:val="00243B13"/>
    <w:rsid w:val="00243FEF"/>
    <w:rsid w:val="00244862"/>
    <w:rsid w:val="002448EB"/>
    <w:rsid w:val="002448FE"/>
    <w:rsid w:val="00244D5B"/>
    <w:rsid w:val="00245023"/>
    <w:rsid w:val="00245E16"/>
    <w:rsid w:val="00246326"/>
    <w:rsid w:val="00246D52"/>
    <w:rsid w:val="00246D6A"/>
    <w:rsid w:val="0024738E"/>
    <w:rsid w:val="00247538"/>
    <w:rsid w:val="002476B3"/>
    <w:rsid w:val="00247B2C"/>
    <w:rsid w:val="00250052"/>
    <w:rsid w:val="0025020C"/>
    <w:rsid w:val="0025040B"/>
    <w:rsid w:val="00250A5E"/>
    <w:rsid w:val="00250BC0"/>
    <w:rsid w:val="00250CF1"/>
    <w:rsid w:val="0025109A"/>
    <w:rsid w:val="002510AA"/>
    <w:rsid w:val="00251C03"/>
    <w:rsid w:val="00252B1C"/>
    <w:rsid w:val="00252C61"/>
    <w:rsid w:val="00252F36"/>
    <w:rsid w:val="002538FB"/>
    <w:rsid w:val="00254432"/>
    <w:rsid w:val="002545B8"/>
    <w:rsid w:val="00254B81"/>
    <w:rsid w:val="00255EDE"/>
    <w:rsid w:val="002565B1"/>
    <w:rsid w:val="00256690"/>
    <w:rsid w:val="00256B1E"/>
    <w:rsid w:val="00256C0E"/>
    <w:rsid w:val="00256C0F"/>
    <w:rsid w:val="00256E5D"/>
    <w:rsid w:val="002573CF"/>
    <w:rsid w:val="002574FB"/>
    <w:rsid w:val="00257E18"/>
    <w:rsid w:val="002605B9"/>
    <w:rsid w:val="00260D13"/>
    <w:rsid w:val="00260E70"/>
    <w:rsid w:val="00260EDD"/>
    <w:rsid w:val="002615D2"/>
    <w:rsid w:val="00261729"/>
    <w:rsid w:val="00261AC6"/>
    <w:rsid w:val="00261F39"/>
    <w:rsid w:val="002620E7"/>
    <w:rsid w:val="002622E7"/>
    <w:rsid w:val="002625A2"/>
    <w:rsid w:val="00262A5E"/>
    <w:rsid w:val="002632CA"/>
    <w:rsid w:val="00263ABD"/>
    <w:rsid w:val="00263B07"/>
    <w:rsid w:val="00263B37"/>
    <w:rsid w:val="00263D87"/>
    <w:rsid w:val="00263E58"/>
    <w:rsid w:val="002641A6"/>
    <w:rsid w:val="00264237"/>
    <w:rsid w:val="00264650"/>
    <w:rsid w:val="00264993"/>
    <w:rsid w:val="00264A7F"/>
    <w:rsid w:val="00264E0B"/>
    <w:rsid w:val="00264F21"/>
    <w:rsid w:val="00265295"/>
    <w:rsid w:val="002659EF"/>
    <w:rsid w:val="00265E2C"/>
    <w:rsid w:val="002667BB"/>
    <w:rsid w:val="00266CED"/>
    <w:rsid w:val="002702D0"/>
    <w:rsid w:val="00270635"/>
    <w:rsid w:val="00270AA4"/>
    <w:rsid w:val="00270ABD"/>
    <w:rsid w:val="00270D24"/>
    <w:rsid w:val="002719B9"/>
    <w:rsid w:val="00271BEB"/>
    <w:rsid w:val="00272326"/>
    <w:rsid w:val="00273024"/>
    <w:rsid w:val="00273064"/>
    <w:rsid w:val="002734D5"/>
    <w:rsid w:val="00273CDF"/>
    <w:rsid w:val="00273D3C"/>
    <w:rsid w:val="0027409C"/>
    <w:rsid w:val="002741CC"/>
    <w:rsid w:val="0027445F"/>
    <w:rsid w:val="002745E3"/>
    <w:rsid w:val="00274D1E"/>
    <w:rsid w:val="00275917"/>
    <w:rsid w:val="00275A31"/>
    <w:rsid w:val="0027605D"/>
    <w:rsid w:val="00276178"/>
    <w:rsid w:val="0027624F"/>
    <w:rsid w:val="00276C89"/>
    <w:rsid w:val="00276C93"/>
    <w:rsid w:val="0027724F"/>
    <w:rsid w:val="002779BF"/>
    <w:rsid w:val="00277D87"/>
    <w:rsid w:val="00277E2A"/>
    <w:rsid w:val="0028013B"/>
    <w:rsid w:val="00280246"/>
    <w:rsid w:val="0028095F"/>
    <w:rsid w:val="00280FA9"/>
    <w:rsid w:val="00281133"/>
    <w:rsid w:val="00281157"/>
    <w:rsid w:val="0028137C"/>
    <w:rsid w:val="00282769"/>
    <w:rsid w:val="002838F6"/>
    <w:rsid w:val="0028483F"/>
    <w:rsid w:val="00284C39"/>
    <w:rsid w:val="002857DA"/>
    <w:rsid w:val="002861E0"/>
    <w:rsid w:val="00286868"/>
    <w:rsid w:val="002869D7"/>
    <w:rsid w:val="002873FD"/>
    <w:rsid w:val="002875C8"/>
    <w:rsid w:val="00287A8F"/>
    <w:rsid w:val="00287F3D"/>
    <w:rsid w:val="00287F95"/>
    <w:rsid w:val="00290B6D"/>
    <w:rsid w:val="00290DD1"/>
    <w:rsid w:val="00290F37"/>
    <w:rsid w:val="00290F72"/>
    <w:rsid w:val="002917F0"/>
    <w:rsid w:val="00291D00"/>
    <w:rsid w:val="00291E49"/>
    <w:rsid w:val="00291F72"/>
    <w:rsid w:val="002921ED"/>
    <w:rsid w:val="002927D2"/>
    <w:rsid w:val="002927D3"/>
    <w:rsid w:val="00292907"/>
    <w:rsid w:val="002938F9"/>
    <w:rsid w:val="00293977"/>
    <w:rsid w:val="00293C1D"/>
    <w:rsid w:val="002945BF"/>
    <w:rsid w:val="002946FD"/>
    <w:rsid w:val="00295121"/>
    <w:rsid w:val="002954C3"/>
    <w:rsid w:val="0029553C"/>
    <w:rsid w:val="00295BCE"/>
    <w:rsid w:val="00295D0C"/>
    <w:rsid w:val="00295D91"/>
    <w:rsid w:val="00296E5F"/>
    <w:rsid w:val="00297282"/>
    <w:rsid w:val="002A071E"/>
    <w:rsid w:val="002A0A1D"/>
    <w:rsid w:val="002A0B7B"/>
    <w:rsid w:val="002A1B36"/>
    <w:rsid w:val="002A1DEC"/>
    <w:rsid w:val="002A20DE"/>
    <w:rsid w:val="002A231C"/>
    <w:rsid w:val="002A2536"/>
    <w:rsid w:val="002A27D0"/>
    <w:rsid w:val="002A2835"/>
    <w:rsid w:val="002A2945"/>
    <w:rsid w:val="002A2DED"/>
    <w:rsid w:val="002A3A21"/>
    <w:rsid w:val="002A4234"/>
    <w:rsid w:val="002A4AA8"/>
    <w:rsid w:val="002A4B8A"/>
    <w:rsid w:val="002A59DC"/>
    <w:rsid w:val="002A6840"/>
    <w:rsid w:val="002A6BC7"/>
    <w:rsid w:val="002A6CFD"/>
    <w:rsid w:val="002A7E3F"/>
    <w:rsid w:val="002A7E48"/>
    <w:rsid w:val="002A7E7C"/>
    <w:rsid w:val="002B0ACF"/>
    <w:rsid w:val="002B0C79"/>
    <w:rsid w:val="002B150A"/>
    <w:rsid w:val="002B1C02"/>
    <w:rsid w:val="002B1FB2"/>
    <w:rsid w:val="002B2B0C"/>
    <w:rsid w:val="002B35FB"/>
    <w:rsid w:val="002B368E"/>
    <w:rsid w:val="002B375D"/>
    <w:rsid w:val="002B3956"/>
    <w:rsid w:val="002B3CA1"/>
    <w:rsid w:val="002B4156"/>
    <w:rsid w:val="002B47A8"/>
    <w:rsid w:val="002B4D37"/>
    <w:rsid w:val="002B52EB"/>
    <w:rsid w:val="002B5CCE"/>
    <w:rsid w:val="002B5D4E"/>
    <w:rsid w:val="002B5F79"/>
    <w:rsid w:val="002B62DB"/>
    <w:rsid w:val="002B63B4"/>
    <w:rsid w:val="002B65F3"/>
    <w:rsid w:val="002B6B49"/>
    <w:rsid w:val="002B6CB2"/>
    <w:rsid w:val="002B706E"/>
    <w:rsid w:val="002B7426"/>
    <w:rsid w:val="002C0030"/>
    <w:rsid w:val="002C0C0E"/>
    <w:rsid w:val="002C0D68"/>
    <w:rsid w:val="002C144A"/>
    <w:rsid w:val="002C1560"/>
    <w:rsid w:val="002C1798"/>
    <w:rsid w:val="002C1B31"/>
    <w:rsid w:val="002C2221"/>
    <w:rsid w:val="002C2AAA"/>
    <w:rsid w:val="002C3418"/>
    <w:rsid w:val="002C3474"/>
    <w:rsid w:val="002C37D4"/>
    <w:rsid w:val="002C4032"/>
    <w:rsid w:val="002C4554"/>
    <w:rsid w:val="002C48E7"/>
    <w:rsid w:val="002C4AEF"/>
    <w:rsid w:val="002C4F4F"/>
    <w:rsid w:val="002C5606"/>
    <w:rsid w:val="002C5680"/>
    <w:rsid w:val="002C60D3"/>
    <w:rsid w:val="002C664A"/>
    <w:rsid w:val="002C6806"/>
    <w:rsid w:val="002C6926"/>
    <w:rsid w:val="002C6F51"/>
    <w:rsid w:val="002C6F57"/>
    <w:rsid w:val="002C72F6"/>
    <w:rsid w:val="002C76C2"/>
    <w:rsid w:val="002C78F0"/>
    <w:rsid w:val="002C7A18"/>
    <w:rsid w:val="002C7BB9"/>
    <w:rsid w:val="002C7F36"/>
    <w:rsid w:val="002D00C2"/>
    <w:rsid w:val="002D1A68"/>
    <w:rsid w:val="002D1E56"/>
    <w:rsid w:val="002D2847"/>
    <w:rsid w:val="002D2F01"/>
    <w:rsid w:val="002D3105"/>
    <w:rsid w:val="002D3629"/>
    <w:rsid w:val="002D3746"/>
    <w:rsid w:val="002D3B1D"/>
    <w:rsid w:val="002D4162"/>
    <w:rsid w:val="002D47CF"/>
    <w:rsid w:val="002D4920"/>
    <w:rsid w:val="002D4EBA"/>
    <w:rsid w:val="002D500C"/>
    <w:rsid w:val="002D6158"/>
    <w:rsid w:val="002D6E00"/>
    <w:rsid w:val="002D7755"/>
    <w:rsid w:val="002D7794"/>
    <w:rsid w:val="002D784F"/>
    <w:rsid w:val="002D7AA3"/>
    <w:rsid w:val="002E06FB"/>
    <w:rsid w:val="002E08DC"/>
    <w:rsid w:val="002E0D1F"/>
    <w:rsid w:val="002E0EB6"/>
    <w:rsid w:val="002E1212"/>
    <w:rsid w:val="002E16F3"/>
    <w:rsid w:val="002E1E95"/>
    <w:rsid w:val="002E238F"/>
    <w:rsid w:val="002E23B1"/>
    <w:rsid w:val="002E26B1"/>
    <w:rsid w:val="002E2C6E"/>
    <w:rsid w:val="002E35DB"/>
    <w:rsid w:val="002E3AE5"/>
    <w:rsid w:val="002E3E40"/>
    <w:rsid w:val="002E4E63"/>
    <w:rsid w:val="002E5F50"/>
    <w:rsid w:val="002E5FF2"/>
    <w:rsid w:val="002E618D"/>
    <w:rsid w:val="002E676B"/>
    <w:rsid w:val="002E6C28"/>
    <w:rsid w:val="002E785C"/>
    <w:rsid w:val="002E79AD"/>
    <w:rsid w:val="002E7F4A"/>
    <w:rsid w:val="002F01CD"/>
    <w:rsid w:val="002F02B9"/>
    <w:rsid w:val="002F09AB"/>
    <w:rsid w:val="002F1883"/>
    <w:rsid w:val="002F1ADE"/>
    <w:rsid w:val="002F2139"/>
    <w:rsid w:val="002F2844"/>
    <w:rsid w:val="002F2CD7"/>
    <w:rsid w:val="002F2EBC"/>
    <w:rsid w:val="002F3F45"/>
    <w:rsid w:val="002F41DA"/>
    <w:rsid w:val="002F4B46"/>
    <w:rsid w:val="002F4B5E"/>
    <w:rsid w:val="002F4E8E"/>
    <w:rsid w:val="002F4E92"/>
    <w:rsid w:val="002F5C5F"/>
    <w:rsid w:val="002F6D73"/>
    <w:rsid w:val="002F6E30"/>
    <w:rsid w:val="002F788E"/>
    <w:rsid w:val="002F7C84"/>
    <w:rsid w:val="002F7D6F"/>
    <w:rsid w:val="003003CE"/>
    <w:rsid w:val="00300479"/>
    <w:rsid w:val="0030049B"/>
    <w:rsid w:val="00300987"/>
    <w:rsid w:val="00300DBB"/>
    <w:rsid w:val="00300EF4"/>
    <w:rsid w:val="00301647"/>
    <w:rsid w:val="003016FE"/>
    <w:rsid w:val="00301A5E"/>
    <w:rsid w:val="00301BA7"/>
    <w:rsid w:val="00301F73"/>
    <w:rsid w:val="0030293A"/>
    <w:rsid w:val="00302B50"/>
    <w:rsid w:val="00302BF4"/>
    <w:rsid w:val="00304E1C"/>
    <w:rsid w:val="00305069"/>
    <w:rsid w:val="00305167"/>
    <w:rsid w:val="0030545F"/>
    <w:rsid w:val="0030693A"/>
    <w:rsid w:val="00306F69"/>
    <w:rsid w:val="00306FCD"/>
    <w:rsid w:val="003071A6"/>
    <w:rsid w:val="003075DD"/>
    <w:rsid w:val="00307637"/>
    <w:rsid w:val="00307759"/>
    <w:rsid w:val="00307915"/>
    <w:rsid w:val="00307963"/>
    <w:rsid w:val="003102DE"/>
    <w:rsid w:val="00310382"/>
    <w:rsid w:val="0031048A"/>
    <w:rsid w:val="0031049A"/>
    <w:rsid w:val="00311505"/>
    <w:rsid w:val="0031163C"/>
    <w:rsid w:val="003118F6"/>
    <w:rsid w:val="00311E05"/>
    <w:rsid w:val="00311E2C"/>
    <w:rsid w:val="003127A4"/>
    <w:rsid w:val="00312832"/>
    <w:rsid w:val="00313982"/>
    <w:rsid w:val="00313C1F"/>
    <w:rsid w:val="00313E41"/>
    <w:rsid w:val="003144E5"/>
    <w:rsid w:val="003146D4"/>
    <w:rsid w:val="003148EB"/>
    <w:rsid w:val="003150AD"/>
    <w:rsid w:val="00315268"/>
    <w:rsid w:val="003158BA"/>
    <w:rsid w:val="003161E1"/>
    <w:rsid w:val="003162E8"/>
    <w:rsid w:val="00316E16"/>
    <w:rsid w:val="00317084"/>
    <w:rsid w:val="00317492"/>
    <w:rsid w:val="003174D6"/>
    <w:rsid w:val="003175DC"/>
    <w:rsid w:val="0031786E"/>
    <w:rsid w:val="00317C47"/>
    <w:rsid w:val="003205F8"/>
    <w:rsid w:val="00320DF5"/>
    <w:rsid w:val="00320E8B"/>
    <w:rsid w:val="00320EED"/>
    <w:rsid w:val="00321342"/>
    <w:rsid w:val="0032181E"/>
    <w:rsid w:val="00321BDE"/>
    <w:rsid w:val="00321C4E"/>
    <w:rsid w:val="00321F98"/>
    <w:rsid w:val="00322C5E"/>
    <w:rsid w:val="00322CD7"/>
    <w:rsid w:val="0032317C"/>
    <w:rsid w:val="003235C2"/>
    <w:rsid w:val="003236A4"/>
    <w:rsid w:val="00323A6E"/>
    <w:rsid w:val="00323AC5"/>
    <w:rsid w:val="003251B5"/>
    <w:rsid w:val="0032649B"/>
    <w:rsid w:val="003272A6"/>
    <w:rsid w:val="0032748A"/>
    <w:rsid w:val="003274A4"/>
    <w:rsid w:val="003276DB"/>
    <w:rsid w:val="00327D15"/>
    <w:rsid w:val="00327EC6"/>
    <w:rsid w:val="0033013E"/>
    <w:rsid w:val="00330AE6"/>
    <w:rsid w:val="0033183B"/>
    <w:rsid w:val="003318A5"/>
    <w:rsid w:val="003318D9"/>
    <w:rsid w:val="00331A78"/>
    <w:rsid w:val="00331C83"/>
    <w:rsid w:val="003324BB"/>
    <w:rsid w:val="003332D9"/>
    <w:rsid w:val="00333806"/>
    <w:rsid w:val="0033382C"/>
    <w:rsid w:val="00333AD0"/>
    <w:rsid w:val="0033407B"/>
    <w:rsid w:val="00334637"/>
    <w:rsid w:val="00335074"/>
    <w:rsid w:val="003351D2"/>
    <w:rsid w:val="0033541D"/>
    <w:rsid w:val="003355D7"/>
    <w:rsid w:val="00335858"/>
    <w:rsid w:val="00337087"/>
    <w:rsid w:val="00337598"/>
    <w:rsid w:val="00340AF6"/>
    <w:rsid w:val="00341677"/>
    <w:rsid w:val="0034179A"/>
    <w:rsid w:val="003417DF"/>
    <w:rsid w:val="00341858"/>
    <w:rsid w:val="00341E77"/>
    <w:rsid w:val="00342084"/>
    <w:rsid w:val="0034289B"/>
    <w:rsid w:val="003429A3"/>
    <w:rsid w:val="00342FE2"/>
    <w:rsid w:val="0034348E"/>
    <w:rsid w:val="00343D08"/>
    <w:rsid w:val="003444BF"/>
    <w:rsid w:val="00344679"/>
    <w:rsid w:val="00344A37"/>
    <w:rsid w:val="00344D09"/>
    <w:rsid w:val="00344F00"/>
    <w:rsid w:val="00344FD3"/>
    <w:rsid w:val="00345083"/>
    <w:rsid w:val="003452E9"/>
    <w:rsid w:val="00345700"/>
    <w:rsid w:val="0034580D"/>
    <w:rsid w:val="00345F16"/>
    <w:rsid w:val="00346BFE"/>
    <w:rsid w:val="00346F4D"/>
    <w:rsid w:val="00347AC1"/>
    <w:rsid w:val="00350783"/>
    <w:rsid w:val="00350BA0"/>
    <w:rsid w:val="00351727"/>
    <w:rsid w:val="00351921"/>
    <w:rsid w:val="003521D8"/>
    <w:rsid w:val="00352560"/>
    <w:rsid w:val="003525A3"/>
    <w:rsid w:val="00352C43"/>
    <w:rsid w:val="00352E2B"/>
    <w:rsid w:val="00352E6D"/>
    <w:rsid w:val="00353CA9"/>
    <w:rsid w:val="003541F3"/>
    <w:rsid w:val="0035470D"/>
    <w:rsid w:val="00354A53"/>
    <w:rsid w:val="00354AE7"/>
    <w:rsid w:val="00354D09"/>
    <w:rsid w:val="00354E52"/>
    <w:rsid w:val="00354F87"/>
    <w:rsid w:val="00355559"/>
    <w:rsid w:val="003555B6"/>
    <w:rsid w:val="0035577A"/>
    <w:rsid w:val="00355B85"/>
    <w:rsid w:val="00355BAC"/>
    <w:rsid w:val="003561B7"/>
    <w:rsid w:val="00356386"/>
    <w:rsid w:val="00356F9F"/>
    <w:rsid w:val="0035729F"/>
    <w:rsid w:val="003578FC"/>
    <w:rsid w:val="00357CCB"/>
    <w:rsid w:val="00357E96"/>
    <w:rsid w:val="003600AE"/>
    <w:rsid w:val="003602EB"/>
    <w:rsid w:val="0036166D"/>
    <w:rsid w:val="003617B8"/>
    <w:rsid w:val="003618A9"/>
    <w:rsid w:val="00361BBA"/>
    <w:rsid w:val="00362099"/>
    <w:rsid w:val="0036218B"/>
    <w:rsid w:val="00362787"/>
    <w:rsid w:val="00362968"/>
    <w:rsid w:val="003629C0"/>
    <w:rsid w:val="00362A8E"/>
    <w:rsid w:val="00362C06"/>
    <w:rsid w:val="00363553"/>
    <w:rsid w:val="003636E1"/>
    <w:rsid w:val="003638DA"/>
    <w:rsid w:val="00363F6C"/>
    <w:rsid w:val="0036418E"/>
    <w:rsid w:val="00364535"/>
    <w:rsid w:val="003649C6"/>
    <w:rsid w:val="003655CA"/>
    <w:rsid w:val="003658DA"/>
    <w:rsid w:val="00365B3C"/>
    <w:rsid w:val="00365CB2"/>
    <w:rsid w:val="00365D62"/>
    <w:rsid w:val="003668BB"/>
    <w:rsid w:val="0036691A"/>
    <w:rsid w:val="00366959"/>
    <w:rsid w:val="00366EAE"/>
    <w:rsid w:val="00367365"/>
    <w:rsid w:val="00367A54"/>
    <w:rsid w:val="003706D1"/>
    <w:rsid w:val="00370B69"/>
    <w:rsid w:val="0037125D"/>
    <w:rsid w:val="003714D3"/>
    <w:rsid w:val="0037154C"/>
    <w:rsid w:val="00371702"/>
    <w:rsid w:val="00371E86"/>
    <w:rsid w:val="0037253D"/>
    <w:rsid w:val="00372EAF"/>
    <w:rsid w:val="0037303D"/>
    <w:rsid w:val="003736A9"/>
    <w:rsid w:val="003739B3"/>
    <w:rsid w:val="00375059"/>
    <w:rsid w:val="003757AA"/>
    <w:rsid w:val="00375A7F"/>
    <w:rsid w:val="00375B48"/>
    <w:rsid w:val="003764EF"/>
    <w:rsid w:val="003769C2"/>
    <w:rsid w:val="00376A5C"/>
    <w:rsid w:val="00376EC8"/>
    <w:rsid w:val="003775FA"/>
    <w:rsid w:val="00377CC0"/>
    <w:rsid w:val="0038015C"/>
    <w:rsid w:val="0038049E"/>
    <w:rsid w:val="00380660"/>
    <w:rsid w:val="003807B3"/>
    <w:rsid w:val="003808F7"/>
    <w:rsid w:val="003814BE"/>
    <w:rsid w:val="003815C4"/>
    <w:rsid w:val="00382123"/>
    <w:rsid w:val="00382C52"/>
    <w:rsid w:val="003830CB"/>
    <w:rsid w:val="003831D5"/>
    <w:rsid w:val="00383A21"/>
    <w:rsid w:val="00383A74"/>
    <w:rsid w:val="00383E3D"/>
    <w:rsid w:val="0038415A"/>
    <w:rsid w:val="00384DAC"/>
    <w:rsid w:val="00384DF4"/>
    <w:rsid w:val="00384FA1"/>
    <w:rsid w:val="00384FBF"/>
    <w:rsid w:val="003851AA"/>
    <w:rsid w:val="003852C0"/>
    <w:rsid w:val="0038538C"/>
    <w:rsid w:val="00385A80"/>
    <w:rsid w:val="00385E51"/>
    <w:rsid w:val="00386299"/>
    <w:rsid w:val="003862A8"/>
    <w:rsid w:val="00386933"/>
    <w:rsid w:val="00386DC1"/>
    <w:rsid w:val="003874BF"/>
    <w:rsid w:val="0039003D"/>
    <w:rsid w:val="003915D5"/>
    <w:rsid w:val="00391732"/>
    <w:rsid w:val="0039177D"/>
    <w:rsid w:val="0039224D"/>
    <w:rsid w:val="003930DE"/>
    <w:rsid w:val="00394661"/>
    <w:rsid w:val="00395A6D"/>
    <w:rsid w:val="00395C44"/>
    <w:rsid w:val="00395E50"/>
    <w:rsid w:val="003960CB"/>
    <w:rsid w:val="00396ACA"/>
    <w:rsid w:val="00396F1C"/>
    <w:rsid w:val="003977E3"/>
    <w:rsid w:val="00397DBD"/>
    <w:rsid w:val="003A01C3"/>
    <w:rsid w:val="003A02FE"/>
    <w:rsid w:val="003A0E4E"/>
    <w:rsid w:val="003A13AC"/>
    <w:rsid w:val="003A1502"/>
    <w:rsid w:val="003A15D0"/>
    <w:rsid w:val="003A16D8"/>
    <w:rsid w:val="003A17E9"/>
    <w:rsid w:val="003A189C"/>
    <w:rsid w:val="003A18EA"/>
    <w:rsid w:val="003A1D6D"/>
    <w:rsid w:val="003A2165"/>
    <w:rsid w:val="003A2BB8"/>
    <w:rsid w:val="003A2DBA"/>
    <w:rsid w:val="003A3889"/>
    <w:rsid w:val="003A3898"/>
    <w:rsid w:val="003A3997"/>
    <w:rsid w:val="003A450D"/>
    <w:rsid w:val="003A4C0B"/>
    <w:rsid w:val="003A549B"/>
    <w:rsid w:val="003A63BE"/>
    <w:rsid w:val="003A6B93"/>
    <w:rsid w:val="003A6BED"/>
    <w:rsid w:val="003A6EB0"/>
    <w:rsid w:val="003A6F9D"/>
    <w:rsid w:val="003A79D9"/>
    <w:rsid w:val="003A7B18"/>
    <w:rsid w:val="003A7D3D"/>
    <w:rsid w:val="003B03E2"/>
    <w:rsid w:val="003B0931"/>
    <w:rsid w:val="003B0DF5"/>
    <w:rsid w:val="003B1744"/>
    <w:rsid w:val="003B1B89"/>
    <w:rsid w:val="003B23CC"/>
    <w:rsid w:val="003B2C7F"/>
    <w:rsid w:val="003B2CA5"/>
    <w:rsid w:val="003B3498"/>
    <w:rsid w:val="003B3918"/>
    <w:rsid w:val="003B4547"/>
    <w:rsid w:val="003B456E"/>
    <w:rsid w:val="003B55DE"/>
    <w:rsid w:val="003B5946"/>
    <w:rsid w:val="003B5D7F"/>
    <w:rsid w:val="003B5DAA"/>
    <w:rsid w:val="003B5F35"/>
    <w:rsid w:val="003B6225"/>
    <w:rsid w:val="003B62B9"/>
    <w:rsid w:val="003B6AAF"/>
    <w:rsid w:val="003B7278"/>
    <w:rsid w:val="003B76D2"/>
    <w:rsid w:val="003C010A"/>
    <w:rsid w:val="003C05DF"/>
    <w:rsid w:val="003C1264"/>
    <w:rsid w:val="003C12FA"/>
    <w:rsid w:val="003C1576"/>
    <w:rsid w:val="003C15D0"/>
    <w:rsid w:val="003C182B"/>
    <w:rsid w:val="003C1F7A"/>
    <w:rsid w:val="003C206F"/>
    <w:rsid w:val="003C215F"/>
    <w:rsid w:val="003C2536"/>
    <w:rsid w:val="003C29AF"/>
    <w:rsid w:val="003C2C80"/>
    <w:rsid w:val="003C37DD"/>
    <w:rsid w:val="003C3A26"/>
    <w:rsid w:val="003C3D1E"/>
    <w:rsid w:val="003C4188"/>
    <w:rsid w:val="003C4254"/>
    <w:rsid w:val="003C477C"/>
    <w:rsid w:val="003C49F2"/>
    <w:rsid w:val="003C4BD1"/>
    <w:rsid w:val="003C5CE2"/>
    <w:rsid w:val="003C5EAF"/>
    <w:rsid w:val="003C6169"/>
    <w:rsid w:val="003C621B"/>
    <w:rsid w:val="003C654C"/>
    <w:rsid w:val="003C6803"/>
    <w:rsid w:val="003C68D5"/>
    <w:rsid w:val="003C6D08"/>
    <w:rsid w:val="003C7463"/>
    <w:rsid w:val="003C750E"/>
    <w:rsid w:val="003C7D2C"/>
    <w:rsid w:val="003D0D0C"/>
    <w:rsid w:val="003D0E65"/>
    <w:rsid w:val="003D1545"/>
    <w:rsid w:val="003D19E7"/>
    <w:rsid w:val="003D23E5"/>
    <w:rsid w:val="003D25C3"/>
    <w:rsid w:val="003D2A71"/>
    <w:rsid w:val="003D2AAC"/>
    <w:rsid w:val="003D3041"/>
    <w:rsid w:val="003D353A"/>
    <w:rsid w:val="003D38C3"/>
    <w:rsid w:val="003D3AC0"/>
    <w:rsid w:val="003D3D64"/>
    <w:rsid w:val="003D42C0"/>
    <w:rsid w:val="003D44C1"/>
    <w:rsid w:val="003D44F6"/>
    <w:rsid w:val="003D4AAB"/>
    <w:rsid w:val="003D58E6"/>
    <w:rsid w:val="003D5F72"/>
    <w:rsid w:val="003D6296"/>
    <w:rsid w:val="003D652A"/>
    <w:rsid w:val="003D6A5D"/>
    <w:rsid w:val="003D6CC9"/>
    <w:rsid w:val="003D73B7"/>
    <w:rsid w:val="003D7F1B"/>
    <w:rsid w:val="003E0125"/>
    <w:rsid w:val="003E07F4"/>
    <w:rsid w:val="003E09F8"/>
    <w:rsid w:val="003E0BF7"/>
    <w:rsid w:val="003E0C5C"/>
    <w:rsid w:val="003E0EA2"/>
    <w:rsid w:val="003E1359"/>
    <w:rsid w:val="003E162E"/>
    <w:rsid w:val="003E1B8F"/>
    <w:rsid w:val="003E27AE"/>
    <w:rsid w:val="003E285F"/>
    <w:rsid w:val="003E2B2F"/>
    <w:rsid w:val="003E305E"/>
    <w:rsid w:val="003E31BC"/>
    <w:rsid w:val="003E399E"/>
    <w:rsid w:val="003E39A7"/>
    <w:rsid w:val="003E3B79"/>
    <w:rsid w:val="003E4465"/>
    <w:rsid w:val="003E5C2E"/>
    <w:rsid w:val="003E5DAB"/>
    <w:rsid w:val="003E624F"/>
    <w:rsid w:val="003E6484"/>
    <w:rsid w:val="003E6904"/>
    <w:rsid w:val="003E699F"/>
    <w:rsid w:val="003E7068"/>
    <w:rsid w:val="003E74CD"/>
    <w:rsid w:val="003E7886"/>
    <w:rsid w:val="003F0D2F"/>
    <w:rsid w:val="003F0FB9"/>
    <w:rsid w:val="003F1E38"/>
    <w:rsid w:val="003F2271"/>
    <w:rsid w:val="003F239B"/>
    <w:rsid w:val="003F2936"/>
    <w:rsid w:val="003F2EA5"/>
    <w:rsid w:val="003F2F97"/>
    <w:rsid w:val="003F32A6"/>
    <w:rsid w:val="003F3438"/>
    <w:rsid w:val="003F3AA6"/>
    <w:rsid w:val="003F3CB9"/>
    <w:rsid w:val="003F3DA9"/>
    <w:rsid w:val="003F4340"/>
    <w:rsid w:val="003F4873"/>
    <w:rsid w:val="003F4F03"/>
    <w:rsid w:val="003F54D9"/>
    <w:rsid w:val="003F58B0"/>
    <w:rsid w:val="003F65CF"/>
    <w:rsid w:val="003F7842"/>
    <w:rsid w:val="003F7BC9"/>
    <w:rsid w:val="003F7D08"/>
    <w:rsid w:val="003F7D17"/>
    <w:rsid w:val="003F7F92"/>
    <w:rsid w:val="0040020A"/>
    <w:rsid w:val="004004D1"/>
    <w:rsid w:val="00400800"/>
    <w:rsid w:val="00400CA5"/>
    <w:rsid w:val="00400CA9"/>
    <w:rsid w:val="004010BF"/>
    <w:rsid w:val="00401FFE"/>
    <w:rsid w:val="00402094"/>
    <w:rsid w:val="00402AA9"/>
    <w:rsid w:val="00402AE7"/>
    <w:rsid w:val="00402DEC"/>
    <w:rsid w:val="0040318C"/>
    <w:rsid w:val="0040330B"/>
    <w:rsid w:val="00403BF9"/>
    <w:rsid w:val="00403D7D"/>
    <w:rsid w:val="004047C9"/>
    <w:rsid w:val="00404819"/>
    <w:rsid w:val="004048BE"/>
    <w:rsid w:val="00404F2D"/>
    <w:rsid w:val="004053CF"/>
    <w:rsid w:val="0040569E"/>
    <w:rsid w:val="00407A36"/>
    <w:rsid w:val="00407C23"/>
    <w:rsid w:val="00407DC4"/>
    <w:rsid w:val="0041020A"/>
    <w:rsid w:val="0041065A"/>
    <w:rsid w:val="00410FEA"/>
    <w:rsid w:val="004112D2"/>
    <w:rsid w:val="004118BF"/>
    <w:rsid w:val="00411B8E"/>
    <w:rsid w:val="00411F69"/>
    <w:rsid w:val="004123DB"/>
    <w:rsid w:val="004123F8"/>
    <w:rsid w:val="004128C7"/>
    <w:rsid w:val="004135B3"/>
    <w:rsid w:val="00413882"/>
    <w:rsid w:val="00413AF5"/>
    <w:rsid w:val="00414047"/>
    <w:rsid w:val="004149D3"/>
    <w:rsid w:val="00414FD1"/>
    <w:rsid w:val="0041505B"/>
    <w:rsid w:val="00415353"/>
    <w:rsid w:val="00415559"/>
    <w:rsid w:val="00415A6D"/>
    <w:rsid w:val="00415FE4"/>
    <w:rsid w:val="0041678B"/>
    <w:rsid w:val="0041698A"/>
    <w:rsid w:val="00416EBE"/>
    <w:rsid w:val="00417476"/>
    <w:rsid w:val="004175C0"/>
    <w:rsid w:val="00417658"/>
    <w:rsid w:val="00417774"/>
    <w:rsid w:val="004209AD"/>
    <w:rsid w:val="0042195C"/>
    <w:rsid w:val="004219EB"/>
    <w:rsid w:val="0042215F"/>
    <w:rsid w:val="004226FA"/>
    <w:rsid w:val="0042320D"/>
    <w:rsid w:val="00423585"/>
    <w:rsid w:val="00423624"/>
    <w:rsid w:val="00423DA2"/>
    <w:rsid w:val="00423F8E"/>
    <w:rsid w:val="0042411B"/>
    <w:rsid w:val="004250E6"/>
    <w:rsid w:val="004268E3"/>
    <w:rsid w:val="00426E8A"/>
    <w:rsid w:val="00427549"/>
    <w:rsid w:val="004278F9"/>
    <w:rsid w:val="00427ACE"/>
    <w:rsid w:val="00427AD9"/>
    <w:rsid w:val="00427FE7"/>
    <w:rsid w:val="0043004E"/>
    <w:rsid w:val="0043030D"/>
    <w:rsid w:val="00430E21"/>
    <w:rsid w:val="004312C2"/>
    <w:rsid w:val="00431928"/>
    <w:rsid w:val="0043286D"/>
    <w:rsid w:val="004344DA"/>
    <w:rsid w:val="00434559"/>
    <w:rsid w:val="004346BC"/>
    <w:rsid w:val="00434AD7"/>
    <w:rsid w:val="00435C40"/>
    <w:rsid w:val="0043617E"/>
    <w:rsid w:val="00436917"/>
    <w:rsid w:val="00436F7C"/>
    <w:rsid w:val="00436F9A"/>
    <w:rsid w:val="00437334"/>
    <w:rsid w:val="00437894"/>
    <w:rsid w:val="00437A00"/>
    <w:rsid w:val="004409F8"/>
    <w:rsid w:val="00440D1A"/>
    <w:rsid w:val="00440DA3"/>
    <w:rsid w:val="00440F2A"/>
    <w:rsid w:val="004415B7"/>
    <w:rsid w:val="00441BDC"/>
    <w:rsid w:val="004424B2"/>
    <w:rsid w:val="004426A5"/>
    <w:rsid w:val="004428D3"/>
    <w:rsid w:val="00442A07"/>
    <w:rsid w:val="00442B4F"/>
    <w:rsid w:val="00443139"/>
    <w:rsid w:val="004432C7"/>
    <w:rsid w:val="00443495"/>
    <w:rsid w:val="00443FA2"/>
    <w:rsid w:val="00444B0B"/>
    <w:rsid w:val="00444D2D"/>
    <w:rsid w:val="00445149"/>
    <w:rsid w:val="0044565D"/>
    <w:rsid w:val="00445997"/>
    <w:rsid w:val="00445BEB"/>
    <w:rsid w:val="00446959"/>
    <w:rsid w:val="004470E6"/>
    <w:rsid w:val="0044727A"/>
    <w:rsid w:val="0044733F"/>
    <w:rsid w:val="00447A0F"/>
    <w:rsid w:val="00447C15"/>
    <w:rsid w:val="00447E90"/>
    <w:rsid w:val="00450249"/>
    <w:rsid w:val="0045064D"/>
    <w:rsid w:val="00450B88"/>
    <w:rsid w:val="00451007"/>
    <w:rsid w:val="004514C9"/>
    <w:rsid w:val="0045173C"/>
    <w:rsid w:val="004528A3"/>
    <w:rsid w:val="00452AA4"/>
    <w:rsid w:val="004530DB"/>
    <w:rsid w:val="00453878"/>
    <w:rsid w:val="00453B06"/>
    <w:rsid w:val="00454142"/>
    <w:rsid w:val="004549EF"/>
    <w:rsid w:val="00454F6F"/>
    <w:rsid w:val="00455670"/>
    <w:rsid w:val="00455EC9"/>
    <w:rsid w:val="00456779"/>
    <w:rsid w:val="004569B9"/>
    <w:rsid w:val="00456F0D"/>
    <w:rsid w:val="004577EE"/>
    <w:rsid w:val="00457A2C"/>
    <w:rsid w:val="00457C7D"/>
    <w:rsid w:val="004601CB"/>
    <w:rsid w:val="0046043B"/>
    <w:rsid w:val="004605E9"/>
    <w:rsid w:val="00460ACF"/>
    <w:rsid w:val="00460DB4"/>
    <w:rsid w:val="00461014"/>
    <w:rsid w:val="004614DF"/>
    <w:rsid w:val="0046225D"/>
    <w:rsid w:val="00462442"/>
    <w:rsid w:val="0046245E"/>
    <w:rsid w:val="00462511"/>
    <w:rsid w:val="00462851"/>
    <w:rsid w:val="00462E96"/>
    <w:rsid w:val="004632C3"/>
    <w:rsid w:val="004634D0"/>
    <w:rsid w:val="00463E60"/>
    <w:rsid w:val="0046424D"/>
    <w:rsid w:val="00464354"/>
    <w:rsid w:val="00464399"/>
    <w:rsid w:val="0046458D"/>
    <w:rsid w:val="00464875"/>
    <w:rsid w:val="00464D65"/>
    <w:rsid w:val="00465018"/>
    <w:rsid w:val="004650A1"/>
    <w:rsid w:val="004653E6"/>
    <w:rsid w:val="0046552D"/>
    <w:rsid w:val="00465CE2"/>
    <w:rsid w:val="00465D5A"/>
    <w:rsid w:val="00466032"/>
    <w:rsid w:val="00466B59"/>
    <w:rsid w:val="0047045D"/>
    <w:rsid w:val="00470AA7"/>
    <w:rsid w:val="00470AE2"/>
    <w:rsid w:val="00470BFE"/>
    <w:rsid w:val="00471C9E"/>
    <w:rsid w:val="00472035"/>
    <w:rsid w:val="00472ACC"/>
    <w:rsid w:val="00472CE8"/>
    <w:rsid w:val="00472D89"/>
    <w:rsid w:val="00473617"/>
    <w:rsid w:val="00474254"/>
    <w:rsid w:val="004743C2"/>
    <w:rsid w:val="0047459C"/>
    <w:rsid w:val="004747BF"/>
    <w:rsid w:val="00474C1A"/>
    <w:rsid w:val="00474E97"/>
    <w:rsid w:val="00475682"/>
    <w:rsid w:val="00475F94"/>
    <w:rsid w:val="0047645E"/>
    <w:rsid w:val="00476636"/>
    <w:rsid w:val="00476AAE"/>
    <w:rsid w:val="00476CDC"/>
    <w:rsid w:val="0047744B"/>
    <w:rsid w:val="004807CE"/>
    <w:rsid w:val="00480A9C"/>
    <w:rsid w:val="00480CEE"/>
    <w:rsid w:val="004814EB"/>
    <w:rsid w:val="00481A16"/>
    <w:rsid w:val="00481D21"/>
    <w:rsid w:val="00482148"/>
    <w:rsid w:val="00482183"/>
    <w:rsid w:val="00482A2E"/>
    <w:rsid w:val="00482DE8"/>
    <w:rsid w:val="00482EC4"/>
    <w:rsid w:val="004834A0"/>
    <w:rsid w:val="00483527"/>
    <w:rsid w:val="00483577"/>
    <w:rsid w:val="00483833"/>
    <w:rsid w:val="004849A8"/>
    <w:rsid w:val="00484ADF"/>
    <w:rsid w:val="00484B5C"/>
    <w:rsid w:val="00485342"/>
    <w:rsid w:val="004854E3"/>
    <w:rsid w:val="0048609B"/>
    <w:rsid w:val="004865A5"/>
    <w:rsid w:val="00486772"/>
    <w:rsid w:val="00486BD2"/>
    <w:rsid w:val="00486D02"/>
    <w:rsid w:val="0048737F"/>
    <w:rsid w:val="00487514"/>
    <w:rsid w:val="004877D5"/>
    <w:rsid w:val="00487907"/>
    <w:rsid w:val="00487950"/>
    <w:rsid w:val="0048798C"/>
    <w:rsid w:val="004879EE"/>
    <w:rsid w:val="004908B4"/>
    <w:rsid w:val="00490B34"/>
    <w:rsid w:val="00490F0F"/>
    <w:rsid w:val="00491B5E"/>
    <w:rsid w:val="004921C3"/>
    <w:rsid w:val="00492E3E"/>
    <w:rsid w:val="00492E6F"/>
    <w:rsid w:val="00493685"/>
    <w:rsid w:val="00493EDD"/>
    <w:rsid w:val="004946E1"/>
    <w:rsid w:val="00495AA7"/>
    <w:rsid w:val="00495BC0"/>
    <w:rsid w:val="00495E3E"/>
    <w:rsid w:val="004960EE"/>
    <w:rsid w:val="00496B97"/>
    <w:rsid w:val="004970FC"/>
    <w:rsid w:val="004977EF"/>
    <w:rsid w:val="00497924"/>
    <w:rsid w:val="004979E2"/>
    <w:rsid w:val="00497BA6"/>
    <w:rsid w:val="00497DB8"/>
    <w:rsid w:val="004A0433"/>
    <w:rsid w:val="004A04E6"/>
    <w:rsid w:val="004A086B"/>
    <w:rsid w:val="004A1101"/>
    <w:rsid w:val="004A179B"/>
    <w:rsid w:val="004A1B1C"/>
    <w:rsid w:val="004A1CFE"/>
    <w:rsid w:val="004A1DB5"/>
    <w:rsid w:val="004A2026"/>
    <w:rsid w:val="004A20A3"/>
    <w:rsid w:val="004A2879"/>
    <w:rsid w:val="004A32DE"/>
    <w:rsid w:val="004A365A"/>
    <w:rsid w:val="004A3C10"/>
    <w:rsid w:val="004A3F3F"/>
    <w:rsid w:val="004A4027"/>
    <w:rsid w:val="004A491F"/>
    <w:rsid w:val="004A5414"/>
    <w:rsid w:val="004A6D6E"/>
    <w:rsid w:val="004A7356"/>
    <w:rsid w:val="004A7A9E"/>
    <w:rsid w:val="004A7B38"/>
    <w:rsid w:val="004A7E03"/>
    <w:rsid w:val="004B01ED"/>
    <w:rsid w:val="004B06B7"/>
    <w:rsid w:val="004B06C1"/>
    <w:rsid w:val="004B0AB8"/>
    <w:rsid w:val="004B1059"/>
    <w:rsid w:val="004B1063"/>
    <w:rsid w:val="004B1295"/>
    <w:rsid w:val="004B1360"/>
    <w:rsid w:val="004B13BA"/>
    <w:rsid w:val="004B154F"/>
    <w:rsid w:val="004B255C"/>
    <w:rsid w:val="004B2818"/>
    <w:rsid w:val="004B2B91"/>
    <w:rsid w:val="004B3258"/>
    <w:rsid w:val="004B3934"/>
    <w:rsid w:val="004B4346"/>
    <w:rsid w:val="004B4F37"/>
    <w:rsid w:val="004B51E2"/>
    <w:rsid w:val="004B54F8"/>
    <w:rsid w:val="004B5632"/>
    <w:rsid w:val="004B56E0"/>
    <w:rsid w:val="004B5D22"/>
    <w:rsid w:val="004B5FEE"/>
    <w:rsid w:val="004B6218"/>
    <w:rsid w:val="004B6285"/>
    <w:rsid w:val="004B672C"/>
    <w:rsid w:val="004B6C8C"/>
    <w:rsid w:val="004B7446"/>
    <w:rsid w:val="004B7937"/>
    <w:rsid w:val="004B7B14"/>
    <w:rsid w:val="004B7B83"/>
    <w:rsid w:val="004C04E8"/>
    <w:rsid w:val="004C06E5"/>
    <w:rsid w:val="004C0B2F"/>
    <w:rsid w:val="004C1A94"/>
    <w:rsid w:val="004C214F"/>
    <w:rsid w:val="004C2276"/>
    <w:rsid w:val="004C2306"/>
    <w:rsid w:val="004C2EE3"/>
    <w:rsid w:val="004C2FE7"/>
    <w:rsid w:val="004C38A1"/>
    <w:rsid w:val="004C3A4D"/>
    <w:rsid w:val="004C3A72"/>
    <w:rsid w:val="004C40C9"/>
    <w:rsid w:val="004C41F7"/>
    <w:rsid w:val="004C4328"/>
    <w:rsid w:val="004C4CE8"/>
    <w:rsid w:val="004C4DF0"/>
    <w:rsid w:val="004C4F0B"/>
    <w:rsid w:val="004C5013"/>
    <w:rsid w:val="004C514A"/>
    <w:rsid w:val="004C523F"/>
    <w:rsid w:val="004C5B49"/>
    <w:rsid w:val="004C5B65"/>
    <w:rsid w:val="004C613F"/>
    <w:rsid w:val="004C6714"/>
    <w:rsid w:val="004C6CC8"/>
    <w:rsid w:val="004C6F9B"/>
    <w:rsid w:val="004C7A7E"/>
    <w:rsid w:val="004C7DD1"/>
    <w:rsid w:val="004D0019"/>
    <w:rsid w:val="004D06D7"/>
    <w:rsid w:val="004D0714"/>
    <w:rsid w:val="004D09BB"/>
    <w:rsid w:val="004D1283"/>
    <w:rsid w:val="004D1893"/>
    <w:rsid w:val="004D19C4"/>
    <w:rsid w:val="004D2585"/>
    <w:rsid w:val="004D2861"/>
    <w:rsid w:val="004D2CBA"/>
    <w:rsid w:val="004D2FDB"/>
    <w:rsid w:val="004D305C"/>
    <w:rsid w:val="004D32D3"/>
    <w:rsid w:val="004D32F9"/>
    <w:rsid w:val="004D3D3B"/>
    <w:rsid w:val="004D500F"/>
    <w:rsid w:val="004D5693"/>
    <w:rsid w:val="004D57F2"/>
    <w:rsid w:val="004D5E9A"/>
    <w:rsid w:val="004D61FC"/>
    <w:rsid w:val="004D62B9"/>
    <w:rsid w:val="004D6A63"/>
    <w:rsid w:val="004D71D9"/>
    <w:rsid w:val="004D7AA7"/>
    <w:rsid w:val="004E1096"/>
    <w:rsid w:val="004E1AF6"/>
    <w:rsid w:val="004E2EB8"/>
    <w:rsid w:val="004E343F"/>
    <w:rsid w:val="004E38C9"/>
    <w:rsid w:val="004E4C39"/>
    <w:rsid w:val="004E53E1"/>
    <w:rsid w:val="004E5BDB"/>
    <w:rsid w:val="004E6914"/>
    <w:rsid w:val="004E72B5"/>
    <w:rsid w:val="004E7B08"/>
    <w:rsid w:val="004F0288"/>
    <w:rsid w:val="004F02D1"/>
    <w:rsid w:val="004F0830"/>
    <w:rsid w:val="004F0CFD"/>
    <w:rsid w:val="004F1B6C"/>
    <w:rsid w:val="004F2AE6"/>
    <w:rsid w:val="004F2F58"/>
    <w:rsid w:val="004F33B4"/>
    <w:rsid w:val="004F3A27"/>
    <w:rsid w:val="004F511F"/>
    <w:rsid w:val="004F52CD"/>
    <w:rsid w:val="004F61D8"/>
    <w:rsid w:val="004F62F9"/>
    <w:rsid w:val="004F69A8"/>
    <w:rsid w:val="004F6B43"/>
    <w:rsid w:val="004F6CB9"/>
    <w:rsid w:val="004F6F30"/>
    <w:rsid w:val="004F6FBB"/>
    <w:rsid w:val="004F71F4"/>
    <w:rsid w:val="004F7261"/>
    <w:rsid w:val="004F7292"/>
    <w:rsid w:val="004F7D33"/>
    <w:rsid w:val="005001B7"/>
    <w:rsid w:val="00501204"/>
    <w:rsid w:val="00501B9C"/>
    <w:rsid w:val="0050201B"/>
    <w:rsid w:val="005028A8"/>
    <w:rsid w:val="00502C80"/>
    <w:rsid w:val="00503133"/>
    <w:rsid w:val="0050361F"/>
    <w:rsid w:val="00503B64"/>
    <w:rsid w:val="005051DF"/>
    <w:rsid w:val="0050525D"/>
    <w:rsid w:val="005053F0"/>
    <w:rsid w:val="00505446"/>
    <w:rsid w:val="005057C9"/>
    <w:rsid w:val="00505A83"/>
    <w:rsid w:val="00505ABB"/>
    <w:rsid w:val="00506099"/>
    <w:rsid w:val="005060A5"/>
    <w:rsid w:val="00506ED3"/>
    <w:rsid w:val="00507699"/>
    <w:rsid w:val="00507B0F"/>
    <w:rsid w:val="005102E1"/>
    <w:rsid w:val="00510320"/>
    <w:rsid w:val="00510A39"/>
    <w:rsid w:val="00511E4D"/>
    <w:rsid w:val="0051203A"/>
    <w:rsid w:val="0051212C"/>
    <w:rsid w:val="005129C9"/>
    <w:rsid w:val="005137FA"/>
    <w:rsid w:val="00513AAF"/>
    <w:rsid w:val="005140E7"/>
    <w:rsid w:val="00514407"/>
    <w:rsid w:val="00514599"/>
    <w:rsid w:val="00514D45"/>
    <w:rsid w:val="00514DD5"/>
    <w:rsid w:val="0051526D"/>
    <w:rsid w:val="00515799"/>
    <w:rsid w:val="005165D1"/>
    <w:rsid w:val="00517806"/>
    <w:rsid w:val="00517B75"/>
    <w:rsid w:val="00520F9B"/>
    <w:rsid w:val="00521449"/>
    <w:rsid w:val="005214E2"/>
    <w:rsid w:val="00521B5E"/>
    <w:rsid w:val="0052233B"/>
    <w:rsid w:val="00522603"/>
    <w:rsid w:val="005229EC"/>
    <w:rsid w:val="00522EEA"/>
    <w:rsid w:val="005233DE"/>
    <w:rsid w:val="00523EC5"/>
    <w:rsid w:val="005243AA"/>
    <w:rsid w:val="00524A34"/>
    <w:rsid w:val="0052511D"/>
    <w:rsid w:val="005256AB"/>
    <w:rsid w:val="0052577F"/>
    <w:rsid w:val="005258FD"/>
    <w:rsid w:val="00526387"/>
    <w:rsid w:val="0052639D"/>
    <w:rsid w:val="005263CE"/>
    <w:rsid w:val="0052669B"/>
    <w:rsid w:val="00526B18"/>
    <w:rsid w:val="00527819"/>
    <w:rsid w:val="005279FA"/>
    <w:rsid w:val="00527EA0"/>
    <w:rsid w:val="00530371"/>
    <w:rsid w:val="0053054C"/>
    <w:rsid w:val="005306E7"/>
    <w:rsid w:val="00530DDB"/>
    <w:rsid w:val="00530DFD"/>
    <w:rsid w:val="00530EC2"/>
    <w:rsid w:val="00530FF8"/>
    <w:rsid w:val="0053135E"/>
    <w:rsid w:val="00531B9E"/>
    <w:rsid w:val="00531DF3"/>
    <w:rsid w:val="005322BD"/>
    <w:rsid w:val="00533432"/>
    <w:rsid w:val="00533468"/>
    <w:rsid w:val="00533635"/>
    <w:rsid w:val="00533911"/>
    <w:rsid w:val="00533A80"/>
    <w:rsid w:val="00533CDA"/>
    <w:rsid w:val="0053459E"/>
    <w:rsid w:val="00534959"/>
    <w:rsid w:val="00535302"/>
    <w:rsid w:val="0053553D"/>
    <w:rsid w:val="00535547"/>
    <w:rsid w:val="00535943"/>
    <w:rsid w:val="0053614C"/>
    <w:rsid w:val="00536992"/>
    <w:rsid w:val="00536C30"/>
    <w:rsid w:val="00537A05"/>
    <w:rsid w:val="00537A0A"/>
    <w:rsid w:val="00537C9B"/>
    <w:rsid w:val="00537CB4"/>
    <w:rsid w:val="00537D96"/>
    <w:rsid w:val="00540268"/>
    <w:rsid w:val="005403DA"/>
    <w:rsid w:val="0054078B"/>
    <w:rsid w:val="005409A0"/>
    <w:rsid w:val="00540C50"/>
    <w:rsid w:val="00541BB6"/>
    <w:rsid w:val="00541EB8"/>
    <w:rsid w:val="005421F6"/>
    <w:rsid w:val="005425A1"/>
    <w:rsid w:val="00542687"/>
    <w:rsid w:val="00542785"/>
    <w:rsid w:val="00543251"/>
    <w:rsid w:val="005435BE"/>
    <w:rsid w:val="00543B14"/>
    <w:rsid w:val="00544151"/>
    <w:rsid w:val="00544A27"/>
    <w:rsid w:val="00544B5D"/>
    <w:rsid w:val="00544FFD"/>
    <w:rsid w:val="00545C32"/>
    <w:rsid w:val="005460EE"/>
    <w:rsid w:val="005461FA"/>
    <w:rsid w:val="00546469"/>
    <w:rsid w:val="00546C7C"/>
    <w:rsid w:val="00546FAC"/>
    <w:rsid w:val="005470DD"/>
    <w:rsid w:val="005475A6"/>
    <w:rsid w:val="0054778F"/>
    <w:rsid w:val="005477F1"/>
    <w:rsid w:val="00547A3B"/>
    <w:rsid w:val="00547F6D"/>
    <w:rsid w:val="0055127A"/>
    <w:rsid w:val="005515D6"/>
    <w:rsid w:val="005517CA"/>
    <w:rsid w:val="00551CB5"/>
    <w:rsid w:val="00551D57"/>
    <w:rsid w:val="00551FB3"/>
    <w:rsid w:val="005521CC"/>
    <w:rsid w:val="00552451"/>
    <w:rsid w:val="00552EF9"/>
    <w:rsid w:val="0055331B"/>
    <w:rsid w:val="00554CDB"/>
    <w:rsid w:val="00555C25"/>
    <w:rsid w:val="00555FCA"/>
    <w:rsid w:val="0055757B"/>
    <w:rsid w:val="00557F81"/>
    <w:rsid w:val="005604AA"/>
    <w:rsid w:val="00560767"/>
    <w:rsid w:val="00560BE3"/>
    <w:rsid w:val="00560C28"/>
    <w:rsid w:val="005610A6"/>
    <w:rsid w:val="005614B6"/>
    <w:rsid w:val="005619D9"/>
    <w:rsid w:val="00562741"/>
    <w:rsid w:val="00562C09"/>
    <w:rsid w:val="00562C0B"/>
    <w:rsid w:val="00562ED6"/>
    <w:rsid w:val="00563243"/>
    <w:rsid w:val="005632FB"/>
    <w:rsid w:val="00563622"/>
    <w:rsid w:val="00563B94"/>
    <w:rsid w:val="00563F2E"/>
    <w:rsid w:val="00563F73"/>
    <w:rsid w:val="00564FA5"/>
    <w:rsid w:val="00564FCB"/>
    <w:rsid w:val="00565371"/>
    <w:rsid w:val="00565447"/>
    <w:rsid w:val="0056545D"/>
    <w:rsid w:val="00565D11"/>
    <w:rsid w:val="00566054"/>
    <w:rsid w:val="00566154"/>
    <w:rsid w:val="005662D8"/>
    <w:rsid w:val="0056670E"/>
    <w:rsid w:val="005670B1"/>
    <w:rsid w:val="005677C1"/>
    <w:rsid w:val="00567C4A"/>
    <w:rsid w:val="00567C7D"/>
    <w:rsid w:val="005704D5"/>
    <w:rsid w:val="0057085E"/>
    <w:rsid w:val="005708F6"/>
    <w:rsid w:val="00570A99"/>
    <w:rsid w:val="00570B02"/>
    <w:rsid w:val="00571894"/>
    <w:rsid w:val="00571B82"/>
    <w:rsid w:val="00571F69"/>
    <w:rsid w:val="00572916"/>
    <w:rsid w:val="00572FD5"/>
    <w:rsid w:val="00573268"/>
    <w:rsid w:val="005734B1"/>
    <w:rsid w:val="005737FA"/>
    <w:rsid w:val="00573DAD"/>
    <w:rsid w:val="005747FF"/>
    <w:rsid w:val="00574AA6"/>
    <w:rsid w:val="005757D6"/>
    <w:rsid w:val="0057587D"/>
    <w:rsid w:val="00576567"/>
    <w:rsid w:val="00576616"/>
    <w:rsid w:val="00576677"/>
    <w:rsid w:val="00576C80"/>
    <w:rsid w:val="00576D40"/>
    <w:rsid w:val="00577148"/>
    <w:rsid w:val="00577263"/>
    <w:rsid w:val="005779BC"/>
    <w:rsid w:val="00577F94"/>
    <w:rsid w:val="00580216"/>
    <w:rsid w:val="00580FBA"/>
    <w:rsid w:val="00581241"/>
    <w:rsid w:val="0058131D"/>
    <w:rsid w:val="00581BBC"/>
    <w:rsid w:val="00581BF1"/>
    <w:rsid w:val="00582810"/>
    <w:rsid w:val="00582BF0"/>
    <w:rsid w:val="00583165"/>
    <w:rsid w:val="00583210"/>
    <w:rsid w:val="00583ED3"/>
    <w:rsid w:val="00584143"/>
    <w:rsid w:val="00584146"/>
    <w:rsid w:val="005842D9"/>
    <w:rsid w:val="005847ED"/>
    <w:rsid w:val="00584F27"/>
    <w:rsid w:val="00584FB7"/>
    <w:rsid w:val="00585709"/>
    <w:rsid w:val="00585995"/>
    <w:rsid w:val="00586566"/>
    <w:rsid w:val="00586EF6"/>
    <w:rsid w:val="0059065F"/>
    <w:rsid w:val="00590A57"/>
    <w:rsid w:val="005914A4"/>
    <w:rsid w:val="00591B9F"/>
    <w:rsid w:val="0059252E"/>
    <w:rsid w:val="0059255A"/>
    <w:rsid w:val="00592AA0"/>
    <w:rsid w:val="00592CE9"/>
    <w:rsid w:val="00593394"/>
    <w:rsid w:val="005933E7"/>
    <w:rsid w:val="00593E75"/>
    <w:rsid w:val="00593F81"/>
    <w:rsid w:val="005941E5"/>
    <w:rsid w:val="00594671"/>
    <w:rsid w:val="00594D73"/>
    <w:rsid w:val="00594FD4"/>
    <w:rsid w:val="00595403"/>
    <w:rsid w:val="0059596B"/>
    <w:rsid w:val="00595AA9"/>
    <w:rsid w:val="005962B9"/>
    <w:rsid w:val="0059674F"/>
    <w:rsid w:val="00596D69"/>
    <w:rsid w:val="00597A04"/>
    <w:rsid w:val="00597D60"/>
    <w:rsid w:val="005A0133"/>
    <w:rsid w:val="005A0511"/>
    <w:rsid w:val="005A088C"/>
    <w:rsid w:val="005A0BF7"/>
    <w:rsid w:val="005A0FD8"/>
    <w:rsid w:val="005A1993"/>
    <w:rsid w:val="005A1E9D"/>
    <w:rsid w:val="005A2077"/>
    <w:rsid w:val="005A2244"/>
    <w:rsid w:val="005A2537"/>
    <w:rsid w:val="005A27DA"/>
    <w:rsid w:val="005A2BE6"/>
    <w:rsid w:val="005A2D87"/>
    <w:rsid w:val="005A38AF"/>
    <w:rsid w:val="005A3935"/>
    <w:rsid w:val="005A3AE1"/>
    <w:rsid w:val="005A3E71"/>
    <w:rsid w:val="005A3FAA"/>
    <w:rsid w:val="005A40EB"/>
    <w:rsid w:val="005A4184"/>
    <w:rsid w:val="005A4998"/>
    <w:rsid w:val="005A4D7C"/>
    <w:rsid w:val="005A5E15"/>
    <w:rsid w:val="005A5E9E"/>
    <w:rsid w:val="005A6096"/>
    <w:rsid w:val="005A6106"/>
    <w:rsid w:val="005A678F"/>
    <w:rsid w:val="005A6C1C"/>
    <w:rsid w:val="005A6C5E"/>
    <w:rsid w:val="005A6CE0"/>
    <w:rsid w:val="005A7533"/>
    <w:rsid w:val="005A78A7"/>
    <w:rsid w:val="005B06B0"/>
    <w:rsid w:val="005B07D3"/>
    <w:rsid w:val="005B0851"/>
    <w:rsid w:val="005B0B31"/>
    <w:rsid w:val="005B1476"/>
    <w:rsid w:val="005B1752"/>
    <w:rsid w:val="005B1822"/>
    <w:rsid w:val="005B28B7"/>
    <w:rsid w:val="005B28CB"/>
    <w:rsid w:val="005B29CB"/>
    <w:rsid w:val="005B2A7A"/>
    <w:rsid w:val="005B2F88"/>
    <w:rsid w:val="005B35FE"/>
    <w:rsid w:val="005B37A7"/>
    <w:rsid w:val="005B3A30"/>
    <w:rsid w:val="005B47DC"/>
    <w:rsid w:val="005B52B0"/>
    <w:rsid w:val="005B5674"/>
    <w:rsid w:val="005B60B1"/>
    <w:rsid w:val="005B6268"/>
    <w:rsid w:val="005B6498"/>
    <w:rsid w:val="005B6738"/>
    <w:rsid w:val="005B6965"/>
    <w:rsid w:val="005B6CC0"/>
    <w:rsid w:val="005B6EA2"/>
    <w:rsid w:val="005B7A92"/>
    <w:rsid w:val="005C07FF"/>
    <w:rsid w:val="005C0BAD"/>
    <w:rsid w:val="005C1554"/>
    <w:rsid w:val="005C1DFF"/>
    <w:rsid w:val="005C2208"/>
    <w:rsid w:val="005C23A1"/>
    <w:rsid w:val="005C252B"/>
    <w:rsid w:val="005C2CE8"/>
    <w:rsid w:val="005C2ECA"/>
    <w:rsid w:val="005C2FFA"/>
    <w:rsid w:val="005C311B"/>
    <w:rsid w:val="005C346D"/>
    <w:rsid w:val="005C3756"/>
    <w:rsid w:val="005C4453"/>
    <w:rsid w:val="005C5735"/>
    <w:rsid w:val="005C5BB6"/>
    <w:rsid w:val="005C5C63"/>
    <w:rsid w:val="005C5E61"/>
    <w:rsid w:val="005C6564"/>
    <w:rsid w:val="005C6C11"/>
    <w:rsid w:val="005C7112"/>
    <w:rsid w:val="005C7279"/>
    <w:rsid w:val="005C7646"/>
    <w:rsid w:val="005C7AE1"/>
    <w:rsid w:val="005C7B48"/>
    <w:rsid w:val="005D013A"/>
    <w:rsid w:val="005D0395"/>
    <w:rsid w:val="005D0483"/>
    <w:rsid w:val="005D079A"/>
    <w:rsid w:val="005D08E3"/>
    <w:rsid w:val="005D0C8A"/>
    <w:rsid w:val="005D16C9"/>
    <w:rsid w:val="005D1AD9"/>
    <w:rsid w:val="005D1E3E"/>
    <w:rsid w:val="005D2017"/>
    <w:rsid w:val="005D2541"/>
    <w:rsid w:val="005D295B"/>
    <w:rsid w:val="005D2AE5"/>
    <w:rsid w:val="005D3536"/>
    <w:rsid w:val="005D3700"/>
    <w:rsid w:val="005D39CE"/>
    <w:rsid w:val="005D3C71"/>
    <w:rsid w:val="005D3F78"/>
    <w:rsid w:val="005D40CE"/>
    <w:rsid w:val="005D4ABF"/>
    <w:rsid w:val="005D4DED"/>
    <w:rsid w:val="005D50B1"/>
    <w:rsid w:val="005D55B3"/>
    <w:rsid w:val="005D582D"/>
    <w:rsid w:val="005D6183"/>
    <w:rsid w:val="005D6BEA"/>
    <w:rsid w:val="005D6EFC"/>
    <w:rsid w:val="005D76D2"/>
    <w:rsid w:val="005D775F"/>
    <w:rsid w:val="005D7898"/>
    <w:rsid w:val="005D7BFE"/>
    <w:rsid w:val="005D7E54"/>
    <w:rsid w:val="005E00E7"/>
    <w:rsid w:val="005E016C"/>
    <w:rsid w:val="005E0396"/>
    <w:rsid w:val="005E0445"/>
    <w:rsid w:val="005E0DB4"/>
    <w:rsid w:val="005E169D"/>
    <w:rsid w:val="005E189D"/>
    <w:rsid w:val="005E1A1F"/>
    <w:rsid w:val="005E1B71"/>
    <w:rsid w:val="005E1CA4"/>
    <w:rsid w:val="005E1EC6"/>
    <w:rsid w:val="005E2D2F"/>
    <w:rsid w:val="005E3378"/>
    <w:rsid w:val="005E3896"/>
    <w:rsid w:val="005E3D5B"/>
    <w:rsid w:val="005E3EF6"/>
    <w:rsid w:val="005E4E4D"/>
    <w:rsid w:val="005E51D3"/>
    <w:rsid w:val="005E5C42"/>
    <w:rsid w:val="005E5FC4"/>
    <w:rsid w:val="005E62AA"/>
    <w:rsid w:val="005E6870"/>
    <w:rsid w:val="005E6E7B"/>
    <w:rsid w:val="005E6FD5"/>
    <w:rsid w:val="005E70BF"/>
    <w:rsid w:val="005E78BD"/>
    <w:rsid w:val="005E7E6A"/>
    <w:rsid w:val="005E7F7D"/>
    <w:rsid w:val="005F06AA"/>
    <w:rsid w:val="005F07A1"/>
    <w:rsid w:val="005F0BCA"/>
    <w:rsid w:val="005F0E4B"/>
    <w:rsid w:val="005F0F3B"/>
    <w:rsid w:val="005F1543"/>
    <w:rsid w:val="005F19CC"/>
    <w:rsid w:val="005F1A3E"/>
    <w:rsid w:val="005F1BAD"/>
    <w:rsid w:val="005F2087"/>
    <w:rsid w:val="005F20AB"/>
    <w:rsid w:val="005F26DB"/>
    <w:rsid w:val="005F2BE5"/>
    <w:rsid w:val="005F3C5A"/>
    <w:rsid w:val="005F3EC8"/>
    <w:rsid w:val="005F44E0"/>
    <w:rsid w:val="005F4B99"/>
    <w:rsid w:val="005F4CBD"/>
    <w:rsid w:val="005F50A7"/>
    <w:rsid w:val="005F5C5B"/>
    <w:rsid w:val="005F618F"/>
    <w:rsid w:val="005F61F8"/>
    <w:rsid w:val="005F6DB4"/>
    <w:rsid w:val="005F73F2"/>
    <w:rsid w:val="005F7B28"/>
    <w:rsid w:val="005F7BD2"/>
    <w:rsid w:val="006008D0"/>
    <w:rsid w:val="00600D1B"/>
    <w:rsid w:val="00600FAE"/>
    <w:rsid w:val="00601041"/>
    <w:rsid w:val="00601A22"/>
    <w:rsid w:val="00601B19"/>
    <w:rsid w:val="006029A1"/>
    <w:rsid w:val="006036FF"/>
    <w:rsid w:val="00603872"/>
    <w:rsid w:val="00603BF9"/>
    <w:rsid w:val="00603C06"/>
    <w:rsid w:val="006042EE"/>
    <w:rsid w:val="0060431B"/>
    <w:rsid w:val="0060451E"/>
    <w:rsid w:val="006045A1"/>
    <w:rsid w:val="006047F9"/>
    <w:rsid w:val="00605057"/>
    <w:rsid w:val="006052ED"/>
    <w:rsid w:val="00606270"/>
    <w:rsid w:val="0060648B"/>
    <w:rsid w:val="006065BC"/>
    <w:rsid w:val="006073A8"/>
    <w:rsid w:val="00607A17"/>
    <w:rsid w:val="00607FD4"/>
    <w:rsid w:val="00610174"/>
    <w:rsid w:val="006114A4"/>
    <w:rsid w:val="0061205F"/>
    <w:rsid w:val="006124AE"/>
    <w:rsid w:val="00612693"/>
    <w:rsid w:val="006126C4"/>
    <w:rsid w:val="00612B20"/>
    <w:rsid w:val="00613DE3"/>
    <w:rsid w:val="006140CB"/>
    <w:rsid w:val="006145AA"/>
    <w:rsid w:val="00614919"/>
    <w:rsid w:val="0061582C"/>
    <w:rsid w:val="00615A12"/>
    <w:rsid w:val="00615D50"/>
    <w:rsid w:val="00615EF4"/>
    <w:rsid w:val="006165B3"/>
    <w:rsid w:val="00616C0A"/>
    <w:rsid w:val="00616DDD"/>
    <w:rsid w:val="00616E47"/>
    <w:rsid w:val="006201AC"/>
    <w:rsid w:val="006205AC"/>
    <w:rsid w:val="0062067A"/>
    <w:rsid w:val="00620BDE"/>
    <w:rsid w:val="00620FF5"/>
    <w:rsid w:val="006210D4"/>
    <w:rsid w:val="006211FE"/>
    <w:rsid w:val="006225E8"/>
    <w:rsid w:val="00622A19"/>
    <w:rsid w:val="00622FE4"/>
    <w:rsid w:val="00623123"/>
    <w:rsid w:val="00623D0E"/>
    <w:rsid w:val="006253A3"/>
    <w:rsid w:val="006256D7"/>
    <w:rsid w:val="0062587F"/>
    <w:rsid w:val="006258CC"/>
    <w:rsid w:val="00625B85"/>
    <w:rsid w:val="00625BC1"/>
    <w:rsid w:val="00625C0D"/>
    <w:rsid w:val="00625E15"/>
    <w:rsid w:val="00625F7C"/>
    <w:rsid w:val="006267B6"/>
    <w:rsid w:val="006267C1"/>
    <w:rsid w:val="006274D7"/>
    <w:rsid w:val="0062787C"/>
    <w:rsid w:val="0063074A"/>
    <w:rsid w:val="00630E48"/>
    <w:rsid w:val="00630EFF"/>
    <w:rsid w:val="00631C99"/>
    <w:rsid w:val="00631D36"/>
    <w:rsid w:val="00631DC1"/>
    <w:rsid w:val="00631E7D"/>
    <w:rsid w:val="00631FCC"/>
    <w:rsid w:val="00632C68"/>
    <w:rsid w:val="00632E83"/>
    <w:rsid w:val="00632F1F"/>
    <w:rsid w:val="00633450"/>
    <w:rsid w:val="00633928"/>
    <w:rsid w:val="00634503"/>
    <w:rsid w:val="00635E91"/>
    <w:rsid w:val="006368FB"/>
    <w:rsid w:val="00637281"/>
    <w:rsid w:val="006374D9"/>
    <w:rsid w:val="006376EE"/>
    <w:rsid w:val="00637D05"/>
    <w:rsid w:val="00637D6A"/>
    <w:rsid w:val="00640A88"/>
    <w:rsid w:val="00640DF1"/>
    <w:rsid w:val="00641D83"/>
    <w:rsid w:val="00641E44"/>
    <w:rsid w:val="0064350B"/>
    <w:rsid w:val="00643742"/>
    <w:rsid w:val="00643E1D"/>
    <w:rsid w:val="006449C9"/>
    <w:rsid w:val="0064516B"/>
    <w:rsid w:val="006451A1"/>
    <w:rsid w:val="00645564"/>
    <w:rsid w:val="0064556C"/>
    <w:rsid w:val="0064581A"/>
    <w:rsid w:val="006458FC"/>
    <w:rsid w:val="00645C6E"/>
    <w:rsid w:val="00646307"/>
    <w:rsid w:val="00646326"/>
    <w:rsid w:val="006463C9"/>
    <w:rsid w:val="00646B05"/>
    <w:rsid w:val="00646B32"/>
    <w:rsid w:val="006472E2"/>
    <w:rsid w:val="006479B5"/>
    <w:rsid w:val="006502E6"/>
    <w:rsid w:val="006505E5"/>
    <w:rsid w:val="006511C4"/>
    <w:rsid w:val="0065133D"/>
    <w:rsid w:val="00651828"/>
    <w:rsid w:val="00651EAF"/>
    <w:rsid w:val="006520DB"/>
    <w:rsid w:val="00652728"/>
    <w:rsid w:val="00652E54"/>
    <w:rsid w:val="006535E8"/>
    <w:rsid w:val="0065373F"/>
    <w:rsid w:val="006544DE"/>
    <w:rsid w:val="0065494F"/>
    <w:rsid w:val="00654FB7"/>
    <w:rsid w:val="00655073"/>
    <w:rsid w:val="006551FB"/>
    <w:rsid w:val="0065546C"/>
    <w:rsid w:val="006554DC"/>
    <w:rsid w:val="00655747"/>
    <w:rsid w:val="00655ACF"/>
    <w:rsid w:val="00655CD6"/>
    <w:rsid w:val="00656243"/>
    <w:rsid w:val="00656392"/>
    <w:rsid w:val="006570C6"/>
    <w:rsid w:val="006572F5"/>
    <w:rsid w:val="006578D7"/>
    <w:rsid w:val="0066034F"/>
    <w:rsid w:val="006604F2"/>
    <w:rsid w:val="006609FB"/>
    <w:rsid w:val="006611D7"/>
    <w:rsid w:val="006625E6"/>
    <w:rsid w:val="00662847"/>
    <w:rsid w:val="006628F0"/>
    <w:rsid w:val="0066346A"/>
    <w:rsid w:val="00663964"/>
    <w:rsid w:val="00663A88"/>
    <w:rsid w:val="00663CC1"/>
    <w:rsid w:val="00663F92"/>
    <w:rsid w:val="00664096"/>
    <w:rsid w:val="006642B1"/>
    <w:rsid w:val="00664CC8"/>
    <w:rsid w:val="0066539D"/>
    <w:rsid w:val="00665A92"/>
    <w:rsid w:val="00667182"/>
    <w:rsid w:val="0066730A"/>
    <w:rsid w:val="00667610"/>
    <w:rsid w:val="00667C82"/>
    <w:rsid w:val="006702C3"/>
    <w:rsid w:val="00670A6B"/>
    <w:rsid w:val="00670BC4"/>
    <w:rsid w:val="00670BCD"/>
    <w:rsid w:val="00671558"/>
    <w:rsid w:val="00671B8E"/>
    <w:rsid w:val="00671DAF"/>
    <w:rsid w:val="006729C8"/>
    <w:rsid w:val="00672B1D"/>
    <w:rsid w:val="00672E65"/>
    <w:rsid w:val="00673135"/>
    <w:rsid w:val="006734E8"/>
    <w:rsid w:val="006745E7"/>
    <w:rsid w:val="00674990"/>
    <w:rsid w:val="00674B1F"/>
    <w:rsid w:val="006755B0"/>
    <w:rsid w:val="00675940"/>
    <w:rsid w:val="00675B17"/>
    <w:rsid w:val="00675ECA"/>
    <w:rsid w:val="0067640B"/>
    <w:rsid w:val="00676BF4"/>
    <w:rsid w:val="006772F1"/>
    <w:rsid w:val="00677562"/>
    <w:rsid w:val="00677664"/>
    <w:rsid w:val="00677AD2"/>
    <w:rsid w:val="00677C3F"/>
    <w:rsid w:val="0068121C"/>
    <w:rsid w:val="00681FF6"/>
    <w:rsid w:val="006821E3"/>
    <w:rsid w:val="00682701"/>
    <w:rsid w:val="00682B28"/>
    <w:rsid w:val="006834FB"/>
    <w:rsid w:val="0068389E"/>
    <w:rsid w:val="0068451A"/>
    <w:rsid w:val="0068481B"/>
    <w:rsid w:val="006852F6"/>
    <w:rsid w:val="00685538"/>
    <w:rsid w:val="006855BB"/>
    <w:rsid w:val="006856CE"/>
    <w:rsid w:val="00685AD1"/>
    <w:rsid w:val="00685B33"/>
    <w:rsid w:val="0068611C"/>
    <w:rsid w:val="00686873"/>
    <w:rsid w:val="00686934"/>
    <w:rsid w:val="006875A3"/>
    <w:rsid w:val="0068788F"/>
    <w:rsid w:val="00687CD3"/>
    <w:rsid w:val="00687DCC"/>
    <w:rsid w:val="006900F3"/>
    <w:rsid w:val="00690375"/>
    <w:rsid w:val="00691003"/>
    <w:rsid w:val="006919F8"/>
    <w:rsid w:val="00691AD1"/>
    <w:rsid w:val="006929C5"/>
    <w:rsid w:val="00692DB4"/>
    <w:rsid w:val="00693511"/>
    <w:rsid w:val="006938E9"/>
    <w:rsid w:val="00693BDB"/>
    <w:rsid w:val="00694087"/>
    <w:rsid w:val="0069424B"/>
    <w:rsid w:val="006945B1"/>
    <w:rsid w:val="00694BB5"/>
    <w:rsid w:val="00694E14"/>
    <w:rsid w:val="00695BC7"/>
    <w:rsid w:val="00695FF8"/>
    <w:rsid w:val="00696571"/>
    <w:rsid w:val="00696E8A"/>
    <w:rsid w:val="0069740F"/>
    <w:rsid w:val="00697820"/>
    <w:rsid w:val="00697957"/>
    <w:rsid w:val="00697A7C"/>
    <w:rsid w:val="00697CB9"/>
    <w:rsid w:val="006A03BF"/>
    <w:rsid w:val="006A07BA"/>
    <w:rsid w:val="006A0C13"/>
    <w:rsid w:val="006A0CB5"/>
    <w:rsid w:val="006A0D4E"/>
    <w:rsid w:val="006A0D87"/>
    <w:rsid w:val="006A179A"/>
    <w:rsid w:val="006A1D31"/>
    <w:rsid w:val="006A1FEF"/>
    <w:rsid w:val="006A309E"/>
    <w:rsid w:val="006A3509"/>
    <w:rsid w:val="006A3A5A"/>
    <w:rsid w:val="006A404F"/>
    <w:rsid w:val="006A4348"/>
    <w:rsid w:val="006A4802"/>
    <w:rsid w:val="006A482A"/>
    <w:rsid w:val="006A4F15"/>
    <w:rsid w:val="006A50FB"/>
    <w:rsid w:val="006A5163"/>
    <w:rsid w:val="006A5CF4"/>
    <w:rsid w:val="006A5D02"/>
    <w:rsid w:val="006A6367"/>
    <w:rsid w:val="006A682A"/>
    <w:rsid w:val="006A6B39"/>
    <w:rsid w:val="006A714B"/>
    <w:rsid w:val="006A71ED"/>
    <w:rsid w:val="006A761A"/>
    <w:rsid w:val="006A7729"/>
    <w:rsid w:val="006A7902"/>
    <w:rsid w:val="006B001B"/>
    <w:rsid w:val="006B0457"/>
    <w:rsid w:val="006B05D9"/>
    <w:rsid w:val="006B0A13"/>
    <w:rsid w:val="006B0ADE"/>
    <w:rsid w:val="006B11B6"/>
    <w:rsid w:val="006B1A66"/>
    <w:rsid w:val="006B2879"/>
    <w:rsid w:val="006B29FA"/>
    <w:rsid w:val="006B2C6B"/>
    <w:rsid w:val="006B32D4"/>
    <w:rsid w:val="006B37AE"/>
    <w:rsid w:val="006B3859"/>
    <w:rsid w:val="006B3900"/>
    <w:rsid w:val="006B3FEB"/>
    <w:rsid w:val="006B46FF"/>
    <w:rsid w:val="006B4AF4"/>
    <w:rsid w:val="006B5617"/>
    <w:rsid w:val="006B59D5"/>
    <w:rsid w:val="006B5C0C"/>
    <w:rsid w:val="006B6A65"/>
    <w:rsid w:val="006B6CBE"/>
    <w:rsid w:val="006B7836"/>
    <w:rsid w:val="006C05A4"/>
    <w:rsid w:val="006C09C7"/>
    <w:rsid w:val="006C0A15"/>
    <w:rsid w:val="006C0ABD"/>
    <w:rsid w:val="006C0B63"/>
    <w:rsid w:val="006C1466"/>
    <w:rsid w:val="006C1EAE"/>
    <w:rsid w:val="006C217A"/>
    <w:rsid w:val="006C2377"/>
    <w:rsid w:val="006C24E3"/>
    <w:rsid w:val="006C289E"/>
    <w:rsid w:val="006C29F6"/>
    <w:rsid w:val="006C2E96"/>
    <w:rsid w:val="006C3B71"/>
    <w:rsid w:val="006C3FD8"/>
    <w:rsid w:val="006C4261"/>
    <w:rsid w:val="006C43BB"/>
    <w:rsid w:val="006C45B9"/>
    <w:rsid w:val="006C4F02"/>
    <w:rsid w:val="006C5064"/>
    <w:rsid w:val="006C6D79"/>
    <w:rsid w:val="006C70DC"/>
    <w:rsid w:val="006C7209"/>
    <w:rsid w:val="006C7304"/>
    <w:rsid w:val="006C7A20"/>
    <w:rsid w:val="006C7B42"/>
    <w:rsid w:val="006C7C86"/>
    <w:rsid w:val="006D0834"/>
    <w:rsid w:val="006D0D10"/>
    <w:rsid w:val="006D1BD0"/>
    <w:rsid w:val="006D1BD4"/>
    <w:rsid w:val="006D207A"/>
    <w:rsid w:val="006D22C7"/>
    <w:rsid w:val="006D241D"/>
    <w:rsid w:val="006D269D"/>
    <w:rsid w:val="006D3444"/>
    <w:rsid w:val="006D3BA6"/>
    <w:rsid w:val="006D4A87"/>
    <w:rsid w:val="006D4DE9"/>
    <w:rsid w:val="006D648D"/>
    <w:rsid w:val="006D67D1"/>
    <w:rsid w:val="006D6889"/>
    <w:rsid w:val="006D68D5"/>
    <w:rsid w:val="006D68E0"/>
    <w:rsid w:val="006D6AAA"/>
    <w:rsid w:val="006D7358"/>
    <w:rsid w:val="006D7D4E"/>
    <w:rsid w:val="006E03D4"/>
    <w:rsid w:val="006E054C"/>
    <w:rsid w:val="006E0621"/>
    <w:rsid w:val="006E09C0"/>
    <w:rsid w:val="006E09E4"/>
    <w:rsid w:val="006E0DD2"/>
    <w:rsid w:val="006E19A2"/>
    <w:rsid w:val="006E1B0D"/>
    <w:rsid w:val="006E20B8"/>
    <w:rsid w:val="006E2467"/>
    <w:rsid w:val="006E26A3"/>
    <w:rsid w:val="006E2AC5"/>
    <w:rsid w:val="006E33C4"/>
    <w:rsid w:val="006E393D"/>
    <w:rsid w:val="006E3BDD"/>
    <w:rsid w:val="006E3D20"/>
    <w:rsid w:val="006E414E"/>
    <w:rsid w:val="006E415C"/>
    <w:rsid w:val="006E4A45"/>
    <w:rsid w:val="006E601F"/>
    <w:rsid w:val="006E6354"/>
    <w:rsid w:val="006E6700"/>
    <w:rsid w:val="006E6725"/>
    <w:rsid w:val="006E6C1B"/>
    <w:rsid w:val="006E7DC0"/>
    <w:rsid w:val="006E7DD2"/>
    <w:rsid w:val="006F01BA"/>
    <w:rsid w:val="006F05EC"/>
    <w:rsid w:val="006F1605"/>
    <w:rsid w:val="006F1B89"/>
    <w:rsid w:val="006F1C99"/>
    <w:rsid w:val="006F2111"/>
    <w:rsid w:val="006F2503"/>
    <w:rsid w:val="006F28B0"/>
    <w:rsid w:val="006F2A88"/>
    <w:rsid w:val="006F35E5"/>
    <w:rsid w:val="006F3BB4"/>
    <w:rsid w:val="006F3C50"/>
    <w:rsid w:val="006F3D1B"/>
    <w:rsid w:val="006F3FC8"/>
    <w:rsid w:val="006F48AD"/>
    <w:rsid w:val="006F4FD9"/>
    <w:rsid w:val="006F521A"/>
    <w:rsid w:val="006F5767"/>
    <w:rsid w:val="006F57A7"/>
    <w:rsid w:val="006F587F"/>
    <w:rsid w:val="006F5ED6"/>
    <w:rsid w:val="006F663D"/>
    <w:rsid w:val="006F67D7"/>
    <w:rsid w:val="006F6840"/>
    <w:rsid w:val="006F6D6C"/>
    <w:rsid w:val="006F6FD9"/>
    <w:rsid w:val="006F707B"/>
    <w:rsid w:val="006F7A58"/>
    <w:rsid w:val="006F7EDC"/>
    <w:rsid w:val="006F7FBC"/>
    <w:rsid w:val="00700056"/>
    <w:rsid w:val="00700780"/>
    <w:rsid w:val="007017B5"/>
    <w:rsid w:val="00701E58"/>
    <w:rsid w:val="00701ECA"/>
    <w:rsid w:val="00701FCA"/>
    <w:rsid w:val="00702023"/>
    <w:rsid w:val="0070203C"/>
    <w:rsid w:val="00702051"/>
    <w:rsid w:val="007022E7"/>
    <w:rsid w:val="0070289F"/>
    <w:rsid w:val="00702D72"/>
    <w:rsid w:val="0070315F"/>
    <w:rsid w:val="0070423E"/>
    <w:rsid w:val="00704375"/>
    <w:rsid w:val="007043D7"/>
    <w:rsid w:val="007049E4"/>
    <w:rsid w:val="0070576B"/>
    <w:rsid w:val="007059F3"/>
    <w:rsid w:val="0070661A"/>
    <w:rsid w:val="00706C23"/>
    <w:rsid w:val="0070744A"/>
    <w:rsid w:val="00707F94"/>
    <w:rsid w:val="0071037A"/>
    <w:rsid w:val="00710757"/>
    <w:rsid w:val="007107A7"/>
    <w:rsid w:val="00710D75"/>
    <w:rsid w:val="00712851"/>
    <w:rsid w:val="00712DF2"/>
    <w:rsid w:val="0071344F"/>
    <w:rsid w:val="00714108"/>
    <w:rsid w:val="00714C69"/>
    <w:rsid w:val="00714DF9"/>
    <w:rsid w:val="00715A96"/>
    <w:rsid w:val="00715C14"/>
    <w:rsid w:val="00715C7C"/>
    <w:rsid w:val="00715CFF"/>
    <w:rsid w:val="00716145"/>
    <w:rsid w:val="007171D6"/>
    <w:rsid w:val="0071734F"/>
    <w:rsid w:val="00717524"/>
    <w:rsid w:val="00717E7D"/>
    <w:rsid w:val="00720870"/>
    <w:rsid w:val="00721F25"/>
    <w:rsid w:val="0072221D"/>
    <w:rsid w:val="007223CE"/>
    <w:rsid w:val="0072264B"/>
    <w:rsid w:val="007230BA"/>
    <w:rsid w:val="007235E4"/>
    <w:rsid w:val="00723CB1"/>
    <w:rsid w:val="007241D3"/>
    <w:rsid w:val="007244BC"/>
    <w:rsid w:val="007248DD"/>
    <w:rsid w:val="007249A1"/>
    <w:rsid w:val="00724FE5"/>
    <w:rsid w:val="0072534E"/>
    <w:rsid w:val="00726129"/>
    <w:rsid w:val="007262F3"/>
    <w:rsid w:val="00727431"/>
    <w:rsid w:val="00727D14"/>
    <w:rsid w:val="007310D4"/>
    <w:rsid w:val="00731AD9"/>
    <w:rsid w:val="00731AE9"/>
    <w:rsid w:val="00731B11"/>
    <w:rsid w:val="00731ED8"/>
    <w:rsid w:val="00732021"/>
    <w:rsid w:val="00732093"/>
    <w:rsid w:val="00733284"/>
    <w:rsid w:val="00733995"/>
    <w:rsid w:val="00733C6A"/>
    <w:rsid w:val="0073477A"/>
    <w:rsid w:val="00734CFA"/>
    <w:rsid w:val="00734FF8"/>
    <w:rsid w:val="0073538A"/>
    <w:rsid w:val="00735572"/>
    <w:rsid w:val="00735784"/>
    <w:rsid w:val="007357FD"/>
    <w:rsid w:val="00735A79"/>
    <w:rsid w:val="00736F54"/>
    <w:rsid w:val="007400C2"/>
    <w:rsid w:val="00740139"/>
    <w:rsid w:val="007409B7"/>
    <w:rsid w:val="00740B22"/>
    <w:rsid w:val="007415ED"/>
    <w:rsid w:val="007416FB"/>
    <w:rsid w:val="007424A0"/>
    <w:rsid w:val="00742A9E"/>
    <w:rsid w:val="00742AEF"/>
    <w:rsid w:val="00743403"/>
    <w:rsid w:val="00743CB1"/>
    <w:rsid w:val="0074417F"/>
    <w:rsid w:val="007442B9"/>
    <w:rsid w:val="00744605"/>
    <w:rsid w:val="00744AB4"/>
    <w:rsid w:val="0074501E"/>
    <w:rsid w:val="007455F7"/>
    <w:rsid w:val="0074582F"/>
    <w:rsid w:val="00745865"/>
    <w:rsid w:val="00745D50"/>
    <w:rsid w:val="00745F6A"/>
    <w:rsid w:val="00746091"/>
    <w:rsid w:val="00746216"/>
    <w:rsid w:val="00746373"/>
    <w:rsid w:val="00746FB0"/>
    <w:rsid w:val="0074760D"/>
    <w:rsid w:val="00747DCD"/>
    <w:rsid w:val="00751781"/>
    <w:rsid w:val="00751B5F"/>
    <w:rsid w:val="00752C03"/>
    <w:rsid w:val="0075300F"/>
    <w:rsid w:val="00753279"/>
    <w:rsid w:val="007533DD"/>
    <w:rsid w:val="007536BD"/>
    <w:rsid w:val="0075388D"/>
    <w:rsid w:val="00753965"/>
    <w:rsid w:val="00754024"/>
    <w:rsid w:val="00754C45"/>
    <w:rsid w:val="00754FB0"/>
    <w:rsid w:val="00755438"/>
    <w:rsid w:val="0075556D"/>
    <w:rsid w:val="0075571A"/>
    <w:rsid w:val="00755827"/>
    <w:rsid w:val="00755ECD"/>
    <w:rsid w:val="007565B8"/>
    <w:rsid w:val="00756609"/>
    <w:rsid w:val="0075702C"/>
    <w:rsid w:val="0075776B"/>
    <w:rsid w:val="00757CE7"/>
    <w:rsid w:val="00760826"/>
    <w:rsid w:val="007609F0"/>
    <w:rsid w:val="00760E8B"/>
    <w:rsid w:val="00761315"/>
    <w:rsid w:val="0076369F"/>
    <w:rsid w:val="00763DD8"/>
    <w:rsid w:val="00763E8D"/>
    <w:rsid w:val="00764F07"/>
    <w:rsid w:val="00764F49"/>
    <w:rsid w:val="007660D3"/>
    <w:rsid w:val="0076637B"/>
    <w:rsid w:val="00767609"/>
    <w:rsid w:val="00767815"/>
    <w:rsid w:val="00767958"/>
    <w:rsid w:val="00767E85"/>
    <w:rsid w:val="00770840"/>
    <w:rsid w:val="00770F2F"/>
    <w:rsid w:val="0077133F"/>
    <w:rsid w:val="007714EA"/>
    <w:rsid w:val="00771CD4"/>
    <w:rsid w:val="00772CB2"/>
    <w:rsid w:val="007734AB"/>
    <w:rsid w:val="00773794"/>
    <w:rsid w:val="00774A6B"/>
    <w:rsid w:val="007753FA"/>
    <w:rsid w:val="00775559"/>
    <w:rsid w:val="0077570A"/>
    <w:rsid w:val="0077607A"/>
    <w:rsid w:val="0077671B"/>
    <w:rsid w:val="0077690C"/>
    <w:rsid w:val="00776BAE"/>
    <w:rsid w:val="00776BB9"/>
    <w:rsid w:val="00776EC9"/>
    <w:rsid w:val="0077731E"/>
    <w:rsid w:val="007776D8"/>
    <w:rsid w:val="00777CBB"/>
    <w:rsid w:val="00777EDF"/>
    <w:rsid w:val="007805B3"/>
    <w:rsid w:val="00781141"/>
    <w:rsid w:val="00781554"/>
    <w:rsid w:val="007815C9"/>
    <w:rsid w:val="00781936"/>
    <w:rsid w:val="00781CCB"/>
    <w:rsid w:val="00781D0D"/>
    <w:rsid w:val="00782709"/>
    <w:rsid w:val="00783827"/>
    <w:rsid w:val="00783D97"/>
    <w:rsid w:val="007843C6"/>
    <w:rsid w:val="007846BD"/>
    <w:rsid w:val="00785110"/>
    <w:rsid w:val="007854A2"/>
    <w:rsid w:val="00785D43"/>
    <w:rsid w:val="0078645A"/>
    <w:rsid w:val="007864D8"/>
    <w:rsid w:val="007871F5"/>
    <w:rsid w:val="0078772F"/>
    <w:rsid w:val="0078785F"/>
    <w:rsid w:val="00787C03"/>
    <w:rsid w:val="00787D12"/>
    <w:rsid w:val="00790308"/>
    <w:rsid w:val="00790351"/>
    <w:rsid w:val="00791120"/>
    <w:rsid w:val="007912DE"/>
    <w:rsid w:val="00791332"/>
    <w:rsid w:val="00792437"/>
    <w:rsid w:val="00792668"/>
    <w:rsid w:val="00793046"/>
    <w:rsid w:val="00793B82"/>
    <w:rsid w:val="00793BDC"/>
    <w:rsid w:val="0079417C"/>
    <w:rsid w:val="00794185"/>
    <w:rsid w:val="0079434D"/>
    <w:rsid w:val="00794BF8"/>
    <w:rsid w:val="00795054"/>
    <w:rsid w:val="007953C1"/>
    <w:rsid w:val="00795487"/>
    <w:rsid w:val="00795676"/>
    <w:rsid w:val="007959FC"/>
    <w:rsid w:val="00795BA0"/>
    <w:rsid w:val="00795BF8"/>
    <w:rsid w:val="00796176"/>
    <w:rsid w:val="007969B9"/>
    <w:rsid w:val="0079711D"/>
    <w:rsid w:val="0079720F"/>
    <w:rsid w:val="007973A6"/>
    <w:rsid w:val="00797877"/>
    <w:rsid w:val="007A03FB"/>
    <w:rsid w:val="007A0896"/>
    <w:rsid w:val="007A0904"/>
    <w:rsid w:val="007A14DE"/>
    <w:rsid w:val="007A1746"/>
    <w:rsid w:val="007A17A2"/>
    <w:rsid w:val="007A18A0"/>
    <w:rsid w:val="007A297F"/>
    <w:rsid w:val="007A2A52"/>
    <w:rsid w:val="007A3AAE"/>
    <w:rsid w:val="007A536D"/>
    <w:rsid w:val="007A57FF"/>
    <w:rsid w:val="007A5A04"/>
    <w:rsid w:val="007A5AC3"/>
    <w:rsid w:val="007A60C7"/>
    <w:rsid w:val="007A6992"/>
    <w:rsid w:val="007A69EA"/>
    <w:rsid w:val="007A6DD1"/>
    <w:rsid w:val="007A70AD"/>
    <w:rsid w:val="007A7AFE"/>
    <w:rsid w:val="007B12F7"/>
    <w:rsid w:val="007B1F47"/>
    <w:rsid w:val="007B2035"/>
    <w:rsid w:val="007B20C9"/>
    <w:rsid w:val="007B2628"/>
    <w:rsid w:val="007B26AE"/>
    <w:rsid w:val="007B27C5"/>
    <w:rsid w:val="007B351D"/>
    <w:rsid w:val="007B38C3"/>
    <w:rsid w:val="007B3A1A"/>
    <w:rsid w:val="007B3F27"/>
    <w:rsid w:val="007B3F50"/>
    <w:rsid w:val="007B4094"/>
    <w:rsid w:val="007B44D1"/>
    <w:rsid w:val="007B45FE"/>
    <w:rsid w:val="007B4A21"/>
    <w:rsid w:val="007B5CCE"/>
    <w:rsid w:val="007B614B"/>
    <w:rsid w:val="007B6436"/>
    <w:rsid w:val="007B7184"/>
    <w:rsid w:val="007C06AF"/>
    <w:rsid w:val="007C0A89"/>
    <w:rsid w:val="007C0BB8"/>
    <w:rsid w:val="007C0EE2"/>
    <w:rsid w:val="007C1973"/>
    <w:rsid w:val="007C1F44"/>
    <w:rsid w:val="007C2E1E"/>
    <w:rsid w:val="007C33B8"/>
    <w:rsid w:val="007C371E"/>
    <w:rsid w:val="007C37F8"/>
    <w:rsid w:val="007C39F1"/>
    <w:rsid w:val="007C3CA7"/>
    <w:rsid w:val="007C4C86"/>
    <w:rsid w:val="007C544C"/>
    <w:rsid w:val="007C6A60"/>
    <w:rsid w:val="007C71CD"/>
    <w:rsid w:val="007C7713"/>
    <w:rsid w:val="007C7B8B"/>
    <w:rsid w:val="007D03E8"/>
    <w:rsid w:val="007D0408"/>
    <w:rsid w:val="007D05E1"/>
    <w:rsid w:val="007D0618"/>
    <w:rsid w:val="007D0734"/>
    <w:rsid w:val="007D0D2F"/>
    <w:rsid w:val="007D15EC"/>
    <w:rsid w:val="007D1899"/>
    <w:rsid w:val="007D1940"/>
    <w:rsid w:val="007D19D5"/>
    <w:rsid w:val="007D1E67"/>
    <w:rsid w:val="007D223B"/>
    <w:rsid w:val="007D32C3"/>
    <w:rsid w:val="007D3675"/>
    <w:rsid w:val="007D438A"/>
    <w:rsid w:val="007D4483"/>
    <w:rsid w:val="007D493F"/>
    <w:rsid w:val="007D4C4A"/>
    <w:rsid w:val="007D586F"/>
    <w:rsid w:val="007D5EBB"/>
    <w:rsid w:val="007D6024"/>
    <w:rsid w:val="007D6727"/>
    <w:rsid w:val="007D7289"/>
    <w:rsid w:val="007D7381"/>
    <w:rsid w:val="007D78A4"/>
    <w:rsid w:val="007D7E40"/>
    <w:rsid w:val="007D7F5F"/>
    <w:rsid w:val="007D7F77"/>
    <w:rsid w:val="007E0066"/>
    <w:rsid w:val="007E021E"/>
    <w:rsid w:val="007E09C1"/>
    <w:rsid w:val="007E0F97"/>
    <w:rsid w:val="007E1B07"/>
    <w:rsid w:val="007E2BE4"/>
    <w:rsid w:val="007E2E37"/>
    <w:rsid w:val="007E36BF"/>
    <w:rsid w:val="007E3A23"/>
    <w:rsid w:val="007E47B4"/>
    <w:rsid w:val="007E483C"/>
    <w:rsid w:val="007E4929"/>
    <w:rsid w:val="007E4996"/>
    <w:rsid w:val="007E4ADA"/>
    <w:rsid w:val="007E53AC"/>
    <w:rsid w:val="007E5717"/>
    <w:rsid w:val="007E5C03"/>
    <w:rsid w:val="007E64D0"/>
    <w:rsid w:val="007E65BB"/>
    <w:rsid w:val="007E6AE0"/>
    <w:rsid w:val="007E6F3E"/>
    <w:rsid w:val="007E785C"/>
    <w:rsid w:val="007E7934"/>
    <w:rsid w:val="007E7B04"/>
    <w:rsid w:val="007F0142"/>
    <w:rsid w:val="007F0FAB"/>
    <w:rsid w:val="007F246B"/>
    <w:rsid w:val="007F260B"/>
    <w:rsid w:val="007F2866"/>
    <w:rsid w:val="007F3554"/>
    <w:rsid w:val="007F496A"/>
    <w:rsid w:val="007F4C47"/>
    <w:rsid w:val="007F4CB3"/>
    <w:rsid w:val="007F576E"/>
    <w:rsid w:val="007F5F56"/>
    <w:rsid w:val="007F618E"/>
    <w:rsid w:val="007F61AD"/>
    <w:rsid w:val="007F69C5"/>
    <w:rsid w:val="007F6ED6"/>
    <w:rsid w:val="007F70A9"/>
    <w:rsid w:val="007F71A4"/>
    <w:rsid w:val="007F7282"/>
    <w:rsid w:val="007F7EC4"/>
    <w:rsid w:val="007F7EC6"/>
    <w:rsid w:val="007F7F8F"/>
    <w:rsid w:val="00800077"/>
    <w:rsid w:val="0080085E"/>
    <w:rsid w:val="00800E68"/>
    <w:rsid w:val="0080127F"/>
    <w:rsid w:val="0080182B"/>
    <w:rsid w:val="00801EA0"/>
    <w:rsid w:val="00801F12"/>
    <w:rsid w:val="00801F88"/>
    <w:rsid w:val="00802E7F"/>
    <w:rsid w:val="00803945"/>
    <w:rsid w:val="008040B5"/>
    <w:rsid w:val="008046F0"/>
    <w:rsid w:val="00804E5F"/>
    <w:rsid w:val="00805099"/>
    <w:rsid w:val="00805478"/>
    <w:rsid w:val="00805771"/>
    <w:rsid w:val="00805D82"/>
    <w:rsid w:val="0080679C"/>
    <w:rsid w:val="00806DCA"/>
    <w:rsid w:val="00806DFE"/>
    <w:rsid w:val="00807480"/>
    <w:rsid w:val="0081028D"/>
    <w:rsid w:val="00810A22"/>
    <w:rsid w:val="00810CA1"/>
    <w:rsid w:val="00810DA8"/>
    <w:rsid w:val="00810DB2"/>
    <w:rsid w:val="0081221F"/>
    <w:rsid w:val="008126B0"/>
    <w:rsid w:val="00812B6D"/>
    <w:rsid w:val="0081304B"/>
    <w:rsid w:val="008132CE"/>
    <w:rsid w:val="008133A5"/>
    <w:rsid w:val="00813906"/>
    <w:rsid w:val="00813A71"/>
    <w:rsid w:val="00813E9B"/>
    <w:rsid w:val="00814620"/>
    <w:rsid w:val="0081487A"/>
    <w:rsid w:val="0081490A"/>
    <w:rsid w:val="00814D79"/>
    <w:rsid w:val="00814E80"/>
    <w:rsid w:val="008152F4"/>
    <w:rsid w:val="0081562C"/>
    <w:rsid w:val="0081588E"/>
    <w:rsid w:val="008158D8"/>
    <w:rsid w:val="00815C4F"/>
    <w:rsid w:val="008163BA"/>
    <w:rsid w:val="00817021"/>
    <w:rsid w:val="00820104"/>
    <w:rsid w:val="008201B7"/>
    <w:rsid w:val="00820261"/>
    <w:rsid w:val="008202BB"/>
    <w:rsid w:val="00820443"/>
    <w:rsid w:val="00820A36"/>
    <w:rsid w:val="00820D23"/>
    <w:rsid w:val="00821060"/>
    <w:rsid w:val="0082223D"/>
    <w:rsid w:val="00822258"/>
    <w:rsid w:val="008226AF"/>
    <w:rsid w:val="00822964"/>
    <w:rsid w:val="00822985"/>
    <w:rsid w:val="00823442"/>
    <w:rsid w:val="00823455"/>
    <w:rsid w:val="00823851"/>
    <w:rsid w:val="00823C05"/>
    <w:rsid w:val="0082426F"/>
    <w:rsid w:val="00824602"/>
    <w:rsid w:val="00824765"/>
    <w:rsid w:val="008249A7"/>
    <w:rsid w:val="00824A9F"/>
    <w:rsid w:val="00825362"/>
    <w:rsid w:val="008253A0"/>
    <w:rsid w:val="0082581C"/>
    <w:rsid w:val="00825A37"/>
    <w:rsid w:val="00825D52"/>
    <w:rsid w:val="00825DDE"/>
    <w:rsid w:val="00826369"/>
    <w:rsid w:val="0082673F"/>
    <w:rsid w:val="00826D4F"/>
    <w:rsid w:val="00826D57"/>
    <w:rsid w:val="00827EDC"/>
    <w:rsid w:val="008303A6"/>
    <w:rsid w:val="0083058E"/>
    <w:rsid w:val="008307AD"/>
    <w:rsid w:val="00830856"/>
    <w:rsid w:val="008308B8"/>
    <w:rsid w:val="00830A81"/>
    <w:rsid w:val="0083110D"/>
    <w:rsid w:val="00831C26"/>
    <w:rsid w:val="00831C70"/>
    <w:rsid w:val="00832301"/>
    <w:rsid w:val="008328C8"/>
    <w:rsid w:val="00833852"/>
    <w:rsid w:val="008339A2"/>
    <w:rsid w:val="00833EA5"/>
    <w:rsid w:val="008348DA"/>
    <w:rsid w:val="00834B1A"/>
    <w:rsid w:val="00834DE3"/>
    <w:rsid w:val="0083516C"/>
    <w:rsid w:val="008352B2"/>
    <w:rsid w:val="00835322"/>
    <w:rsid w:val="008355B9"/>
    <w:rsid w:val="00835DD9"/>
    <w:rsid w:val="00835F12"/>
    <w:rsid w:val="00836164"/>
    <w:rsid w:val="008368B2"/>
    <w:rsid w:val="00837DF9"/>
    <w:rsid w:val="00837F06"/>
    <w:rsid w:val="00837FE9"/>
    <w:rsid w:val="0084112C"/>
    <w:rsid w:val="008413D8"/>
    <w:rsid w:val="008416A7"/>
    <w:rsid w:val="00841AB3"/>
    <w:rsid w:val="008421BD"/>
    <w:rsid w:val="008429B2"/>
    <w:rsid w:val="008432E1"/>
    <w:rsid w:val="00843829"/>
    <w:rsid w:val="008438F8"/>
    <w:rsid w:val="00843D06"/>
    <w:rsid w:val="0084425A"/>
    <w:rsid w:val="008445EE"/>
    <w:rsid w:val="00844B26"/>
    <w:rsid w:val="008450E5"/>
    <w:rsid w:val="0084563F"/>
    <w:rsid w:val="0084565F"/>
    <w:rsid w:val="008457F6"/>
    <w:rsid w:val="008460B7"/>
    <w:rsid w:val="008463AE"/>
    <w:rsid w:val="00846FB2"/>
    <w:rsid w:val="008474DA"/>
    <w:rsid w:val="00847813"/>
    <w:rsid w:val="00847F6C"/>
    <w:rsid w:val="0085003E"/>
    <w:rsid w:val="008503F8"/>
    <w:rsid w:val="00850738"/>
    <w:rsid w:val="00850918"/>
    <w:rsid w:val="00850C1D"/>
    <w:rsid w:val="00850F20"/>
    <w:rsid w:val="00851255"/>
    <w:rsid w:val="008513F2"/>
    <w:rsid w:val="0085152D"/>
    <w:rsid w:val="008516BE"/>
    <w:rsid w:val="00852C73"/>
    <w:rsid w:val="008538BE"/>
    <w:rsid w:val="00853B6A"/>
    <w:rsid w:val="0085489D"/>
    <w:rsid w:val="00854EB1"/>
    <w:rsid w:val="00857220"/>
    <w:rsid w:val="00857661"/>
    <w:rsid w:val="008578CE"/>
    <w:rsid w:val="00857F9C"/>
    <w:rsid w:val="0086033D"/>
    <w:rsid w:val="008603A1"/>
    <w:rsid w:val="00860674"/>
    <w:rsid w:val="0086085A"/>
    <w:rsid w:val="00862068"/>
    <w:rsid w:val="008629E0"/>
    <w:rsid w:val="008630BC"/>
    <w:rsid w:val="0086314B"/>
    <w:rsid w:val="008631FA"/>
    <w:rsid w:val="00863232"/>
    <w:rsid w:val="008633E8"/>
    <w:rsid w:val="008637AD"/>
    <w:rsid w:val="00863D99"/>
    <w:rsid w:val="00864064"/>
    <w:rsid w:val="0086485D"/>
    <w:rsid w:val="0086489F"/>
    <w:rsid w:val="008648F4"/>
    <w:rsid w:val="00864DAD"/>
    <w:rsid w:val="00865EBC"/>
    <w:rsid w:val="00866026"/>
    <w:rsid w:val="0086619A"/>
    <w:rsid w:val="00866E53"/>
    <w:rsid w:val="00867082"/>
    <w:rsid w:val="0086781C"/>
    <w:rsid w:val="00867A38"/>
    <w:rsid w:val="00867ACC"/>
    <w:rsid w:val="00867F63"/>
    <w:rsid w:val="0087060F"/>
    <w:rsid w:val="00870AE4"/>
    <w:rsid w:val="00871520"/>
    <w:rsid w:val="008715B8"/>
    <w:rsid w:val="008721EB"/>
    <w:rsid w:val="0087239D"/>
    <w:rsid w:val="00872536"/>
    <w:rsid w:val="008729B2"/>
    <w:rsid w:val="00872B60"/>
    <w:rsid w:val="00872DCB"/>
    <w:rsid w:val="00873DB1"/>
    <w:rsid w:val="00874FE2"/>
    <w:rsid w:val="00875A69"/>
    <w:rsid w:val="00876A2C"/>
    <w:rsid w:val="00877852"/>
    <w:rsid w:val="00877BD6"/>
    <w:rsid w:val="00880C2D"/>
    <w:rsid w:val="0088129C"/>
    <w:rsid w:val="0088133B"/>
    <w:rsid w:val="0088177C"/>
    <w:rsid w:val="00881E32"/>
    <w:rsid w:val="0088271F"/>
    <w:rsid w:val="00882743"/>
    <w:rsid w:val="00882AEC"/>
    <w:rsid w:val="008835C7"/>
    <w:rsid w:val="00883821"/>
    <w:rsid w:val="008845CA"/>
    <w:rsid w:val="00884ABB"/>
    <w:rsid w:val="00884D0C"/>
    <w:rsid w:val="0088514F"/>
    <w:rsid w:val="00885981"/>
    <w:rsid w:val="00885C74"/>
    <w:rsid w:val="00885EC9"/>
    <w:rsid w:val="00885FDD"/>
    <w:rsid w:val="00886A1E"/>
    <w:rsid w:val="00887019"/>
    <w:rsid w:val="008875F1"/>
    <w:rsid w:val="00887B5F"/>
    <w:rsid w:val="00887CE0"/>
    <w:rsid w:val="00887D29"/>
    <w:rsid w:val="00887EAC"/>
    <w:rsid w:val="00890973"/>
    <w:rsid w:val="008918F7"/>
    <w:rsid w:val="00891B50"/>
    <w:rsid w:val="00891E5C"/>
    <w:rsid w:val="00891F55"/>
    <w:rsid w:val="00893EDB"/>
    <w:rsid w:val="008942ED"/>
    <w:rsid w:val="008944A4"/>
    <w:rsid w:val="008949FC"/>
    <w:rsid w:val="00894D1E"/>
    <w:rsid w:val="00894ECB"/>
    <w:rsid w:val="00896520"/>
    <w:rsid w:val="00897635"/>
    <w:rsid w:val="0089785B"/>
    <w:rsid w:val="00897A53"/>
    <w:rsid w:val="00897DFE"/>
    <w:rsid w:val="008A0238"/>
    <w:rsid w:val="008A0F07"/>
    <w:rsid w:val="008A1165"/>
    <w:rsid w:val="008A1663"/>
    <w:rsid w:val="008A1780"/>
    <w:rsid w:val="008A18BC"/>
    <w:rsid w:val="008A1D90"/>
    <w:rsid w:val="008A262C"/>
    <w:rsid w:val="008A2887"/>
    <w:rsid w:val="008A29D8"/>
    <w:rsid w:val="008A2A63"/>
    <w:rsid w:val="008A2AAD"/>
    <w:rsid w:val="008A2D30"/>
    <w:rsid w:val="008A2E51"/>
    <w:rsid w:val="008A30C9"/>
    <w:rsid w:val="008A3199"/>
    <w:rsid w:val="008A32CE"/>
    <w:rsid w:val="008A338F"/>
    <w:rsid w:val="008A365F"/>
    <w:rsid w:val="008A4008"/>
    <w:rsid w:val="008A42E9"/>
    <w:rsid w:val="008A4871"/>
    <w:rsid w:val="008A4917"/>
    <w:rsid w:val="008A51DC"/>
    <w:rsid w:val="008A565A"/>
    <w:rsid w:val="008A5753"/>
    <w:rsid w:val="008A5A86"/>
    <w:rsid w:val="008A5AB4"/>
    <w:rsid w:val="008A645A"/>
    <w:rsid w:val="008A6558"/>
    <w:rsid w:val="008A6AA4"/>
    <w:rsid w:val="008A76C8"/>
    <w:rsid w:val="008B027B"/>
    <w:rsid w:val="008B05A0"/>
    <w:rsid w:val="008B06D9"/>
    <w:rsid w:val="008B06DC"/>
    <w:rsid w:val="008B0BFF"/>
    <w:rsid w:val="008B11FA"/>
    <w:rsid w:val="008B1E41"/>
    <w:rsid w:val="008B2980"/>
    <w:rsid w:val="008B304F"/>
    <w:rsid w:val="008B3940"/>
    <w:rsid w:val="008B4424"/>
    <w:rsid w:val="008B5829"/>
    <w:rsid w:val="008B6085"/>
    <w:rsid w:val="008B61DC"/>
    <w:rsid w:val="008B6991"/>
    <w:rsid w:val="008B6BB1"/>
    <w:rsid w:val="008B6C11"/>
    <w:rsid w:val="008B6CF5"/>
    <w:rsid w:val="008B6D3A"/>
    <w:rsid w:val="008B7022"/>
    <w:rsid w:val="008C00D6"/>
    <w:rsid w:val="008C0166"/>
    <w:rsid w:val="008C0250"/>
    <w:rsid w:val="008C06FD"/>
    <w:rsid w:val="008C09BF"/>
    <w:rsid w:val="008C0ADF"/>
    <w:rsid w:val="008C1754"/>
    <w:rsid w:val="008C1878"/>
    <w:rsid w:val="008C1945"/>
    <w:rsid w:val="008C2649"/>
    <w:rsid w:val="008C2C6B"/>
    <w:rsid w:val="008C3021"/>
    <w:rsid w:val="008C30C4"/>
    <w:rsid w:val="008C3BC4"/>
    <w:rsid w:val="008C4578"/>
    <w:rsid w:val="008C48DF"/>
    <w:rsid w:val="008C5036"/>
    <w:rsid w:val="008C56EC"/>
    <w:rsid w:val="008C5B22"/>
    <w:rsid w:val="008C6A8F"/>
    <w:rsid w:val="008C6E71"/>
    <w:rsid w:val="008C71CF"/>
    <w:rsid w:val="008C7A9B"/>
    <w:rsid w:val="008C7D18"/>
    <w:rsid w:val="008D0306"/>
    <w:rsid w:val="008D0581"/>
    <w:rsid w:val="008D0A58"/>
    <w:rsid w:val="008D0C97"/>
    <w:rsid w:val="008D1363"/>
    <w:rsid w:val="008D17AE"/>
    <w:rsid w:val="008D1B96"/>
    <w:rsid w:val="008D1DB4"/>
    <w:rsid w:val="008D211E"/>
    <w:rsid w:val="008D219E"/>
    <w:rsid w:val="008D2375"/>
    <w:rsid w:val="008D29F0"/>
    <w:rsid w:val="008D39DA"/>
    <w:rsid w:val="008D3A5C"/>
    <w:rsid w:val="008D44F6"/>
    <w:rsid w:val="008D4F18"/>
    <w:rsid w:val="008D51CF"/>
    <w:rsid w:val="008D56B6"/>
    <w:rsid w:val="008D5AF0"/>
    <w:rsid w:val="008D5D2D"/>
    <w:rsid w:val="008D6013"/>
    <w:rsid w:val="008D6243"/>
    <w:rsid w:val="008D6987"/>
    <w:rsid w:val="008D6AAD"/>
    <w:rsid w:val="008D6ABE"/>
    <w:rsid w:val="008D6C2C"/>
    <w:rsid w:val="008D6E41"/>
    <w:rsid w:val="008D7884"/>
    <w:rsid w:val="008D7BE6"/>
    <w:rsid w:val="008D7C2F"/>
    <w:rsid w:val="008D7D25"/>
    <w:rsid w:val="008E04C6"/>
    <w:rsid w:val="008E04DA"/>
    <w:rsid w:val="008E0E55"/>
    <w:rsid w:val="008E1171"/>
    <w:rsid w:val="008E11FE"/>
    <w:rsid w:val="008E1426"/>
    <w:rsid w:val="008E1527"/>
    <w:rsid w:val="008E1A09"/>
    <w:rsid w:val="008E1A56"/>
    <w:rsid w:val="008E2474"/>
    <w:rsid w:val="008E26C0"/>
    <w:rsid w:val="008E26FA"/>
    <w:rsid w:val="008E28EE"/>
    <w:rsid w:val="008E2AE3"/>
    <w:rsid w:val="008E2D05"/>
    <w:rsid w:val="008E3011"/>
    <w:rsid w:val="008E3156"/>
    <w:rsid w:val="008E33BE"/>
    <w:rsid w:val="008E3EAA"/>
    <w:rsid w:val="008E459C"/>
    <w:rsid w:val="008E4935"/>
    <w:rsid w:val="008E4B42"/>
    <w:rsid w:val="008E4DD8"/>
    <w:rsid w:val="008E5077"/>
    <w:rsid w:val="008E5434"/>
    <w:rsid w:val="008E5D99"/>
    <w:rsid w:val="008E6481"/>
    <w:rsid w:val="008E70BD"/>
    <w:rsid w:val="008E713B"/>
    <w:rsid w:val="008E7487"/>
    <w:rsid w:val="008E7C64"/>
    <w:rsid w:val="008E7CF5"/>
    <w:rsid w:val="008E7D90"/>
    <w:rsid w:val="008F1001"/>
    <w:rsid w:val="008F13E3"/>
    <w:rsid w:val="008F19E5"/>
    <w:rsid w:val="008F1D16"/>
    <w:rsid w:val="008F2C34"/>
    <w:rsid w:val="008F2FF3"/>
    <w:rsid w:val="008F3F65"/>
    <w:rsid w:val="008F49CC"/>
    <w:rsid w:val="008F4BA3"/>
    <w:rsid w:val="008F54EE"/>
    <w:rsid w:val="008F5861"/>
    <w:rsid w:val="008F593A"/>
    <w:rsid w:val="008F5CAC"/>
    <w:rsid w:val="008F6C03"/>
    <w:rsid w:val="008F76DE"/>
    <w:rsid w:val="008F7A27"/>
    <w:rsid w:val="008F7B1F"/>
    <w:rsid w:val="00900022"/>
    <w:rsid w:val="009006E5"/>
    <w:rsid w:val="00900BB0"/>
    <w:rsid w:val="00900F75"/>
    <w:rsid w:val="009012B5"/>
    <w:rsid w:val="009017E6"/>
    <w:rsid w:val="009018C6"/>
    <w:rsid w:val="0090241A"/>
    <w:rsid w:val="009026B7"/>
    <w:rsid w:val="00902900"/>
    <w:rsid w:val="00903128"/>
    <w:rsid w:val="00903CFE"/>
    <w:rsid w:val="00903D77"/>
    <w:rsid w:val="00904352"/>
    <w:rsid w:val="00904595"/>
    <w:rsid w:val="00904A02"/>
    <w:rsid w:val="0090586C"/>
    <w:rsid w:val="0090590B"/>
    <w:rsid w:val="00906AAF"/>
    <w:rsid w:val="00906ABB"/>
    <w:rsid w:val="00906AE8"/>
    <w:rsid w:val="00906E1B"/>
    <w:rsid w:val="00907039"/>
    <w:rsid w:val="00907EFF"/>
    <w:rsid w:val="00910DB6"/>
    <w:rsid w:val="00911713"/>
    <w:rsid w:val="00911EF5"/>
    <w:rsid w:val="00912298"/>
    <w:rsid w:val="00912314"/>
    <w:rsid w:val="00912705"/>
    <w:rsid w:val="00912791"/>
    <w:rsid w:val="00912A1F"/>
    <w:rsid w:val="00912B8D"/>
    <w:rsid w:val="00912E01"/>
    <w:rsid w:val="00913167"/>
    <w:rsid w:val="0091335F"/>
    <w:rsid w:val="0091367B"/>
    <w:rsid w:val="00913745"/>
    <w:rsid w:val="0091379F"/>
    <w:rsid w:val="009139AB"/>
    <w:rsid w:val="00913AD1"/>
    <w:rsid w:val="00914156"/>
    <w:rsid w:val="0091465C"/>
    <w:rsid w:val="00914B87"/>
    <w:rsid w:val="009155C2"/>
    <w:rsid w:val="00915BE7"/>
    <w:rsid w:val="00915E51"/>
    <w:rsid w:val="0091652B"/>
    <w:rsid w:val="009166FC"/>
    <w:rsid w:val="00916D9F"/>
    <w:rsid w:val="00917336"/>
    <w:rsid w:val="00917DE8"/>
    <w:rsid w:val="00920136"/>
    <w:rsid w:val="00920560"/>
    <w:rsid w:val="009209C0"/>
    <w:rsid w:val="00920A48"/>
    <w:rsid w:val="00920E47"/>
    <w:rsid w:val="0092113B"/>
    <w:rsid w:val="00921691"/>
    <w:rsid w:val="00921B7D"/>
    <w:rsid w:val="00922687"/>
    <w:rsid w:val="009226E3"/>
    <w:rsid w:val="00922A91"/>
    <w:rsid w:val="00922CFE"/>
    <w:rsid w:val="0092320B"/>
    <w:rsid w:val="0092347A"/>
    <w:rsid w:val="00923586"/>
    <w:rsid w:val="00923C1A"/>
    <w:rsid w:val="009241C1"/>
    <w:rsid w:val="00924FF0"/>
    <w:rsid w:val="00925542"/>
    <w:rsid w:val="0092579D"/>
    <w:rsid w:val="009262F7"/>
    <w:rsid w:val="00926977"/>
    <w:rsid w:val="009269EC"/>
    <w:rsid w:val="00926A98"/>
    <w:rsid w:val="00926C33"/>
    <w:rsid w:val="0092703B"/>
    <w:rsid w:val="009276C9"/>
    <w:rsid w:val="00927715"/>
    <w:rsid w:val="009277DF"/>
    <w:rsid w:val="00927FC4"/>
    <w:rsid w:val="009300A7"/>
    <w:rsid w:val="0093026B"/>
    <w:rsid w:val="009315E0"/>
    <w:rsid w:val="00931821"/>
    <w:rsid w:val="0093182A"/>
    <w:rsid w:val="00931BD0"/>
    <w:rsid w:val="00931F05"/>
    <w:rsid w:val="00932272"/>
    <w:rsid w:val="009327DD"/>
    <w:rsid w:val="0093306E"/>
    <w:rsid w:val="00933148"/>
    <w:rsid w:val="009339CA"/>
    <w:rsid w:val="00933AD2"/>
    <w:rsid w:val="00934561"/>
    <w:rsid w:val="00934974"/>
    <w:rsid w:val="00934D23"/>
    <w:rsid w:val="00934F05"/>
    <w:rsid w:val="00935582"/>
    <w:rsid w:val="00935B28"/>
    <w:rsid w:val="00935B39"/>
    <w:rsid w:val="009360BF"/>
    <w:rsid w:val="00936379"/>
    <w:rsid w:val="00936781"/>
    <w:rsid w:val="009367C0"/>
    <w:rsid w:val="009367C1"/>
    <w:rsid w:val="00936A51"/>
    <w:rsid w:val="00937108"/>
    <w:rsid w:val="009372DA"/>
    <w:rsid w:val="00937673"/>
    <w:rsid w:val="00937D18"/>
    <w:rsid w:val="00937D9E"/>
    <w:rsid w:val="00940CCE"/>
    <w:rsid w:val="009414DF"/>
    <w:rsid w:val="009419C4"/>
    <w:rsid w:val="00942167"/>
    <w:rsid w:val="009422D2"/>
    <w:rsid w:val="00942A3A"/>
    <w:rsid w:val="00942C28"/>
    <w:rsid w:val="00942E8B"/>
    <w:rsid w:val="009441AB"/>
    <w:rsid w:val="009448D9"/>
    <w:rsid w:val="00944EFA"/>
    <w:rsid w:val="009450C9"/>
    <w:rsid w:val="00946140"/>
    <w:rsid w:val="009464D0"/>
    <w:rsid w:val="009471A1"/>
    <w:rsid w:val="00947598"/>
    <w:rsid w:val="00947D92"/>
    <w:rsid w:val="009502E7"/>
    <w:rsid w:val="00950CFA"/>
    <w:rsid w:val="00950EC8"/>
    <w:rsid w:val="009517D4"/>
    <w:rsid w:val="00951CC6"/>
    <w:rsid w:val="00951EC5"/>
    <w:rsid w:val="009521AD"/>
    <w:rsid w:val="009521CB"/>
    <w:rsid w:val="009523D2"/>
    <w:rsid w:val="0095243A"/>
    <w:rsid w:val="00952768"/>
    <w:rsid w:val="00953671"/>
    <w:rsid w:val="00953683"/>
    <w:rsid w:val="00953A70"/>
    <w:rsid w:val="00953BA7"/>
    <w:rsid w:val="009547E8"/>
    <w:rsid w:val="00954AF1"/>
    <w:rsid w:val="00954FF6"/>
    <w:rsid w:val="00954FFA"/>
    <w:rsid w:val="009556AE"/>
    <w:rsid w:val="0095574A"/>
    <w:rsid w:val="00955A1A"/>
    <w:rsid w:val="00955A37"/>
    <w:rsid w:val="00955AB6"/>
    <w:rsid w:val="009563B2"/>
    <w:rsid w:val="00956594"/>
    <w:rsid w:val="009565EB"/>
    <w:rsid w:val="00957554"/>
    <w:rsid w:val="00957829"/>
    <w:rsid w:val="00957959"/>
    <w:rsid w:val="00960002"/>
    <w:rsid w:val="009605BF"/>
    <w:rsid w:val="009606EC"/>
    <w:rsid w:val="009607C6"/>
    <w:rsid w:val="0096144B"/>
    <w:rsid w:val="0096164A"/>
    <w:rsid w:val="00961F0E"/>
    <w:rsid w:val="00962306"/>
    <w:rsid w:val="00962475"/>
    <w:rsid w:val="009627A5"/>
    <w:rsid w:val="0096289A"/>
    <w:rsid w:val="00962916"/>
    <w:rsid w:val="00962CFC"/>
    <w:rsid w:val="00962DAC"/>
    <w:rsid w:val="00962FCD"/>
    <w:rsid w:val="009630F5"/>
    <w:rsid w:val="0096322E"/>
    <w:rsid w:val="009635A1"/>
    <w:rsid w:val="009636B2"/>
    <w:rsid w:val="0096380D"/>
    <w:rsid w:val="009638E3"/>
    <w:rsid w:val="009640B9"/>
    <w:rsid w:val="0096470D"/>
    <w:rsid w:val="00964CC5"/>
    <w:rsid w:val="009657DC"/>
    <w:rsid w:val="00965948"/>
    <w:rsid w:val="00965D97"/>
    <w:rsid w:val="009663F0"/>
    <w:rsid w:val="009670C8"/>
    <w:rsid w:val="00967588"/>
    <w:rsid w:val="0096772C"/>
    <w:rsid w:val="00967D1C"/>
    <w:rsid w:val="009702F5"/>
    <w:rsid w:val="009707AF"/>
    <w:rsid w:val="009708DB"/>
    <w:rsid w:val="0097110D"/>
    <w:rsid w:val="009722B7"/>
    <w:rsid w:val="0097253A"/>
    <w:rsid w:val="00972B9E"/>
    <w:rsid w:val="00972D17"/>
    <w:rsid w:val="009736F1"/>
    <w:rsid w:val="00974B2A"/>
    <w:rsid w:val="00975396"/>
    <w:rsid w:val="00975858"/>
    <w:rsid w:val="00975BC4"/>
    <w:rsid w:val="00975FEB"/>
    <w:rsid w:val="00976411"/>
    <w:rsid w:val="0097711E"/>
    <w:rsid w:val="0097735A"/>
    <w:rsid w:val="009774CA"/>
    <w:rsid w:val="00977716"/>
    <w:rsid w:val="00977BC2"/>
    <w:rsid w:val="00977BC9"/>
    <w:rsid w:val="00977FE6"/>
    <w:rsid w:val="009807EA"/>
    <w:rsid w:val="00980B6E"/>
    <w:rsid w:val="009810A1"/>
    <w:rsid w:val="0098199E"/>
    <w:rsid w:val="00981A6E"/>
    <w:rsid w:val="00981BBB"/>
    <w:rsid w:val="00982378"/>
    <w:rsid w:val="00982CAF"/>
    <w:rsid w:val="00983134"/>
    <w:rsid w:val="00983845"/>
    <w:rsid w:val="00983965"/>
    <w:rsid w:val="00983EB8"/>
    <w:rsid w:val="009843D7"/>
    <w:rsid w:val="009844E9"/>
    <w:rsid w:val="00985597"/>
    <w:rsid w:val="009856D1"/>
    <w:rsid w:val="00985D3E"/>
    <w:rsid w:val="0098660F"/>
    <w:rsid w:val="0098676D"/>
    <w:rsid w:val="00987557"/>
    <w:rsid w:val="00990E28"/>
    <w:rsid w:val="00990F95"/>
    <w:rsid w:val="00991294"/>
    <w:rsid w:val="0099190A"/>
    <w:rsid w:val="00991CA0"/>
    <w:rsid w:val="00992780"/>
    <w:rsid w:val="009929F6"/>
    <w:rsid w:val="009929FA"/>
    <w:rsid w:val="00992B90"/>
    <w:rsid w:val="009940BA"/>
    <w:rsid w:val="00994638"/>
    <w:rsid w:val="00994F3E"/>
    <w:rsid w:val="00995312"/>
    <w:rsid w:val="0099570F"/>
    <w:rsid w:val="00995884"/>
    <w:rsid w:val="00995B8B"/>
    <w:rsid w:val="009964F9"/>
    <w:rsid w:val="0099660E"/>
    <w:rsid w:val="00996A73"/>
    <w:rsid w:val="009974C2"/>
    <w:rsid w:val="00997CE3"/>
    <w:rsid w:val="009A0097"/>
    <w:rsid w:val="009A032A"/>
    <w:rsid w:val="009A167B"/>
    <w:rsid w:val="009A1F37"/>
    <w:rsid w:val="009A20A4"/>
    <w:rsid w:val="009A233F"/>
    <w:rsid w:val="009A2486"/>
    <w:rsid w:val="009A26C5"/>
    <w:rsid w:val="009A26E8"/>
    <w:rsid w:val="009A26FD"/>
    <w:rsid w:val="009A294A"/>
    <w:rsid w:val="009A3963"/>
    <w:rsid w:val="009A3C76"/>
    <w:rsid w:val="009A4733"/>
    <w:rsid w:val="009A49D3"/>
    <w:rsid w:val="009A4A3D"/>
    <w:rsid w:val="009A5226"/>
    <w:rsid w:val="009A52DE"/>
    <w:rsid w:val="009A5552"/>
    <w:rsid w:val="009A70AB"/>
    <w:rsid w:val="009A70DA"/>
    <w:rsid w:val="009A7B61"/>
    <w:rsid w:val="009B02B5"/>
    <w:rsid w:val="009B0929"/>
    <w:rsid w:val="009B0CE3"/>
    <w:rsid w:val="009B1335"/>
    <w:rsid w:val="009B1519"/>
    <w:rsid w:val="009B21AA"/>
    <w:rsid w:val="009B3549"/>
    <w:rsid w:val="009B3C19"/>
    <w:rsid w:val="009B3D74"/>
    <w:rsid w:val="009B3FA2"/>
    <w:rsid w:val="009B3FFF"/>
    <w:rsid w:val="009B4BDE"/>
    <w:rsid w:val="009B4CD8"/>
    <w:rsid w:val="009B4FB4"/>
    <w:rsid w:val="009B5009"/>
    <w:rsid w:val="009B5276"/>
    <w:rsid w:val="009B5C30"/>
    <w:rsid w:val="009B5ED4"/>
    <w:rsid w:val="009B5F8B"/>
    <w:rsid w:val="009B641E"/>
    <w:rsid w:val="009B69C3"/>
    <w:rsid w:val="009B6B93"/>
    <w:rsid w:val="009B7470"/>
    <w:rsid w:val="009C08E8"/>
    <w:rsid w:val="009C1250"/>
    <w:rsid w:val="009C1718"/>
    <w:rsid w:val="009C1916"/>
    <w:rsid w:val="009C1AE2"/>
    <w:rsid w:val="009C21B4"/>
    <w:rsid w:val="009C2268"/>
    <w:rsid w:val="009C253F"/>
    <w:rsid w:val="009C26F4"/>
    <w:rsid w:val="009C2AC5"/>
    <w:rsid w:val="009C2DA2"/>
    <w:rsid w:val="009C321B"/>
    <w:rsid w:val="009C3E13"/>
    <w:rsid w:val="009C43DA"/>
    <w:rsid w:val="009C49F8"/>
    <w:rsid w:val="009C4A45"/>
    <w:rsid w:val="009C4B16"/>
    <w:rsid w:val="009C4B2E"/>
    <w:rsid w:val="009C582F"/>
    <w:rsid w:val="009C5DC4"/>
    <w:rsid w:val="009C7AB1"/>
    <w:rsid w:val="009C7CAA"/>
    <w:rsid w:val="009C7D71"/>
    <w:rsid w:val="009D0719"/>
    <w:rsid w:val="009D0C4A"/>
    <w:rsid w:val="009D12EE"/>
    <w:rsid w:val="009D1EA5"/>
    <w:rsid w:val="009D2047"/>
    <w:rsid w:val="009D3195"/>
    <w:rsid w:val="009D32D5"/>
    <w:rsid w:val="009D4045"/>
    <w:rsid w:val="009D41ED"/>
    <w:rsid w:val="009D459D"/>
    <w:rsid w:val="009D4640"/>
    <w:rsid w:val="009D51B9"/>
    <w:rsid w:val="009D54B0"/>
    <w:rsid w:val="009D5D47"/>
    <w:rsid w:val="009D5FED"/>
    <w:rsid w:val="009D6111"/>
    <w:rsid w:val="009D6545"/>
    <w:rsid w:val="009D667A"/>
    <w:rsid w:val="009D6972"/>
    <w:rsid w:val="009D6B23"/>
    <w:rsid w:val="009D6F3A"/>
    <w:rsid w:val="009D714C"/>
    <w:rsid w:val="009D75AE"/>
    <w:rsid w:val="009D7C17"/>
    <w:rsid w:val="009E0685"/>
    <w:rsid w:val="009E0793"/>
    <w:rsid w:val="009E0C65"/>
    <w:rsid w:val="009E0EE1"/>
    <w:rsid w:val="009E1065"/>
    <w:rsid w:val="009E1207"/>
    <w:rsid w:val="009E1306"/>
    <w:rsid w:val="009E1393"/>
    <w:rsid w:val="009E1397"/>
    <w:rsid w:val="009E1DEC"/>
    <w:rsid w:val="009E25AD"/>
    <w:rsid w:val="009E32E2"/>
    <w:rsid w:val="009E4D47"/>
    <w:rsid w:val="009E506D"/>
    <w:rsid w:val="009E59E0"/>
    <w:rsid w:val="009E5A0C"/>
    <w:rsid w:val="009E5DF0"/>
    <w:rsid w:val="009E5F05"/>
    <w:rsid w:val="009E6805"/>
    <w:rsid w:val="009E6CC9"/>
    <w:rsid w:val="009E6CEF"/>
    <w:rsid w:val="009E6EEB"/>
    <w:rsid w:val="009E7048"/>
    <w:rsid w:val="009E7064"/>
    <w:rsid w:val="009E7A85"/>
    <w:rsid w:val="009E7CDF"/>
    <w:rsid w:val="009E7FE7"/>
    <w:rsid w:val="009F072E"/>
    <w:rsid w:val="009F0946"/>
    <w:rsid w:val="009F1047"/>
    <w:rsid w:val="009F1077"/>
    <w:rsid w:val="009F1176"/>
    <w:rsid w:val="009F120D"/>
    <w:rsid w:val="009F1622"/>
    <w:rsid w:val="009F18CE"/>
    <w:rsid w:val="009F1D5D"/>
    <w:rsid w:val="009F3EAD"/>
    <w:rsid w:val="009F4781"/>
    <w:rsid w:val="009F4FAB"/>
    <w:rsid w:val="009F531B"/>
    <w:rsid w:val="009F5734"/>
    <w:rsid w:val="009F5E9C"/>
    <w:rsid w:val="009F5F11"/>
    <w:rsid w:val="009F6094"/>
    <w:rsid w:val="009F6367"/>
    <w:rsid w:val="009F6743"/>
    <w:rsid w:val="009F6D7F"/>
    <w:rsid w:val="009F6E40"/>
    <w:rsid w:val="009F7277"/>
    <w:rsid w:val="009F787C"/>
    <w:rsid w:val="009F7BAE"/>
    <w:rsid w:val="00A001FB"/>
    <w:rsid w:val="00A005A6"/>
    <w:rsid w:val="00A0085E"/>
    <w:rsid w:val="00A00928"/>
    <w:rsid w:val="00A00E32"/>
    <w:rsid w:val="00A016E5"/>
    <w:rsid w:val="00A018F6"/>
    <w:rsid w:val="00A021D6"/>
    <w:rsid w:val="00A02567"/>
    <w:rsid w:val="00A02E43"/>
    <w:rsid w:val="00A02F5F"/>
    <w:rsid w:val="00A03024"/>
    <w:rsid w:val="00A035FF"/>
    <w:rsid w:val="00A038DE"/>
    <w:rsid w:val="00A04056"/>
    <w:rsid w:val="00A0408F"/>
    <w:rsid w:val="00A04E5B"/>
    <w:rsid w:val="00A054D7"/>
    <w:rsid w:val="00A05598"/>
    <w:rsid w:val="00A05A16"/>
    <w:rsid w:val="00A064DA"/>
    <w:rsid w:val="00A06555"/>
    <w:rsid w:val="00A06AD2"/>
    <w:rsid w:val="00A06B21"/>
    <w:rsid w:val="00A06C50"/>
    <w:rsid w:val="00A0736F"/>
    <w:rsid w:val="00A075FD"/>
    <w:rsid w:val="00A07EFD"/>
    <w:rsid w:val="00A100E1"/>
    <w:rsid w:val="00A10814"/>
    <w:rsid w:val="00A10DBF"/>
    <w:rsid w:val="00A10E99"/>
    <w:rsid w:val="00A11674"/>
    <w:rsid w:val="00A118D4"/>
    <w:rsid w:val="00A118E9"/>
    <w:rsid w:val="00A11D66"/>
    <w:rsid w:val="00A12236"/>
    <w:rsid w:val="00A124AB"/>
    <w:rsid w:val="00A1252D"/>
    <w:rsid w:val="00A127B2"/>
    <w:rsid w:val="00A129C9"/>
    <w:rsid w:val="00A129FD"/>
    <w:rsid w:val="00A12A51"/>
    <w:rsid w:val="00A135F2"/>
    <w:rsid w:val="00A13746"/>
    <w:rsid w:val="00A13D07"/>
    <w:rsid w:val="00A13D68"/>
    <w:rsid w:val="00A14554"/>
    <w:rsid w:val="00A14770"/>
    <w:rsid w:val="00A14825"/>
    <w:rsid w:val="00A1526F"/>
    <w:rsid w:val="00A155AC"/>
    <w:rsid w:val="00A15743"/>
    <w:rsid w:val="00A15CBC"/>
    <w:rsid w:val="00A16076"/>
    <w:rsid w:val="00A160FB"/>
    <w:rsid w:val="00A164A4"/>
    <w:rsid w:val="00A1680F"/>
    <w:rsid w:val="00A16E41"/>
    <w:rsid w:val="00A171CA"/>
    <w:rsid w:val="00A174CA"/>
    <w:rsid w:val="00A1793A"/>
    <w:rsid w:val="00A17DA2"/>
    <w:rsid w:val="00A20008"/>
    <w:rsid w:val="00A2038A"/>
    <w:rsid w:val="00A203EC"/>
    <w:rsid w:val="00A208A2"/>
    <w:rsid w:val="00A209E4"/>
    <w:rsid w:val="00A20BF3"/>
    <w:rsid w:val="00A215BC"/>
    <w:rsid w:val="00A22E9C"/>
    <w:rsid w:val="00A230BA"/>
    <w:rsid w:val="00A23C8D"/>
    <w:rsid w:val="00A24060"/>
    <w:rsid w:val="00A2441F"/>
    <w:rsid w:val="00A2475A"/>
    <w:rsid w:val="00A24B2A"/>
    <w:rsid w:val="00A25BF9"/>
    <w:rsid w:val="00A25E0B"/>
    <w:rsid w:val="00A25E0E"/>
    <w:rsid w:val="00A25EA0"/>
    <w:rsid w:val="00A2624D"/>
    <w:rsid w:val="00A2627D"/>
    <w:rsid w:val="00A26B54"/>
    <w:rsid w:val="00A26CC4"/>
    <w:rsid w:val="00A273FE"/>
    <w:rsid w:val="00A27545"/>
    <w:rsid w:val="00A27ED7"/>
    <w:rsid w:val="00A30428"/>
    <w:rsid w:val="00A3057A"/>
    <w:rsid w:val="00A30B6F"/>
    <w:rsid w:val="00A319BC"/>
    <w:rsid w:val="00A319D7"/>
    <w:rsid w:val="00A32410"/>
    <w:rsid w:val="00A32905"/>
    <w:rsid w:val="00A33223"/>
    <w:rsid w:val="00A3343F"/>
    <w:rsid w:val="00A3405E"/>
    <w:rsid w:val="00A341BC"/>
    <w:rsid w:val="00A345A8"/>
    <w:rsid w:val="00A34638"/>
    <w:rsid w:val="00A346EE"/>
    <w:rsid w:val="00A347DE"/>
    <w:rsid w:val="00A3534D"/>
    <w:rsid w:val="00A3572E"/>
    <w:rsid w:val="00A35926"/>
    <w:rsid w:val="00A36557"/>
    <w:rsid w:val="00A36691"/>
    <w:rsid w:val="00A36D24"/>
    <w:rsid w:val="00A36DC1"/>
    <w:rsid w:val="00A3745C"/>
    <w:rsid w:val="00A37490"/>
    <w:rsid w:val="00A37CEB"/>
    <w:rsid w:val="00A37E3E"/>
    <w:rsid w:val="00A37F60"/>
    <w:rsid w:val="00A402C6"/>
    <w:rsid w:val="00A41388"/>
    <w:rsid w:val="00A4158E"/>
    <w:rsid w:val="00A418A1"/>
    <w:rsid w:val="00A41D80"/>
    <w:rsid w:val="00A42046"/>
    <w:rsid w:val="00A420FD"/>
    <w:rsid w:val="00A42809"/>
    <w:rsid w:val="00A42C4D"/>
    <w:rsid w:val="00A43B38"/>
    <w:rsid w:val="00A43D5A"/>
    <w:rsid w:val="00A43D6E"/>
    <w:rsid w:val="00A4443F"/>
    <w:rsid w:val="00A4451C"/>
    <w:rsid w:val="00A44DCB"/>
    <w:rsid w:val="00A453A1"/>
    <w:rsid w:val="00A45511"/>
    <w:rsid w:val="00A463DD"/>
    <w:rsid w:val="00A46711"/>
    <w:rsid w:val="00A4687C"/>
    <w:rsid w:val="00A46A4B"/>
    <w:rsid w:val="00A46C9A"/>
    <w:rsid w:val="00A46CBC"/>
    <w:rsid w:val="00A478E2"/>
    <w:rsid w:val="00A47E57"/>
    <w:rsid w:val="00A504A5"/>
    <w:rsid w:val="00A50849"/>
    <w:rsid w:val="00A51275"/>
    <w:rsid w:val="00A512E7"/>
    <w:rsid w:val="00A51980"/>
    <w:rsid w:val="00A51A6E"/>
    <w:rsid w:val="00A51AAE"/>
    <w:rsid w:val="00A51EC2"/>
    <w:rsid w:val="00A52285"/>
    <w:rsid w:val="00A5399C"/>
    <w:rsid w:val="00A53D93"/>
    <w:rsid w:val="00A53F5E"/>
    <w:rsid w:val="00A541E3"/>
    <w:rsid w:val="00A54D7B"/>
    <w:rsid w:val="00A54F82"/>
    <w:rsid w:val="00A554E0"/>
    <w:rsid w:val="00A5552C"/>
    <w:rsid w:val="00A55536"/>
    <w:rsid w:val="00A5607A"/>
    <w:rsid w:val="00A562DD"/>
    <w:rsid w:val="00A56576"/>
    <w:rsid w:val="00A57887"/>
    <w:rsid w:val="00A57C8A"/>
    <w:rsid w:val="00A57CCC"/>
    <w:rsid w:val="00A60006"/>
    <w:rsid w:val="00A60574"/>
    <w:rsid w:val="00A609C8"/>
    <w:rsid w:val="00A60CDE"/>
    <w:rsid w:val="00A61333"/>
    <w:rsid w:val="00A61863"/>
    <w:rsid w:val="00A618D2"/>
    <w:rsid w:val="00A61E74"/>
    <w:rsid w:val="00A62059"/>
    <w:rsid w:val="00A621BF"/>
    <w:rsid w:val="00A62D48"/>
    <w:rsid w:val="00A62F8B"/>
    <w:rsid w:val="00A6301F"/>
    <w:rsid w:val="00A63719"/>
    <w:rsid w:val="00A63911"/>
    <w:rsid w:val="00A63CF6"/>
    <w:rsid w:val="00A63D61"/>
    <w:rsid w:val="00A63DC5"/>
    <w:rsid w:val="00A642E5"/>
    <w:rsid w:val="00A643C9"/>
    <w:rsid w:val="00A649BF"/>
    <w:rsid w:val="00A64CBB"/>
    <w:rsid w:val="00A64D4D"/>
    <w:rsid w:val="00A659C1"/>
    <w:rsid w:val="00A66A63"/>
    <w:rsid w:val="00A66A7C"/>
    <w:rsid w:val="00A66ADA"/>
    <w:rsid w:val="00A66BB8"/>
    <w:rsid w:val="00A66F70"/>
    <w:rsid w:val="00A67A2C"/>
    <w:rsid w:val="00A67C3A"/>
    <w:rsid w:val="00A67E93"/>
    <w:rsid w:val="00A67F85"/>
    <w:rsid w:val="00A70289"/>
    <w:rsid w:val="00A70BD0"/>
    <w:rsid w:val="00A711D2"/>
    <w:rsid w:val="00A715D2"/>
    <w:rsid w:val="00A718D2"/>
    <w:rsid w:val="00A72067"/>
    <w:rsid w:val="00A72079"/>
    <w:rsid w:val="00A7211F"/>
    <w:rsid w:val="00A725E6"/>
    <w:rsid w:val="00A7260A"/>
    <w:rsid w:val="00A73D08"/>
    <w:rsid w:val="00A73D7F"/>
    <w:rsid w:val="00A73EED"/>
    <w:rsid w:val="00A74365"/>
    <w:rsid w:val="00A7471A"/>
    <w:rsid w:val="00A74A7A"/>
    <w:rsid w:val="00A74F27"/>
    <w:rsid w:val="00A7551E"/>
    <w:rsid w:val="00A75536"/>
    <w:rsid w:val="00A7564D"/>
    <w:rsid w:val="00A75818"/>
    <w:rsid w:val="00A7586E"/>
    <w:rsid w:val="00A758D0"/>
    <w:rsid w:val="00A76204"/>
    <w:rsid w:val="00A76297"/>
    <w:rsid w:val="00A765AF"/>
    <w:rsid w:val="00A76B3A"/>
    <w:rsid w:val="00A76BB8"/>
    <w:rsid w:val="00A76E02"/>
    <w:rsid w:val="00A77810"/>
    <w:rsid w:val="00A77F5D"/>
    <w:rsid w:val="00A801DD"/>
    <w:rsid w:val="00A804E1"/>
    <w:rsid w:val="00A809A7"/>
    <w:rsid w:val="00A80D17"/>
    <w:rsid w:val="00A80F27"/>
    <w:rsid w:val="00A8142E"/>
    <w:rsid w:val="00A814BF"/>
    <w:rsid w:val="00A81B6B"/>
    <w:rsid w:val="00A8256B"/>
    <w:rsid w:val="00A82588"/>
    <w:rsid w:val="00A827B9"/>
    <w:rsid w:val="00A829E8"/>
    <w:rsid w:val="00A82B2A"/>
    <w:rsid w:val="00A82BCC"/>
    <w:rsid w:val="00A833E7"/>
    <w:rsid w:val="00A833F1"/>
    <w:rsid w:val="00A83A2F"/>
    <w:rsid w:val="00A83B66"/>
    <w:rsid w:val="00A83C9E"/>
    <w:rsid w:val="00A83D87"/>
    <w:rsid w:val="00A83E4E"/>
    <w:rsid w:val="00A84C8F"/>
    <w:rsid w:val="00A84E62"/>
    <w:rsid w:val="00A85196"/>
    <w:rsid w:val="00A8520C"/>
    <w:rsid w:val="00A8544E"/>
    <w:rsid w:val="00A8591A"/>
    <w:rsid w:val="00A860D6"/>
    <w:rsid w:val="00A86421"/>
    <w:rsid w:val="00A86A27"/>
    <w:rsid w:val="00A86D4A"/>
    <w:rsid w:val="00A86F02"/>
    <w:rsid w:val="00A87B4B"/>
    <w:rsid w:val="00A90282"/>
    <w:rsid w:val="00A90929"/>
    <w:rsid w:val="00A90F50"/>
    <w:rsid w:val="00A9123F"/>
    <w:rsid w:val="00A91F7B"/>
    <w:rsid w:val="00A921A9"/>
    <w:rsid w:val="00A9255A"/>
    <w:rsid w:val="00A92AEA"/>
    <w:rsid w:val="00A93108"/>
    <w:rsid w:val="00A931B4"/>
    <w:rsid w:val="00A93319"/>
    <w:rsid w:val="00A93396"/>
    <w:rsid w:val="00A934EC"/>
    <w:rsid w:val="00A93811"/>
    <w:rsid w:val="00A93E2E"/>
    <w:rsid w:val="00A93E4D"/>
    <w:rsid w:val="00A942AD"/>
    <w:rsid w:val="00A9517F"/>
    <w:rsid w:val="00A951B9"/>
    <w:rsid w:val="00A952D2"/>
    <w:rsid w:val="00A95612"/>
    <w:rsid w:val="00A95BE6"/>
    <w:rsid w:val="00A9676B"/>
    <w:rsid w:val="00A968A3"/>
    <w:rsid w:val="00A97BD1"/>
    <w:rsid w:val="00A97E9E"/>
    <w:rsid w:val="00AA0652"/>
    <w:rsid w:val="00AA11D1"/>
    <w:rsid w:val="00AA185C"/>
    <w:rsid w:val="00AA18F1"/>
    <w:rsid w:val="00AA1991"/>
    <w:rsid w:val="00AA1E2A"/>
    <w:rsid w:val="00AA29F3"/>
    <w:rsid w:val="00AA3096"/>
    <w:rsid w:val="00AA3193"/>
    <w:rsid w:val="00AA46B2"/>
    <w:rsid w:val="00AA4A88"/>
    <w:rsid w:val="00AA57A9"/>
    <w:rsid w:val="00AA5C44"/>
    <w:rsid w:val="00AA7778"/>
    <w:rsid w:val="00AA7910"/>
    <w:rsid w:val="00AA7C45"/>
    <w:rsid w:val="00AB0B96"/>
    <w:rsid w:val="00AB1366"/>
    <w:rsid w:val="00AB13E7"/>
    <w:rsid w:val="00AB1BD0"/>
    <w:rsid w:val="00AB1EF1"/>
    <w:rsid w:val="00AB2932"/>
    <w:rsid w:val="00AB2EEF"/>
    <w:rsid w:val="00AB2FDA"/>
    <w:rsid w:val="00AB301E"/>
    <w:rsid w:val="00AB36B8"/>
    <w:rsid w:val="00AB3853"/>
    <w:rsid w:val="00AB3879"/>
    <w:rsid w:val="00AB3E45"/>
    <w:rsid w:val="00AB44AF"/>
    <w:rsid w:val="00AB48C7"/>
    <w:rsid w:val="00AB4B7D"/>
    <w:rsid w:val="00AB5169"/>
    <w:rsid w:val="00AB516B"/>
    <w:rsid w:val="00AB53AD"/>
    <w:rsid w:val="00AB5CF5"/>
    <w:rsid w:val="00AB616A"/>
    <w:rsid w:val="00AB626B"/>
    <w:rsid w:val="00AB6570"/>
    <w:rsid w:val="00AB7890"/>
    <w:rsid w:val="00AB7997"/>
    <w:rsid w:val="00AB7C32"/>
    <w:rsid w:val="00AB7FB9"/>
    <w:rsid w:val="00AC0CC2"/>
    <w:rsid w:val="00AC0CD2"/>
    <w:rsid w:val="00AC0E28"/>
    <w:rsid w:val="00AC11A0"/>
    <w:rsid w:val="00AC12EB"/>
    <w:rsid w:val="00AC175A"/>
    <w:rsid w:val="00AC2222"/>
    <w:rsid w:val="00AC23E7"/>
    <w:rsid w:val="00AC363D"/>
    <w:rsid w:val="00AC37AF"/>
    <w:rsid w:val="00AC3AAC"/>
    <w:rsid w:val="00AC3B37"/>
    <w:rsid w:val="00AC40D7"/>
    <w:rsid w:val="00AC4560"/>
    <w:rsid w:val="00AC45E6"/>
    <w:rsid w:val="00AC4BDA"/>
    <w:rsid w:val="00AC4F70"/>
    <w:rsid w:val="00AC50D6"/>
    <w:rsid w:val="00AC520F"/>
    <w:rsid w:val="00AC532D"/>
    <w:rsid w:val="00AC54F6"/>
    <w:rsid w:val="00AC550A"/>
    <w:rsid w:val="00AC6801"/>
    <w:rsid w:val="00AC7186"/>
    <w:rsid w:val="00AC7C11"/>
    <w:rsid w:val="00AC7D8B"/>
    <w:rsid w:val="00AD03C6"/>
    <w:rsid w:val="00AD0572"/>
    <w:rsid w:val="00AD084A"/>
    <w:rsid w:val="00AD14FC"/>
    <w:rsid w:val="00AD19A0"/>
    <w:rsid w:val="00AD2963"/>
    <w:rsid w:val="00AD2992"/>
    <w:rsid w:val="00AD2CAC"/>
    <w:rsid w:val="00AD3500"/>
    <w:rsid w:val="00AD39AA"/>
    <w:rsid w:val="00AD39DF"/>
    <w:rsid w:val="00AD3B45"/>
    <w:rsid w:val="00AD3D08"/>
    <w:rsid w:val="00AD55C1"/>
    <w:rsid w:val="00AD57CF"/>
    <w:rsid w:val="00AD5835"/>
    <w:rsid w:val="00AD63FA"/>
    <w:rsid w:val="00AD64A4"/>
    <w:rsid w:val="00AD6A21"/>
    <w:rsid w:val="00AD7375"/>
    <w:rsid w:val="00AD789E"/>
    <w:rsid w:val="00AD7AC0"/>
    <w:rsid w:val="00AE0082"/>
    <w:rsid w:val="00AE0495"/>
    <w:rsid w:val="00AE065C"/>
    <w:rsid w:val="00AE089B"/>
    <w:rsid w:val="00AE0FC9"/>
    <w:rsid w:val="00AE1CA7"/>
    <w:rsid w:val="00AE1E8D"/>
    <w:rsid w:val="00AE2000"/>
    <w:rsid w:val="00AE28A7"/>
    <w:rsid w:val="00AE2A40"/>
    <w:rsid w:val="00AE2AC7"/>
    <w:rsid w:val="00AE34C6"/>
    <w:rsid w:val="00AE34DD"/>
    <w:rsid w:val="00AE3A4C"/>
    <w:rsid w:val="00AE3E3F"/>
    <w:rsid w:val="00AE3EAB"/>
    <w:rsid w:val="00AE43A9"/>
    <w:rsid w:val="00AE468D"/>
    <w:rsid w:val="00AE4BEE"/>
    <w:rsid w:val="00AE5ADC"/>
    <w:rsid w:val="00AE5B48"/>
    <w:rsid w:val="00AE5D0C"/>
    <w:rsid w:val="00AE5F03"/>
    <w:rsid w:val="00AE5F41"/>
    <w:rsid w:val="00AE69F3"/>
    <w:rsid w:val="00AE6E99"/>
    <w:rsid w:val="00AE72DB"/>
    <w:rsid w:val="00AF05FE"/>
    <w:rsid w:val="00AF08A6"/>
    <w:rsid w:val="00AF0B5D"/>
    <w:rsid w:val="00AF0CAF"/>
    <w:rsid w:val="00AF1773"/>
    <w:rsid w:val="00AF1A9A"/>
    <w:rsid w:val="00AF1BC2"/>
    <w:rsid w:val="00AF2598"/>
    <w:rsid w:val="00AF287B"/>
    <w:rsid w:val="00AF33B5"/>
    <w:rsid w:val="00AF379B"/>
    <w:rsid w:val="00AF3838"/>
    <w:rsid w:val="00AF38FB"/>
    <w:rsid w:val="00AF39F6"/>
    <w:rsid w:val="00AF3CDB"/>
    <w:rsid w:val="00AF42B6"/>
    <w:rsid w:val="00AF4A21"/>
    <w:rsid w:val="00AF4CEE"/>
    <w:rsid w:val="00AF4E81"/>
    <w:rsid w:val="00AF5DAE"/>
    <w:rsid w:val="00AF7B25"/>
    <w:rsid w:val="00AF7E44"/>
    <w:rsid w:val="00B00CD8"/>
    <w:rsid w:val="00B00CFF"/>
    <w:rsid w:val="00B0124B"/>
    <w:rsid w:val="00B0178F"/>
    <w:rsid w:val="00B01D9B"/>
    <w:rsid w:val="00B01E48"/>
    <w:rsid w:val="00B02FF6"/>
    <w:rsid w:val="00B03A04"/>
    <w:rsid w:val="00B03A15"/>
    <w:rsid w:val="00B03C4E"/>
    <w:rsid w:val="00B03EF7"/>
    <w:rsid w:val="00B04364"/>
    <w:rsid w:val="00B04476"/>
    <w:rsid w:val="00B046F8"/>
    <w:rsid w:val="00B058F2"/>
    <w:rsid w:val="00B0655F"/>
    <w:rsid w:val="00B067B1"/>
    <w:rsid w:val="00B06897"/>
    <w:rsid w:val="00B06ACB"/>
    <w:rsid w:val="00B06FB9"/>
    <w:rsid w:val="00B07C64"/>
    <w:rsid w:val="00B07F44"/>
    <w:rsid w:val="00B10207"/>
    <w:rsid w:val="00B10296"/>
    <w:rsid w:val="00B102CB"/>
    <w:rsid w:val="00B1076F"/>
    <w:rsid w:val="00B10884"/>
    <w:rsid w:val="00B1100C"/>
    <w:rsid w:val="00B114D2"/>
    <w:rsid w:val="00B11519"/>
    <w:rsid w:val="00B11ED6"/>
    <w:rsid w:val="00B12172"/>
    <w:rsid w:val="00B123DB"/>
    <w:rsid w:val="00B1298C"/>
    <w:rsid w:val="00B12F24"/>
    <w:rsid w:val="00B13BA3"/>
    <w:rsid w:val="00B140E7"/>
    <w:rsid w:val="00B145C3"/>
    <w:rsid w:val="00B1463E"/>
    <w:rsid w:val="00B14F20"/>
    <w:rsid w:val="00B1563D"/>
    <w:rsid w:val="00B156C3"/>
    <w:rsid w:val="00B15DF0"/>
    <w:rsid w:val="00B17195"/>
    <w:rsid w:val="00B175C9"/>
    <w:rsid w:val="00B1788A"/>
    <w:rsid w:val="00B1793E"/>
    <w:rsid w:val="00B17B0D"/>
    <w:rsid w:val="00B17BF8"/>
    <w:rsid w:val="00B200CE"/>
    <w:rsid w:val="00B2014B"/>
    <w:rsid w:val="00B205C8"/>
    <w:rsid w:val="00B206F4"/>
    <w:rsid w:val="00B2073B"/>
    <w:rsid w:val="00B208F9"/>
    <w:rsid w:val="00B21417"/>
    <w:rsid w:val="00B21A57"/>
    <w:rsid w:val="00B21D76"/>
    <w:rsid w:val="00B21E27"/>
    <w:rsid w:val="00B22FE5"/>
    <w:rsid w:val="00B23134"/>
    <w:rsid w:val="00B23466"/>
    <w:rsid w:val="00B23551"/>
    <w:rsid w:val="00B236DD"/>
    <w:rsid w:val="00B23C04"/>
    <w:rsid w:val="00B23E37"/>
    <w:rsid w:val="00B2507C"/>
    <w:rsid w:val="00B25489"/>
    <w:rsid w:val="00B255CE"/>
    <w:rsid w:val="00B25849"/>
    <w:rsid w:val="00B25DF2"/>
    <w:rsid w:val="00B25FB9"/>
    <w:rsid w:val="00B260A1"/>
    <w:rsid w:val="00B26256"/>
    <w:rsid w:val="00B265D2"/>
    <w:rsid w:val="00B2679F"/>
    <w:rsid w:val="00B26C93"/>
    <w:rsid w:val="00B2753D"/>
    <w:rsid w:val="00B27B26"/>
    <w:rsid w:val="00B30FD6"/>
    <w:rsid w:val="00B317B3"/>
    <w:rsid w:val="00B32253"/>
    <w:rsid w:val="00B3242E"/>
    <w:rsid w:val="00B32E87"/>
    <w:rsid w:val="00B3320D"/>
    <w:rsid w:val="00B339F8"/>
    <w:rsid w:val="00B33C85"/>
    <w:rsid w:val="00B33CAF"/>
    <w:rsid w:val="00B33F0F"/>
    <w:rsid w:val="00B33FAC"/>
    <w:rsid w:val="00B34632"/>
    <w:rsid w:val="00B34A60"/>
    <w:rsid w:val="00B34F35"/>
    <w:rsid w:val="00B3516E"/>
    <w:rsid w:val="00B35D80"/>
    <w:rsid w:val="00B35F13"/>
    <w:rsid w:val="00B35FBD"/>
    <w:rsid w:val="00B36B49"/>
    <w:rsid w:val="00B373E0"/>
    <w:rsid w:val="00B37E3E"/>
    <w:rsid w:val="00B40C92"/>
    <w:rsid w:val="00B41324"/>
    <w:rsid w:val="00B41465"/>
    <w:rsid w:val="00B41896"/>
    <w:rsid w:val="00B41A30"/>
    <w:rsid w:val="00B41EF5"/>
    <w:rsid w:val="00B4238D"/>
    <w:rsid w:val="00B42C13"/>
    <w:rsid w:val="00B42CD3"/>
    <w:rsid w:val="00B44C7D"/>
    <w:rsid w:val="00B44C7E"/>
    <w:rsid w:val="00B45113"/>
    <w:rsid w:val="00B45136"/>
    <w:rsid w:val="00B460A9"/>
    <w:rsid w:val="00B4643A"/>
    <w:rsid w:val="00B4656E"/>
    <w:rsid w:val="00B47EB7"/>
    <w:rsid w:val="00B506CF"/>
    <w:rsid w:val="00B50800"/>
    <w:rsid w:val="00B50869"/>
    <w:rsid w:val="00B50C45"/>
    <w:rsid w:val="00B50FC0"/>
    <w:rsid w:val="00B50FCC"/>
    <w:rsid w:val="00B514B1"/>
    <w:rsid w:val="00B517A3"/>
    <w:rsid w:val="00B51CC1"/>
    <w:rsid w:val="00B51FFD"/>
    <w:rsid w:val="00B52344"/>
    <w:rsid w:val="00B525B6"/>
    <w:rsid w:val="00B5304D"/>
    <w:rsid w:val="00B530EC"/>
    <w:rsid w:val="00B53735"/>
    <w:rsid w:val="00B53AB1"/>
    <w:rsid w:val="00B53F10"/>
    <w:rsid w:val="00B54245"/>
    <w:rsid w:val="00B545D5"/>
    <w:rsid w:val="00B54E54"/>
    <w:rsid w:val="00B564E2"/>
    <w:rsid w:val="00B5761E"/>
    <w:rsid w:val="00B60082"/>
    <w:rsid w:val="00B607B1"/>
    <w:rsid w:val="00B60AA1"/>
    <w:rsid w:val="00B60AC2"/>
    <w:rsid w:val="00B60D5B"/>
    <w:rsid w:val="00B60DAF"/>
    <w:rsid w:val="00B611AB"/>
    <w:rsid w:val="00B611AE"/>
    <w:rsid w:val="00B613B1"/>
    <w:rsid w:val="00B62411"/>
    <w:rsid w:val="00B63172"/>
    <w:rsid w:val="00B63932"/>
    <w:rsid w:val="00B63C98"/>
    <w:rsid w:val="00B63EBC"/>
    <w:rsid w:val="00B64AA3"/>
    <w:rsid w:val="00B64B8B"/>
    <w:rsid w:val="00B64C5E"/>
    <w:rsid w:val="00B64DCA"/>
    <w:rsid w:val="00B6503C"/>
    <w:rsid w:val="00B65718"/>
    <w:rsid w:val="00B65FE5"/>
    <w:rsid w:val="00B6606E"/>
    <w:rsid w:val="00B6654A"/>
    <w:rsid w:val="00B665DB"/>
    <w:rsid w:val="00B67003"/>
    <w:rsid w:val="00B67D23"/>
    <w:rsid w:val="00B67F1C"/>
    <w:rsid w:val="00B700BB"/>
    <w:rsid w:val="00B70B66"/>
    <w:rsid w:val="00B70D6B"/>
    <w:rsid w:val="00B70E24"/>
    <w:rsid w:val="00B7135D"/>
    <w:rsid w:val="00B71E26"/>
    <w:rsid w:val="00B72640"/>
    <w:rsid w:val="00B72AD5"/>
    <w:rsid w:val="00B72C3E"/>
    <w:rsid w:val="00B7346A"/>
    <w:rsid w:val="00B73C64"/>
    <w:rsid w:val="00B73CDE"/>
    <w:rsid w:val="00B73EEE"/>
    <w:rsid w:val="00B742BE"/>
    <w:rsid w:val="00B74440"/>
    <w:rsid w:val="00B7466E"/>
    <w:rsid w:val="00B74A9F"/>
    <w:rsid w:val="00B75318"/>
    <w:rsid w:val="00B75FE4"/>
    <w:rsid w:val="00B763CD"/>
    <w:rsid w:val="00B76923"/>
    <w:rsid w:val="00B76C91"/>
    <w:rsid w:val="00B76D72"/>
    <w:rsid w:val="00B76F5F"/>
    <w:rsid w:val="00B8003E"/>
    <w:rsid w:val="00B80F7F"/>
    <w:rsid w:val="00B81126"/>
    <w:rsid w:val="00B81A7D"/>
    <w:rsid w:val="00B821EC"/>
    <w:rsid w:val="00B83873"/>
    <w:rsid w:val="00B8506D"/>
    <w:rsid w:val="00B853D1"/>
    <w:rsid w:val="00B85521"/>
    <w:rsid w:val="00B8561C"/>
    <w:rsid w:val="00B85C4D"/>
    <w:rsid w:val="00B86761"/>
    <w:rsid w:val="00B86F86"/>
    <w:rsid w:val="00B87242"/>
    <w:rsid w:val="00B879D8"/>
    <w:rsid w:val="00B87F4A"/>
    <w:rsid w:val="00B90293"/>
    <w:rsid w:val="00B927B9"/>
    <w:rsid w:val="00B92DCF"/>
    <w:rsid w:val="00B9319C"/>
    <w:rsid w:val="00B931B6"/>
    <w:rsid w:val="00B945F7"/>
    <w:rsid w:val="00B94AA8"/>
    <w:rsid w:val="00B94CCE"/>
    <w:rsid w:val="00B950DD"/>
    <w:rsid w:val="00B958C4"/>
    <w:rsid w:val="00B95A3B"/>
    <w:rsid w:val="00B95D73"/>
    <w:rsid w:val="00B95E4F"/>
    <w:rsid w:val="00B96452"/>
    <w:rsid w:val="00B970C5"/>
    <w:rsid w:val="00B971A9"/>
    <w:rsid w:val="00B978C7"/>
    <w:rsid w:val="00B97C64"/>
    <w:rsid w:val="00BA00A5"/>
    <w:rsid w:val="00BA0363"/>
    <w:rsid w:val="00BA03E3"/>
    <w:rsid w:val="00BA065F"/>
    <w:rsid w:val="00BA0CE2"/>
    <w:rsid w:val="00BA0DB8"/>
    <w:rsid w:val="00BA0EDE"/>
    <w:rsid w:val="00BA17EA"/>
    <w:rsid w:val="00BA19CA"/>
    <w:rsid w:val="00BA19D7"/>
    <w:rsid w:val="00BA2725"/>
    <w:rsid w:val="00BA41BF"/>
    <w:rsid w:val="00BA4282"/>
    <w:rsid w:val="00BA4CDC"/>
    <w:rsid w:val="00BA5D0B"/>
    <w:rsid w:val="00BA5DD9"/>
    <w:rsid w:val="00BA6172"/>
    <w:rsid w:val="00BA7150"/>
    <w:rsid w:val="00BA71AF"/>
    <w:rsid w:val="00BA7939"/>
    <w:rsid w:val="00BA7B17"/>
    <w:rsid w:val="00BA7C48"/>
    <w:rsid w:val="00BA7C5F"/>
    <w:rsid w:val="00BB005B"/>
    <w:rsid w:val="00BB169B"/>
    <w:rsid w:val="00BB1E9D"/>
    <w:rsid w:val="00BB1F65"/>
    <w:rsid w:val="00BB2904"/>
    <w:rsid w:val="00BB2C32"/>
    <w:rsid w:val="00BB31C9"/>
    <w:rsid w:val="00BB365D"/>
    <w:rsid w:val="00BB408D"/>
    <w:rsid w:val="00BB4577"/>
    <w:rsid w:val="00BB4ABE"/>
    <w:rsid w:val="00BB5249"/>
    <w:rsid w:val="00BB54DB"/>
    <w:rsid w:val="00BB56F6"/>
    <w:rsid w:val="00BB5C0C"/>
    <w:rsid w:val="00BB6AFF"/>
    <w:rsid w:val="00BB6CE1"/>
    <w:rsid w:val="00BB72E8"/>
    <w:rsid w:val="00BB75B3"/>
    <w:rsid w:val="00BB7A0F"/>
    <w:rsid w:val="00BB7EBC"/>
    <w:rsid w:val="00BB7F83"/>
    <w:rsid w:val="00BC01A6"/>
    <w:rsid w:val="00BC0A8B"/>
    <w:rsid w:val="00BC0C6F"/>
    <w:rsid w:val="00BC12F6"/>
    <w:rsid w:val="00BC142C"/>
    <w:rsid w:val="00BC1460"/>
    <w:rsid w:val="00BC1AE2"/>
    <w:rsid w:val="00BC1DB0"/>
    <w:rsid w:val="00BC2DC5"/>
    <w:rsid w:val="00BC2F4F"/>
    <w:rsid w:val="00BC336B"/>
    <w:rsid w:val="00BC3A95"/>
    <w:rsid w:val="00BC4297"/>
    <w:rsid w:val="00BC42AA"/>
    <w:rsid w:val="00BC4CD1"/>
    <w:rsid w:val="00BC4F33"/>
    <w:rsid w:val="00BC5454"/>
    <w:rsid w:val="00BC587B"/>
    <w:rsid w:val="00BC5C5E"/>
    <w:rsid w:val="00BC600A"/>
    <w:rsid w:val="00BC658A"/>
    <w:rsid w:val="00BC72CA"/>
    <w:rsid w:val="00BC7AAF"/>
    <w:rsid w:val="00BC7B2D"/>
    <w:rsid w:val="00BC7B81"/>
    <w:rsid w:val="00BD0333"/>
    <w:rsid w:val="00BD0D34"/>
    <w:rsid w:val="00BD12B4"/>
    <w:rsid w:val="00BD1493"/>
    <w:rsid w:val="00BD1836"/>
    <w:rsid w:val="00BD1F2D"/>
    <w:rsid w:val="00BD1F69"/>
    <w:rsid w:val="00BD1FBA"/>
    <w:rsid w:val="00BD2100"/>
    <w:rsid w:val="00BD28CF"/>
    <w:rsid w:val="00BD3054"/>
    <w:rsid w:val="00BD32B7"/>
    <w:rsid w:val="00BD33EB"/>
    <w:rsid w:val="00BD34C1"/>
    <w:rsid w:val="00BD40BE"/>
    <w:rsid w:val="00BD48CE"/>
    <w:rsid w:val="00BD4B51"/>
    <w:rsid w:val="00BD4EFD"/>
    <w:rsid w:val="00BD50A4"/>
    <w:rsid w:val="00BD51E2"/>
    <w:rsid w:val="00BD5257"/>
    <w:rsid w:val="00BD5B5F"/>
    <w:rsid w:val="00BD6635"/>
    <w:rsid w:val="00BD6732"/>
    <w:rsid w:val="00BD679F"/>
    <w:rsid w:val="00BD69B9"/>
    <w:rsid w:val="00BD6B17"/>
    <w:rsid w:val="00BD6CF5"/>
    <w:rsid w:val="00BD6D35"/>
    <w:rsid w:val="00BD71BE"/>
    <w:rsid w:val="00BD7847"/>
    <w:rsid w:val="00BD7C1B"/>
    <w:rsid w:val="00BE20D6"/>
    <w:rsid w:val="00BE242A"/>
    <w:rsid w:val="00BE2B1A"/>
    <w:rsid w:val="00BE2D15"/>
    <w:rsid w:val="00BE31F6"/>
    <w:rsid w:val="00BE4724"/>
    <w:rsid w:val="00BE483B"/>
    <w:rsid w:val="00BE4921"/>
    <w:rsid w:val="00BE4B9A"/>
    <w:rsid w:val="00BE4EEA"/>
    <w:rsid w:val="00BE506C"/>
    <w:rsid w:val="00BE5DBE"/>
    <w:rsid w:val="00BE64AC"/>
    <w:rsid w:val="00BE670C"/>
    <w:rsid w:val="00BE7393"/>
    <w:rsid w:val="00BE73B0"/>
    <w:rsid w:val="00BE78BD"/>
    <w:rsid w:val="00BE7D31"/>
    <w:rsid w:val="00BE7F31"/>
    <w:rsid w:val="00BF05F8"/>
    <w:rsid w:val="00BF07BE"/>
    <w:rsid w:val="00BF08A5"/>
    <w:rsid w:val="00BF09E1"/>
    <w:rsid w:val="00BF1BAD"/>
    <w:rsid w:val="00BF26A2"/>
    <w:rsid w:val="00BF2D90"/>
    <w:rsid w:val="00BF2FC3"/>
    <w:rsid w:val="00BF317C"/>
    <w:rsid w:val="00BF32B4"/>
    <w:rsid w:val="00BF33A3"/>
    <w:rsid w:val="00BF3641"/>
    <w:rsid w:val="00BF36AC"/>
    <w:rsid w:val="00BF3CFB"/>
    <w:rsid w:val="00BF4067"/>
    <w:rsid w:val="00BF4BA7"/>
    <w:rsid w:val="00BF58B0"/>
    <w:rsid w:val="00BF5E79"/>
    <w:rsid w:val="00BF5F5B"/>
    <w:rsid w:val="00BF5FBB"/>
    <w:rsid w:val="00BF612A"/>
    <w:rsid w:val="00BF64C9"/>
    <w:rsid w:val="00BF6773"/>
    <w:rsid w:val="00BF6B0A"/>
    <w:rsid w:val="00BF7A92"/>
    <w:rsid w:val="00C00102"/>
    <w:rsid w:val="00C0022B"/>
    <w:rsid w:val="00C0091F"/>
    <w:rsid w:val="00C00E2A"/>
    <w:rsid w:val="00C00E94"/>
    <w:rsid w:val="00C0105D"/>
    <w:rsid w:val="00C0144D"/>
    <w:rsid w:val="00C01ACC"/>
    <w:rsid w:val="00C01B92"/>
    <w:rsid w:val="00C026BE"/>
    <w:rsid w:val="00C033BE"/>
    <w:rsid w:val="00C035EF"/>
    <w:rsid w:val="00C039E2"/>
    <w:rsid w:val="00C03B00"/>
    <w:rsid w:val="00C03FA2"/>
    <w:rsid w:val="00C0438A"/>
    <w:rsid w:val="00C0493D"/>
    <w:rsid w:val="00C049C9"/>
    <w:rsid w:val="00C04DAB"/>
    <w:rsid w:val="00C059B5"/>
    <w:rsid w:val="00C05A5C"/>
    <w:rsid w:val="00C05A9B"/>
    <w:rsid w:val="00C05D10"/>
    <w:rsid w:val="00C060C3"/>
    <w:rsid w:val="00C068C6"/>
    <w:rsid w:val="00C06E76"/>
    <w:rsid w:val="00C06F7C"/>
    <w:rsid w:val="00C0715E"/>
    <w:rsid w:val="00C075D6"/>
    <w:rsid w:val="00C077A4"/>
    <w:rsid w:val="00C07ED3"/>
    <w:rsid w:val="00C102E1"/>
    <w:rsid w:val="00C10499"/>
    <w:rsid w:val="00C10520"/>
    <w:rsid w:val="00C10640"/>
    <w:rsid w:val="00C109CD"/>
    <w:rsid w:val="00C10C68"/>
    <w:rsid w:val="00C10EB1"/>
    <w:rsid w:val="00C10FCD"/>
    <w:rsid w:val="00C11507"/>
    <w:rsid w:val="00C115BF"/>
    <w:rsid w:val="00C11D6E"/>
    <w:rsid w:val="00C124BF"/>
    <w:rsid w:val="00C128FE"/>
    <w:rsid w:val="00C132F2"/>
    <w:rsid w:val="00C13437"/>
    <w:rsid w:val="00C137DF"/>
    <w:rsid w:val="00C13C32"/>
    <w:rsid w:val="00C13D3E"/>
    <w:rsid w:val="00C1417F"/>
    <w:rsid w:val="00C14963"/>
    <w:rsid w:val="00C14C69"/>
    <w:rsid w:val="00C14DD2"/>
    <w:rsid w:val="00C15090"/>
    <w:rsid w:val="00C1519E"/>
    <w:rsid w:val="00C156DA"/>
    <w:rsid w:val="00C15AEE"/>
    <w:rsid w:val="00C15BAE"/>
    <w:rsid w:val="00C16D68"/>
    <w:rsid w:val="00C172BA"/>
    <w:rsid w:val="00C17618"/>
    <w:rsid w:val="00C1786F"/>
    <w:rsid w:val="00C200A8"/>
    <w:rsid w:val="00C202F8"/>
    <w:rsid w:val="00C20427"/>
    <w:rsid w:val="00C208FE"/>
    <w:rsid w:val="00C20A90"/>
    <w:rsid w:val="00C20C53"/>
    <w:rsid w:val="00C20F9A"/>
    <w:rsid w:val="00C2121C"/>
    <w:rsid w:val="00C2185F"/>
    <w:rsid w:val="00C21BAB"/>
    <w:rsid w:val="00C22206"/>
    <w:rsid w:val="00C2240B"/>
    <w:rsid w:val="00C22E3E"/>
    <w:rsid w:val="00C235F5"/>
    <w:rsid w:val="00C2363F"/>
    <w:rsid w:val="00C23D2E"/>
    <w:rsid w:val="00C23D53"/>
    <w:rsid w:val="00C23E20"/>
    <w:rsid w:val="00C2416B"/>
    <w:rsid w:val="00C246EE"/>
    <w:rsid w:val="00C24D83"/>
    <w:rsid w:val="00C25073"/>
    <w:rsid w:val="00C25280"/>
    <w:rsid w:val="00C25657"/>
    <w:rsid w:val="00C259DE"/>
    <w:rsid w:val="00C25C1C"/>
    <w:rsid w:val="00C25DD2"/>
    <w:rsid w:val="00C2643E"/>
    <w:rsid w:val="00C269D6"/>
    <w:rsid w:val="00C277AF"/>
    <w:rsid w:val="00C2781B"/>
    <w:rsid w:val="00C27AFE"/>
    <w:rsid w:val="00C30128"/>
    <w:rsid w:val="00C30AFE"/>
    <w:rsid w:val="00C31018"/>
    <w:rsid w:val="00C3102C"/>
    <w:rsid w:val="00C31398"/>
    <w:rsid w:val="00C313D8"/>
    <w:rsid w:val="00C317D7"/>
    <w:rsid w:val="00C325C5"/>
    <w:rsid w:val="00C327DC"/>
    <w:rsid w:val="00C339A1"/>
    <w:rsid w:val="00C33D38"/>
    <w:rsid w:val="00C33EA0"/>
    <w:rsid w:val="00C34269"/>
    <w:rsid w:val="00C3432F"/>
    <w:rsid w:val="00C3434D"/>
    <w:rsid w:val="00C3459E"/>
    <w:rsid w:val="00C352A1"/>
    <w:rsid w:val="00C3536B"/>
    <w:rsid w:val="00C358CF"/>
    <w:rsid w:val="00C359F2"/>
    <w:rsid w:val="00C361EE"/>
    <w:rsid w:val="00C3650D"/>
    <w:rsid w:val="00C36667"/>
    <w:rsid w:val="00C36E95"/>
    <w:rsid w:val="00C37E7F"/>
    <w:rsid w:val="00C37EBB"/>
    <w:rsid w:val="00C40667"/>
    <w:rsid w:val="00C40685"/>
    <w:rsid w:val="00C40AC6"/>
    <w:rsid w:val="00C41230"/>
    <w:rsid w:val="00C4191C"/>
    <w:rsid w:val="00C419C1"/>
    <w:rsid w:val="00C41EE2"/>
    <w:rsid w:val="00C41EFF"/>
    <w:rsid w:val="00C42443"/>
    <w:rsid w:val="00C42B49"/>
    <w:rsid w:val="00C42C14"/>
    <w:rsid w:val="00C42F33"/>
    <w:rsid w:val="00C43A22"/>
    <w:rsid w:val="00C43A7B"/>
    <w:rsid w:val="00C44322"/>
    <w:rsid w:val="00C44FAD"/>
    <w:rsid w:val="00C454E2"/>
    <w:rsid w:val="00C458A5"/>
    <w:rsid w:val="00C4614C"/>
    <w:rsid w:val="00C4618F"/>
    <w:rsid w:val="00C46589"/>
    <w:rsid w:val="00C46BCD"/>
    <w:rsid w:val="00C47E71"/>
    <w:rsid w:val="00C502F4"/>
    <w:rsid w:val="00C5038F"/>
    <w:rsid w:val="00C50569"/>
    <w:rsid w:val="00C50696"/>
    <w:rsid w:val="00C506EB"/>
    <w:rsid w:val="00C5074F"/>
    <w:rsid w:val="00C5082A"/>
    <w:rsid w:val="00C50D53"/>
    <w:rsid w:val="00C50EE5"/>
    <w:rsid w:val="00C5129C"/>
    <w:rsid w:val="00C5161A"/>
    <w:rsid w:val="00C5347F"/>
    <w:rsid w:val="00C534E5"/>
    <w:rsid w:val="00C54092"/>
    <w:rsid w:val="00C545CF"/>
    <w:rsid w:val="00C54E83"/>
    <w:rsid w:val="00C553BF"/>
    <w:rsid w:val="00C553D6"/>
    <w:rsid w:val="00C565D4"/>
    <w:rsid w:val="00C56E7D"/>
    <w:rsid w:val="00C57680"/>
    <w:rsid w:val="00C57948"/>
    <w:rsid w:val="00C57A06"/>
    <w:rsid w:val="00C60371"/>
    <w:rsid w:val="00C60495"/>
    <w:rsid w:val="00C6084A"/>
    <w:rsid w:val="00C61932"/>
    <w:rsid w:val="00C61A62"/>
    <w:rsid w:val="00C62535"/>
    <w:rsid w:val="00C629A0"/>
    <w:rsid w:val="00C629FC"/>
    <w:rsid w:val="00C62B25"/>
    <w:rsid w:val="00C62C81"/>
    <w:rsid w:val="00C62CFF"/>
    <w:rsid w:val="00C62D9E"/>
    <w:rsid w:val="00C63481"/>
    <w:rsid w:val="00C63F51"/>
    <w:rsid w:val="00C65BBD"/>
    <w:rsid w:val="00C65FB3"/>
    <w:rsid w:val="00C6604C"/>
    <w:rsid w:val="00C66DA7"/>
    <w:rsid w:val="00C678CD"/>
    <w:rsid w:val="00C67FDD"/>
    <w:rsid w:val="00C70663"/>
    <w:rsid w:val="00C70712"/>
    <w:rsid w:val="00C707F5"/>
    <w:rsid w:val="00C709D8"/>
    <w:rsid w:val="00C713A0"/>
    <w:rsid w:val="00C7176B"/>
    <w:rsid w:val="00C71846"/>
    <w:rsid w:val="00C71B92"/>
    <w:rsid w:val="00C71C7D"/>
    <w:rsid w:val="00C725C1"/>
    <w:rsid w:val="00C732F4"/>
    <w:rsid w:val="00C7344A"/>
    <w:rsid w:val="00C7349A"/>
    <w:rsid w:val="00C73582"/>
    <w:rsid w:val="00C736B5"/>
    <w:rsid w:val="00C7375F"/>
    <w:rsid w:val="00C7378A"/>
    <w:rsid w:val="00C73AB2"/>
    <w:rsid w:val="00C740AC"/>
    <w:rsid w:val="00C743AD"/>
    <w:rsid w:val="00C74A0E"/>
    <w:rsid w:val="00C754EE"/>
    <w:rsid w:val="00C7592D"/>
    <w:rsid w:val="00C75DC1"/>
    <w:rsid w:val="00C75E59"/>
    <w:rsid w:val="00C76291"/>
    <w:rsid w:val="00C76A9F"/>
    <w:rsid w:val="00C771E1"/>
    <w:rsid w:val="00C779C7"/>
    <w:rsid w:val="00C77B6C"/>
    <w:rsid w:val="00C8122C"/>
    <w:rsid w:val="00C81389"/>
    <w:rsid w:val="00C814F4"/>
    <w:rsid w:val="00C81777"/>
    <w:rsid w:val="00C81C16"/>
    <w:rsid w:val="00C825C2"/>
    <w:rsid w:val="00C82BF7"/>
    <w:rsid w:val="00C82FDF"/>
    <w:rsid w:val="00C83A5B"/>
    <w:rsid w:val="00C8459E"/>
    <w:rsid w:val="00C84921"/>
    <w:rsid w:val="00C84FA6"/>
    <w:rsid w:val="00C8571B"/>
    <w:rsid w:val="00C85A3D"/>
    <w:rsid w:val="00C85E97"/>
    <w:rsid w:val="00C86152"/>
    <w:rsid w:val="00C8669F"/>
    <w:rsid w:val="00C866F4"/>
    <w:rsid w:val="00C8686B"/>
    <w:rsid w:val="00C86F1D"/>
    <w:rsid w:val="00C87369"/>
    <w:rsid w:val="00C87657"/>
    <w:rsid w:val="00C8768E"/>
    <w:rsid w:val="00C8793F"/>
    <w:rsid w:val="00C902F3"/>
    <w:rsid w:val="00C905AA"/>
    <w:rsid w:val="00C90BD0"/>
    <w:rsid w:val="00C90C4A"/>
    <w:rsid w:val="00C91463"/>
    <w:rsid w:val="00C91491"/>
    <w:rsid w:val="00C914AA"/>
    <w:rsid w:val="00C91D49"/>
    <w:rsid w:val="00C92834"/>
    <w:rsid w:val="00C92BFC"/>
    <w:rsid w:val="00C93078"/>
    <w:rsid w:val="00C941D7"/>
    <w:rsid w:val="00C944B1"/>
    <w:rsid w:val="00C947C8"/>
    <w:rsid w:val="00C9505D"/>
    <w:rsid w:val="00C954E8"/>
    <w:rsid w:val="00C9570B"/>
    <w:rsid w:val="00C95B30"/>
    <w:rsid w:val="00C95E5F"/>
    <w:rsid w:val="00C95F64"/>
    <w:rsid w:val="00C95FFF"/>
    <w:rsid w:val="00C9605E"/>
    <w:rsid w:val="00C961FF"/>
    <w:rsid w:val="00C96237"/>
    <w:rsid w:val="00C962C5"/>
    <w:rsid w:val="00CA05AD"/>
    <w:rsid w:val="00CA0706"/>
    <w:rsid w:val="00CA0781"/>
    <w:rsid w:val="00CA0A3C"/>
    <w:rsid w:val="00CA0E00"/>
    <w:rsid w:val="00CA1442"/>
    <w:rsid w:val="00CA1B62"/>
    <w:rsid w:val="00CA1E21"/>
    <w:rsid w:val="00CA2109"/>
    <w:rsid w:val="00CA2218"/>
    <w:rsid w:val="00CA26CE"/>
    <w:rsid w:val="00CA29B2"/>
    <w:rsid w:val="00CA2D71"/>
    <w:rsid w:val="00CA3212"/>
    <w:rsid w:val="00CA3B4E"/>
    <w:rsid w:val="00CA41B6"/>
    <w:rsid w:val="00CA4496"/>
    <w:rsid w:val="00CA496A"/>
    <w:rsid w:val="00CA49F1"/>
    <w:rsid w:val="00CA4BD0"/>
    <w:rsid w:val="00CA4DAF"/>
    <w:rsid w:val="00CA5954"/>
    <w:rsid w:val="00CA6116"/>
    <w:rsid w:val="00CA630D"/>
    <w:rsid w:val="00CA6853"/>
    <w:rsid w:val="00CA7170"/>
    <w:rsid w:val="00CA7376"/>
    <w:rsid w:val="00CA7D04"/>
    <w:rsid w:val="00CB0491"/>
    <w:rsid w:val="00CB128B"/>
    <w:rsid w:val="00CB17A9"/>
    <w:rsid w:val="00CB17B2"/>
    <w:rsid w:val="00CB191C"/>
    <w:rsid w:val="00CB231F"/>
    <w:rsid w:val="00CB2E05"/>
    <w:rsid w:val="00CB2F77"/>
    <w:rsid w:val="00CB356A"/>
    <w:rsid w:val="00CB3754"/>
    <w:rsid w:val="00CB4E69"/>
    <w:rsid w:val="00CB4EE0"/>
    <w:rsid w:val="00CB516D"/>
    <w:rsid w:val="00CB551B"/>
    <w:rsid w:val="00CB55C9"/>
    <w:rsid w:val="00CB5E22"/>
    <w:rsid w:val="00CB6286"/>
    <w:rsid w:val="00CB63E6"/>
    <w:rsid w:val="00CB6A8B"/>
    <w:rsid w:val="00CB7913"/>
    <w:rsid w:val="00CB7FDA"/>
    <w:rsid w:val="00CC0528"/>
    <w:rsid w:val="00CC086F"/>
    <w:rsid w:val="00CC0D35"/>
    <w:rsid w:val="00CC1044"/>
    <w:rsid w:val="00CC158D"/>
    <w:rsid w:val="00CC15EF"/>
    <w:rsid w:val="00CC22AD"/>
    <w:rsid w:val="00CC271D"/>
    <w:rsid w:val="00CC2AAF"/>
    <w:rsid w:val="00CC2ADB"/>
    <w:rsid w:val="00CC2E5D"/>
    <w:rsid w:val="00CC3445"/>
    <w:rsid w:val="00CC4A66"/>
    <w:rsid w:val="00CC4C82"/>
    <w:rsid w:val="00CC57FC"/>
    <w:rsid w:val="00CC58DB"/>
    <w:rsid w:val="00CC5CE6"/>
    <w:rsid w:val="00CC5FC7"/>
    <w:rsid w:val="00CC5FFF"/>
    <w:rsid w:val="00CC619B"/>
    <w:rsid w:val="00CC6676"/>
    <w:rsid w:val="00CC672A"/>
    <w:rsid w:val="00CC6BFC"/>
    <w:rsid w:val="00CC6E97"/>
    <w:rsid w:val="00CC75E1"/>
    <w:rsid w:val="00CD003D"/>
    <w:rsid w:val="00CD0425"/>
    <w:rsid w:val="00CD1626"/>
    <w:rsid w:val="00CD1B81"/>
    <w:rsid w:val="00CD260F"/>
    <w:rsid w:val="00CD2764"/>
    <w:rsid w:val="00CD292E"/>
    <w:rsid w:val="00CD2E3D"/>
    <w:rsid w:val="00CD3185"/>
    <w:rsid w:val="00CD3D43"/>
    <w:rsid w:val="00CD3D5F"/>
    <w:rsid w:val="00CD3E21"/>
    <w:rsid w:val="00CD4571"/>
    <w:rsid w:val="00CD4B5E"/>
    <w:rsid w:val="00CD4EF1"/>
    <w:rsid w:val="00CD4F0B"/>
    <w:rsid w:val="00CD4F62"/>
    <w:rsid w:val="00CD530E"/>
    <w:rsid w:val="00CD53B8"/>
    <w:rsid w:val="00CD5483"/>
    <w:rsid w:val="00CD5BBD"/>
    <w:rsid w:val="00CD5E73"/>
    <w:rsid w:val="00CD5EFC"/>
    <w:rsid w:val="00CD60E7"/>
    <w:rsid w:val="00CD6332"/>
    <w:rsid w:val="00CD6C83"/>
    <w:rsid w:val="00CD73F3"/>
    <w:rsid w:val="00CD7E87"/>
    <w:rsid w:val="00CE0343"/>
    <w:rsid w:val="00CE0B21"/>
    <w:rsid w:val="00CE0ECF"/>
    <w:rsid w:val="00CE1507"/>
    <w:rsid w:val="00CE183D"/>
    <w:rsid w:val="00CE1DC9"/>
    <w:rsid w:val="00CE2352"/>
    <w:rsid w:val="00CE2680"/>
    <w:rsid w:val="00CE2824"/>
    <w:rsid w:val="00CE3710"/>
    <w:rsid w:val="00CE38F4"/>
    <w:rsid w:val="00CE406F"/>
    <w:rsid w:val="00CE44A4"/>
    <w:rsid w:val="00CE44AB"/>
    <w:rsid w:val="00CE5362"/>
    <w:rsid w:val="00CE53A3"/>
    <w:rsid w:val="00CE5F6F"/>
    <w:rsid w:val="00CE61A8"/>
    <w:rsid w:val="00CE69D8"/>
    <w:rsid w:val="00CE6EA9"/>
    <w:rsid w:val="00CE7E0E"/>
    <w:rsid w:val="00CF023C"/>
    <w:rsid w:val="00CF04AC"/>
    <w:rsid w:val="00CF0998"/>
    <w:rsid w:val="00CF0C88"/>
    <w:rsid w:val="00CF124B"/>
    <w:rsid w:val="00CF160F"/>
    <w:rsid w:val="00CF1859"/>
    <w:rsid w:val="00CF18AE"/>
    <w:rsid w:val="00CF1D59"/>
    <w:rsid w:val="00CF22B2"/>
    <w:rsid w:val="00CF241D"/>
    <w:rsid w:val="00CF246D"/>
    <w:rsid w:val="00CF2735"/>
    <w:rsid w:val="00CF3809"/>
    <w:rsid w:val="00CF5425"/>
    <w:rsid w:val="00CF544F"/>
    <w:rsid w:val="00CF563E"/>
    <w:rsid w:val="00CF5BC0"/>
    <w:rsid w:val="00CF5EDE"/>
    <w:rsid w:val="00CF6054"/>
    <w:rsid w:val="00CF61E7"/>
    <w:rsid w:val="00CF67D6"/>
    <w:rsid w:val="00CF6A98"/>
    <w:rsid w:val="00CF6E7C"/>
    <w:rsid w:val="00CF6FD6"/>
    <w:rsid w:val="00CF7350"/>
    <w:rsid w:val="00CF7F8D"/>
    <w:rsid w:val="00D00504"/>
    <w:rsid w:val="00D0059F"/>
    <w:rsid w:val="00D007D9"/>
    <w:rsid w:val="00D01095"/>
    <w:rsid w:val="00D013BB"/>
    <w:rsid w:val="00D0156F"/>
    <w:rsid w:val="00D01806"/>
    <w:rsid w:val="00D01A75"/>
    <w:rsid w:val="00D023CD"/>
    <w:rsid w:val="00D02896"/>
    <w:rsid w:val="00D02E60"/>
    <w:rsid w:val="00D035A7"/>
    <w:rsid w:val="00D03B0A"/>
    <w:rsid w:val="00D03EC0"/>
    <w:rsid w:val="00D04D50"/>
    <w:rsid w:val="00D05522"/>
    <w:rsid w:val="00D0571D"/>
    <w:rsid w:val="00D05904"/>
    <w:rsid w:val="00D05E34"/>
    <w:rsid w:val="00D060D0"/>
    <w:rsid w:val="00D0639D"/>
    <w:rsid w:val="00D063DB"/>
    <w:rsid w:val="00D06FE8"/>
    <w:rsid w:val="00D071D0"/>
    <w:rsid w:val="00D072D4"/>
    <w:rsid w:val="00D07C47"/>
    <w:rsid w:val="00D10078"/>
    <w:rsid w:val="00D10A82"/>
    <w:rsid w:val="00D10B7A"/>
    <w:rsid w:val="00D11299"/>
    <w:rsid w:val="00D1137F"/>
    <w:rsid w:val="00D113FD"/>
    <w:rsid w:val="00D11C33"/>
    <w:rsid w:val="00D12A1E"/>
    <w:rsid w:val="00D131F6"/>
    <w:rsid w:val="00D132BF"/>
    <w:rsid w:val="00D1334B"/>
    <w:rsid w:val="00D1345D"/>
    <w:rsid w:val="00D1354B"/>
    <w:rsid w:val="00D1396B"/>
    <w:rsid w:val="00D13A47"/>
    <w:rsid w:val="00D13BF8"/>
    <w:rsid w:val="00D14871"/>
    <w:rsid w:val="00D14DB2"/>
    <w:rsid w:val="00D14F58"/>
    <w:rsid w:val="00D150AA"/>
    <w:rsid w:val="00D15656"/>
    <w:rsid w:val="00D15A09"/>
    <w:rsid w:val="00D164A5"/>
    <w:rsid w:val="00D166D0"/>
    <w:rsid w:val="00D16976"/>
    <w:rsid w:val="00D17145"/>
    <w:rsid w:val="00D172E9"/>
    <w:rsid w:val="00D1782F"/>
    <w:rsid w:val="00D17F43"/>
    <w:rsid w:val="00D17FBF"/>
    <w:rsid w:val="00D208F3"/>
    <w:rsid w:val="00D21199"/>
    <w:rsid w:val="00D21449"/>
    <w:rsid w:val="00D21ADE"/>
    <w:rsid w:val="00D21BA2"/>
    <w:rsid w:val="00D21E69"/>
    <w:rsid w:val="00D229DC"/>
    <w:rsid w:val="00D23112"/>
    <w:rsid w:val="00D23B34"/>
    <w:rsid w:val="00D23C51"/>
    <w:rsid w:val="00D24262"/>
    <w:rsid w:val="00D24345"/>
    <w:rsid w:val="00D24969"/>
    <w:rsid w:val="00D24A91"/>
    <w:rsid w:val="00D24EC6"/>
    <w:rsid w:val="00D252B5"/>
    <w:rsid w:val="00D2549D"/>
    <w:rsid w:val="00D25E23"/>
    <w:rsid w:val="00D263C0"/>
    <w:rsid w:val="00D26531"/>
    <w:rsid w:val="00D268E7"/>
    <w:rsid w:val="00D26A12"/>
    <w:rsid w:val="00D26B18"/>
    <w:rsid w:val="00D274BB"/>
    <w:rsid w:val="00D27A45"/>
    <w:rsid w:val="00D27B64"/>
    <w:rsid w:val="00D27B8F"/>
    <w:rsid w:val="00D30146"/>
    <w:rsid w:val="00D30722"/>
    <w:rsid w:val="00D30995"/>
    <w:rsid w:val="00D30E28"/>
    <w:rsid w:val="00D3168F"/>
    <w:rsid w:val="00D31FD8"/>
    <w:rsid w:val="00D32115"/>
    <w:rsid w:val="00D326CE"/>
    <w:rsid w:val="00D32D3E"/>
    <w:rsid w:val="00D33005"/>
    <w:rsid w:val="00D3422B"/>
    <w:rsid w:val="00D34AC9"/>
    <w:rsid w:val="00D359AF"/>
    <w:rsid w:val="00D35B5D"/>
    <w:rsid w:val="00D36793"/>
    <w:rsid w:val="00D36C28"/>
    <w:rsid w:val="00D378C4"/>
    <w:rsid w:val="00D37928"/>
    <w:rsid w:val="00D37AD5"/>
    <w:rsid w:val="00D411E9"/>
    <w:rsid w:val="00D4132F"/>
    <w:rsid w:val="00D4184F"/>
    <w:rsid w:val="00D419F4"/>
    <w:rsid w:val="00D41A2E"/>
    <w:rsid w:val="00D41BE5"/>
    <w:rsid w:val="00D42050"/>
    <w:rsid w:val="00D4250C"/>
    <w:rsid w:val="00D429A1"/>
    <w:rsid w:val="00D42B28"/>
    <w:rsid w:val="00D43C68"/>
    <w:rsid w:val="00D43C7B"/>
    <w:rsid w:val="00D44199"/>
    <w:rsid w:val="00D44490"/>
    <w:rsid w:val="00D444B0"/>
    <w:rsid w:val="00D44795"/>
    <w:rsid w:val="00D4487D"/>
    <w:rsid w:val="00D44D18"/>
    <w:rsid w:val="00D45512"/>
    <w:rsid w:val="00D45992"/>
    <w:rsid w:val="00D4613B"/>
    <w:rsid w:val="00D468CE"/>
    <w:rsid w:val="00D46925"/>
    <w:rsid w:val="00D46A2C"/>
    <w:rsid w:val="00D46B99"/>
    <w:rsid w:val="00D474F7"/>
    <w:rsid w:val="00D47608"/>
    <w:rsid w:val="00D509FB"/>
    <w:rsid w:val="00D51BA7"/>
    <w:rsid w:val="00D520BB"/>
    <w:rsid w:val="00D5221F"/>
    <w:rsid w:val="00D523FC"/>
    <w:rsid w:val="00D52C6B"/>
    <w:rsid w:val="00D53490"/>
    <w:rsid w:val="00D53798"/>
    <w:rsid w:val="00D5385B"/>
    <w:rsid w:val="00D53926"/>
    <w:rsid w:val="00D542BB"/>
    <w:rsid w:val="00D5445F"/>
    <w:rsid w:val="00D545A2"/>
    <w:rsid w:val="00D5469D"/>
    <w:rsid w:val="00D548B7"/>
    <w:rsid w:val="00D54A46"/>
    <w:rsid w:val="00D55139"/>
    <w:rsid w:val="00D563D2"/>
    <w:rsid w:val="00D5699B"/>
    <w:rsid w:val="00D56F2C"/>
    <w:rsid w:val="00D57586"/>
    <w:rsid w:val="00D60431"/>
    <w:rsid w:val="00D60A45"/>
    <w:rsid w:val="00D60CE3"/>
    <w:rsid w:val="00D60E0F"/>
    <w:rsid w:val="00D60E39"/>
    <w:rsid w:val="00D60FEA"/>
    <w:rsid w:val="00D61A90"/>
    <w:rsid w:val="00D63648"/>
    <w:rsid w:val="00D63A4A"/>
    <w:rsid w:val="00D6400A"/>
    <w:rsid w:val="00D647AA"/>
    <w:rsid w:val="00D651C9"/>
    <w:rsid w:val="00D65CCE"/>
    <w:rsid w:val="00D66059"/>
    <w:rsid w:val="00D666B1"/>
    <w:rsid w:val="00D66C93"/>
    <w:rsid w:val="00D676C0"/>
    <w:rsid w:val="00D67E5B"/>
    <w:rsid w:val="00D67EB9"/>
    <w:rsid w:val="00D70246"/>
    <w:rsid w:val="00D7140B"/>
    <w:rsid w:val="00D71426"/>
    <w:rsid w:val="00D71B7F"/>
    <w:rsid w:val="00D71BD7"/>
    <w:rsid w:val="00D7343F"/>
    <w:rsid w:val="00D73BCC"/>
    <w:rsid w:val="00D74B02"/>
    <w:rsid w:val="00D74D88"/>
    <w:rsid w:val="00D74E88"/>
    <w:rsid w:val="00D75293"/>
    <w:rsid w:val="00D753B1"/>
    <w:rsid w:val="00D75473"/>
    <w:rsid w:val="00D755C4"/>
    <w:rsid w:val="00D75B64"/>
    <w:rsid w:val="00D76117"/>
    <w:rsid w:val="00D7682B"/>
    <w:rsid w:val="00D76924"/>
    <w:rsid w:val="00D77412"/>
    <w:rsid w:val="00D77863"/>
    <w:rsid w:val="00D77A21"/>
    <w:rsid w:val="00D77C10"/>
    <w:rsid w:val="00D77F9E"/>
    <w:rsid w:val="00D8049B"/>
    <w:rsid w:val="00D80DBF"/>
    <w:rsid w:val="00D80DC4"/>
    <w:rsid w:val="00D81FA3"/>
    <w:rsid w:val="00D821C8"/>
    <w:rsid w:val="00D82211"/>
    <w:rsid w:val="00D82E1A"/>
    <w:rsid w:val="00D830ED"/>
    <w:rsid w:val="00D83413"/>
    <w:rsid w:val="00D83C8A"/>
    <w:rsid w:val="00D83E08"/>
    <w:rsid w:val="00D8419A"/>
    <w:rsid w:val="00D842A9"/>
    <w:rsid w:val="00D84844"/>
    <w:rsid w:val="00D857B4"/>
    <w:rsid w:val="00D85A27"/>
    <w:rsid w:val="00D85C36"/>
    <w:rsid w:val="00D860C5"/>
    <w:rsid w:val="00D863EE"/>
    <w:rsid w:val="00D8654C"/>
    <w:rsid w:val="00D865E9"/>
    <w:rsid w:val="00D867E6"/>
    <w:rsid w:val="00D86C45"/>
    <w:rsid w:val="00D90026"/>
    <w:rsid w:val="00D911DF"/>
    <w:rsid w:val="00D92404"/>
    <w:rsid w:val="00D929E1"/>
    <w:rsid w:val="00D92BE3"/>
    <w:rsid w:val="00D92E17"/>
    <w:rsid w:val="00D92EDB"/>
    <w:rsid w:val="00D9366E"/>
    <w:rsid w:val="00D93BE9"/>
    <w:rsid w:val="00D93BF1"/>
    <w:rsid w:val="00D94225"/>
    <w:rsid w:val="00D944CE"/>
    <w:rsid w:val="00D94D1A"/>
    <w:rsid w:val="00D958D7"/>
    <w:rsid w:val="00D95995"/>
    <w:rsid w:val="00D95B51"/>
    <w:rsid w:val="00D96492"/>
    <w:rsid w:val="00D966A1"/>
    <w:rsid w:val="00D968B1"/>
    <w:rsid w:val="00D97B86"/>
    <w:rsid w:val="00DA05C8"/>
    <w:rsid w:val="00DA08D9"/>
    <w:rsid w:val="00DA0FCB"/>
    <w:rsid w:val="00DA1382"/>
    <w:rsid w:val="00DA1884"/>
    <w:rsid w:val="00DA2057"/>
    <w:rsid w:val="00DA20CA"/>
    <w:rsid w:val="00DA2304"/>
    <w:rsid w:val="00DA29A6"/>
    <w:rsid w:val="00DA2AFB"/>
    <w:rsid w:val="00DA2B51"/>
    <w:rsid w:val="00DA2C1B"/>
    <w:rsid w:val="00DA3E34"/>
    <w:rsid w:val="00DA4108"/>
    <w:rsid w:val="00DA44FF"/>
    <w:rsid w:val="00DA482A"/>
    <w:rsid w:val="00DA4CB2"/>
    <w:rsid w:val="00DA5A3D"/>
    <w:rsid w:val="00DA5E02"/>
    <w:rsid w:val="00DA6074"/>
    <w:rsid w:val="00DA628B"/>
    <w:rsid w:val="00DA6371"/>
    <w:rsid w:val="00DA6763"/>
    <w:rsid w:val="00DA6A05"/>
    <w:rsid w:val="00DA7DCE"/>
    <w:rsid w:val="00DB01BE"/>
    <w:rsid w:val="00DB0695"/>
    <w:rsid w:val="00DB1235"/>
    <w:rsid w:val="00DB1674"/>
    <w:rsid w:val="00DB18AD"/>
    <w:rsid w:val="00DB1A40"/>
    <w:rsid w:val="00DB1AAE"/>
    <w:rsid w:val="00DB1C70"/>
    <w:rsid w:val="00DB1E43"/>
    <w:rsid w:val="00DB3004"/>
    <w:rsid w:val="00DB30A4"/>
    <w:rsid w:val="00DB35A9"/>
    <w:rsid w:val="00DB375F"/>
    <w:rsid w:val="00DB46FE"/>
    <w:rsid w:val="00DB497D"/>
    <w:rsid w:val="00DB4D0C"/>
    <w:rsid w:val="00DB4EDA"/>
    <w:rsid w:val="00DB4F74"/>
    <w:rsid w:val="00DB53C0"/>
    <w:rsid w:val="00DB5DF7"/>
    <w:rsid w:val="00DB6194"/>
    <w:rsid w:val="00DB696B"/>
    <w:rsid w:val="00DB6B4B"/>
    <w:rsid w:val="00DB6BEF"/>
    <w:rsid w:val="00DB6DDF"/>
    <w:rsid w:val="00DB70AC"/>
    <w:rsid w:val="00DB7595"/>
    <w:rsid w:val="00DB7855"/>
    <w:rsid w:val="00DB7F7A"/>
    <w:rsid w:val="00DB7F99"/>
    <w:rsid w:val="00DC0085"/>
    <w:rsid w:val="00DC00D1"/>
    <w:rsid w:val="00DC1358"/>
    <w:rsid w:val="00DC1492"/>
    <w:rsid w:val="00DC14A3"/>
    <w:rsid w:val="00DC196C"/>
    <w:rsid w:val="00DC1D3B"/>
    <w:rsid w:val="00DC224F"/>
    <w:rsid w:val="00DC2B22"/>
    <w:rsid w:val="00DC2B71"/>
    <w:rsid w:val="00DC3FD5"/>
    <w:rsid w:val="00DC4891"/>
    <w:rsid w:val="00DC4DE6"/>
    <w:rsid w:val="00DC4E20"/>
    <w:rsid w:val="00DC5CB8"/>
    <w:rsid w:val="00DC614F"/>
    <w:rsid w:val="00DC636F"/>
    <w:rsid w:val="00DC6D66"/>
    <w:rsid w:val="00DC742E"/>
    <w:rsid w:val="00DC7863"/>
    <w:rsid w:val="00DC79A5"/>
    <w:rsid w:val="00DC7A8A"/>
    <w:rsid w:val="00DC7C9A"/>
    <w:rsid w:val="00DC7F11"/>
    <w:rsid w:val="00DD0551"/>
    <w:rsid w:val="00DD0571"/>
    <w:rsid w:val="00DD0DF2"/>
    <w:rsid w:val="00DD119E"/>
    <w:rsid w:val="00DD1268"/>
    <w:rsid w:val="00DD1821"/>
    <w:rsid w:val="00DD1A35"/>
    <w:rsid w:val="00DD2507"/>
    <w:rsid w:val="00DD2929"/>
    <w:rsid w:val="00DD3732"/>
    <w:rsid w:val="00DD3A6F"/>
    <w:rsid w:val="00DD5353"/>
    <w:rsid w:val="00DD58EE"/>
    <w:rsid w:val="00DD5900"/>
    <w:rsid w:val="00DD67E2"/>
    <w:rsid w:val="00DD6ED5"/>
    <w:rsid w:val="00DD6F9C"/>
    <w:rsid w:val="00DE0793"/>
    <w:rsid w:val="00DE1DB8"/>
    <w:rsid w:val="00DE2568"/>
    <w:rsid w:val="00DE2B4A"/>
    <w:rsid w:val="00DE37B0"/>
    <w:rsid w:val="00DE40D4"/>
    <w:rsid w:val="00DE4249"/>
    <w:rsid w:val="00DE43E9"/>
    <w:rsid w:val="00DE466B"/>
    <w:rsid w:val="00DE4746"/>
    <w:rsid w:val="00DE483B"/>
    <w:rsid w:val="00DE4B9D"/>
    <w:rsid w:val="00DE52AC"/>
    <w:rsid w:val="00DE5300"/>
    <w:rsid w:val="00DE566F"/>
    <w:rsid w:val="00DE56AF"/>
    <w:rsid w:val="00DE5A98"/>
    <w:rsid w:val="00DE5CD8"/>
    <w:rsid w:val="00DE636C"/>
    <w:rsid w:val="00DE6695"/>
    <w:rsid w:val="00DE6A2E"/>
    <w:rsid w:val="00DE6F5E"/>
    <w:rsid w:val="00DE7208"/>
    <w:rsid w:val="00DE75A9"/>
    <w:rsid w:val="00DE7ADF"/>
    <w:rsid w:val="00DF00B2"/>
    <w:rsid w:val="00DF02C9"/>
    <w:rsid w:val="00DF0410"/>
    <w:rsid w:val="00DF199E"/>
    <w:rsid w:val="00DF1A95"/>
    <w:rsid w:val="00DF1F70"/>
    <w:rsid w:val="00DF2075"/>
    <w:rsid w:val="00DF256C"/>
    <w:rsid w:val="00DF285D"/>
    <w:rsid w:val="00DF2A8D"/>
    <w:rsid w:val="00DF5787"/>
    <w:rsid w:val="00DF662E"/>
    <w:rsid w:val="00DF6DE7"/>
    <w:rsid w:val="00DF7404"/>
    <w:rsid w:val="00DF7538"/>
    <w:rsid w:val="00DF79EC"/>
    <w:rsid w:val="00DF7BB2"/>
    <w:rsid w:val="00E0095B"/>
    <w:rsid w:val="00E00DDE"/>
    <w:rsid w:val="00E01747"/>
    <w:rsid w:val="00E026B7"/>
    <w:rsid w:val="00E036A3"/>
    <w:rsid w:val="00E039B9"/>
    <w:rsid w:val="00E03E97"/>
    <w:rsid w:val="00E04373"/>
    <w:rsid w:val="00E0506F"/>
    <w:rsid w:val="00E05116"/>
    <w:rsid w:val="00E054B2"/>
    <w:rsid w:val="00E0557D"/>
    <w:rsid w:val="00E0590F"/>
    <w:rsid w:val="00E05E2E"/>
    <w:rsid w:val="00E06259"/>
    <w:rsid w:val="00E062AE"/>
    <w:rsid w:val="00E0635E"/>
    <w:rsid w:val="00E06DA1"/>
    <w:rsid w:val="00E072D2"/>
    <w:rsid w:val="00E07A9C"/>
    <w:rsid w:val="00E07AFE"/>
    <w:rsid w:val="00E10072"/>
    <w:rsid w:val="00E10256"/>
    <w:rsid w:val="00E1048B"/>
    <w:rsid w:val="00E10581"/>
    <w:rsid w:val="00E10616"/>
    <w:rsid w:val="00E11420"/>
    <w:rsid w:val="00E114AE"/>
    <w:rsid w:val="00E12230"/>
    <w:rsid w:val="00E122FC"/>
    <w:rsid w:val="00E12386"/>
    <w:rsid w:val="00E123E6"/>
    <w:rsid w:val="00E12692"/>
    <w:rsid w:val="00E13275"/>
    <w:rsid w:val="00E14936"/>
    <w:rsid w:val="00E149E3"/>
    <w:rsid w:val="00E14D2B"/>
    <w:rsid w:val="00E14F83"/>
    <w:rsid w:val="00E154B3"/>
    <w:rsid w:val="00E1636F"/>
    <w:rsid w:val="00E16567"/>
    <w:rsid w:val="00E1666F"/>
    <w:rsid w:val="00E16D4E"/>
    <w:rsid w:val="00E171C9"/>
    <w:rsid w:val="00E17553"/>
    <w:rsid w:val="00E17580"/>
    <w:rsid w:val="00E17686"/>
    <w:rsid w:val="00E17855"/>
    <w:rsid w:val="00E17BB9"/>
    <w:rsid w:val="00E17F60"/>
    <w:rsid w:val="00E209A1"/>
    <w:rsid w:val="00E209BA"/>
    <w:rsid w:val="00E221BE"/>
    <w:rsid w:val="00E22E3B"/>
    <w:rsid w:val="00E22F30"/>
    <w:rsid w:val="00E232AE"/>
    <w:rsid w:val="00E233D7"/>
    <w:rsid w:val="00E23F98"/>
    <w:rsid w:val="00E24818"/>
    <w:rsid w:val="00E24B4F"/>
    <w:rsid w:val="00E24F33"/>
    <w:rsid w:val="00E255CA"/>
    <w:rsid w:val="00E2625D"/>
    <w:rsid w:val="00E263EC"/>
    <w:rsid w:val="00E26687"/>
    <w:rsid w:val="00E267DC"/>
    <w:rsid w:val="00E27A29"/>
    <w:rsid w:val="00E3017B"/>
    <w:rsid w:val="00E30A26"/>
    <w:rsid w:val="00E30C46"/>
    <w:rsid w:val="00E3178B"/>
    <w:rsid w:val="00E31C98"/>
    <w:rsid w:val="00E31F6B"/>
    <w:rsid w:val="00E32E48"/>
    <w:rsid w:val="00E32FB3"/>
    <w:rsid w:val="00E3380C"/>
    <w:rsid w:val="00E33816"/>
    <w:rsid w:val="00E348AD"/>
    <w:rsid w:val="00E35284"/>
    <w:rsid w:val="00E355F7"/>
    <w:rsid w:val="00E3561E"/>
    <w:rsid w:val="00E35ABA"/>
    <w:rsid w:val="00E35C10"/>
    <w:rsid w:val="00E366BA"/>
    <w:rsid w:val="00E36854"/>
    <w:rsid w:val="00E36A96"/>
    <w:rsid w:val="00E377E3"/>
    <w:rsid w:val="00E37F3E"/>
    <w:rsid w:val="00E37FF0"/>
    <w:rsid w:val="00E401D4"/>
    <w:rsid w:val="00E402ED"/>
    <w:rsid w:val="00E4158F"/>
    <w:rsid w:val="00E415A6"/>
    <w:rsid w:val="00E423D4"/>
    <w:rsid w:val="00E42D52"/>
    <w:rsid w:val="00E43000"/>
    <w:rsid w:val="00E44458"/>
    <w:rsid w:val="00E44507"/>
    <w:rsid w:val="00E44533"/>
    <w:rsid w:val="00E45449"/>
    <w:rsid w:val="00E45461"/>
    <w:rsid w:val="00E455C0"/>
    <w:rsid w:val="00E45829"/>
    <w:rsid w:val="00E46122"/>
    <w:rsid w:val="00E4661B"/>
    <w:rsid w:val="00E46E07"/>
    <w:rsid w:val="00E4748C"/>
    <w:rsid w:val="00E474B5"/>
    <w:rsid w:val="00E47A37"/>
    <w:rsid w:val="00E47F0D"/>
    <w:rsid w:val="00E5050F"/>
    <w:rsid w:val="00E50811"/>
    <w:rsid w:val="00E508F3"/>
    <w:rsid w:val="00E509EF"/>
    <w:rsid w:val="00E510B3"/>
    <w:rsid w:val="00E515E6"/>
    <w:rsid w:val="00E51A07"/>
    <w:rsid w:val="00E51D58"/>
    <w:rsid w:val="00E51F1C"/>
    <w:rsid w:val="00E51F66"/>
    <w:rsid w:val="00E5234F"/>
    <w:rsid w:val="00E528C0"/>
    <w:rsid w:val="00E52A9F"/>
    <w:rsid w:val="00E52BB4"/>
    <w:rsid w:val="00E53474"/>
    <w:rsid w:val="00E539CE"/>
    <w:rsid w:val="00E53D80"/>
    <w:rsid w:val="00E53E44"/>
    <w:rsid w:val="00E545DA"/>
    <w:rsid w:val="00E5483A"/>
    <w:rsid w:val="00E54A7B"/>
    <w:rsid w:val="00E55790"/>
    <w:rsid w:val="00E55D09"/>
    <w:rsid w:val="00E55E4D"/>
    <w:rsid w:val="00E5611A"/>
    <w:rsid w:val="00E56558"/>
    <w:rsid w:val="00E56C04"/>
    <w:rsid w:val="00E56CC4"/>
    <w:rsid w:val="00E56F1E"/>
    <w:rsid w:val="00E57435"/>
    <w:rsid w:val="00E579CC"/>
    <w:rsid w:val="00E57C6C"/>
    <w:rsid w:val="00E6088F"/>
    <w:rsid w:val="00E61444"/>
    <w:rsid w:val="00E6152C"/>
    <w:rsid w:val="00E618EC"/>
    <w:rsid w:val="00E61D01"/>
    <w:rsid w:val="00E61DC2"/>
    <w:rsid w:val="00E61F25"/>
    <w:rsid w:val="00E62287"/>
    <w:rsid w:val="00E62CFD"/>
    <w:rsid w:val="00E6312C"/>
    <w:rsid w:val="00E6360A"/>
    <w:rsid w:val="00E63B19"/>
    <w:rsid w:val="00E63EDD"/>
    <w:rsid w:val="00E64016"/>
    <w:rsid w:val="00E64D8F"/>
    <w:rsid w:val="00E64F4C"/>
    <w:rsid w:val="00E65209"/>
    <w:rsid w:val="00E65B0D"/>
    <w:rsid w:val="00E6682E"/>
    <w:rsid w:val="00E66C82"/>
    <w:rsid w:val="00E66F0F"/>
    <w:rsid w:val="00E66F15"/>
    <w:rsid w:val="00E67746"/>
    <w:rsid w:val="00E67C3B"/>
    <w:rsid w:val="00E70201"/>
    <w:rsid w:val="00E703CE"/>
    <w:rsid w:val="00E7114F"/>
    <w:rsid w:val="00E716E1"/>
    <w:rsid w:val="00E71ACA"/>
    <w:rsid w:val="00E71D1E"/>
    <w:rsid w:val="00E72225"/>
    <w:rsid w:val="00E72319"/>
    <w:rsid w:val="00E72386"/>
    <w:rsid w:val="00E725DE"/>
    <w:rsid w:val="00E72949"/>
    <w:rsid w:val="00E72D7E"/>
    <w:rsid w:val="00E73440"/>
    <w:rsid w:val="00E7371E"/>
    <w:rsid w:val="00E73C22"/>
    <w:rsid w:val="00E73CE1"/>
    <w:rsid w:val="00E74741"/>
    <w:rsid w:val="00E749C8"/>
    <w:rsid w:val="00E749F1"/>
    <w:rsid w:val="00E74FB8"/>
    <w:rsid w:val="00E7506A"/>
    <w:rsid w:val="00E75443"/>
    <w:rsid w:val="00E7550D"/>
    <w:rsid w:val="00E7616C"/>
    <w:rsid w:val="00E7667F"/>
    <w:rsid w:val="00E7681C"/>
    <w:rsid w:val="00E76A6B"/>
    <w:rsid w:val="00E76B05"/>
    <w:rsid w:val="00E76C48"/>
    <w:rsid w:val="00E76C85"/>
    <w:rsid w:val="00E77D1B"/>
    <w:rsid w:val="00E77EBA"/>
    <w:rsid w:val="00E807C7"/>
    <w:rsid w:val="00E807CE"/>
    <w:rsid w:val="00E81EDA"/>
    <w:rsid w:val="00E823D0"/>
    <w:rsid w:val="00E82651"/>
    <w:rsid w:val="00E831F3"/>
    <w:rsid w:val="00E83B03"/>
    <w:rsid w:val="00E843A8"/>
    <w:rsid w:val="00E84E6A"/>
    <w:rsid w:val="00E850FD"/>
    <w:rsid w:val="00E851AB"/>
    <w:rsid w:val="00E852CF"/>
    <w:rsid w:val="00E85660"/>
    <w:rsid w:val="00E859F8"/>
    <w:rsid w:val="00E85C2A"/>
    <w:rsid w:val="00E862D8"/>
    <w:rsid w:val="00E865DD"/>
    <w:rsid w:val="00E866E0"/>
    <w:rsid w:val="00E86FB3"/>
    <w:rsid w:val="00E8757E"/>
    <w:rsid w:val="00E87808"/>
    <w:rsid w:val="00E8792D"/>
    <w:rsid w:val="00E87A9B"/>
    <w:rsid w:val="00E902E9"/>
    <w:rsid w:val="00E914AD"/>
    <w:rsid w:val="00E91F40"/>
    <w:rsid w:val="00E91F69"/>
    <w:rsid w:val="00E92B50"/>
    <w:rsid w:val="00E92C73"/>
    <w:rsid w:val="00E93E38"/>
    <w:rsid w:val="00E93EBA"/>
    <w:rsid w:val="00E942F1"/>
    <w:rsid w:val="00E9447F"/>
    <w:rsid w:val="00E96343"/>
    <w:rsid w:val="00E963E5"/>
    <w:rsid w:val="00E96470"/>
    <w:rsid w:val="00E9655F"/>
    <w:rsid w:val="00E96627"/>
    <w:rsid w:val="00E96789"/>
    <w:rsid w:val="00E96B45"/>
    <w:rsid w:val="00E96F69"/>
    <w:rsid w:val="00E977C4"/>
    <w:rsid w:val="00EA09E5"/>
    <w:rsid w:val="00EA0BB6"/>
    <w:rsid w:val="00EA0DAA"/>
    <w:rsid w:val="00EA10CA"/>
    <w:rsid w:val="00EA1178"/>
    <w:rsid w:val="00EA1622"/>
    <w:rsid w:val="00EA2037"/>
    <w:rsid w:val="00EA204F"/>
    <w:rsid w:val="00EA2069"/>
    <w:rsid w:val="00EA2465"/>
    <w:rsid w:val="00EA287F"/>
    <w:rsid w:val="00EA2ED4"/>
    <w:rsid w:val="00EA369C"/>
    <w:rsid w:val="00EA3DF4"/>
    <w:rsid w:val="00EA47D3"/>
    <w:rsid w:val="00EA4806"/>
    <w:rsid w:val="00EA4EA9"/>
    <w:rsid w:val="00EA56B7"/>
    <w:rsid w:val="00EA61C3"/>
    <w:rsid w:val="00EA69EF"/>
    <w:rsid w:val="00EA6C2F"/>
    <w:rsid w:val="00EA703C"/>
    <w:rsid w:val="00EA7157"/>
    <w:rsid w:val="00EA79E4"/>
    <w:rsid w:val="00EA7FA7"/>
    <w:rsid w:val="00EB01A2"/>
    <w:rsid w:val="00EB068B"/>
    <w:rsid w:val="00EB0BED"/>
    <w:rsid w:val="00EB15E8"/>
    <w:rsid w:val="00EB18A2"/>
    <w:rsid w:val="00EB1961"/>
    <w:rsid w:val="00EB1B83"/>
    <w:rsid w:val="00EB1C8F"/>
    <w:rsid w:val="00EB2652"/>
    <w:rsid w:val="00EB39B3"/>
    <w:rsid w:val="00EB3D67"/>
    <w:rsid w:val="00EB4449"/>
    <w:rsid w:val="00EB4776"/>
    <w:rsid w:val="00EB4F5F"/>
    <w:rsid w:val="00EB50E2"/>
    <w:rsid w:val="00EB5EC9"/>
    <w:rsid w:val="00EB7A81"/>
    <w:rsid w:val="00EB7B27"/>
    <w:rsid w:val="00EB7D63"/>
    <w:rsid w:val="00EB7DE9"/>
    <w:rsid w:val="00EC0636"/>
    <w:rsid w:val="00EC1124"/>
    <w:rsid w:val="00EC1E7F"/>
    <w:rsid w:val="00EC1F10"/>
    <w:rsid w:val="00EC1FB9"/>
    <w:rsid w:val="00EC2512"/>
    <w:rsid w:val="00EC2AEE"/>
    <w:rsid w:val="00EC2EAA"/>
    <w:rsid w:val="00EC3224"/>
    <w:rsid w:val="00EC3BA9"/>
    <w:rsid w:val="00EC3E5F"/>
    <w:rsid w:val="00EC441D"/>
    <w:rsid w:val="00EC46C4"/>
    <w:rsid w:val="00EC47DF"/>
    <w:rsid w:val="00EC508D"/>
    <w:rsid w:val="00EC532C"/>
    <w:rsid w:val="00EC57D1"/>
    <w:rsid w:val="00EC580E"/>
    <w:rsid w:val="00EC657F"/>
    <w:rsid w:val="00EC65A4"/>
    <w:rsid w:val="00EC6806"/>
    <w:rsid w:val="00EC6BB9"/>
    <w:rsid w:val="00EC6FC5"/>
    <w:rsid w:val="00EC7298"/>
    <w:rsid w:val="00EC7565"/>
    <w:rsid w:val="00EC780D"/>
    <w:rsid w:val="00EC7926"/>
    <w:rsid w:val="00EC7C3C"/>
    <w:rsid w:val="00EC7CA2"/>
    <w:rsid w:val="00ED0309"/>
    <w:rsid w:val="00ED054C"/>
    <w:rsid w:val="00ED084C"/>
    <w:rsid w:val="00ED0D42"/>
    <w:rsid w:val="00ED1D47"/>
    <w:rsid w:val="00ED1E1E"/>
    <w:rsid w:val="00ED217B"/>
    <w:rsid w:val="00ED2203"/>
    <w:rsid w:val="00ED220B"/>
    <w:rsid w:val="00ED2577"/>
    <w:rsid w:val="00ED2683"/>
    <w:rsid w:val="00ED2DAE"/>
    <w:rsid w:val="00ED318A"/>
    <w:rsid w:val="00ED4221"/>
    <w:rsid w:val="00ED44E4"/>
    <w:rsid w:val="00ED49BF"/>
    <w:rsid w:val="00ED5902"/>
    <w:rsid w:val="00ED592E"/>
    <w:rsid w:val="00ED59B2"/>
    <w:rsid w:val="00ED5ED0"/>
    <w:rsid w:val="00ED66DB"/>
    <w:rsid w:val="00ED6953"/>
    <w:rsid w:val="00ED707B"/>
    <w:rsid w:val="00ED7184"/>
    <w:rsid w:val="00ED7B65"/>
    <w:rsid w:val="00ED7FEC"/>
    <w:rsid w:val="00EE02A3"/>
    <w:rsid w:val="00EE043F"/>
    <w:rsid w:val="00EE071F"/>
    <w:rsid w:val="00EE0811"/>
    <w:rsid w:val="00EE0A8B"/>
    <w:rsid w:val="00EE0C68"/>
    <w:rsid w:val="00EE0EBE"/>
    <w:rsid w:val="00EE0F27"/>
    <w:rsid w:val="00EE1747"/>
    <w:rsid w:val="00EE1840"/>
    <w:rsid w:val="00EE2156"/>
    <w:rsid w:val="00EE22B1"/>
    <w:rsid w:val="00EE232E"/>
    <w:rsid w:val="00EE23C7"/>
    <w:rsid w:val="00EE25D4"/>
    <w:rsid w:val="00EE2716"/>
    <w:rsid w:val="00EE331C"/>
    <w:rsid w:val="00EE3687"/>
    <w:rsid w:val="00EE46D6"/>
    <w:rsid w:val="00EE50D4"/>
    <w:rsid w:val="00EE52F6"/>
    <w:rsid w:val="00EE535B"/>
    <w:rsid w:val="00EE581D"/>
    <w:rsid w:val="00EE5D7B"/>
    <w:rsid w:val="00EE5E60"/>
    <w:rsid w:val="00EE60CA"/>
    <w:rsid w:val="00EE62BF"/>
    <w:rsid w:val="00EE6386"/>
    <w:rsid w:val="00EE6A00"/>
    <w:rsid w:val="00EE72E5"/>
    <w:rsid w:val="00EE74D8"/>
    <w:rsid w:val="00EE75E3"/>
    <w:rsid w:val="00EE782F"/>
    <w:rsid w:val="00EF01BB"/>
    <w:rsid w:val="00EF01CB"/>
    <w:rsid w:val="00EF0BC8"/>
    <w:rsid w:val="00EF1884"/>
    <w:rsid w:val="00EF196C"/>
    <w:rsid w:val="00EF19DD"/>
    <w:rsid w:val="00EF230C"/>
    <w:rsid w:val="00EF247F"/>
    <w:rsid w:val="00EF26AC"/>
    <w:rsid w:val="00EF385A"/>
    <w:rsid w:val="00EF4479"/>
    <w:rsid w:val="00EF45BB"/>
    <w:rsid w:val="00EF4CE4"/>
    <w:rsid w:val="00EF5E27"/>
    <w:rsid w:val="00EF6F97"/>
    <w:rsid w:val="00EF7093"/>
    <w:rsid w:val="00EF7205"/>
    <w:rsid w:val="00EF73D4"/>
    <w:rsid w:val="00EF7727"/>
    <w:rsid w:val="00EF7AB5"/>
    <w:rsid w:val="00EF7DA1"/>
    <w:rsid w:val="00F000D7"/>
    <w:rsid w:val="00F000EA"/>
    <w:rsid w:val="00F00EE7"/>
    <w:rsid w:val="00F01074"/>
    <w:rsid w:val="00F0145C"/>
    <w:rsid w:val="00F02068"/>
    <w:rsid w:val="00F02456"/>
    <w:rsid w:val="00F0309B"/>
    <w:rsid w:val="00F03654"/>
    <w:rsid w:val="00F03904"/>
    <w:rsid w:val="00F0434E"/>
    <w:rsid w:val="00F04A7B"/>
    <w:rsid w:val="00F050FB"/>
    <w:rsid w:val="00F0521E"/>
    <w:rsid w:val="00F05F76"/>
    <w:rsid w:val="00F06979"/>
    <w:rsid w:val="00F06F19"/>
    <w:rsid w:val="00F072BD"/>
    <w:rsid w:val="00F07DFC"/>
    <w:rsid w:val="00F102E2"/>
    <w:rsid w:val="00F10728"/>
    <w:rsid w:val="00F10DB6"/>
    <w:rsid w:val="00F10EC2"/>
    <w:rsid w:val="00F10FB9"/>
    <w:rsid w:val="00F1147C"/>
    <w:rsid w:val="00F11544"/>
    <w:rsid w:val="00F11CAE"/>
    <w:rsid w:val="00F12360"/>
    <w:rsid w:val="00F12A7D"/>
    <w:rsid w:val="00F12B78"/>
    <w:rsid w:val="00F131FA"/>
    <w:rsid w:val="00F13428"/>
    <w:rsid w:val="00F13A58"/>
    <w:rsid w:val="00F13B4C"/>
    <w:rsid w:val="00F13BAB"/>
    <w:rsid w:val="00F14107"/>
    <w:rsid w:val="00F14D62"/>
    <w:rsid w:val="00F14F1B"/>
    <w:rsid w:val="00F15CAE"/>
    <w:rsid w:val="00F1642D"/>
    <w:rsid w:val="00F170B0"/>
    <w:rsid w:val="00F17234"/>
    <w:rsid w:val="00F17F14"/>
    <w:rsid w:val="00F17F27"/>
    <w:rsid w:val="00F204C5"/>
    <w:rsid w:val="00F21434"/>
    <w:rsid w:val="00F22047"/>
    <w:rsid w:val="00F2238D"/>
    <w:rsid w:val="00F22521"/>
    <w:rsid w:val="00F225E0"/>
    <w:rsid w:val="00F228A8"/>
    <w:rsid w:val="00F22E16"/>
    <w:rsid w:val="00F23013"/>
    <w:rsid w:val="00F23125"/>
    <w:rsid w:val="00F2333D"/>
    <w:rsid w:val="00F23B1F"/>
    <w:rsid w:val="00F24170"/>
    <w:rsid w:val="00F24180"/>
    <w:rsid w:val="00F2460A"/>
    <w:rsid w:val="00F24787"/>
    <w:rsid w:val="00F2496F"/>
    <w:rsid w:val="00F24B60"/>
    <w:rsid w:val="00F251E0"/>
    <w:rsid w:val="00F253E2"/>
    <w:rsid w:val="00F25A81"/>
    <w:rsid w:val="00F25B22"/>
    <w:rsid w:val="00F25B25"/>
    <w:rsid w:val="00F25BA3"/>
    <w:rsid w:val="00F2632C"/>
    <w:rsid w:val="00F26A71"/>
    <w:rsid w:val="00F26CB7"/>
    <w:rsid w:val="00F26D91"/>
    <w:rsid w:val="00F26E03"/>
    <w:rsid w:val="00F26EEA"/>
    <w:rsid w:val="00F2706B"/>
    <w:rsid w:val="00F27426"/>
    <w:rsid w:val="00F304AB"/>
    <w:rsid w:val="00F30753"/>
    <w:rsid w:val="00F30793"/>
    <w:rsid w:val="00F307C0"/>
    <w:rsid w:val="00F309EB"/>
    <w:rsid w:val="00F31087"/>
    <w:rsid w:val="00F3112F"/>
    <w:rsid w:val="00F311AD"/>
    <w:rsid w:val="00F31575"/>
    <w:rsid w:val="00F316EB"/>
    <w:rsid w:val="00F31B32"/>
    <w:rsid w:val="00F32379"/>
    <w:rsid w:val="00F32A77"/>
    <w:rsid w:val="00F32C48"/>
    <w:rsid w:val="00F32E75"/>
    <w:rsid w:val="00F3325F"/>
    <w:rsid w:val="00F33C1C"/>
    <w:rsid w:val="00F34418"/>
    <w:rsid w:val="00F34F33"/>
    <w:rsid w:val="00F350E9"/>
    <w:rsid w:val="00F351B1"/>
    <w:rsid w:val="00F35B29"/>
    <w:rsid w:val="00F35CF5"/>
    <w:rsid w:val="00F35F59"/>
    <w:rsid w:val="00F36484"/>
    <w:rsid w:val="00F37F4E"/>
    <w:rsid w:val="00F4033E"/>
    <w:rsid w:val="00F407E9"/>
    <w:rsid w:val="00F40AF9"/>
    <w:rsid w:val="00F4130E"/>
    <w:rsid w:val="00F415E4"/>
    <w:rsid w:val="00F41F8A"/>
    <w:rsid w:val="00F42324"/>
    <w:rsid w:val="00F42591"/>
    <w:rsid w:val="00F42964"/>
    <w:rsid w:val="00F42A69"/>
    <w:rsid w:val="00F42FCC"/>
    <w:rsid w:val="00F43968"/>
    <w:rsid w:val="00F43E90"/>
    <w:rsid w:val="00F43F4B"/>
    <w:rsid w:val="00F450D5"/>
    <w:rsid w:val="00F4554B"/>
    <w:rsid w:val="00F4565D"/>
    <w:rsid w:val="00F456E1"/>
    <w:rsid w:val="00F45DCC"/>
    <w:rsid w:val="00F46A35"/>
    <w:rsid w:val="00F46D12"/>
    <w:rsid w:val="00F46DA8"/>
    <w:rsid w:val="00F46E1F"/>
    <w:rsid w:val="00F4729E"/>
    <w:rsid w:val="00F47A93"/>
    <w:rsid w:val="00F47BF1"/>
    <w:rsid w:val="00F47BFD"/>
    <w:rsid w:val="00F51261"/>
    <w:rsid w:val="00F51279"/>
    <w:rsid w:val="00F51C1C"/>
    <w:rsid w:val="00F51C76"/>
    <w:rsid w:val="00F52326"/>
    <w:rsid w:val="00F527AD"/>
    <w:rsid w:val="00F52C0C"/>
    <w:rsid w:val="00F52EAE"/>
    <w:rsid w:val="00F53ABB"/>
    <w:rsid w:val="00F53BE6"/>
    <w:rsid w:val="00F53D54"/>
    <w:rsid w:val="00F544B1"/>
    <w:rsid w:val="00F54A22"/>
    <w:rsid w:val="00F5573A"/>
    <w:rsid w:val="00F56A46"/>
    <w:rsid w:val="00F56C2F"/>
    <w:rsid w:val="00F56DB7"/>
    <w:rsid w:val="00F572B5"/>
    <w:rsid w:val="00F57575"/>
    <w:rsid w:val="00F576E6"/>
    <w:rsid w:val="00F6054E"/>
    <w:rsid w:val="00F6063F"/>
    <w:rsid w:val="00F6095C"/>
    <w:rsid w:val="00F6140A"/>
    <w:rsid w:val="00F6189B"/>
    <w:rsid w:val="00F61988"/>
    <w:rsid w:val="00F621B7"/>
    <w:rsid w:val="00F6235A"/>
    <w:rsid w:val="00F629AB"/>
    <w:rsid w:val="00F62A39"/>
    <w:rsid w:val="00F62B55"/>
    <w:rsid w:val="00F630D9"/>
    <w:rsid w:val="00F6326C"/>
    <w:rsid w:val="00F633A8"/>
    <w:rsid w:val="00F63965"/>
    <w:rsid w:val="00F63E3F"/>
    <w:rsid w:val="00F6405B"/>
    <w:rsid w:val="00F64D7B"/>
    <w:rsid w:val="00F652CC"/>
    <w:rsid w:val="00F65F51"/>
    <w:rsid w:val="00F66E4A"/>
    <w:rsid w:val="00F670C2"/>
    <w:rsid w:val="00F707C2"/>
    <w:rsid w:val="00F709C1"/>
    <w:rsid w:val="00F70E19"/>
    <w:rsid w:val="00F71543"/>
    <w:rsid w:val="00F71974"/>
    <w:rsid w:val="00F71D24"/>
    <w:rsid w:val="00F7268C"/>
    <w:rsid w:val="00F726F4"/>
    <w:rsid w:val="00F72878"/>
    <w:rsid w:val="00F72B5E"/>
    <w:rsid w:val="00F72FC7"/>
    <w:rsid w:val="00F738E5"/>
    <w:rsid w:val="00F73E25"/>
    <w:rsid w:val="00F7401E"/>
    <w:rsid w:val="00F740C5"/>
    <w:rsid w:val="00F742F2"/>
    <w:rsid w:val="00F74562"/>
    <w:rsid w:val="00F74A2D"/>
    <w:rsid w:val="00F74F2F"/>
    <w:rsid w:val="00F7503A"/>
    <w:rsid w:val="00F76584"/>
    <w:rsid w:val="00F76E13"/>
    <w:rsid w:val="00F77053"/>
    <w:rsid w:val="00F770E9"/>
    <w:rsid w:val="00F775D7"/>
    <w:rsid w:val="00F775DC"/>
    <w:rsid w:val="00F77A4F"/>
    <w:rsid w:val="00F77A97"/>
    <w:rsid w:val="00F77DC6"/>
    <w:rsid w:val="00F77DCB"/>
    <w:rsid w:val="00F77E75"/>
    <w:rsid w:val="00F80655"/>
    <w:rsid w:val="00F80AD5"/>
    <w:rsid w:val="00F80F4B"/>
    <w:rsid w:val="00F8138A"/>
    <w:rsid w:val="00F8193A"/>
    <w:rsid w:val="00F81A8E"/>
    <w:rsid w:val="00F81B48"/>
    <w:rsid w:val="00F81BD0"/>
    <w:rsid w:val="00F81DB0"/>
    <w:rsid w:val="00F82CFB"/>
    <w:rsid w:val="00F83309"/>
    <w:rsid w:val="00F83850"/>
    <w:rsid w:val="00F83B21"/>
    <w:rsid w:val="00F84018"/>
    <w:rsid w:val="00F84365"/>
    <w:rsid w:val="00F843EB"/>
    <w:rsid w:val="00F84BA5"/>
    <w:rsid w:val="00F84F52"/>
    <w:rsid w:val="00F851A1"/>
    <w:rsid w:val="00F856E4"/>
    <w:rsid w:val="00F85A8D"/>
    <w:rsid w:val="00F86E3F"/>
    <w:rsid w:val="00F86FF1"/>
    <w:rsid w:val="00F87344"/>
    <w:rsid w:val="00F87414"/>
    <w:rsid w:val="00F87B0E"/>
    <w:rsid w:val="00F87B2D"/>
    <w:rsid w:val="00F901AC"/>
    <w:rsid w:val="00F9050E"/>
    <w:rsid w:val="00F90C51"/>
    <w:rsid w:val="00F923C4"/>
    <w:rsid w:val="00F92431"/>
    <w:rsid w:val="00F92625"/>
    <w:rsid w:val="00F92CBB"/>
    <w:rsid w:val="00F92FFA"/>
    <w:rsid w:val="00F935DA"/>
    <w:rsid w:val="00F939E7"/>
    <w:rsid w:val="00F93C27"/>
    <w:rsid w:val="00F940FA"/>
    <w:rsid w:val="00F94113"/>
    <w:rsid w:val="00F94DC0"/>
    <w:rsid w:val="00F94F0B"/>
    <w:rsid w:val="00F950E8"/>
    <w:rsid w:val="00F95647"/>
    <w:rsid w:val="00F95906"/>
    <w:rsid w:val="00F95908"/>
    <w:rsid w:val="00F95EA8"/>
    <w:rsid w:val="00F962B2"/>
    <w:rsid w:val="00F963B9"/>
    <w:rsid w:val="00F964E0"/>
    <w:rsid w:val="00F9672C"/>
    <w:rsid w:val="00F970C7"/>
    <w:rsid w:val="00F97731"/>
    <w:rsid w:val="00F97B2F"/>
    <w:rsid w:val="00F97B8A"/>
    <w:rsid w:val="00FA02D1"/>
    <w:rsid w:val="00FA1167"/>
    <w:rsid w:val="00FA1DE4"/>
    <w:rsid w:val="00FA1F68"/>
    <w:rsid w:val="00FA24B7"/>
    <w:rsid w:val="00FA448A"/>
    <w:rsid w:val="00FA4636"/>
    <w:rsid w:val="00FA4C55"/>
    <w:rsid w:val="00FA4E98"/>
    <w:rsid w:val="00FA4FBA"/>
    <w:rsid w:val="00FA4FC9"/>
    <w:rsid w:val="00FA558E"/>
    <w:rsid w:val="00FA6058"/>
    <w:rsid w:val="00FA6895"/>
    <w:rsid w:val="00FA68E2"/>
    <w:rsid w:val="00FA735D"/>
    <w:rsid w:val="00FA7576"/>
    <w:rsid w:val="00FA7AB5"/>
    <w:rsid w:val="00FA7D04"/>
    <w:rsid w:val="00FB0230"/>
    <w:rsid w:val="00FB0439"/>
    <w:rsid w:val="00FB0E97"/>
    <w:rsid w:val="00FB13CF"/>
    <w:rsid w:val="00FB1D96"/>
    <w:rsid w:val="00FB2764"/>
    <w:rsid w:val="00FB2863"/>
    <w:rsid w:val="00FB2F54"/>
    <w:rsid w:val="00FB30B5"/>
    <w:rsid w:val="00FB33D1"/>
    <w:rsid w:val="00FB34A0"/>
    <w:rsid w:val="00FB3B1D"/>
    <w:rsid w:val="00FB3CC7"/>
    <w:rsid w:val="00FB3E99"/>
    <w:rsid w:val="00FB4C88"/>
    <w:rsid w:val="00FB4DC9"/>
    <w:rsid w:val="00FB581A"/>
    <w:rsid w:val="00FB5D71"/>
    <w:rsid w:val="00FB64F8"/>
    <w:rsid w:val="00FB6736"/>
    <w:rsid w:val="00FB68AE"/>
    <w:rsid w:val="00FB6AD5"/>
    <w:rsid w:val="00FB75D6"/>
    <w:rsid w:val="00FB7694"/>
    <w:rsid w:val="00FB7CEC"/>
    <w:rsid w:val="00FC0615"/>
    <w:rsid w:val="00FC082A"/>
    <w:rsid w:val="00FC15AF"/>
    <w:rsid w:val="00FC15D0"/>
    <w:rsid w:val="00FC1618"/>
    <w:rsid w:val="00FC22C4"/>
    <w:rsid w:val="00FC2645"/>
    <w:rsid w:val="00FC2837"/>
    <w:rsid w:val="00FC30DC"/>
    <w:rsid w:val="00FC3103"/>
    <w:rsid w:val="00FC354E"/>
    <w:rsid w:val="00FC3B77"/>
    <w:rsid w:val="00FC3F58"/>
    <w:rsid w:val="00FC4395"/>
    <w:rsid w:val="00FC44FE"/>
    <w:rsid w:val="00FC4779"/>
    <w:rsid w:val="00FC5350"/>
    <w:rsid w:val="00FC5CBB"/>
    <w:rsid w:val="00FC5E05"/>
    <w:rsid w:val="00FC60D6"/>
    <w:rsid w:val="00FC61DA"/>
    <w:rsid w:val="00FC6523"/>
    <w:rsid w:val="00FC69DB"/>
    <w:rsid w:val="00FC70E4"/>
    <w:rsid w:val="00FD00A5"/>
    <w:rsid w:val="00FD0174"/>
    <w:rsid w:val="00FD079A"/>
    <w:rsid w:val="00FD081C"/>
    <w:rsid w:val="00FD0F68"/>
    <w:rsid w:val="00FD1FB4"/>
    <w:rsid w:val="00FD1FE8"/>
    <w:rsid w:val="00FD237B"/>
    <w:rsid w:val="00FD2407"/>
    <w:rsid w:val="00FD25B7"/>
    <w:rsid w:val="00FD2626"/>
    <w:rsid w:val="00FD2A4E"/>
    <w:rsid w:val="00FD3726"/>
    <w:rsid w:val="00FD3976"/>
    <w:rsid w:val="00FD4367"/>
    <w:rsid w:val="00FD4490"/>
    <w:rsid w:val="00FD52B0"/>
    <w:rsid w:val="00FD58B3"/>
    <w:rsid w:val="00FD5D05"/>
    <w:rsid w:val="00FD612D"/>
    <w:rsid w:val="00FD6281"/>
    <w:rsid w:val="00FD64E6"/>
    <w:rsid w:val="00FD6881"/>
    <w:rsid w:val="00FD77CF"/>
    <w:rsid w:val="00FE018E"/>
    <w:rsid w:val="00FE0557"/>
    <w:rsid w:val="00FE0619"/>
    <w:rsid w:val="00FE2359"/>
    <w:rsid w:val="00FE2587"/>
    <w:rsid w:val="00FE26C8"/>
    <w:rsid w:val="00FE296A"/>
    <w:rsid w:val="00FE2999"/>
    <w:rsid w:val="00FE2B90"/>
    <w:rsid w:val="00FE3213"/>
    <w:rsid w:val="00FE3521"/>
    <w:rsid w:val="00FE3981"/>
    <w:rsid w:val="00FE3EF1"/>
    <w:rsid w:val="00FE4543"/>
    <w:rsid w:val="00FE4557"/>
    <w:rsid w:val="00FE4D38"/>
    <w:rsid w:val="00FE5D03"/>
    <w:rsid w:val="00FE5D1A"/>
    <w:rsid w:val="00FE5D2E"/>
    <w:rsid w:val="00FE6069"/>
    <w:rsid w:val="00FE6102"/>
    <w:rsid w:val="00FE6486"/>
    <w:rsid w:val="00FE6BC9"/>
    <w:rsid w:val="00FE7088"/>
    <w:rsid w:val="00FE79B9"/>
    <w:rsid w:val="00FE7A23"/>
    <w:rsid w:val="00FE7D21"/>
    <w:rsid w:val="00FF0113"/>
    <w:rsid w:val="00FF0B7A"/>
    <w:rsid w:val="00FF1000"/>
    <w:rsid w:val="00FF1CA5"/>
    <w:rsid w:val="00FF212E"/>
    <w:rsid w:val="00FF2297"/>
    <w:rsid w:val="00FF22E1"/>
    <w:rsid w:val="00FF29F2"/>
    <w:rsid w:val="00FF3640"/>
    <w:rsid w:val="00FF375C"/>
    <w:rsid w:val="00FF3BC0"/>
    <w:rsid w:val="00FF3C92"/>
    <w:rsid w:val="00FF410A"/>
    <w:rsid w:val="00FF4283"/>
    <w:rsid w:val="00FF4DAA"/>
    <w:rsid w:val="00FF5566"/>
    <w:rsid w:val="00FF5CA3"/>
    <w:rsid w:val="00FF5DE8"/>
    <w:rsid w:val="00FF5F4E"/>
    <w:rsid w:val="00FF61DF"/>
    <w:rsid w:val="00FF69ED"/>
    <w:rsid w:val="00FF6B0D"/>
    <w:rsid w:val="00FF7A8F"/>
    <w:rsid w:val="00FF7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F2855"/>
  <w15:chartTrackingRefBased/>
  <w15:docId w15:val="{B8AEA675-8BBB-43C4-84E0-FB2981E2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iPriority="35" w:unhideWhenUsed="1" w:qFormat="1"/>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2869"/>
    <w:rPr>
      <w:sz w:val="28"/>
      <w:szCs w:val="28"/>
    </w:rPr>
  </w:style>
  <w:style w:type="paragraph" w:styleId="Heading1">
    <w:name w:val="heading 1"/>
    <w:basedOn w:val="Normal"/>
    <w:link w:val="Heading1Char"/>
    <w:uiPriority w:val="99"/>
    <w:qFormat/>
    <w:rsid w:val="008046F0"/>
    <w:pPr>
      <w:spacing w:before="100" w:beforeAutospacing="1" w:after="100" w:afterAutospacing="1"/>
      <w:outlineLvl w:val="0"/>
    </w:pPr>
    <w:rPr>
      <w:b/>
      <w:bCs/>
      <w:kern w:val="36"/>
      <w:sz w:val="48"/>
      <w:szCs w:val="48"/>
      <w:lang w:val="vi-VN" w:eastAsia="vi-VN"/>
    </w:rPr>
  </w:style>
  <w:style w:type="paragraph" w:styleId="Heading2">
    <w:name w:val="heading 2"/>
    <w:basedOn w:val="Normal"/>
    <w:next w:val="Normal"/>
    <w:qFormat/>
    <w:rsid w:val="00D26A12"/>
    <w:pPr>
      <w:keepNext/>
      <w:widowControl w:val="0"/>
      <w:wordWrap w:val="0"/>
      <w:autoSpaceDE w:val="0"/>
      <w:autoSpaceDN w:val="0"/>
      <w:jc w:val="both"/>
      <w:outlineLvl w:val="1"/>
    </w:pPr>
    <w:rPr>
      <w:rFonts w:ascii="Arial" w:eastAsia="Batang" w:hAnsi="Arial"/>
      <w:kern w:val="2"/>
      <w:sz w:val="24"/>
      <w:szCs w:val="24"/>
      <w:lang w:eastAsia="ko-KR"/>
    </w:rPr>
  </w:style>
  <w:style w:type="paragraph" w:styleId="Heading3">
    <w:name w:val="heading 3"/>
    <w:basedOn w:val="Normal"/>
    <w:link w:val="Heading3Char"/>
    <w:uiPriority w:val="9"/>
    <w:qFormat/>
    <w:rsid w:val="005D0395"/>
    <w:pPr>
      <w:spacing w:before="100" w:beforeAutospacing="1" w:after="100" w:afterAutospacing="1"/>
      <w:outlineLvl w:val="2"/>
    </w:pPr>
    <w:rPr>
      <w:b/>
      <w:bCs/>
      <w:sz w:val="27"/>
      <w:szCs w:val="27"/>
    </w:rPr>
  </w:style>
  <w:style w:type="paragraph" w:styleId="Heading4">
    <w:name w:val="heading 4"/>
    <w:basedOn w:val="Normal"/>
    <w:next w:val="Normal"/>
    <w:qFormat/>
    <w:rsid w:val="00BA7C5F"/>
    <w:pPr>
      <w:keepNext/>
      <w:spacing w:before="240" w:after="6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qFormat/>
    <w:rsid w:val="005D0395"/>
    <w:pPr>
      <w:spacing w:before="100" w:beforeAutospacing="1" w:after="100" w:afterAutospacing="1"/>
    </w:pPr>
    <w:rPr>
      <w:sz w:val="24"/>
      <w:szCs w:val="24"/>
    </w:rPr>
  </w:style>
  <w:style w:type="paragraph" w:styleId="Header">
    <w:name w:val="header"/>
    <w:basedOn w:val="Normal"/>
    <w:link w:val="HeaderChar"/>
    <w:uiPriority w:val="99"/>
    <w:rsid w:val="00057477"/>
    <w:pPr>
      <w:tabs>
        <w:tab w:val="center" w:pos="4320"/>
        <w:tab w:val="right" w:pos="8640"/>
      </w:tabs>
    </w:pPr>
  </w:style>
  <w:style w:type="character" w:styleId="PageNumber">
    <w:name w:val="page number"/>
    <w:basedOn w:val="DefaultParagraphFont"/>
    <w:rsid w:val="00057477"/>
  </w:style>
  <w:style w:type="paragraph" w:styleId="Footer">
    <w:name w:val="footer"/>
    <w:basedOn w:val="Normal"/>
    <w:link w:val="FooterChar"/>
    <w:uiPriority w:val="99"/>
    <w:rsid w:val="00180BE6"/>
    <w:pPr>
      <w:tabs>
        <w:tab w:val="center" w:pos="4320"/>
        <w:tab w:val="right" w:pos="8640"/>
      </w:tabs>
    </w:pPr>
  </w:style>
  <w:style w:type="paragraph" w:customStyle="1" w:styleId="CharChar3CharChar">
    <w:name w:val="Char Char3 Char Char"/>
    <w:basedOn w:val="Normal"/>
    <w:rsid w:val="00B80F7F"/>
    <w:pPr>
      <w:widowControl w:val="0"/>
      <w:jc w:val="both"/>
    </w:pPr>
    <w:rPr>
      <w:rFonts w:eastAsia="SimSun"/>
      <w:noProof/>
      <w:kern w:val="2"/>
      <w:sz w:val="24"/>
      <w:szCs w:val="26"/>
      <w:lang w:eastAsia="zh-CN"/>
    </w:rPr>
  </w:style>
  <w:style w:type="paragraph" w:styleId="ListParagraph">
    <w:name w:val="List Paragraph"/>
    <w:basedOn w:val="Normal"/>
    <w:link w:val="ListParagraphChar"/>
    <w:uiPriority w:val="34"/>
    <w:qFormat/>
    <w:rsid w:val="00B80F7F"/>
    <w:pPr>
      <w:ind w:left="720"/>
      <w:contextualSpacing/>
    </w:pPr>
    <w:rPr>
      <w:sz w:val="26"/>
    </w:rPr>
  </w:style>
  <w:style w:type="paragraph" w:customStyle="1" w:styleId="Char">
    <w:name w:val="Char"/>
    <w:basedOn w:val="Normal"/>
    <w:rsid w:val="00CA29B2"/>
    <w:pPr>
      <w:widowControl w:val="0"/>
      <w:jc w:val="both"/>
    </w:pPr>
    <w:rPr>
      <w:rFonts w:eastAsia="SimSun"/>
      <w:noProof/>
      <w:kern w:val="2"/>
      <w:sz w:val="24"/>
      <w:szCs w:val="26"/>
      <w:lang w:eastAsia="zh-CN"/>
    </w:rPr>
  </w:style>
  <w:style w:type="paragraph" w:customStyle="1" w:styleId="CharChar3CharChar0">
    <w:name w:val="Char Char3 Char Char"/>
    <w:basedOn w:val="Normal"/>
    <w:rsid w:val="003016FE"/>
    <w:pPr>
      <w:widowControl w:val="0"/>
      <w:jc w:val="both"/>
    </w:pPr>
    <w:rPr>
      <w:rFonts w:eastAsia="SimSun"/>
      <w:noProof/>
      <w:kern w:val="2"/>
      <w:sz w:val="24"/>
      <w:szCs w:val="26"/>
      <w:lang w:eastAsia="zh-CN"/>
    </w:rPr>
  </w:style>
  <w:style w:type="character" w:customStyle="1" w:styleId="hps">
    <w:name w:val="hps"/>
    <w:basedOn w:val="DefaultParagraphFont"/>
    <w:rsid w:val="00192AED"/>
  </w:style>
  <w:style w:type="character" w:customStyle="1" w:styleId="atl">
    <w:name w:val="atl"/>
    <w:basedOn w:val="DefaultParagraphFont"/>
    <w:rsid w:val="008046F0"/>
  </w:style>
  <w:style w:type="character" w:styleId="Hyperlink">
    <w:name w:val="Hyperlink"/>
    <w:uiPriority w:val="99"/>
    <w:rsid w:val="008046F0"/>
    <w:rPr>
      <w:color w:val="0000FF"/>
      <w:u w:val="single"/>
    </w:rPr>
  </w:style>
  <w:style w:type="character" w:customStyle="1" w:styleId="Heading1Char">
    <w:name w:val="Heading 1 Char"/>
    <w:link w:val="Heading1"/>
    <w:uiPriority w:val="99"/>
    <w:rsid w:val="008046F0"/>
    <w:rPr>
      <w:b/>
      <w:bCs/>
      <w:kern w:val="36"/>
      <w:sz w:val="48"/>
      <w:szCs w:val="48"/>
      <w:lang w:val="vi-VN" w:eastAsia="vi-VN" w:bidi="ar-SA"/>
    </w:rPr>
  </w:style>
  <w:style w:type="paragraph" w:styleId="TOCHeading">
    <w:name w:val="TOC Heading"/>
    <w:basedOn w:val="Heading1"/>
    <w:next w:val="Normal"/>
    <w:uiPriority w:val="39"/>
    <w:qFormat/>
    <w:rsid w:val="00C81C16"/>
    <w:pPr>
      <w:keepNext/>
      <w:keepLines/>
      <w:spacing w:before="480" w:beforeAutospacing="0" w:after="0" w:afterAutospacing="0" w:line="276" w:lineRule="auto"/>
      <w:outlineLvl w:val="9"/>
    </w:pPr>
    <w:rPr>
      <w:rFonts w:ascii="Cambria" w:hAnsi="Cambria"/>
      <w:color w:val="365F91"/>
      <w:kern w:val="0"/>
      <w:sz w:val="28"/>
      <w:szCs w:val="28"/>
      <w:lang w:val="en-US" w:eastAsia="en-US"/>
    </w:rPr>
  </w:style>
  <w:style w:type="paragraph" w:styleId="TOC1">
    <w:name w:val="toc 1"/>
    <w:basedOn w:val="Normal"/>
    <w:next w:val="Normal"/>
    <w:autoRedefine/>
    <w:uiPriority w:val="39"/>
    <w:qFormat/>
    <w:rsid w:val="004278F9"/>
    <w:pPr>
      <w:tabs>
        <w:tab w:val="right" w:leader="dot" w:pos="8820"/>
      </w:tabs>
      <w:spacing w:before="120" w:after="120" w:line="360" w:lineRule="auto"/>
      <w:jc w:val="both"/>
    </w:pPr>
    <w:rPr>
      <w:rFonts w:ascii="Calibri" w:hAnsi="Calibri" w:cs="Calibri"/>
      <w:b/>
      <w:bCs/>
      <w:i/>
      <w:iCs/>
      <w:sz w:val="24"/>
      <w:szCs w:val="24"/>
    </w:rPr>
  </w:style>
  <w:style w:type="paragraph" w:styleId="TOC2">
    <w:name w:val="toc 2"/>
    <w:basedOn w:val="Normal"/>
    <w:next w:val="Normal"/>
    <w:autoRedefine/>
    <w:uiPriority w:val="39"/>
    <w:qFormat/>
    <w:rsid w:val="00572FD5"/>
    <w:pPr>
      <w:spacing w:before="120"/>
      <w:ind w:left="280"/>
    </w:pPr>
    <w:rPr>
      <w:rFonts w:ascii="Calibri" w:hAnsi="Calibri" w:cs="Calibri"/>
      <w:b/>
      <w:bCs/>
      <w:sz w:val="22"/>
      <w:szCs w:val="22"/>
    </w:rPr>
  </w:style>
  <w:style w:type="paragraph" w:styleId="TOC3">
    <w:name w:val="toc 3"/>
    <w:basedOn w:val="Normal"/>
    <w:next w:val="Normal"/>
    <w:autoRedefine/>
    <w:uiPriority w:val="39"/>
    <w:qFormat/>
    <w:rsid w:val="00EF01CB"/>
    <w:pPr>
      <w:tabs>
        <w:tab w:val="right" w:leader="dot" w:pos="8778"/>
      </w:tabs>
      <w:spacing w:line="360" w:lineRule="auto"/>
      <w:ind w:left="284"/>
      <w:jc w:val="both"/>
    </w:pPr>
    <w:rPr>
      <w:noProof/>
      <w:lang w:val="fr-FR"/>
    </w:rPr>
  </w:style>
  <w:style w:type="paragraph" w:styleId="TOC4">
    <w:name w:val="toc 4"/>
    <w:basedOn w:val="Normal"/>
    <w:next w:val="Normal"/>
    <w:autoRedefine/>
    <w:rsid w:val="00801EA0"/>
    <w:pPr>
      <w:ind w:left="840"/>
    </w:pPr>
    <w:rPr>
      <w:rFonts w:ascii="Calibri" w:hAnsi="Calibri" w:cs="Calibri"/>
      <w:sz w:val="20"/>
      <w:szCs w:val="20"/>
    </w:rPr>
  </w:style>
  <w:style w:type="paragraph" w:styleId="TOC5">
    <w:name w:val="toc 5"/>
    <w:basedOn w:val="Normal"/>
    <w:next w:val="Normal"/>
    <w:autoRedefine/>
    <w:rsid w:val="00C81C16"/>
    <w:pPr>
      <w:ind w:left="1120"/>
    </w:pPr>
    <w:rPr>
      <w:rFonts w:ascii="Calibri" w:hAnsi="Calibri" w:cs="Calibri"/>
      <w:sz w:val="20"/>
      <w:szCs w:val="20"/>
    </w:rPr>
  </w:style>
  <w:style w:type="paragraph" w:styleId="TOC6">
    <w:name w:val="toc 6"/>
    <w:basedOn w:val="Normal"/>
    <w:next w:val="Normal"/>
    <w:autoRedefine/>
    <w:rsid w:val="00C81C16"/>
    <w:pPr>
      <w:ind w:left="1400"/>
    </w:pPr>
    <w:rPr>
      <w:rFonts w:ascii="Calibri" w:hAnsi="Calibri" w:cs="Calibri"/>
      <w:sz w:val="20"/>
      <w:szCs w:val="20"/>
    </w:rPr>
  </w:style>
  <w:style w:type="paragraph" w:styleId="TOC7">
    <w:name w:val="toc 7"/>
    <w:basedOn w:val="Normal"/>
    <w:next w:val="Normal"/>
    <w:autoRedefine/>
    <w:rsid w:val="00C81C16"/>
    <w:pPr>
      <w:ind w:left="1680"/>
    </w:pPr>
    <w:rPr>
      <w:rFonts w:ascii="Calibri" w:hAnsi="Calibri" w:cs="Calibri"/>
      <w:sz w:val="20"/>
      <w:szCs w:val="20"/>
    </w:rPr>
  </w:style>
  <w:style w:type="paragraph" w:styleId="TOC8">
    <w:name w:val="toc 8"/>
    <w:basedOn w:val="Normal"/>
    <w:next w:val="Normal"/>
    <w:autoRedefine/>
    <w:rsid w:val="00C81C16"/>
    <w:pPr>
      <w:ind w:left="1960"/>
    </w:pPr>
    <w:rPr>
      <w:rFonts w:ascii="Calibri" w:hAnsi="Calibri" w:cs="Calibri"/>
      <w:sz w:val="20"/>
      <w:szCs w:val="20"/>
    </w:rPr>
  </w:style>
  <w:style w:type="paragraph" w:styleId="TOC9">
    <w:name w:val="toc 9"/>
    <w:basedOn w:val="Normal"/>
    <w:next w:val="Normal"/>
    <w:autoRedefine/>
    <w:rsid w:val="00C81C16"/>
    <w:pPr>
      <w:ind w:left="2240"/>
    </w:pPr>
    <w:rPr>
      <w:rFonts w:ascii="Calibri" w:hAnsi="Calibri" w:cs="Calibri"/>
      <w:sz w:val="20"/>
      <w:szCs w:val="20"/>
    </w:rPr>
  </w:style>
  <w:style w:type="table" w:styleId="TableGrid">
    <w:name w:val="Table Grid"/>
    <w:basedOn w:val="TableNormal"/>
    <w:uiPriority w:val="39"/>
    <w:rsid w:val="00245E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7">
    <w:name w:val="Char Char7"/>
    <w:rsid w:val="00767958"/>
    <w:rPr>
      <w:b/>
      <w:bCs/>
      <w:kern w:val="36"/>
      <w:sz w:val="48"/>
      <w:szCs w:val="48"/>
      <w:lang w:val="vi-VN" w:eastAsia="vi-VN"/>
    </w:rPr>
  </w:style>
  <w:style w:type="character" w:customStyle="1" w:styleId="full-name">
    <w:name w:val="full-name"/>
    <w:basedOn w:val="DefaultParagraphFont"/>
    <w:rsid w:val="00767958"/>
  </w:style>
  <w:style w:type="character" w:customStyle="1" w:styleId="given-name2">
    <w:name w:val="given-name2"/>
    <w:basedOn w:val="DefaultParagraphFont"/>
    <w:rsid w:val="00767958"/>
  </w:style>
  <w:style w:type="character" w:customStyle="1" w:styleId="family-name3">
    <w:name w:val="family-name3"/>
    <w:basedOn w:val="DefaultParagraphFont"/>
    <w:rsid w:val="00767958"/>
  </w:style>
  <w:style w:type="character" w:styleId="HTMLCite">
    <w:name w:val="HTML Cite"/>
    <w:rsid w:val="00767958"/>
    <w:rPr>
      <w:i/>
      <w:iCs/>
    </w:rPr>
  </w:style>
  <w:style w:type="paragraph" w:styleId="BalloonText">
    <w:name w:val="Balloon Text"/>
    <w:basedOn w:val="Normal"/>
    <w:link w:val="BalloonTextChar"/>
    <w:uiPriority w:val="99"/>
    <w:unhideWhenUsed/>
    <w:rsid w:val="0003326F"/>
    <w:rPr>
      <w:rFonts w:ascii="Tahoma" w:eastAsia="Calibri" w:hAnsi="Tahoma" w:cs="Tahoma"/>
      <w:sz w:val="16"/>
      <w:szCs w:val="16"/>
    </w:rPr>
  </w:style>
  <w:style w:type="character" w:customStyle="1" w:styleId="BalloonTextChar">
    <w:name w:val="Balloon Text Char"/>
    <w:link w:val="BalloonText"/>
    <w:uiPriority w:val="99"/>
    <w:rsid w:val="0003326F"/>
    <w:rPr>
      <w:rFonts w:ascii="Tahoma" w:eastAsia="Calibri" w:hAnsi="Tahoma" w:cs="Tahoma"/>
      <w:sz w:val="16"/>
      <w:szCs w:val="16"/>
    </w:rPr>
  </w:style>
  <w:style w:type="paragraph" w:customStyle="1" w:styleId="MapleOutput">
    <w:name w:val="Maple Output"/>
    <w:rsid w:val="0003326F"/>
    <w:pPr>
      <w:autoSpaceDE w:val="0"/>
      <w:autoSpaceDN w:val="0"/>
      <w:adjustRightInd w:val="0"/>
      <w:spacing w:line="360" w:lineRule="auto"/>
      <w:jc w:val="center"/>
    </w:pPr>
    <w:rPr>
      <w:color w:val="000000"/>
      <w:sz w:val="24"/>
      <w:szCs w:val="24"/>
    </w:rPr>
  </w:style>
  <w:style w:type="character" w:customStyle="1" w:styleId="HeaderChar">
    <w:name w:val="Header Char"/>
    <w:link w:val="Header"/>
    <w:uiPriority w:val="99"/>
    <w:rsid w:val="0003326F"/>
    <w:rPr>
      <w:sz w:val="28"/>
      <w:szCs w:val="28"/>
    </w:rPr>
  </w:style>
  <w:style w:type="character" w:customStyle="1" w:styleId="FooterChar">
    <w:name w:val="Footer Char"/>
    <w:link w:val="Footer"/>
    <w:uiPriority w:val="99"/>
    <w:rsid w:val="0003326F"/>
    <w:rPr>
      <w:sz w:val="28"/>
      <w:szCs w:val="28"/>
    </w:rPr>
  </w:style>
  <w:style w:type="character" w:customStyle="1" w:styleId="apple-converted-space">
    <w:name w:val="apple-converted-space"/>
    <w:rsid w:val="00CD7E87"/>
  </w:style>
  <w:style w:type="character" w:customStyle="1" w:styleId="Heading1Char1">
    <w:name w:val="Heading 1 Char1"/>
    <w:uiPriority w:val="99"/>
    <w:locked/>
    <w:rsid w:val="00CD7E87"/>
    <w:rPr>
      <w:rFonts w:ascii="Times New Roman" w:eastAsia="Times New Roman" w:hAnsi="Times New Roman" w:cs="Times New Roman"/>
      <w:b/>
      <w:bCs/>
      <w:kern w:val="36"/>
      <w:sz w:val="48"/>
      <w:szCs w:val="48"/>
      <w:lang w:val="vi-VN" w:eastAsia="vi-VN"/>
    </w:rPr>
  </w:style>
  <w:style w:type="character" w:styleId="Emphasis">
    <w:name w:val="Emphasis"/>
    <w:uiPriority w:val="20"/>
    <w:qFormat/>
    <w:rsid w:val="00CD7E87"/>
    <w:rPr>
      <w:rFonts w:cs="Times New Roman"/>
      <w:i/>
      <w:iCs/>
    </w:rPr>
  </w:style>
  <w:style w:type="character" w:customStyle="1" w:styleId="nowrap">
    <w:name w:val="nowrap"/>
    <w:rsid w:val="00CD7E87"/>
  </w:style>
  <w:style w:type="paragraph" w:customStyle="1" w:styleId="MTDisplayEquation">
    <w:name w:val="MTDisplayEquation"/>
    <w:basedOn w:val="Normal"/>
    <w:next w:val="Normal"/>
    <w:link w:val="MTDisplayEquationChar"/>
    <w:uiPriority w:val="99"/>
    <w:rsid w:val="007B27C5"/>
    <w:pPr>
      <w:tabs>
        <w:tab w:val="center" w:pos="4400"/>
        <w:tab w:val="right" w:pos="8780"/>
      </w:tabs>
      <w:spacing w:before="120" w:after="120" w:line="360" w:lineRule="auto"/>
      <w:jc w:val="both"/>
    </w:pPr>
    <w:rPr>
      <w:rFonts w:eastAsia="Calibri"/>
    </w:rPr>
  </w:style>
  <w:style w:type="paragraph" w:styleId="TOAHeading">
    <w:name w:val="toa heading"/>
    <w:basedOn w:val="Normal"/>
    <w:next w:val="Normal"/>
    <w:rsid w:val="00CF5BC0"/>
    <w:pPr>
      <w:spacing w:before="120"/>
    </w:pPr>
    <w:rPr>
      <w:b/>
      <w:bCs/>
      <w:szCs w:val="24"/>
    </w:rPr>
  </w:style>
  <w:style w:type="paragraph" w:styleId="TableofAuthorities">
    <w:name w:val="table of authorities"/>
    <w:basedOn w:val="Normal"/>
    <w:next w:val="Normal"/>
    <w:rsid w:val="00CF5BC0"/>
    <w:pPr>
      <w:ind w:left="280" w:hanging="280"/>
    </w:pPr>
  </w:style>
  <w:style w:type="character" w:customStyle="1" w:styleId="MTDisplayEquationChar">
    <w:name w:val="MTDisplayEquation Char"/>
    <w:link w:val="MTDisplayEquation"/>
    <w:uiPriority w:val="99"/>
    <w:locked/>
    <w:rsid w:val="007B27C5"/>
    <w:rPr>
      <w:rFonts w:eastAsia="Calibri"/>
      <w:sz w:val="28"/>
      <w:szCs w:val="28"/>
    </w:rPr>
  </w:style>
  <w:style w:type="paragraph" w:styleId="BodyText">
    <w:name w:val="Body Text"/>
    <w:basedOn w:val="Normal"/>
    <w:link w:val="BodyTextChar"/>
    <w:uiPriority w:val="1"/>
    <w:qFormat/>
    <w:rsid w:val="00F03654"/>
    <w:pPr>
      <w:widowControl w:val="0"/>
      <w:autoSpaceDE w:val="0"/>
      <w:autoSpaceDN w:val="0"/>
    </w:pPr>
    <w:rPr>
      <w:sz w:val="24"/>
      <w:szCs w:val="24"/>
    </w:rPr>
  </w:style>
  <w:style w:type="character" w:customStyle="1" w:styleId="BodyTextChar">
    <w:name w:val="Body Text Char"/>
    <w:link w:val="BodyText"/>
    <w:uiPriority w:val="1"/>
    <w:rsid w:val="00F03654"/>
    <w:rPr>
      <w:sz w:val="24"/>
      <w:szCs w:val="24"/>
    </w:rPr>
  </w:style>
  <w:style w:type="character" w:customStyle="1" w:styleId="Heading3Char">
    <w:name w:val="Heading 3 Char"/>
    <w:link w:val="Heading3"/>
    <w:uiPriority w:val="9"/>
    <w:rsid w:val="00413882"/>
    <w:rPr>
      <w:b/>
      <w:bCs/>
      <w:sz w:val="27"/>
      <w:szCs w:val="27"/>
    </w:rPr>
  </w:style>
  <w:style w:type="paragraph" w:customStyle="1" w:styleId="Text">
    <w:name w:val="Text"/>
    <w:basedOn w:val="Normal"/>
    <w:qFormat/>
    <w:rsid w:val="00FB2863"/>
    <w:pPr>
      <w:tabs>
        <w:tab w:val="left" w:pos="1980"/>
      </w:tabs>
      <w:ind w:left="1440"/>
    </w:pPr>
    <w:rPr>
      <w:rFonts w:ascii="VNI-Helve" w:hAnsi="VNI-Helve"/>
      <w:sz w:val="24"/>
      <w:szCs w:val="20"/>
    </w:rPr>
  </w:style>
  <w:style w:type="paragraph" w:customStyle="1" w:styleId="thnbi">
    <w:name w:val="thân bài"/>
    <w:basedOn w:val="NoSpacing"/>
    <w:link w:val="thnbiChar"/>
    <w:qFormat/>
    <w:rsid w:val="00C779C7"/>
    <w:pPr>
      <w:spacing w:before="60" w:after="60" w:line="288" w:lineRule="auto"/>
      <w:jc w:val="both"/>
    </w:pPr>
    <w:rPr>
      <w:rFonts w:eastAsiaTheme="minorEastAsia" w:cstheme="minorBidi"/>
      <w:color w:val="000000" w:themeColor="text1"/>
      <w:spacing w:val="15"/>
      <w:sz w:val="26"/>
      <w:szCs w:val="22"/>
      <w:shd w:val="clear" w:color="auto" w:fill="FFFFFF"/>
      <w:lang w:val="vi-VN"/>
    </w:rPr>
  </w:style>
  <w:style w:type="character" w:customStyle="1" w:styleId="thnbiChar">
    <w:name w:val="thân bài Char"/>
    <w:basedOn w:val="DefaultParagraphFont"/>
    <w:link w:val="thnbi"/>
    <w:rsid w:val="00C779C7"/>
    <w:rPr>
      <w:rFonts w:eastAsiaTheme="minorEastAsia" w:cstheme="minorBidi"/>
      <w:color w:val="000000" w:themeColor="text1"/>
      <w:spacing w:val="15"/>
      <w:sz w:val="26"/>
      <w:szCs w:val="22"/>
      <w:lang w:val="vi-VN"/>
    </w:rPr>
  </w:style>
  <w:style w:type="paragraph" w:styleId="NoSpacing">
    <w:name w:val="No Spacing"/>
    <w:uiPriority w:val="1"/>
    <w:qFormat/>
    <w:rsid w:val="00C779C7"/>
    <w:rPr>
      <w:sz w:val="28"/>
      <w:szCs w:val="28"/>
    </w:rPr>
  </w:style>
  <w:style w:type="character" w:styleId="Strong">
    <w:name w:val="Strong"/>
    <w:basedOn w:val="DefaultParagraphFont"/>
    <w:uiPriority w:val="22"/>
    <w:qFormat/>
    <w:rsid w:val="00FC15D0"/>
    <w:rPr>
      <w:b/>
      <w:bCs/>
    </w:rPr>
  </w:style>
  <w:style w:type="paragraph" w:customStyle="1" w:styleId="pbody">
    <w:name w:val="pbody"/>
    <w:basedOn w:val="Normal"/>
    <w:rsid w:val="008E5434"/>
    <w:pPr>
      <w:spacing w:before="100" w:beforeAutospacing="1" w:after="100" w:afterAutospacing="1"/>
    </w:pPr>
    <w:rPr>
      <w:sz w:val="24"/>
      <w:szCs w:val="24"/>
    </w:rPr>
  </w:style>
  <w:style w:type="paragraph" w:styleId="Caption">
    <w:name w:val="caption"/>
    <w:basedOn w:val="Normal"/>
    <w:next w:val="Normal"/>
    <w:uiPriority w:val="35"/>
    <w:unhideWhenUsed/>
    <w:qFormat/>
    <w:rsid w:val="00256B1E"/>
    <w:pPr>
      <w:spacing w:after="200"/>
    </w:pPr>
    <w:rPr>
      <w:i/>
      <w:iCs/>
      <w:color w:val="44546A" w:themeColor="text2"/>
      <w:sz w:val="18"/>
      <w:szCs w:val="18"/>
    </w:rPr>
  </w:style>
  <w:style w:type="character" w:customStyle="1" w:styleId="ListParagraphChar">
    <w:name w:val="List Paragraph Char"/>
    <w:basedOn w:val="DefaultParagraphFont"/>
    <w:link w:val="ListParagraph"/>
    <w:uiPriority w:val="34"/>
    <w:rsid w:val="00DA482A"/>
    <w:rPr>
      <w:sz w:val="26"/>
      <w:szCs w:val="28"/>
    </w:rPr>
  </w:style>
  <w:style w:type="numbering" w:customStyle="1" w:styleId="Style1">
    <w:name w:val="Style1"/>
    <w:uiPriority w:val="99"/>
    <w:rsid w:val="00BC4297"/>
    <w:pPr>
      <w:numPr>
        <w:numId w:val="4"/>
      </w:numPr>
    </w:pPr>
  </w:style>
  <w:style w:type="paragraph" w:customStyle="1" w:styleId="1">
    <w:name w:val="1."/>
    <w:basedOn w:val="Heading1"/>
    <w:qFormat/>
    <w:rsid w:val="00BC4297"/>
    <w:pPr>
      <w:keepNext/>
      <w:keepLines/>
      <w:numPr>
        <w:numId w:val="4"/>
      </w:numPr>
      <w:spacing w:before="240" w:beforeAutospacing="0" w:after="0" w:afterAutospacing="0" w:line="276" w:lineRule="auto"/>
    </w:pPr>
    <w:rPr>
      <w:rFonts w:eastAsiaTheme="majorEastAsia" w:cstheme="majorBidi"/>
      <w:bCs w:val="0"/>
      <w:kern w:val="0"/>
      <w:sz w:val="32"/>
      <w:szCs w:val="32"/>
      <w:lang w:val="en-US" w:eastAsia="en-US"/>
    </w:rPr>
  </w:style>
  <w:style w:type="paragraph" w:customStyle="1" w:styleId="11">
    <w:name w:val="1.1."/>
    <w:basedOn w:val="Heading2"/>
    <w:link w:val="11Char"/>
    <w:qFormat/>
    <w:rsid w:val="00BC4297"/>
    <w:pPr>
      <w:keepLines/>
      <w:widowControl/>
      <w:numPr>
        <w:ilvl w:val="1"/>
        <w:numId w:val="4"/>
      </w:numPr>
      <w:wordWrap/>
      <w:autoSpaceDE/>
      <w:autoSpaceDN/>
      <w:spacing w:before="40" w:line="276" w:lineRule="auto"/>
      <w:ind w:left="1152"/>
      <w:jc w:val="left"/>
    </w:pPr>
    <w:rPr>
      <w:rFonts w:ascii="Times New Roman" w:eastAsiaTheme="majorEastAsia" w:hAnsi="Times New Roman" w:cstheme="majorBidi"/>
      <w:b/>
      <w:color w:val="000000" w:themeColor="text1"/>
      <w:kern w:val="0"/>
      <w:sz w:val="28"/>
      <w:szCs w:val="26"/>
      <w:lang w:eastAsia="en-US"/>
    </w:rPr>
  </w:style>
  <w:style w:type="paragraph" w:customStyle="1" w:styleId="111">
    <w:name w:val="1.1.1."/>
    <w:basedOn w:val="Heading3"/>
    <w:link w:val="111Char"/>
    <w:qFormat/>
    <w:rsid w:val="00BC4297"/>
    <w:pPr>
      <w:keepNext/>
      <w:keepLines/>
      <w:numPr>
        <w:ilvl w:val="2"/>
        <w:numId w:val="4"/>
      </w:numPr>
      <w:spacing w:before="40" w:beforeAutospacing="0" w:after="0" w:afterAutospacing="0" w:line="276" w:lineRule="auto"/>
    </w:pPr>
    <w:rPr>
      <w:rFonts w:eastAsiaTheme="majorEastAsia" w:cstheme="majorBidi"/>
      <w:bCs w:val="0"/>
      <w:color w:val="1F4D78" w:themeColor="accent1" w:themeShade="7F"/>
      <w:sz w:val="24"/>
      <w:szCs w:val="24"/>
    </w:rPr>
  </w:style>
  <w:style w:type="character" w:customStyle="1" w:styleId="11Char">
    <w:name w:val="1.1. Char"/>
    <w:basedOn w:val="DefaultParagraphFont"/>
    <w:link w:val="11"/>
    <w:rsid w:val="00BC4297"/>
    <w:rPr>
      <w:rFonts w:eastAsiaTheme="majorEastAsia" w:cstheme="majorBidi"/>
      <w:b/>
      <w:color w:val="000000" w:themeColor="text1"/>
      <w:sz w:val="28"/>
      <w:szCs w:val="26"/>
    </w:rPr>
  </w:style>
  <w:style w:type="paragraph" w:customStyle="1" w:styleId="1111">
    <w:name w:val="1.1.1.1."/>
    <w:basedOn w:val="Heading4"/>
    <w:qFormat/>
    <w:rsid w:val="00BC4297"/>
    <w:pPr>
      <w:keepLines/>
      <w:numPr>
        <w:ilvl w:val="3"/>
        <w:numId w:val="4"/>
      </w:numPr>
      <w:spacing w:before="40" w:after="0" w:line="276" w:lineRule="auto"/>
    </w:pPr>
    <w:rPr>
      <w:rFonts w:eastAsiaTheme="majorEastAsia" w:cstheme="majorBidi"/>
      <w:bCs w:val="0"/>
      <w:iCs/>
      <w:sz w:val="26"/>
      <w:szCs w:val="22"/>
    </w:rPr>
  </w:style>
  <w:style w:type="character" w:customStyle="1" w:styleId="111Char">
    <w:name w:val="1.1.1. Char"/>
    <w:basedOn w:val="Heading3Char"/>
    <w:link w:val="111"/>
    <w:rsid w:val="00BC4297"/>
    <w:rPr>
      <w:rFonts w:eastAsiaTheme="majorEastAsia" w:cstheme="majorBidi"/>
      <w:b/>
      <w:bCs w:val="0"/>
      <w:color w:val="1F4D78" w:themeColor="accent1" w:themeShade="7F"/>
      <w:sz w:val="24"/>
      <w:szCs w:val="24"/>
    </w:rPr>
  </w:style>
  <w:style w:type="paragraph" w:customStyle="1" w:styleId="adsdisplayed">
    <w:name w:val="ads_displayed"/>
    <w:basedOn w:val="Normal"/>
    <w:rsid w:val="00AB4B7D"/>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F05F76"/>
    <w:rPr>
      <w:color w:val="605E5C"/>
      <w:shd w:val="clear" w:color="auto" w:fill="E1DFDD"/>
    </w:rPr>
  </w:style>
  <w:style w:type="character" w:styleId="UnresolvedMention">
    <w:name w:val="Unresolved Mention"/>
    <w:basedOn w:val="DefaultParagraphFont"/>
    <w:uiPriority w:val="99"/>
    <w:semiHidden/>
    <w:unhideWhenUsed/>
    <w:rsid w:val="007F61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3992">
      <w:bodyDiv w:val="1"/>
      <w:marLeft w:val="0"/>
      <w:marRight w:val="0"/>
      <w:marTop w:val="0"/>
      <w:marBottom w:val="0"/>
      <w:divBdr>
        <w:top w:val="none" w:sz="0" w:space="0" w:color="auto"/>
        <w:left w:val="none" w:sz="0" w:space="0" w:color="auto"/>
        <w:bottom w:val="none" w:sz="0" w:space="0" w:color="auto"/>
        <w:right w:val="none" w:sz="0" w:space="0" w:color="auto"/>
      </w:divBdr>
    </w:div>
    <w:div w:id="91633927">
      <w:bodyDiv w:val="1"/>
      <w:marLeft w:val="0"/>
      <w:marRight w:val="0"/>
      <w:marTop w:val="0"/>
      <w:marBottom w:val="0"/>
      <w:divBdr>
        <w:top w:val="none" w:sz="0" w:space="0" w:color="auto"/>
        <w:left w:val="none" w:sz="0" w:space="0" w:color="auto"/>
        <w:bottom w:val="none" w:sz="0" w:space="0" w:color="auto"/>
        <w:right w:val="none" w:sz="0" w:space="0" w:color="auto"/>
      </w:divBdr>
    </w:div>
    <w:div w:id="96025713">
      <w:bodyDiv w:val="1"/>
      <w:marLeft w:val="0"/>
      <w:marRight w:val="0"/>
      <w:marTop w:val="0"/>
      <w:marBottom w:val="0"/>
      <w:divBdr>
        <w:top w:val="none" w:sz="0" w:space="0" w:color="auto"/>
        <w:left w:val="none" w:sz="0" w:space="0" w:color="auto"/>
        <w:bottom w:val="none" w:sz="0" w:space="0" w:color="auto"/>
        <w:right w:val="none" w:sz="0" w:space="0" w:color="auto"/>
      </w:divBdr>
    </w:div>
    <w:div w:id="118649994">
      <w:bodyDiv w:val="1"/>
      <w:marLeft w:val="0"/>
      <w:marRight w:val="0"/>
      <w:marTop w:val="0"/>
      <w:marBottom w:val="0"/>
      <w:divBdr>
        <w:top w:val="none" w:sz="0" w:space="0" w:color="auto"/>
        <w:left w:val="none" w:sz="0" w:space="0" w:color="auto"/>
        <w:bottom w:val="none" w:sz="0" w:space="0" w:color="auto"/>
        <w:right w:val="none" w:sz="0" w:space="0" w:color="auto"/>
      </w:divBdr>
    </w:div>
    <w:div w:id="195773299">
      <w:bodyDiv w:val="1"/>
      <w:marLeft w:val="0"/>
      <w:marRight w:val="0"/>
      <w:marTop w:val="0"/>
      <w:marBottom w:val="0"/>
      <w:divBdr>
        <w:top w:val="none" w:sz="0" w:space="0" w:color="auto"/>
        <w:left w:val="none" w:sz="0" w:space="0" w:color="auto"/>
        <w:bottom w:val="none" w:sz="0" w:space="0" w:color="auto"/>
        <w:right w:val="none" w:sz="0" w:space="0" w:color="auto"/>
      </w:divBdr>
    </w:div>
    <w:div w:id="213271004">
      <w:bodyDiv w:val="1"/>
      <w:marLeft w:val="0"/>
      <w:marRight w:val="0"/>
      <w:marTop w:val="0"/>
      <w:marBottom w:val="0"/>
      <w:divBdr>
        <w:top w:val="none" w:sz="0" w:space="0" w:color="auto"/>
        <w:left w:val="none" w:sz="0" w:space="0" w:color="auto"/>
        <w:bottom w:val="none" w:sz="0" w:space="0" w:color="auto"/>
        <w:right w:val="none" w:sz="0" w:space="0" w:color="auto"/>
      </w:divBdr>
    </w:div>
    <w:div w:id="241109491">
      <w:bodyDiv w:val="1"/>
      <w:marLeft w:val="0"/>
      <w:marRight w:val="0"/>
      <w:marTop w:val="0"/>
      <w:marBottom w:val="0"/>
      <w:divBdr>
        <w:top w:val="none" w:sz="0" w:space="0" w:color="auto"/>
        <w:left w:val="none" w:sz="0" w:space="0" w:color="auto"/>
        <w:bottom w:val="none" w:sz="0" w:space="0" w:color="auto"/>
        <w:right w:val="none" w:sz="0" w:space="0" w:color="auto"/>
      </w:divBdr>
    </w:div>
    <w:div w:id="327369658">
      <w:bodyDiv w:val="1"/>
      <w:marLeft w:val="0"/>
      <w:marRight w:val="0"/>
      <w:marTop w:val="0"/>
      <w:marBottom w:val="0"/>
      <w:divBdr>
        <w:top w:val="none" w:sz="0" w:space="0" w:color="auto"/>
        <w:left w:val="none" w:sz="0" w:space="0" w:color="auto"/>
        <w:bottom w:val="none" w:sz="0" w:space="0" w:color="auto"/>
        <w:right w:val="none" w:sz="0" w:space="0" w:color="auto"/>
      </w:divBdr>
    </w:div>
    <w:div w:id="391080913">
      <w:bodyDiv w:val="1"/>
      <w:marLeft w:val="0"/>
      <w:marRight w:val="0"/>
      <w:marTop w:val="0"/>
      <w:marBottom w:val="0"/>
      <w:divBdr>
        <w:top w:val="none" w:sz="0" w:space="0" w:color="auto"/>
        <w:left w:val="none" w:sz="0" w:space="0" w:color="auto"/>
        <w:bottom w:val="none" w:sz="0" w:space="0" w:color="auto"/>
        <w:right w:val="none" w:sz="0" w:space="0" w:color="auto"/>
      </w:divBdr>
    </w:div>
    <w:div w:id="403454852">
      <w:bodyDiv w:val="1"/>
      <w:marLeft w:val="0"/>
      <w:marRight w:val="0"/>
      <w:marTop w:val="0"/>
      <w:marBottom w:val="0"/>
      <w:divBdr>
        <w:top w:val="none" w:sz="0" w:space="0" w:color="auto"/>
        <w:left w:val="none" w:sz="0" w:space="0" w:color="auto"/>
        <w:bottom w:val="none" w:sz="0" w:space="0" w:color="auto"/>
        <w:right w:val="none" w:sz="0" w:space="0" w:color="auto"/>
      </w:divBdr>
    </w:div>
    <w:div w:id="422265073">
      <w:bodyDiv w:val="1"/>
      <w:marLeft w:val="0"/>
      <w:marRight w:val="0"/>
      <w:marTop w:val="0"/>
      <w:marBottom w:val="0"/>
      <w:divBdr>
        <w:top w:val="none" w:sz="0" w:space="0" w:color="auto"/>
        <w:left w:val="none" w:sz="0" w:space="0" w:color="auto"/>
        <w:bottom w:val="none" w:sz="0" w:space="0" w:color="auto"/>
        <w:right w:val="none" w:sz="0" w:space="0" w:color="auto"/>
      </w:divBdr>
    </w:div>
    <w:div w:id="489174777">
      <w:bodyDiv w:val="1"/>
      <w:marLeft w:val="0"/>
      <w:marRight w:val="0"/>
      <w:marTop w:val="0"/>
      <w:marBottom w:val="0"/>
      <w:divBdr>
        <w:top w:val="none" w:sz="0" w:space="0" w:color="auto"/>
        <w:left w:val="none" w:sz="0" w:space="0" w:color="auto"/>
        <w:bottom w:val="none" w:sz="0" w:space="0" w:color="auto"/>
        <w:right w:val="none" w:sz="0" w:space="0" w:color="auto"/>
      </w:divBdr>
      <w:divsChild>
        <w:div w:id="869145426">
          <w:marLeft w:val="720"/>
          <w:marRight w:val="0"/>
          <w:marTop w:val="120"/>
          <w:marBottom w:val="0"/>
          <w:divBdr>
            <w:top w:val="none" w:sz="0" w:space="0" w:color="auto"/>
            <w:left w:val="none" w:sz="0" w:space="0" w:color="auto"/>
            <w:bottom w:val="none" w:sz="0" w:space="0" w:color="auto"/>
            <w:right w:val="none" w:sz="0" w:space="0" w:color="auto"/>
          </w:divBdr>
        </w:div>
        <w:div w:id="1907958829">
          <w:marLeft w:val="720"/>
          <w:marRight w:val="0"/>
          <w:marTop w:val="0"/>
          <w:marBottom w:val="0"/>
          <w:divBdr>
            <w:top w:val="none" w:sz="0" w:space="0" w:color="auto"/>
            <w:left w:val="none" w:sz="0" w:space="0" w:color="auto"/>
            <w:bottom w:val="none" w:sz="0" w:space="0" w:color="auto"/>
            <w:right w:val="none" w:sz="0" w:space="0" w:color="auto"/>
          </w:divBdr>
        </w:div>
        <w:div w:id="1436828176">
          <w:marLeft w:val="2160"/>
          <w:marRight w:val="0"/>
          <w:marTop w:val="0"/>
          <w:marBottom w:val="0"/>
          <w:divBdr>
            <w:top w:val="none" w:sz="0" w:space="0" w:color="auto"/>
            <w:left w:val="none" w:sz="0" w:space="0" w:color="auto"/>
            <w:bottom w:val="none" w:sz="0" w:space="0" w:color="auto"/>
            <w:right w:val="none" w:sz="0" w:space="0" w:color="auto"/>
          </w:divBdr>
        </w:div>
        <w:div w:id="765686465">
          <w:marLeft w:val="2160"/>
          <w:marRight w:val="0"/>
          <w:marTop w:val="0"/>
          <w:marBottom w:val="0"/>
          <w:divBdr>
            <w:top w:val="none" w:sz="0" w:space="0" w:color="auto"/>
            <w:left w:val="none" w:sz="0" w:space="0" w:color="auto"/>
            <w:bottom w:val="none" w:sz="0" w:space="0" w:color="auto"/>
            <w:right w:val="none" w:sz="0" w:space="0" w:color="auto"/>
          </w:divBdr>
        </w:div>
        <w:div w:id="1672566016">
          <w:marLeft w:val="720"/>
          <w:marRight w:val="0"/>
          <w:marTop w:val="0"/>
          <w:marBottom w:val="0"/>
          <w:divBdr>
            <w:top w:val="none" w:sz="0" w:space="0" w:color="auto"/>
            <w:left w:val="none" w:sz="0" w:space="0" w:color="auto"/>
            <w:bottom w:val="none" w:sz="0" w:space="0" w:color="auto"/>
            <w:right w:val="none" w:sz="0" w:space="0" w:color="auto"/>
          </w:divBdr>
        </w:div>
        <w:div w:id="1677227488">
          <w:marLeft w:val="2160"/>
          <w:marRight w:val="0"/>
          <w:marTop w:val="0"/>
          <w:marBottom w:val="0"/>
          <w:divBdr>
            <w:top w:val="none" w:sz="0" w:space="0" w:color="auto"/>
            <w:left w:val="none" w:sz="0" w:space="0" w:color="auto"/>
            <w:bottom w:val="none" w:sz="0" w:space="0" w:color="auto"/>
            <w:right w:val="none" w:sz="0" w:space="0" w:color="auto"/>
          </w:divBdr>
        </w:div>
        <w:div w:id="490878262">
          <w:marLeft w:val="2160"/>
          <w:marRight w:val="0"/>
          <w:marTop w:val="0"/>
          <w:marBottom w:val="0"/>
          <w:divBdr>
            <w:top w:val="none" w:sz="0" w:space="0" w:color="auto"/>
            <w:left w:val="none" w:sz="0" w:space="0" w:color="auto"/>
            <w:bottom w:val="none" w:sz="0" w:space="0" w:color="auto"/>
            <w:right w:val="none" w:sz="0" w:space="0" w:color="auto"/>
          </w:divBdr>
        </w:div>
        <w:div w:id="399912430">
          <w:marLeft w:val="720"/>
          <w:marRight w:val="0"/>
          <w:marTop w:val="0"/>
          <w:marBottom w:val="0"/>
          <w:divBdr>
            <w:top w:val="none" w:sz="0" w:space="0" w:color="auto"/>
            <w:left w:val="none" w:sz="0" w:space="0" w:color="auto"/>
            <w:bottom w:val="none" w:sz="0" w:space="0" w:color="auto"/>
            <w:right w:val="none" w:sz="0" w:space="0" w:color="auto"/>
          </w:divBdr>
        </w:div>
      </w:divsChild>
    </w:div>
    <w:div w:id="494809310">
      <w:bodyDiv w:val="1"/>
      <w:marLeft w:val="0"/>
      <w:marRight w:val="0"/>
      <w:marTop w:val="0"/>
      <w:marBottom w:val="0"/>
      <w:divBdr>
        <w:top w:val="none" w:sz="0" w:space="0" w:color="auto"/>
        <w:left w:val="none" w:sz="0" w:space="0" w:color="auto"/>
        <w:bottom w:val="none" w:sz="0" w:space="0" w:color="auto"/>
        <w:right w:val="none" w:sz="0" w:space="0" w:color="auto"/>
      </w:divBdr>
    </w:div>
    <w:div w:id="529806268">
      <w:bodyDiv w:val="1"/>
      <w:marLeft w:val="0"/>
      <w:marRight w:val="0"/>
      <w:marTop w:val="0"/>
      <w:marBottom w:val="0"/>
      <w:divBdr>
        <w:top w:val="none" w:sz="0" w:space="0" w:color="auto"/>
        <w:left w:val="none" w:sz="0" w:space="0" w:color="auto"/>
        <w:bottom w:val="none" w:sz="0" w:space="0" w:color="auto"/>
        <w:right w:val="none" w:sz="0" w:space="0" w:color="auto"/>
      </w:divBdr>
      <w:divsChild>
        <w:div w:id="1794054274">
          <w:marLeft w:val="720"/>
          <w:marRight w:val="0"/>
          <w:marTop w:val="120"/>
          <w:marBottom w:val="0"/>
          <w:divBdr>
            <w:top w:val="none" w:sz="0" w:space="0" w:color="auto"/>
            <w:left w:val="none" w:sz="0" w:space="0" w:color="auto"/>
            <w:bottom w:val="none" w:sz="0" w:space="0" w:color="auto"/>
            <w:right w:val="none" w:sz="0" w:space="0" w:color="auto"/>
          </w:divBdr>
        </w:div>
        <w:div w:id="536040290">
          <w:marLeft w:val="1440"/>
          <w:marRight w:val="0"/>
          <w:marTop w:val="0"/>
          <w:marBottom w:val="0"/>
          <w:divBdr>
            <w:top w:val="none" w:sz="0" w:space="0" w:color="auto"/>
            <w:left w:val="none" w:sz="0" w:space="0" w:color="auto"/>
            <w:bottom w:val="none" w:sz="0" w:space="0" w:color="auto"/>
            <w:right w:val="none" w:sz="0" w:space="0" w:color="auto"/>
          </w:divBdr>
        </w:div>
        <w:div w:id="405306520">
          <w:marLeft w:val="1440"/>
          <w:marRight w:val="0"/>
          <w:marTop w:val="0"/>
          <w:marBottom w:val="0"/>
          <w:divBdr>
            <w:top w:val="none" w:sz="0" w:space="0" w:color="auto"/>
            <w:left w:val="none" w:sz="0" w:space="0" w:color="auto"/>
            <w:bottom w:val="none" w:sz="0" w:space="0" w:color="auto"/>
            <w:right w:val="none" w:sz="0" w:space="0" w:color="auto"/>
          </w:divBdr>
        </w:div>
        <w:div w:id="1036471964">
          <w:marLeft w:val="1440"/>
          <w:marRight w:val="0"/>
          <w:marTop w:val="0"/>
          <w:marBottom w:val="0"/>
          <w:divBdr>
            <w:top w:val="none" w:sz="0" w:space="0" w:color="auto"/>
            <w:left w:val="none" w:sz="0" w:space="0" w:color="auto"/>
            <w:bottom w:val="none" w:sz="0" w:space="0" w:color="auto"/>
            <w:right w:val="none" w:sz="0" w:space="0" w:color="auto"/>
          </w:divBdr>
        </w:div>
        <w:div w:id="2141341221">
          <w:marLeft w:val="720"/>
          <w:marRight w:val="0"/>
          <w:marTop w:val="0"/>
          <w:marBottom w:val="0"/>
          <w:divBdr>
            <w:top w:val="none" w:sz="0" w:space="0" w:color="auto"/>
            <w:left w:val="none" w:sz="0" w:space="0" w:color="auto"/>
            <w:bottom w:val="none" w:sz="0" w:space="0" w:color="auto"/>
            <w:right w:val="none" w:sz="0" w:space="0" w:color="auto"/>
          </w:divBdr>
        </w:div>
      </w:divsChild>
    </w:div>
    <w:div w:id="709573014">
      <w:bodyDiv w:val="1"/>
      <w:marLeft w:val="0"/>
      <w:marRight w:val="0"/>
      <w:marTop w:val="0"/>
      <w:marBottom w:val="0"/>
      <w:divBdr>
        <w:top w:val="none" w:sz="0" w:space="0" w:color="auto"/>
        <w:left w:val="none" w:sz="0" w:space="0" w:color="auto"/>
        <w:bottom w:val="none" w:sz="0" w:space="0" w:color="auto"/>
        <w:right w:val="none" w:sz="0" w:space="0" w:color="auto"/>
      </w:divBdr>
      <w:divsChild>
        <w:div w:id="1701467506">
          <w:marLeft w:val="720"/>
          <w:marRight w:val="0"/>
          <w:marTop w:val="120"/>
          <w:marBottom w:val="0"/>
          <w:divBdr>
            <w:top w:val="none" w:sz="0" w:space="0" w:color="auto"/>
            <w:left w:val="none" w:sz="0" w:space="0" w:color="auto"/>
            <w:bottom w:val="none" w:sz="0" w:space="0" w:color="auto"/>
            <w:right w:val="none" w:sz="0" w:space="0" w:color="auto"/>
          </w:divBdr>
        </w:div>
        <w:div w:id="1929195579">
          <w:marLeft w:val="1440"/>
          <w:marRight w:val="0"/>
          <w:marTop w:val="0"/>
          <w:marBottom w:val="0"/>
          <w:divBdr>
            <w:top w:val="none" w:sz="0" w:space="0" w:color="auto"/>
            <w:left w:val="none" w:sz="0" w:space="0" w:color="auto"/>
            <w:bottom w:val="none" w:sz="0" w:space="0" w:color="auto"/>
            <w:right w:val="none" w:sz="0" w:space="0" w:color="auto"/>
          </w:divBdr>
        </w:div>
        <w:div w:id="523709560">
          <w:marLeft w:val="1440"/>
          <w:marRight w:val="0"/>
          <w:marTop w:val="0"/>
          <w:marBottom w:val="0"/>
          <w:divBdr>
            <w:top w:val="none" w:sz="0" w:space="0" w:color="auto"/>
            <w:left w:val="none" w:sz="0" w:space="0" w:color="auto"/>
            <w:bottom w:val="none" w:sz="0" w:space="0" w:color="auto"/>
            <w:right w:val="none" w:sz="0" w:space="0" w:color="auto"/>
          </w:divBdr>
        </w:div>
        <w:div w:id="592009754">
          <w:marLeft w:val="1440"/>
          <w:marRight w:val="0"/>
          <w:marTop w:val="0"/>
          <w:marBottom w:val="0"/>
          <w:divBdr>
            <w:top w:val="none" w:sz="0" w:space="0" w:color="auto"/>
            <w:left w:val="none" w:sz="0" w:space="0" w:color="auto"/>
            <w:bottom w:val="none" w:sz="0" w:space="0" w:color="auto"/>
            <w:right w:val="none" w:sz="0" w:space="0" w:color="auto"/>
          </w:divBdr>
        </w:div>
        <w:div w:id="734936179">
          <w:marLeft w:val="720"/>
          <w:marRight w:val="0"/>
          <w:marTop w:val="0"/>
          <w:marBottom w:val="0"/>
          <w:divBdr>
            <w:top w:val="none" w:sz="0" w:space="0" w:color="auto"/>
            <w:left w:val="none" w:sz="0" w:space="0" w:color="auto"/>
            <w:bottom w:val="none" w:sz="0" w:space="0" w:color="auto"/>
            <w:right w:val="none" w:sz="0" w:space="0" w:color="auto"/>
          </w:divBdr>
        </w:div>
      </w:divsChild>
    </w:div>
    <w:div w:id="738357607">
      <w:bodyDiv w:val="1"/>
      <w:marLeft w:val="0"/>
      <w:marRight w:val="0"/>
      <w:marTop w:val="0"/>
      <w:marBottom w:val="0"/>
      <w:divBdr>
        <w:top w:val="none" w:sz="0" w:space="0" w:color="auto"/>
        <w:left w:val="none" w:sz="0" w:space="0" w:color="auto"/>
        <w:bottom w:val="none" w:sz="0" w:space="0" w:color="auto"/>
        <w:right w:val="none" w:sz="0" w:space="0" w:color="auto"/>
      </w:divBdr>
      <w:divsChild>
        <w:div w:id="1326472820">
          <w:marLeft w:val="720"/>
          <w:marRight w:val="0"/>
          <w:marTop w:val="120"/>
          <w:marBottom w:val="0"/>
          <w:divBdr>
            <w:top w:val="none" w:sz="0" w:space="0" w:color="auto"/>
            <w:left w:val="none" w:sz="0" w:space="0" w:color="auto"/>
            <w:bottom w:val="none" w:sz="0" w:space="0" w:color="auto"/>
            <w:right w:val="none" w:sz="0" w:space="0" w:color="auto"/>
          </w:divBdr>
        </w:div>
        <w:div w:id="2093962726">
          <w:marLeft w:val="1440"/>
          <w:marRight w:val="0"/>
          <w:marTop w:val="0"/>
          <w:marBottom w:val="0"/>
          <w:divBdr>
            <w:top w:val="none" w:sz="0" w:space="0" w:color="auto"/>
            <w:left w:val="none" w:sz="0" w:space="0" w:color="auto"/>
            <w:bottom w:val="none" w:sz="0" w:space="0" w:color="auto"/>
            <w:right w:val="none" w:sz="0" w:space="0" w:color="auto"/>
          </w:divBdr>
        </w:div>
        <w:div w:id="1809543905">
          <w:marLeft w:val="1440"/>
          <w:marRight w:val="0"/>
          <w:marTop w:val="0"/>
          <w:marBottom w:val="0"/>
          <w:divBdr>
            <w:top w:val="none" w:sz="0" w:space="0" w:color="auto"/>
            <w:left w:val="none" w:sz="0" w:space="0" w:color="auto"/>
            <w:bottom w:val="none" w:sz="0" w:space="0" w:color="auto"/>
            <w:right w:val="none" w:sz="0" w:space="0" w:color="auto"/>
          </w:divBdr>
        </w:div>
        <w:div w:id="1402216502">
          <w:marLeft w:val="1440"/>
          <w:marRight w:val="0"/>
          <w:marTop w:val="0"/>
          <w:marBottom w:val="0"/>
          <w:divBdr>
            <w:top w:val="none" w:sz="0" w:space="0" w:color="auto"/>
            <w:left w:val="none" w:sz="0" w:space="0" w:color="auto"/>
            <w:bottom w:val="none" w:sz="0" w:space="0" w:color="auto"/>
            <w:right w:val="none" w:sz="0" w:space="0" w:color="auto"/>
          </w:divBdr>
        </w:div>
        <w:div w:id="1517377387">
          <w:marLeft w:val="720"/>
          <w:marRight w:val="0"/>
          <w:marTop w:val="0"/>
          <w:marBottom w:val="0"/>
          <w:divBdr>
            <w:top w:val="none" w:sz="0" w:space="0" w:color="auto"/>
            <w:left w:val="none" w:sz="0" w:space="0" w:color="auto"/>
            <w:bottom w:val="none" w:sz="0" w:space="0" w:color="auto"/>
            <w:right w:val="none" w:sz="0" w:space="0" w:color="auto"/>
          </w:divBdr>
        </w:div>
        <w:div w:id="399209717">
          <w:marLeft w:val="1440"/>
          <w:marRight w:val="0"/>
          <w:marTop w:val="0"/>
          <w:marBottom w:val="0"/>
          <w:divBdr>
            <w:top w:val="none" w:sz="0" w:space="0" w:color="auto"/>
            <w:left w:val="none" w:sz="0" w:space="0" w:color="auto"/>
            <w:bottom w:val="none" w:sz="0" w:space="0" w:color="auto"/>
            <w:right w:val="none" w:sz="0" w:space="0" w:color="auto"/>
          </w:divBdr>
        </w:div>
        <w:div w:id="529732676">
          <w:marLeft w:val="1440"/>
          <w:marRight w:val="0"/>
          <w:marTop w:val="0"/>
          <w:marBottom w:val="0"/>
          <w:divBdr>
            <w:top w:val="none" w:sz="0" w:space="0" w:color="auto"/>
            <w:left w:val="none" w:sz="0" w:space="0" w:color="auto"/>
            <w:bottom w:val="none" w:sz="0" w:space="0" w:color="auto"/>
            <w:right w:val="none" w:sz="0" w:space="0" w:color="auto"/>
          </w:divBdr>
        </w:div>
        <w:div w:id="1353923134">
          <w:marLeft w:val="1440"/>
          <w:marRight w:val="0"/>
          <w:marTop w:val="0"/>
          <w:marBottom w:val="0"/>
          <w:divBdr>
            <w:top w:val="none" w:sz="0" w:space="0" w:color="auto"/>
            <w:left w:val="none" w:sz="0" w:space="0" w:color="auto"/>
            <w:bottom w:val="none" w:sz="0" w:space="0" w:color="auto"/>
            <w:right w:val="none" w:sz="0" w:space="0" w:color="auto"/>
          </w:divBdr>
        </w:div>
        <w:div w:id="1347906055">
          <w:marLeft w:val="720"/>
          <w:marRight w:val="0"/>
          <w:marTop w:val="0"/>
          <w:marBottom w:val="0"/>
          <w:divBdr>
            <w:top w:val="none" w:sz="0" w:space="0" w:color="auto"/>
            <w:left w:val="none" w:sz="0" w:space="0" w:color="auto"/>
            <w:bottom w:val="none" w:sz="0" w:space="0" w:color="auto"/>
            <w:right w:val="none" w:sz="0" w:space="0" w:color="auto"/>
          </w:divBdr>
        </w:div>
      </w:divsChild>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759522427">
      <w:bodyDiv w:val="1"/>
      <w:marLeft w:val="0"/>
      <w:marRight w:val="0"/>
      <w:marTop w:val="0"/>
      <w:marBottom w:val="0"/>
      <w:divBdr>
        <w:top w:val="none" w:sz="0" w:space="0" w:color="auto"/>
        <w:left w:val="none" w:sz="0" w:space="0" w:color="auto"/>
        <w:bottom w:val="none" w:sz="0" w:space="0" w:color="auto"/>
        <w:right w:val="none" w:sz="0" w:space="0" w:color="auto"/>
      </w:divBdr>
      <w:divsChild>
        <w:div w:id="308100760">
          <w:marLeft w:val="720"/>
          <w:marRight w:val="0"/>
          <w:marTop w:val="120"/>
          <w:marBottom w:val="0"/>
          <w:divBdr>
            <w:top w:val="none" w:sz="0" w:space="0" w:color="auto"/>
            <w:left w:val="none" w:sz="0" w:space="0" w:color="auto"/>
            <w:bottom w:val="none" w:sz="0" w:space="0" w:color="auto"/>
            <w:right w:val="none" w:sz="0" w:space="0" w:color="auto"/>
          </w:divBdr>
        </w:div>
        <w:div w:id="1227955185">
          <w:marLeft w:val="1440"/>
          <w:marRight w:val="0"/>
          <w:marTop w:val="0"/>
          <w:marBottom w:val="0"/>
          <w:divBdr>
            <w:top w:val="none" w:sz="0" w:space="0" w:color="auto"/>
            <w:left w:val="none" w:sz="0" w:space="0" w:color="auto"/>
            <w:bottom w:val="none" w:sz="0" w:space="0" w:color="auto"/>
            <w:right w:val="none" w:sz="0" w:space="0" w:color="auto"/>
          </w:divBdr>
        </w:div>
        <w:div w:id="1576284091">
          <w:marLeft w:val="1440"/>
          <w:marRight w:val="0"/>
          <w:marTop w:val="0"/>
          <w:marBottom w:val="0"/>
          <w:divBdr>
            <w:top w:val="none" w:sz="0" w:space="0" w:color="auto"/>
            <w:left w:val="none" w:sz="0" w:space="0" w:color="auto"/>
            <w:bottom w:val="none" w:sz="0" w:space="0" w:color="auto"/>
            <w:right w:val="none" w:sz="0" w:space="0" w:color="auto"/>
          </w:divBdr>
        </w:div>
        <w:div w:id="644311916">
          <w:marLeft w:val="1440"/>
          <w:marRight w:val="0"/>
          <w:marTop w:val="0"/>
          <w:marBottom w:val="0"/>
          <w:divBdr>
            <w:top w:val="none" w:sz="0" w:space="0" w:color="auto"/>
            <w:left w:val="none" w:sz="0" w:space="0" w:color="auto"/>
            <w:bottom w:val="none" w:sz="0" w:space="0" w:color="auto"/>
            <w:right w:val="none" w:sz="0" w:space="0" w:color="auto"/>
          </w:divBdr>
        </w:div>
        <w:div w:id="2070836562">
          <w:marLeft w:val="1440"/>
          <w:marRight w:val="0"/>
          <w:marTop w:val="0"/>
          <w:marBottom w:val="0"/>
          <w:divBdr>
            <w:top w:val="none" w:sz="0" w:space="0" w:color="auto"/>
            <w:left w:val="none" w:sz="0" w:space="0" w:color="auto"/>
            <w:bottom w:val="none" w:sz="0" w:space="0" w:color="auto"/>
            <w:right w:val="none" w:sz="0" w:space="0" w:color="auto"/>
          </w:divBdr>
        </w:div>
        <w:div w:id="2106879961">
          <w:marLeft w:val="720"/>
          <w:marRight w:val="0"/>
          <w:marTop w:val="0"/>
          <w:marBottom w:val="0"/>
          <w:divBdr>
            <w:top w:val="none" w:sz="0" w:space="0" w:color="auto"/>
            <w:left w:val="none" w:sz="0" w:space="0" w:color="auto"/>
            <w:bottom w:val="none" w:sz="0" w:space="0" w:color="auto"/>
            <w:right w:val="none" w:sz="0" w:space="0" w:color="auto"/>
          </w:divBdr>
        </w:div>
        <w:div w:id="1916088228">
          <w:marLeft w:val="720"/>
          <w:marRight w:val="0"/>
          <w:marTop w:val="0"/>
          <w:marBottom w:val="0"/>
          <w:divBdr>
            <w:top w:val="none" w:sz="0" w:space="0" w:color="auto"/>
            <w:left w:val="none" w:sz="0" w:space="0" w:color="auto"/>
            <w:bottom w:val="none" w:sz="0" w:space="0" w:color="auto"/>
            <w:right w:val="none" w:sz="0" w:space="0" w:color="auto"/>
          </w:divBdr>
        </w:div>
        <w:div w:id="276833751">
          <w:marLeft w:val="720"/>
          <w:marRight w:val="0"/>
          <w:marTop w:val="0"/>
          <w:marBottom w:val="0"/>
          <w:divBdr>
            <w:top w:val="none" w:sz="0" w:space="0" w:color="auto"/>
            <w:left w:val="none" w:sz="0" w:space="0" w:color="auto"/>
            <w:bottom w:val="none" w:sz="0" w:space="0" w:color="auto"/>
            <w:right w:val="none" w:sz="0" w:space="0" w:color="auto"/>
          </w:divBdr>
        </w:div>
      </w:divsChild>
    </w:div>
    <w:div w:id="865097861">
      <w:bodyDiv w:val="1"/>
      <w:marLeft w:val="0"/>
      <w:marRight w:val="0"/>
      <w:marTop w:val="0"/>
      <w:marBottom w:val="0"/>
      <w:divBdr>
        <w:top w:val="none" w:sz="0" w:space="0" w:color="auto"/>
        <w:left w:val="none" w:sz="0" w:space="0" w:color="auto"/>
        <w:bottom w:val="none" w:sz="0" w:space="0" w:color="auto"/>
        <w:right w:val="none" w:sz="0" w:space="0" w:color="auto"/>
      </w:divBdr>
    </w:div>
    <w:div w:id="896668482">
      <w:bodyDiv w:val="1"/>
      <w:marLeft w:val="0"/>
      <w:marRight w:val="0"/>
      <w:marTop w:val="0"/>
      <w:marBottom w:val="0"/>
      <w:divBdr>
        <w:top w:val="none" w:sz="0" w:space="0" w:color="auto"/>
        <w:left w:val="none" w:sz="0" w:space="0" w:color="auto"/>
        <w:bottom w:val="none" w:sz="0" w:space="0" w:color="auto"/>
        <w:right w:val="none" w:sz="0" w:space="0" w:color="auto"/>
      </w:divBdr>
      <w:divsChild>
        <w:div w:id="262417079">
          <w:marLeft w:val="720"/>
          <w:marRight w:val="0"/>
          <w:marTop w:val="120"/>
          <w:marBottom w:val="0"/>
          <w:divBdr>
            <w:top w:val="none" w:sz="0" w:space="0" w:color="auto"/>
            <w:left w:val="none" w:sz="0" w:space="0" w:color="auto"/>
            <w:bottom w:val="none" w:sz="0" w:space="0" w:color="auto"/>
            <w:right w:val="none" w:sz="0" w:space="0" w:color="auto"/>
          </w:divBdr>
        </w:div>
        <w:div w:id="1208184899">
          <w:marLeft w:val="1440"/>
          <w:marRight w:val="0"/>
          <w:marTop w:val="0"/>
          <w:marBottom w:val="0"/>
          <w:divBdr>
            <w:top w:val="none" w:sz="0" w:space="0" w:color="auto"/>
            <w:left w:val="none" w:sz="0" w:space="0" w:color="auto"/>
            <w:bottom w:val="none" w:sz="0" w:space="0" w:color="auto"/>
            <w:right w:val="none" w:sz="0" w:space="0" w:color="auto"/>
          </w:divBdr>
        </w:div>
        <w:div w:id="891815564">
          <w:marLeft w:val="1440"/>
          <w:marRight w:val="0"/>
          <w:marTop w:val="0"/>
          <w:marBottom w:val="0"/>
          <w:divBdr>
            <w:top w:val="none" w:sz="0" w:space="0" w:color="auto"/>
            <w:left w:val="none" w:sz="0" w:space="0" w:color="auto"/>
            <w:bottom w:val="none" w:sz="0" w:space="0" w:color="auto"/>
            <w:right w:val="none" w:sz="0" w:space="0" w:color="auto"/>
          </w:divBdr>
        </w:div>
        <w:div w:id="1396246077">
          <w:marLeft w:val="1440"/>
          <w:marRight w:val="0"/>
          <w:marTop w:val="0"/>
          <w:marBottom w:val="0"/>
          <w:divBdr>
            <w:top w:val="none" w:sz="0" w:space="0" w:color="auto"/>
            <w:left w:val="none" w:sz="0" w:space="0" w:color="auto"/>
            <w:bottom w:val="none" w:sz="0" w:space="0" w:color="auto"/>
            <w:right w:val="none" w:sz="0" w:space="0" w:color="auto"/>
          </w:divBdr>
        </w:div>
        <w:div w:id="1368721012">
          <w:marLeft w:val="720"/>
          <w:marRight w:val="0"/>
          <w:marTop w:val="0"/>
          <w:marBottom w:val="0"/>
          <w:divBdr>
            <w:top w:val="none" w:sz="0" w:space="0" w:color="auto"/>
            <w:left w:val="none" w:sz="0" w:space="0" w:color="auto"/>
            <w:bottom w:val="none" w:sz="0" w:space="0" w:color="auto"/>
            <w:right w:val="none" w:sz="0" w:space="0" w:color="auto"/>
          </w:divBdr>
        </w:div>
        <w:div w:id="1983995927">
          <w:marLeft w:val="1440"/>
          <w:marRight w:val="0"/>
          <w:marTop w:val="0"/>
          <w:marBottom w:val="0"/>
          <w:divBdr>
            <w:top w:val="none" w:sz="0" w:space="0" w:color="auto"/>
            <w:left w:val="none" w:sz="0" w:space="0" w:color="auto"/>
            <w:bottom w:val="none" w:sz="0" w:space="0" w:color="auto"/>
            <w:right w:val="none" w:sz="0" w:space="0" w:color="auto"/>
          </w:divBdr>
        </w:div>
        <w:div w:id="468784028">
          <w:marLeft w:val="1440"/>
          <w:marRight w:val="0"/>
          <w:marTop w:val="0"/>
          <w:marBottom w:val="0"/>
          <w:divBdr>
            <w:top w:val="none" w:sz="0" w:space="0" w:color="auto"/>
            <w:left w:val="none" w:sz="0" w:space="0" w:color="auto"/>
            <w:bottom w:val="none" w:sz="0" w:space="0" w:color="auto"/>
            <w:right w:val="none" w:sz="0" w:space="0" w:color="auto"/>
          </w:divBdr>
        </w:div>
        <w:div w:id="955798432">
          <w:marLeft w:val="1440"/>
          <w:marRight w:val="0"/>
          <w:marTop w:val="0"/>
          <w:marBottom w:val="0"/>
          <w:divBdr>
            <w:top w:val="none" w:sz="0" w:space="0" w:color="auto"/>
            <w:left w:val="none" w:sz="0" w:space="0" w:color="auto"/>
            <w:bottom w:val="none" w:sz="0" w:space="0" w:color="auto"/>
            <w:right w:val="none" w:sz="0" w:space="0" w:color="auto"/>
          </w:divBdr>
        </w:div>
        <w:div w:id="898514129">
          <w:marLeft w:val="720"/>
          <w:marRight w:val="0"/>
          <w:marTop w:val="0"/>
          <w:marBottom w:val="0"/>
          <w:divBdr>
            <w:top w:val="none" w:sz="0" w:space="0" w:color="auto"/>
            <w:left w:val="none" w:sz="0" w:space="0" w:color="auto"/>
            <w:bottom w:val="none" w:sz="0" w:space="0" w:color="auto"/>
            <w:right w:val="none" w:sz="0" w:space="0" w:color="auto"/>
          </w:divBdr>
        </w:div>
      </w:divsChild>
    </w:div>
    <w:div w:id="907156245">
      <w:bodyDiv w:val="1"/>
      <w:marLeft w:val="0"/>
      <w:marRight w:val="0"/>
      <w:marTop w:val="0"/>
      <w:marBottom w:val="0"/>
      <w:divBdr>
        <w:top w:val="none" w:sz="0" w:space="0" w:color="auto"/>
        <w:left w:val="none" w:sz="0" w:space="0" w:color="auto"/>
        <w:bottom w:val="none" w:sz="0" w:space="0" w:color="auto"/>
        <w:right w:val="none" w:sz="0" w:space="0" w:color="auto"/>
      </w:divBdr>
    </w:div>
    <w:div w:id="909390222">
      <w:bodyDiv w:val="1"/>
      <w:marLeft w:val="0"/>
      <w:marRight w:val="0"/>
      <w:marTop w:val="0"/>
      <w:marBottom w:val="0"/>
      <w:divBdr>
        <w:top w:val="none" w:sz="0" w:space="0" w:color="auto"/>
        <w:left w:val="none" w:sz="0" w:space="0" w:color="auto"/>
        <w:bottom w:val="none" w:sz="0" w:space="0" w:color="auto"/>
        <w:right w:val="none" w:sz="0" w:space="0" w:color="auto"/>
      </w:divBdr>
    </w:div>
    <w:div w:id="913592525">
      <w:bodyDiv w:val="1"/>
      <w:marLeft w:val="0"/>
      <w:marRight w:val="0"/>
      <w:marTop w:val="0"/>
      <w:marBottom w:val="0"/>
      <w:divBdr>
        <w:top w:val="none" w:sz="0" w:space="0" w:color="auto"/>
        <w:left w:val="none" w:sz="0" w:space="0" w:color="auto"/>
        <w:bottom w:val="none" w:sz="0" w:space="0" w:color="auto"/>
        <w:right w:val="none" w:sz="0" w:space="0" w:color="auto"/>
      </w:divBdr>
    </w:div>
    <w:div w:id="966665397">
      <w:bodyDiv w:val="1"/>
      <w:marLeft w:val="0"/>
      <w:marRight w:val="0"/>
      <w:marTop w:val="0"/>
      <w:marBottom w:val="0"/>
      <w:divBdr>
        <w:top w:val="none" w:sz="0" w:space="0" w:color="auto"/>
        <w:left w:val="none" w:sz="0" w:space="0" w:color="auto"/>
        <w:bottom w:val="none" w:sz="0" w:space="0" w:color="auto"/>
        <w:right w:val="none" w:sz="0" w:space="0" w:color="auto"/>
      </w:divBdr>
    </w:div>
    <w:div w:id="1009796300">
      <w:bodyDiv w:val="1"/>
      <w:marLeft w:val="0"/>
      <w:marRight w:val="0"/>
      <w:marTop w:val="0"/>
      <w:marBottom w:val="0"/>
      <w:divBdr>
        <w:top w:val="none" w:sz="0" w:space="0" w:color="auto"/>
        <w:left w:val="none" w:sz="0" w:space="0" w:color="auto"/>
        <w:bottom w:val="none" w:sz="0" w:space="0" w:color="auto"/>
        <w:right w:val="none" w:sz="0" w:space="0" w:color="auto"/>
      </w:divBdr>
    </w:div>
    <w:div w:id="1040324915">
      <w:bodyDiv w:val="1"/>
      <w:marLeft w:val="0"/>
      <w:marRight w:val="0"/>
      <w:marTop w:val="0"/>
      <w:marBottom w:val="0"/>
      <w:divBdr>
        <w:top w:val="none" w:sz="0" w:space="0" w:color="auto"/>
        <w:left w:val="none" w:sz="0" w:space="0" w:color="auto"/>
        <w:bottom w:val="none" w:sz="0" w:space="0" w:color="auto"/>
        <w:right w:val="none" w:sz="0" w:space="0" w:color="auto"/>
      </w:divBdr>
    </w:div>
    <w:div w:id="1177303820">
      <w:bodyDiv w:val="1"/>
      <w:marLeft w:val="0"/>
      <w:marRight w:val="0"/>
      <w:marTop w:val="0"/>
      <w:marBottom w:val="0"/>
      <w:divBdr>
        <w:top w:val="none" w:sz="0" w:space="0" w:color="auto"/>
        <w:left w:val="none" w:sz="0" w:space="0" w:color="auto"/>
        <w:bottom w:val="none" w:sz="0" w:space="0" w:color="auto"/>
        <w:right w:val="none" w:sz="0" w:space="0" w:color="auto"/>
      </w:divBdr>
    </w:div>
    <w:div w:id="1182403088">
      <w:bodyDiv w:val="1"/>
      <w:marLeft w:val="0"/>
      <w:marRight w:val="0"/>
      <w:marTop w:val="0"/>
      <w:marBottom w:val="0"/>
      <w:divBdr>
        <w:top w:val="none" w:sz="0" w:space="0" w:color="auto"/>
        <w:left w:val="none" w:sz="0" w:space="0" w:color="auto"/>
        <w:bottom w:val="none" w:sz="0" w:space="0" w:color="auto"/>
        <w:right w:val="none" w:sz="0" w:space="0" w:color="auto"/>
      </w:divBdr>
    </w:div>
    <w:div w:id="1226843398">
      <w:bodyDiv w:val="1"/>
      <w:marLeft w:val="0"/>
      <w:marRight w:val="0"/>
      <w:marTop w:val="0"/>
      <w:marBottom w:val="0"/>
      <w:divBdr>
        <w:top w:val="none" w:sz="0" w:space="0" w:color="auto"/>
        <w:left w:val="none" w:sz="0" w:space="0" w:color="auto"/>
        <w:bottom w:val="none" w:sz="0" w:space="0" w:color="auto"/>
        <w:right w:val="none" w:sz="0" w:space="0" w:color="auto"/>
      </w:divBdr>
    </w:div>
    <w:div w:id="1295604118">
      <w:bodyDiv w:val="1"/>
      <w:marLeft w:val="0"/>
      <w:marRight w:val="0"/>
      <w:marTop w:val="0"/>
      <w:marBottom w:val="0"/>
      <w:divBdr>
        <w:top w:val="none" w:sz="0" w:space="0" w:color="auto"/>
        <w:left w:val="none" w:sz="0" w:space="0" w:color="auto"/>
        <w:bottom w:val="none" w:sz="0" w:space="0" w:color="auto"/>
        <w:right w:val="none" w:sz="0" w:space="0" w:color="auto"/>
      </w:divBdr>
      <w:divsChild>
        <w:div w:id="1124615975">
          <w:marLeft w:val="720"/>
          <w:marRight w:val="0"/>
          <w:marTop w:val="120"/>
          <w:marBottom w:val="0"/>
          <w:divBdr>
            <w:top w:val="none" w:sz="0" w:space="0" w:color="auto"/>
            <w:left w:val="none" w:sz="0" w:space="0" w:color="auto"/>
            <w:bottom w:val="none" w:sz="0" w:space="0" w:color="auto"/>
            <w:right w:val="none" w:sz="0" w:space="0" w:color="auto"/>
          </w:divBdr>
        </w:div>
        <w:div w:id="477964450">
          <w:marLeft w:val="1440"/>
          <w:marRight w:val="0"/>
          <w:marTop w:val="0"/>
          <w:marBottom w:val="0"/>
          <w:divBdr>
            <w:top w:val="none" w:sz="0" w:space="0" w:color="auto"/>
            <w:left w:val="none" w:sz="0" w:space="0" w:color="auto"/>
            <w:bottom w:val="none" w:sz="0" w:space="0" w:color="auto"/>
            <w:right w:val="none" w:sz="0" w:space="0" w:color="auto"/>
          </w:divBdr>
        </w:div>
        <w:div w:id="384447918">
          <w:marLeft w:val="1440"/>
          <w:marRight w:val="0"/>
          <w:marTop w:val="0"/>
          <w:marBottom w:val="0"/>
          <w:divBdr>
            <w:top w:val="none" w:sz="0" w:space="0" w:color="auto"/>
            <w:left w:val="none" w:sz="0" w:space="0" w:color="auto"/>
            <w:bottom w:val="none" w:sz="0" w:space="0" w:color="auto"/>
            <w:right w:val="none" w:sz="0" w:space="0" w:color="auto"/>
          </w:divBdr>
        </w:div>
        <w:div w:id="1583683604">
          <w:marLeft w:val="1440"/>
          <w:marRight w:val="0"/>
          <w:marTop w:val="0"/>
          <w:marBottom w:val="0"/>
          <w:divBdr>
            <w:top w:val="none" w:sz="0" w:space="0" w:color="auto"/>
            <w:left w:val="none" w:sz="0" w:space="0" w:color="auto"/>
            <w:bottom w:val="none" w:sz="0" w:space="0" w:color="auto"/>
            <w:right w:val="none" w:sz="0" w:space="0" w:color="auto"/>
          </w:divBdr>
        </w:div>
        <w:div w:id="864445224">
          <w:marLeft w:val="1440"/>
          <w:marRight w:val="0"/>
          <w:marTop w:val="0"/>
          <w:marBottom w:val="0"/>
          <w:divBdr>
            <w:top w:val="none" w:sz="0" w:space="0" w:color="auto"/>
            <w:left w:val="none" w:sz="0" w:space="0" w:color="auto"/>
            <w:bottom w:val="none" w:sz="0" w:space="0" w:color="auto"/>
            <w:right w:val="none" w:sz="0" w:space="0" w:color="auto"/>
          </w:divBdr>
        </w:div>
        <w:div w:id="1257641173">
          <w:marLeft w:val="1440"/>
          <w:marRight w:val="0"/>
          <w:marTop w:val="0"/>
          <w:marBottom w:val="0"/>
          <w:divBdr>
            <w:top w:val="none" w:sz="0" w:space="0" w:color="auto"/>
            <w:left w:val="none" w:sz="0" w:space="0" w:color="auto"/>
            <w:bottom w:val="none" w:sz="0" w:space="0" w:color="auto"/>
            <w:right w:val="none" w:sz="0" w:space="0" w:color="auto"/>
          </w:divBdr>
        </w:div>
        <w:div w:id="214243071">
          <w:marLeft w:val="2160"/>
          <w:marRight w:val="0"/>
          <w:marTop w:val="0"/>
          <w:marBottom w:val="0"/>
          <w:divBdr>
            <w:top w:val="none" w:sz="0" w:space="0" w:color="auto"/>
            <w:left w:val="none" w:sz="0" w:space="0" w:color="auto"/>
            <w:bottom w:val="none" w:sz="0" w:space="0" w:color="auto"/>
            <w:right w:val="none" w:sz="0" w:space="0" w:color="auto"/>
          </w:divBdr>
        </w:div>
        <w:div w:id="1402097768">
          <w:marLeft w:val="2160"/>
          <w:marRight w:val="0"/>
          <w:marTop w:val="0"/>
          <w:marBottom w:val="0"/>
          <w:divBdr>
            <w:top w:val="none" w:sz="0" w:space="0" w:color="auto"/>
            <w:left w:val="none" w:sz="0" w:space="0" w:color="auto"/>
            <w:bottom w:val="none" w:sz="0" w:space="0" w:color="auto"/>
            <w:right w:val="none" w:sz="0" w:space="0" w:color="auto"/>
          </w:divBdr>
        </w:div>
      </w:divsChild>
    </w:div>
    <w:div w:id="1362247381">
      <w:bodyDiv w:val="1"/>
      <w:marLeft w:val="0"/>
      <w:marRight w:val="0"/>
      <w:marTop w:val="0"/>
      <w:marBottom w:val="0"/>
      <w:divBdr>
        <w:top w:val="none" w:sz="0" w:space="0" w:color="auto"/>
        <w:left w:val="none" w:sz="0" w:space="0" w:color="auto"/>
        <w:bottom w:val="none" w:sz="0" w:space="0" w:color="auto"/>
        <w:right w:val="none" w:sz="0" w:space="0" w:color="auto"/>
      </w:divBdr>
    </w:div>
    <w:div w:id="1426996389">
      <w:bodyDiv w:val="1"/>
      <w:marLeft w:val="0"/>
      <w:marRight w:val="0"/>
      <w:marTop w:val="0"/>
      <w:marBottom w:val="0"/>
      <w:divBdr>
        <w:top w:val="none" w:sz="0" w:space="0" w:color="auto"/>
        <w:left w:val="none" w:sz="0" w:space="0" w:color="auto"/>
        <w:bottom w:val="none" w:sz="0" w:space="0" w:color="auto"/>
        <w:right w:val="none" w:sz="0" w:space="0" w:color="auto"/>
      </w:divBdr>
    </w:div>
    <w:div w:id="1447964829">
      <w:bodyDiv w:val="1"/>
      <w:marLeft w:val="0"/>
      <w:marRight w:val="0"/>
      <w:marTop w:val="0"/>
      <w:marBottom w:val="0"/>
      <w:divBdr>
        <w:top w:val="none" w:sz="0" w:space="0" w:color="auto"/>
        <w:left w:val="none" w:sz="0" w:space="0" w:color="auto"/>
        <w:bottom w:val="none" w:sz="0" w:space="0" w:color="auto"/>
        <w:right w:val="none" w:sz="0" w:space="0" w:color="auto"/>
      </w:divBdr>
    </w:div>
    <w:div w:id="1503206793">
      <w:bodyDiv w:val="1"/>
      <w:marLeft w:val="0"/>
      <w:marRight w:val="0"/>
      <w:marTop w:val="0"/>
      <w:marBottom w:val="0"/>
      <w:divBdr>
        <w:top w:val="none" w:sz="0" w:space="0" w:color="auto"/>
        <w:left w:val="none" w:sz="0" w:space="0" w:color="auto"/>
        <w:bottom w:val="none" w:sz="0" w:space="0" w:color="auto"/>
        <w:right w:val="none" w:sz="0" w:space="0" w:color="auto"/>
      </w:divBdr>
    </w:div>
    <w:div w:id="1504861271">
      <w:bodyDiv w:val="1"/>
      <w:marLeft w:val="0"/>
      <w:marRight w:val="0"/>
      <w:marTop w:val="0"/>
      <w:marBottom w:val="0"/>
      <w:divBdr>
        <w:top w:val="none" w:sz="0" w:space="0" w:color="auto"/>
        <w:left w:val="none" w:sz="0" w:space="0" w:color="auto"/>
        <w:bottom w:val="none" w:sz="0" w:space="0" w:color="auto"/>
        <w:right w:val="none" w:sz="0" w:space="0" w:color="auto"/>
      </w:divBdr>
      <w:divsChild>
        <w:div w:id="525172350">
          <w:marLeft w:val="907"/>
          <w:marRight w:val="0"/>
          <w:marTop w:val="0"/>
          <w:marBottom w:val="0"/>
          <w:divBdr>
            <w:top w:val="none" w:sz="0" w:space="0" w:color="auto"/>
            <w:left w:val="none" w:sz="0" w:space="0" w:color="auto"/>
            <w:bottom w:val="none" w:sz="0" w:space="0" w:color="auto"/>
            <w:right w:val="none" w:sz="0" w:space="0" w:color="auto"/>
          </w:divBdr>
        </w:div>
        <w:div w:id="2010789371">
          <w:marLeft w:val="907"/>
          <w:marRight w:val="0"/>
          <w:marTop w:val="0"/>
          <w:marBottom w:val="0"/>
          <w:divBdr>
            <w:top w:val="none" w:sz="0" w:space="0" w:color="auto"/>
            <w:left w:val="none" w:sz="0" w:space="0" w:color="auto"/>
            <w:bottom w:val="none" w:sz="0" w:space="0" w:color="auto"/>
            <w:right w:val="none" w:sz="0" w:space="0" w:color="auto"/>
          </w:divBdr>
        </w:div>
        <w:div w:id="2143307068">
          <w:marLeft w:val="907"/>
          <w:marRight w:val="0"/>
          <w:marTop w:val="0"/>
          <w:marBottom w:val="0"/>
          <w:divBdr>
            <w:top w:val="none" w:sz="0" w:space="0" w:color="auto"/>
            <w:left w:val="none" w:sz="0" w:space="0" w:color="auto"/>
            <w:bottom w:val="none" w:sz="0" w:space="0" w:color="auto"/>
            <w:right w:val="none" w:sz="0" w:space="0" w:color="auto"/>
          </w:divBdr>
        </w:div>
      </w:divsChild>
    </w:div>
    <w:div w:id="1541867479">
      <w:bodyDiv w:val="1"/>
      <w:marLeft w:val="0"/>
      <w:marRight w:val="0"/>
      <w:marTop w:val="0"/>
      <w:marBottom w:val="0"/>
      <w:divBdr>
        <w:top w:val="none" w:sz="0" w:space="0" w:color="auto"/>
        <w:left w:val="none" w:sz="0" w:space="0" w:color="auto"/>
        <w:bottom w:val="none" w:sz="0" w:space="0" w:color="auto"/>
        <w:right w:val="none" w:sz="0" w:space="0" w:color="auto"/>
      </w:divBdr>
    </w:div>
    <w:div w:id="1552115068">
      <w:bodyDiv w:val="1"/>
      <w:marLeft w:val="0"/>
      <w:marRight w:val="0"/>
      <w:marTop w:val="0"/>
      <w:marBottom w:val="0"/>
      <w:divBdr>
        <w:top w:val="none" w:sz="0" w:space="0" w:color="auto"/>
        <w:left w:val="none" w:sz="0" w:space="0" w:color="auto"/>
        <w:bottom w:val="none" w:sz="0" w:space="0" w:color="auto"/>
        <w:right w:val="none" w:sz="0" w:space="0" w:color="auto"/>
      </w:divBdr>
    </w:div>
    <w:div w:id="1582366963">
      <w:bodyDiv w:val="1"/>
      <w:marLeft w:val="0"/>
      <w:marRight w:val="0"/>
      <w:marTop w:val="0"/>
      <w:marBottom w:val="0"/>
      <w:divBdr>
        <w:top w:val="none" w:sz="0" w:space="0" w:color="auto"/>
        <w:left w:val="none" w:sz="0" w:space="0" w:color="auto"/>
        <w:bottom w:val="none" w:sz="0" w:space="0" w:color="auto"/>
        <w:right w:val="none" w:sz="0" w:space="0" w:color="auto"/>
      </w:divBdr>
    </w:div>
    <w:div w:id="1630429287">
      <w:bodyDiv w:val="1"/>
      <w:marLeft w:val="0"/>
      <w:marRight w:val="0"/>
      <w:marTop w:val="0"/>
      <w:marBottom w:val="0"/>
      <w:divBdr>
        <w:top w:val="none" w:sz="0" w:space="0" w:color="auto"/>
        <w:left w:val="none" w:sz="0" w:space="0" w:color="auto"/>
        <w:bottom w:val="none" w:sz="0" w:space="0" w:color="auto"/>
        <w:right w:val="none" w:sz="0" w:space="0" w:color="auto"/>
      </w:divBdr>
      <w:divsChild>
        <w:div w:id="578442248">
          <w:marLeft w:val="0"/>
          <w:marRight w:val="0"/>
          <w:marTop w:val="0"/>
          <w:marBottom w:val="0"/>
          <w:divBdr>
            <w:top w:val="none" w:sz="0" w:space="0" w:color="auto"/>
            <w:left w:val="none" w:sz="0" w:space="0" w:color="auto"/>
            <w:bottom w:val="none" w:sz="0" w:space="0" w:color="auto"/>
            <w:right w:val="none" w:sz="0" w:space="0" w:color="auto"/>
          </w:divBdr>
        </w:div>
      </w:divsChild>
    </w:div>
    <w:div w:id="1727222973">
      <w:bodyDiv w:val="1"/>
      <w:marLeft w:val="0"/>
      <w:marRight w:val="0"/>
      <w:marTop w:val="0"/>
      <w:marBottom w:val="0"/>
      <w:divBdr>
        <w:top w:val="none" w:sz="0" w:space="0" w:color="auto"/>
        <w:left w:val="none" w:sz="0" w:space="0" w:color="auto"/>
        <w:bottom w:val="none" w:sz="0" w:space="0" w:color="auto"/>
        <w:right w:val="none" w:sz="0" w:space="0" w:color="auto"/>
      </w:divBdr>
    </w:div>
    <w:div w:id="1787233504">
      <w:bodyDiv w:val="1"/>
      <w:marLeft w:val="0"/>
      <w:marRight w:val="0"/>
      <w:marTop w:val="0"/>
      <w:marBottom w:val="0"/>
      <w:divBdr>
        <w:top w:val="none" w:sz="0" w:space="0" w:color="auto"/>
        <w:left w:val="none" w:sz="0" w:space="0" w:color="auto"/>
        <w:bottom w:val="none" w:sz="0" w:space="0" w:color="auto"/>
        <w:right w:val="none" w:sz="0" w:space="0" w:color="auto"/>
      </w:divBdr>
    </w:div>
    <w:div w:id="1790470667">
      <w:bodyDiv w:val="1"/>
      <w:marLeft w:val="0"/>
      <w:marRight w:val="0"/>
      <w:marTop w:val="0"/>
      <w:marBottom w:val="0"/>
      <w:divBdr>
        <w:top w:val="none" w:sz="0" w:space="0" w:color="auto"/>
        <w:left w:val="none" w:sz="0" w:space="0" w:color="auto"/>
        <w:bottom w:val="none" w:sz="0" w:space="0" w:color="auto"/>
        <w:right w:val="none" w:sz="0" w:space="0" w:color="auto"/>
      </w:divBdr>
      <w:divsChild>
        <w:div w:id="323779428">
          <w:marLeft w:val="2347"/>
          <w:marRight w:val="0"/>
          <w:marTop w:val="0"/>
          <w:marBottom w:val="0"/>
          <w:divBdr>
            <w:top w:val="none" w:sz="0" w:space="0" w:color="auto"/>
            <w:left w:val="none" w:sz="0" w:space="0" w:color="auto"/>
            <w:bottom w:val="none" w:sz="0" w:space="0" w:color="auto"/>
            <w:right w:val="none" w:sz="0" w:space="0" w:color="auto"/>
          </w:divBdr>
        </w:div>
        <w:div w:id="677538653">
          <w:marLeft w:val="2347"/>
          <w:marRight w:val="0"/>
          <w:marTop w:val="0"/>
          <w:marBottom w:val="0"/>
          <w:divBdr>
            <w:top w:val="none" w:sz="0" w:space="0" w:color="auto"/>
            <w:left w:val="none" w:sz="0" w:space="0" w:color="auto"/>
            <w:bottom w:val="none" w:sz="0" w:space="0" w:color="auto"/>
            <w:right w:val="none" w:sz="0" w:space="0" w:color="auto"/>
          </w:divBdr>
        </w:div>
        <w:div w:id="1850171929">
          <w:marLeft w:val="907"/>
          <w:marRight w:val="0"/>
          <w:marTop w:val="0"/>
          <w:marBottom w:val="0"/>
          <w:divBdr>
            <w:top w:val="none" w:sz="0" w:space="0" w:color="auto"/>
            <w:left w:val="none" w:sz="0" w:space="0" w:color="auto"/>
            <w:bottom w:val="none" w:sz="0" w:space="0" w:color="auto"/>
            <w:right w:val="none" w:sz="0" w:space="0" w:color="auto"/>
          </w:divBdr>
        </w:div>
        <w:div w:id="1878663568">
          <w:marLeft w:val="907"/>
          <w:marRight w:val="0"/>
          <w:marTop w:val="0"/>
          <w:marBottom w:val="0"/>
          <w:divBdr>
            <w:top w:val="none" w:sz="0" w:space="0" w:color="auto"/>
            <w:left w:val="none" w:sz="0" w:space="0" w:color="auto"/>
            <w:bottom w:val="none" w:sz="0" w:space="0" w:color="auto"/>
            <w:right w:val="none" w:sz="0" w:space="0" w:color="auto"/>
          </w:divBdr>
        </w:div>
      </w:divsChild>
    </w:div>
    <w:div w:id="1808009042">
      <w:bodyDiv w:val="1"/>
      <w:marLeft w:val="0"/>
      <w:marRight w:val="0"/>
      <w:marTop w:val="0"/>
      <w:marBottom w:val="0"/>
      <w:divBdr>
        <w:top w:val="none" w:sz="0" w:space="0" w:color="auto"/>
        <w:left w:val="none" w:sz="0" w:space="0" w:color="auto"/>
        <w:bottom w:val="none" w:sz="0" w:space="0" w:color="auto"/>
        <w:right w:val="none" w:sz="0" w:space="0" w:color="auto"/>
      </w:divBdr>
      <w:divsChild>
        <w:div w:id="1014845195">
          <w:marLeft w:val="0"/>
          <w:marRight w:val="0"/>
          <w:marTop w:val="0"/>
          <w:marBottom w:val="0"/>
          <w:divBdr>
            <w:top w:val="none" w:sz="0" w:space="0" w:color="auto"/>
            <w:left w:val="none" w:sz="0" w:space="0" w:color="auto"/>
            <w:bottom w:val="none" w:sz="0" w:space="0" w:color="auto"/>
            <w:right w:val="none" w:sz="0" w:space="0" w:color="auto"/>
          </w:divBdr>
        </w:div>
      </w:divsChild>
    </w:div>
    <w:div w:id="1825967608">
      <w:bodyDiv w:val="1"/>
      <w:marLeft w:val="0"/>
      <w:marRight w:val="0"/>
      <w:marTop w:val="0"/>
      <w:marBottom w:val="0"/>
      <w:divBdr>
        <w:top w:val="none" w:sz="0" w:space="0" w:color="auto"/>
        <w:left w:val="none" w:sz="0" w:space="0" w:color="auto"/>
        <w:bottom w:val="none" w:sz="0" w:space="0" w:color="auto"/>
        <w:right w:val="none" w:sz="0" w:space="0" w:color="auto"/>
      </w:divBdr>
    </w:div>
    <w:div w:id="1885094985">
      <w:bodyDiv w:val="1"/>
      <w:marLeft w:val="0"/>
      <w:marRight w:val="0"/>
      <w:marTop w:val="0"/>
      <w:marBottom w:val="0"/>
      <w:divBdr>
        <w:top w:val="none" w:sz="0" w:space="0" w:color="auto"/>
        <w:left w:val="none" w:sz="0" w:space="0" w:color="auto"/>
        <w:bottom w:val="none" w:sz="0" w:space="0" w:color="auto"/>
        <w:right w:val="none" w:sz="0" w:space="0" w:color="auto"/>
      </w:divBdr>
      <w:divsChild>
        <w:div w:id="1853376779">
          <w:marLeft w:val="720"/>
          <w:marRight w:val="0"/>
          <w:marTop w:val="120"/>
          <w:marBottom w:val="0"/>
          <w:divBdr>
            <w:top w:val="none" w:sz="0" w:space="0" w:color="auto"/>
            <w:left w:val="none" w:sz="0" w:space="0" w:color="auto"/>
            <w:bottom w:val="none" w:sz="0" w:space="0" w:color="auto"/>
            <w:right w:val="none" w:sz="0" w:space="0" w:color="auto"/>
          </w:divBdr>
        </w:div>
        <w:div w:id="1791973934">
          <w:marLeft w:val="720"/>
          <w:marRight w:val="0"/>
          <w:marTop w:val="0"/>
          <w:marBottom w:val="0"/>
          <w:divBdr>
            <w:top w:val="none" w:sz="0" w:space="0" w:color="auto"/>
            <w:left w:val="none" w:sz="0" w:space="0" w:color="auto"/>
            <w:bottom w:val="none" w:sz="0" w:space="0" w:color="auto"/>
            <w:right w:val="none" w:sz="0" w:space="0" w:color="auto"/>
          </w:divBdr>
        </w:div>
        <w:div w:id="934171068">
          <w:marLeft w:val="1440"/>
          <w:marRight w:val="0"/>
          <w:marTop w:val="0"/>
          <w:marBottom w:val="0"/>
          <w:divBdr>
            <w:top w:val="none" w:sz="0" w:space="0" w:color="auto"/>
            <w:left w:val="none" w:sz="0" w:space="0" w:color="auto"/>
            <w:bottom w:val="none" w:sz="0" w:space="0" w:color="auto"/>
            <w:right w:val="none" w:sz="0" w:space="0" w:color="auto"/>
          </w:divBdr>
        </w:div>
        <w:div w:id="882447640">
          <w:marLeft w:val="1440"/>
          <w:marRight w:val="0"/>
          <w:marTop w:val="0"/>
          <w:marBottom w:val="0"/>
          <w:divBdr>
            <w:top w:val="none" w:sz="0" w:space="0" w:color="auto"/>
            <w:left w:val="none" w:sz="0" w:space="0" w:color="auto"/>
            <w:bottom w:val="none" w:sz="0" w:space="0" w:color="auto"/>
            <w:right w:val="none" w:sz="0" w:space="0" w:color="auto"/>
          </w:divBdr>
        </w:div>
        <w:div w:id="527333452">
          <w:marLeft w:val="1440"/>
          <w:marRight w:val="0"/>
          <w:marTop w:val="0"/>
          <w:marBottom w:val="0"/>
          <w:divBdr>
            <w:top w:val="none" w:sz="0" w:space="0" w:color="auto"/>
            <w:left w:val="none" w:sz="0" w:space="0" w:color="auto"/>
            <w:bottom w:val="none" w:sz="0" w:space="0" w:color="auto"/>
            <w:right w:val="none" w:sz="0" w:space="0" w:color="auto"/>
          </w:divBdr>
        </w:div>
        <w:div w:id="2034258906">
          <w:marLeft w:val="1440"/>
          <w:marRight w:val="0"/>
          <w:marTop w:val="0"/>
          <w:marBottom w:val="0"/>
          <w:divBdr>
            <w:top w:val="none" w:sz="0" w:space="0" w:color="auto"/>
            <w:left w:val="none" w:sz="0" w:space="0" w:color="auto"/>
            <w:bottom w:val="none" w:sz="0" w:space="0" w:color="auto"/>
            <w:right w:val="none" w:sz="0" w:space="0" w:color="auto"/>
          </w:divBdr>
        </w:div>
      </w:divsChild>
    </w:div>
    <w:div w:id="1886670774">
      <w:bodyDiv w:val="1"/>
      <w:marLeft w:val="0"/>
      <w:marRight w:val="0"/>
      <w:marTop w:val="0"/>
      <w:marBottom w:val="0"/>
      <w:divBdr>
        <w:top w:val="none" w:sz="0" w:space="0" w:color="auto"/>
        <w:left w:val="none" w:sz="0" w:space="0" w:color="auto"/>
        <w:bottom w:val="none" w:sz="0" w:space="0" w:color="auto"/>
        <w:right w:val="none" w:sz="0" w:space="0" w:color="auto"/>
      </w:divBdr>
    </w:div>
    <w:div w:id="1926111811">
      <w:bodyDiv w:val="1"/>
      <w:marLeft w:val="0"/>
      <w:marRight w:val="0"/>
      <w:marTop w:val="0"/>
      <w:marBottom w:val="0"/>
      <w:divBdr>
        <w:top w:val="none" w:sz="0" w:space="0" w:color="auto"/>
        <w:left w:val="none" w:sz="0" w:space="0" w:color="auto"/>
        <w:bottom w:val="none" w:sz="0" w:space="0" w:color="auto"/>
        <w:right w:val="none" w:sz="0" w:space="0" w:color="auto"/>
      </w:divBdr>
    </w:div>
    <w:div w:id="2004353221">
      <w:bodyDiv w:val="1"/>
      <w:marLeft w:val="0"/>
      <w:marRight w:val="0"/>
      <w:marTop w:val="0"/>
      <w:marBottom w:val="0"/>
      <w:divBdr>
        <w:top w:val="none" w:sz="0" w:space="0" w:color="auto"/>
        <w:left w:val="none" w:sz="0" w:space="0" w:color="auto"/>
        <w:bottom w:val="none" w:sz="0" w:space="0" w:color="auto"/>
        <w:right w:val="none" w:sz="0" w:space="0" w:color="auto"/>
      </w:divBdr>
    </w:div>
    <w:div w:id="2026400461">
      <w:bodyDiv w:val="1"/>
      <w:marLeft w:val="0"/>
      <w:marRight w:val="0"/>
      <w:marTop w:val="0"/>
      <w:marBottom w:val="0"/>
      <w:divBdr>
        <w:top w:val="none" w:sz="0" w:space="0" w:color="auto"/>
        <w:left w:val="none" w:sz="0" w:space="0" w:color="auto"/>
        <w:bottom w:val="none" w:sz="0" w:space="0" w:color="auto"/>
        <w:right w:val="none" w:sz="0" w:space="0" w:color="auto"/>
      </w:divBdr>
      <w:divsChild>
        <w:div w:id="558446706">
          <w:marLeft w:val="0"/>
          <w:marRight w:val="0"/>
          <w:marTop w:val="0"/>
          <w:marBottom w:val="0"/>
          <w:divBdr>
            <w:top w:val="none" w:sz="0" w:space="0" w:color="auto"/>
            <w:left w:val="none" w:sz="0" w:space="0" w:color="auto"/>
            <w:bottom w:val="none" w:sz="0" w:space="0" w:color="auto"/>
            <w:right w:val="none" w:sz="0" w:space="0" w:color="auto"/>
          </w:divBdr>
        </w:div>
      </w:divsChild>
    </w:div>
    <w:div w:id="2041275185">
      <w:bodyDiv w:val="1"/>
      <w:marLeft w:val="0"/>
      <w:marRight w:val="0"/>
      <w:marTop w:val="0"/>
      <w:marBottom w:val="0"/>
      <w:divBdr>
        <w:top w:val="none" w:sz="0" w:space="0" w:color="auto"/>
        <w:left w:val="none" w:sz="0" w:space="0" w:color="auto"/>
        <w:bottom w:val="none" w:sz="0" w:space="0" w:color="auto"/>
        <w:right w:val="none" w:sz="0" w:space="0" w:color="auto"/>
      </w:divBdr>
    </w:div>
    <w:div w:id="2102139038">
      <w:bodyDiv w:val="1"/>
      <w:marLeft w:val="0"/>
      <w:marRight w:val="0"/>
      <w:marTop w:val="0"/>
      <w:marBottom w:val="0"/>
      <w:divBdr>
        <w:top w:val="none" w:sz="0" w:space="0" w:color="auto"/>
        <w:left w:val="none" w:sz="0" w:space="0" w:color="auto"/>
        <w:bottom w:val="none" w:sz="0" w:space="0" w:color="auto"/>
        <w:right w:val="none" w:sz="0" w:space="0" w:color="auto"/>
      </w:divBdr>
    </w:div>
    <w:div w:id="212226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vi.wikipedia.org/wiki/%C4%90%E1%BB%93_th%E1%BB%8B_ph%E1%BA%B3ng"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vi.wikipedia.org/w/index.php?title=Li%E1%BB%81n_k%E1%BB%81&amp;action=edit&amp;redli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B584FC-4CB9-4C28-972B-168622DEA8EE}">
  <we:reference id="f78a3046-9e99-4300-aa2b-5814002b01a2" version="1.35.0.0" store="EXCatalog" storeType="EXCatalog"/>
  <we:alternateReferences>
    <we:reference id="WA104382081" version="1.35.0.0" store="vi-V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7A97E-760A-42A3-8EEC-E3C59FA76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3</TotalTime>
  <Pages>16</Pages>
  <Words>2033</Words>
  <Characters>1159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TƯƠNG TÁC GIỮA NGUYÊ TỬ VÀ TRƯỜNG</vt:lpstr>
    </vt:vector>
  </TitlesOfParts>
  <Company/>
  <LinksUpToDate>false</LinksUpToDate>
  <CharactersWithSpaces>1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ƠNG TÁC GIỮA NGUYÊ TỬ VÀ TRƯỜNG</dc:title>
  <dc:subject/>
  <dc:creator>Dong Hoang Minh</dc:creator>
  <cp:keywords/>
  <cp:lastModifiedBy>VU MINH NGHIA</cp:lastModifiedBy>
  <cp:revision>69</cp:revision>
  <cp:lastPrinted>2018-08-18T09:49:00Z</cp:lastPrinted>
  <dcterms:created xsi:type="dcterms:W3CDTF">2022-01-07T15:16:00Z</dcterms:created>
  <dcterms:modified xsi:type="dcterms:W3CDTF">2022-11-0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